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C1CB0A" w14:textId="3AA1BD34" w:rsidR="00212770" w:rsidRPr="001D2CC9" w:rsidRDefault="00212770" w:rsidP="00B37E08">
      <w:pPr>
        <w:pStyle w:val="GvdeMetni"/>
        <w:jc w:val="center"/>
        <w:rPr>
          <w:b/>
          <w:sz w:val="96"/>
          <w:szCs w:val="96"/>
        </w:rPr>
      </w:pPr>
      <w:r w:rsidRPr="001D2CC9">
        <w:rPr>
          <w:b/>
          <w:noProof/>
          <w:sz w:val="96"/>
          <w:szCs w:val="96"/>
          <w:lang w:eastAsia="tr-TR"/>
        </w:rPr>
        <mc:AlternateContent>
          <mc:Choice Requires="wpg">
            <w:drawing>
              <wp:anchor distT="0" distB="0" distL="114300" distR="114300" simplePos="0" relativeHeight="251656704" behindDoc="1" locked="0" layoutInCell="1" allowOverlap="1" wp14:anchorId="68F76F2B" wp14:editId="63E5BC7B">
                <wp:simplePos x="0" y="0"/>
                <wp:positionH relativeFrom="page">
                  <wp:posOffset>302895</wp:posOffset>
                </wp:positionH>
                <wp:positionV relativeFrom="page">
                  <wp:posOffset>259080</wp:posOffset>
                </wp:positionV>
                <wp:extent cx="2493645" cy="10157460"/>
                <wp:effectExtent l="0" t="0" r="40005" b="15240"/>
                <wp:wrapNone/>
                <wp:docPr id="1" name="Gr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93645" cy="10157460"/>
                          <a:chOff x="474" y="413"/>
                          <a:chExt cx="3927" cy="15996"/>
                        </a:xfrm>
                        <a:solidFill>
                          <a:schemeClr val="accent2"/>
                        </a:solidFill>
                      </wpg:grpSpPr>
                      <wps:wsp>
                        <wps:cNvPr id="2" name="Rectangle 3"/>
                        <wps:cNvSpPr>
                          <a:spLocks noChangeArrowheads="1"/>
                        </wps:cNvSpPr>
                        <wps:spPr bwMode="auto">
                          <a:xfrm>
                            <a:off x="474" y="413"/>
                            <a:ext cx="349" cy="15996"/>
                          </a:xfrm>
                          <a:prstGeom prst="rect">
                            <a:avLst/>
                          </a:pr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 name="Freeform 4"/>
                        <wps:cNvSpPr>
                          <a:spLocks/>
                        </wps:cNvSpPr>
                        <wps:spPr bwMode="auto">
                          <a:xfrm>
                            <a:off x="474" y="6292"/>
                            <a:ext cx="3927" cy="968"/>
                          </a:xfrm>
                          <a:custGeom>
                            <a:avLst/>
                            <a:gdLst>
                              <a:gd name="T0" fmla="+- 0 3917 474"/>
                              <a:gd name="T1" fmla="*/ T0 w 3927"/>
                              <a:gd name="T2" fmla="+- 0 6292 6292"/>
                              <a:gd name="T3" fmla="*/ 6292 h 968"/>
                              <a:gd name="T4" fmla="+- 0 474 474"/>
                              <a:gd name="T5" fmla="*/ T4 w 3927"/>
                              <a:gd name="T6" fmla="+- 0 6292 6292"/>
                              <a:gd name="T7" fmla="*/ 6292 h 968"/>
                              <a:gd name="T8" fmla="+- 0 474 474"/>
                              <a:gd name="T9" fmla="*/ T8 w 3927"/>
                              <a:gd name="T10" fmla="+- 0 7260 6292"/>
                              <a:gd name="T11" fmla="*/ 7260 h 968"/>
                              <a:gd name="T12" fmla="+- 0 3917 474"/>
                              <a:gd name="T13" fmla="*/ T12 w 3927"/>
                              <a:gd name="T14" fmla="+- 0 7260 6292"/>
                              <a:gd name="T15" fmla="*/ 7260 h 968"/>
                              <a:gd name="T16" fmla="+- 0 4401 474"/>
                              <a:gd name="T17" fmla="*/ T16 w 3927"/>
                              <a:gd name="T18" fmla="+- 0 6776 6292"/>
                              <a:gd name="T19" fmla="*/ 6776 h 968"/>
                              <a:gd name="T20" fmla="+- 0 3917 474"/>
                              <a:gd name="T21" fmla="*/ T20 w 3927"/>
                              <a:gd name="T22" fmla="+- 0 6292 6292"/>
                              <a:gd name="T23" fmla="*/ 6292 h 968"/>
                            </a:gdLst>
                            <a:ahLst/>
                            <a:cxnLst>
                              <a:cxn ang="0">
                                <a:pos x="T1" y="T3"/>
                              </a:cxn>
                              <a:cxn ang="0">
                                <a:pos x="T5" y="T7"/>
                              </a:cxn>
                              <a:cxn ang="0">
                                <a:pos x="T9" y="T11"/>
                              </a:cxn>
                              <a:cxn ang="0">
                                <a:pos x="T13" y="T15"/>
                              </a:cxn>
                              <a:cxn ang="0">
                                <a:pos x="T17" y="T19"/>
                              </a:cxn>
                              <a:cxn ang="0">
                                <a:pos x="T21" y="T23"/>
                              </a:cxn>
                            </a:cxnLst>
                            <a:rect l="0" t="0" r="r" b="b"/>
                            <a:pathLst>
                              <a:path w="3927" h="968">
                                <a:moveTo>
                                  <a:pt x="3443" y="0"/>
                                </a:moveTo>
                                <a:lnTo>
                                  <a:pt x="0" y="0"/>
                                </a:lnTo>
                                <a:lnTo>
                                  <a:pt x="0" y="968"/>
                                </a:lnTo>
                                <a:lnTo>
                                  <a:pt x="3443" y="968"/>
                                </a:lnTo>
                                <a:lnTo>
                                  <a:pt x="3927" y="484"/>
                                </a:lnTo>
                                <a:lnTo>
                                  <a:pt x="344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5" name="Freeform 5"/>
                        <wps:cNvSpPr>
                          <a:spLocks/>
                        </wps:cNvSpPr>
                        <wps:spPr bwMode="auto">
                          <a:xfrm>
                            <a:off x="1424" y="13322"/>
                            <a:ext cx="546" cy="1927"/>
                          </a:xfrm>
                          <a:custGeom>
                            <a:avLst/>
                            <a:gdLst>
                              <a:gd name="T0" fmla="+- 0 1425 1425"/>
                              <a:gd name="T1" fmla="*/ T0 w 546"/>
                              <a:gd name="T2" fmla="+- 0 13322 13322"/>
                              <a:gd name="T3" fmla="*/ 13322 h 1927"/>
                              <a:gd name="T4" fmla="+- 0 1452 1425"/>
                              <a:gd name="T5" fmla="*/ T4 w 546"/>
                              <a:gd name="T6" fmla="+- 0 13554 13322"/>
                              <a:gd name="T7" fmla="*/ 13554 h 1927"/>
                              <a:gd name="T8" fmla="+- 0 1599 1425"/>
                              <a:gd name="T9" fmla="*/ T8 w 546"/>
                              <a:gd name="T10" fmla="+- 0 14110 13322"/>
                              <a:gd name="T11" fmla="*/ 14110 h 1927"/>
                              <a:gd name="T12" fmla="+- 0 1765 1425"/>
                              <a:gd name="T13" fmla="*/ T12 w 546"/>
                              <a:gd name="T14" fmla="+- 0 14662 13322"/>
                              <a:gd name="T15" fmla="*/ 14662 h 1927"/>
                              <a:gd name="T16" fmla="+- 0 1971 1425"/>
                              <a:gd name="T17" fmla="*/ T16 w 546"/>
                              <a:gd name="T18" fmla="+- 0 15248 13322"/>
                              <a:gd name="T19" fmla="*/ 15248 h 1927"/>
                              <a:gd name="T20" fmla="+- 0 1971 1425"/>
                              <a:gd name="T21" fmla="*/ T20 w 546"/>
                              <a:gd name="T22" fmla="+- 0 15148 13322"/>
                              <a:gd name="T23" fmla="*/ 15148 h 1927"/>
                              <a:gd name="T24" fmla="+- 0 1801 1425"/>
                              <a:gd name="T25" fmla="*/ T24 w 546"/>
                              <a:gd name="T26" fmla="+- 0 14653 13322"/>
                              <a:gd name="T27" fmla="*/ 14653 h 1927"/>
                              <a:gd name="T28" fmla="+- 0 1599 1425"/>
                              <a:gd name="T29" fmla="*/ T28 w 546"/>
                              <a:gd name="T30" fmla="+- 0 13987 13322"/>
                              <a:gd name="T31" fmla="*/ 13987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27" y="232"/>
                                </a:lnTo>
                                <a:lnTo>
                                  <a:pt x="174" y="788"/>
                                </a:lnTo>
                                <a:lnTo>
                                  <a:pt x="340" y="1340"/>
                                </a:lnTo>
                                <a:lnTo>
                                  <a:pt x="546" y="1926"/>
                                </a:lnTo>
                                <a:lnTo>
                                  <a:pt x="546" y="1826"/>
                                </a:lnTo>
                                <a:lnTo>
                                  <a:pt x="376" y="1331"/>
                                </a:lnTo>
                                <a:lnTo>
                                  <a:pt x="174" y="6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6" name="Freeform 6"/>
                        <wps:cNvSpPr>
                          <a:spLocks/>
                        </wps:cNvSpPr>
                        <wps:spPr bwMode="auto">
                          <a:xfrm>
                            <a:off x="1424" y="13322"/>
                            <a:ext cx="546" cy="1927"/>
                          </a:xfrm>
                          <a:custGeom>
                            <a:avLst/>
                            <a:gdLst>
                              <a:gd name="T0" fmla="+- 0 1425 1425"/>
                              <a:gd name="T1" fmla="*/ T0 w 546"/>
                              <a:gd name="T2" fmla="+- 0 13322 13322"/>
                              <a:gd name="T3" fmla="*/ 13322 h 1927"/>
                              <a:gd name="T4" fmla="+- 0 1599 1425"/>
                              <a:gd name="T5" fmla="*/ T4 w 546"/>
                              <a:gd name="T6" fmla="+- 0 13987 13322"/>
                              <a:gd name="T7" fmla="*/ 13987 h 1927"/>
                              <a:gd name="T8" fmla="+- 0 1801 1425"/>
                              <a:gd name="T9" fmla="*/ T8 w 546"/>
                              <a:gd name="T10" fmla="+- 0 14653 13322"/>
                              <a:gd name="T11" fmla="*/ 14653 h 1927"/>
                              <a:gd name="T12" fmla="+- 0 1971 1425"/>
                              <a:gd name="T13" fmla="*/ T12 w 546"/>
                              <a:gd name="T14" fmla="+- 0 15148 13322"/>
                              <a:gd name="T15" fmla="*/ 15148 h 1927"/>
                              <a:gd name="T16" fmla="+- 0 1971 1425"/>
                              <a:gd name="T17" fmla="*/ T16 w 546"/>
                              <a:gd name="T18" fmla="+- 0 15248 13322"/>
                              <a:gd name="T19" fmla="*/ 15248 h 1927"/>
                              <a:gd name="T20" fmla="+- 0 1765 1425"/>
                              <a:gd name="T21" fmla="*/ T20 w 546"/>
                              <a:gd name="T22" fmla="+- 0 14662 13322"/>
                              <a:gd name="T23" fmla="*/ 14662 h 1927"/>
                              <a:gd name="T24" fmla="+- 0 1599 1425"/>
                              <a:gd name="T25" fmla="*/ T24 w 546"/>
                              <a:gd name="T26" fmla="+- 0 14110 13322"/>
                              <a:gd name="T27" fmla="*/ 14110 h 1927"/>
                              <a:gd name="T28" fmla="+- 0 1452 1425"/>
                              <a:gd name="T29" fmla="*/ T28 w 546"/>
                              <a:gd name="T30" fmla="+- 0 13554 13322"/>
                              <a:gd name="T31" fmla="*/ 13554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174" y="665"/>
                                </a:lnTo>
                                <a:lnTo>
                                  <a:pt x="376" y="1331"/>
                                </a:lnTo>
                                <a:lnTo>
                                  <a:pt x="546" y="1826"/>
                                </a:lnTo>
                                <a:lnTo>
                                  <a:pt x="546" y="1926"/>
                                </a:lnTo>
                                <a:lnTo>
                                  <a:pt x="340" y="1340"/>
                                </a:lnTo>
                                <a:lnTo>
                                  <a:pt x="174" y="788"/>
                                </a:lnTo>
                                <a:lnTo>
                                  <a:pt x="27" y="2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7" name="Freeform 7"/>
                        <wps:cNvSpPr>
                          <a:spLocks/>
                        </wps:cNvSpPr>
                        <wps:spPr bwMode="auto">
                          <a:xfrm>
                            <a:off x="1997" y="15221"/>
                            <a:ext cx="519" cy="1178"/>
                          </a:xfrm>
                          <a:custGeom>
                            <a:avLst/>
                            <a:gdLst>
                              <a:gd name="T0" fmla="+- 0 1998 1998"/>
                              <a:gd name="T1" fmla="*/ T0 w 519"/>
                              <a:gd name="T2" fmla="+- 0 15222 15222"/>
                              <a:gd name="T3" fmla="*/ 15222 h 1178"/>
                              <a:gd name="T4" fmla="+- 0 2002 1998"/>
                              <a:gd name="T5" fmla="*/ T4 w 519"/>
                              <a:gd name="T6" fmla="+- 0 15331 15222"/>
                              <a:gd name="T7" fmla="*/ 15331 h 1178"/>
                              <a:gd name="T8" fmla="+- 0 2132 1998"/>
                              <a:gd name="T9" fmla="*/ T8 w 519"/>
                              <a:gd name="T10" fmla="+- 0 15651 15222"/>
                              <a:gd name="T11" fmla="*/ 15651 h 1178"/>
                              <a:gd name="T12" fmla="+- 0 2266 1998"/>
                              <a:gd name="T13" fmla="*/ T12 w 519"/>
                              <a:gd name="T14" fmla="+- 0 15962 15222"/>
                              <a:gd name="T15" fmla="*/ 15962 h 1178"/>
                              <a:gd name="T16" fmla="+- 0 2481 1998"/>
                              <a:gd name="T17" fmla="*/ T16 w 519"/>
                              <a:gd name="T18" fmla="+- 0 16400 15222"/>
                              <a:gd name="T19" fmla="*/ 16400 h 1178"/>
                              <a:gd name="T20" fmla="+- 0 2517 1998"/>
                              <a:gd name="T21" fmla="*/ T20 w 519"/>
                              <a:gd name="T22" fmla="+- 0 16400 15222"/>
                              <a:gd name="T23" fmla="*/ 16400 h 1178"/>
                              <a:gd name="T24" fmla="+- 0 2297 1998"/>
                              <a:gd name="T25" fmla="*/ T24 w 519"/>
                              <a:gd name="T26" fmla="+- 0 15953 15222"/>
                              <a:gd name="T27" fmla="*/ 15953 h 1178"/>
                              <a:gd name="T28" fmla="+- 0 2163 1998"/>
                              <a:gd name="T29" fmla="*/ T28 w 519"/>
                              <a:gd name="T30" fmla="+- 0 15629 15222"/>
                              <a:gd name="T31" fmla="*/ 15629 h 1178"/>
                              <a:gd name="T32" fmla="+- 0 2033 1998"/>
                              <a:gd name="T33" fmla="*/ T32 w 519"/>
                              <a:gd name="T34" fmla="+- 0 15305 15222"/>
                              <a:gd name="T35" fmla="*/ 15305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4" y="109"/>
                                </a:lnTo>
                                <a:lnTo>
                                  <a:pt x="134" y="429"/>
                                </a:lnTo>
                                <a:lnTo>
                                  <a:pt x="268" y="740"/>
                                </a:lnTo>
                                <a:lnTo>
                                  <a:pt x="483" y="1178"/>
                                </a:lnTo>
                                <a:lnTo>
                                  <a:pt x="519" y="1178"/>
                                </a:lnTo>
                                <a:lnTo>
                                  <a:pt x="299" y="731"/>
                                </a:lnTo>
                                <a:lnTo>
                                  <a:pt x="165" y="407"/>
                                </a:lnTo>
                                <a:lnTo>
                                  <a:pt x="35" y="8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8" name="Freeform 8"/>
                        <wps:cNvSpPr>
                          <a:spLocks/>
                        </wps:cNvSpPr>
                        <wps:spPr bwMode="auto">
                          <a:xfrm>
                            <a:off x="1997" y="15221"/>
                            <a:ext cx="519" cy="1178"/>
                          </a:xfrm>
                          <a:custGeom>
                            <a:avLst/>
                            <a:gdLst>
                              <a:gd name="T0" fmla="+- 0 1998 1998"/>
                              <a:gd name="T1" fmla="*/ T0 w 519"/>
                              <a:gd name="T2" fmla="+- 0 15222 15222"/>
                              <a:gd name="T3" fmla="*/ 15222 h 1178"/>
                              <a:gd name="T4" fmla="+- 0 2033 1998"/>
                              <a:gd name="T5" fmla="*/ T4 w 519"/>
                              <a:gd name="T6" fmla="+- 0 15305 15222"/>
                              <a:gd name="T7" fmla="*/ 15305 h 1178"/>
                              <a:gd name="T8" fmla="+- 0 2163 1998"/>
                              <a:gd name="T9" fmla="*/ T8 w 519"/>
                              <a:gd name="T10" fmla="+- 0 15629 15222"/>
                              <a:gd name="T11" fmla="*/ 15629 h 1178"/>
                              <a:gd name="T12" fmla="+- 0 2297 1998"/>
                              <a:gd name="T13" fmla="*/ T12 w 519"/>
                              <a:gd name="T14" fmla="+- 0 15953 15222"/>
                              <a:gd name="T15" fmla="*/ 15953 h 1178"/>
                              <a:gd name="T16" fmla="+- 0 2517 1998"/>
                              <a:gd name="T17" fmla="*/ T16 w 519"/>
                              <a:gd name="T18" fmla="+- 0 16400 15222"/>
                              <a:gd name="T19" fmla="*/ 16400 h 1178"/>
                              <a:gd name="T20" fmla="+- 0 2481 1998"/>
                              <a:gd name="T21" fmla="*/ T20 w 519"/>
                              <a:gd name="T22" fmla="+- 0 16400 15222"/>
                              <a:gd name="T23" fmla="*/ 16400 h 1178"/>
                              <a:gd name="T24" fmla="+- 0 2266 1998"/>
                              <a:gd name="T25" fmla="*/ T24 w 519"/>
                              <a:gd name="T26" fmla="+- 0 15962 15222"/>
                              <a:gd name="T27" fmla="*/ 15962 h 1178"/>
                              <a:gd name="T28" fmla="+- 0 2132 1998"/>
                              <a:gd name="T29" fmla="*/ T28 w 519"/>
                              <a:gd name="T30" fmla="+- 0 15651 15222"/>
                              <a:gd name="T31" fmla="*/ 15651 h 1178"/>
                              <a:gd name="T32" fmla="+- 0 2002 1998"/>
                              <a:gd name="T33" fmla="*/ T32 w 519"/>
                              <a:gd name="T34" fmla="+- 0 15331 15222"/>
                              <a:gd name="T35" fmla="*/ 15331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35" y="83"/>
                                </a:lnTo>
                                <a:lnTo>
                                  <a:pt x="165" y="407"/>
                                </a:lnTo>
                                <a:lnTo>
                                  <a:pt x="299" y="731"/>
                                </a:lnTo>
                                <a:lnTo>
                                  <a:pt x="519" y="1178"/>
                                </a:lnTo>
                                <a:lnTo>
                                  <a:pt x="483" y="1178"/>
                                </a:lnTo>
                                <a:lnTo>
                                  <a:pt x="268" y="740"/>
                                </a:lnTo>
                                <a:lnTo>
                                  <a:pt x="134" y="429"/>
                                </a:lnTo>
                                <a:lnTo>
                                  <a:pt x="4" y="109"/>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9" name="Freeform 9"/>
                        <wps:cNvSpPr>
                          <a:spLocks/>
                        </wps:cNvSpPr>
                        <wps:spPr bwMode="auto">
                          <a:xfrm>
                            <a:off x="780" y="7792"/>
                            <a:ext cx="627" cy="5569"/>
                          </a:xfrm>
                          <a:custGeom>
                            <a:avLst/>
                            <a:gdLst>
                              <a:gd name="T0" fmla="+- 0 781 781"/>
                              <a:gd name="T1" fmla="*/ T0 w 627"/>
                              <a:gd name="T2" fmla="+- 0 7793 7793"/>
                              <a:gd name="T3" fmla="*/ 7793 h 5569"/>
                              <a:gd name="T4" fmla="+- 0 781 781"/>
                              <a:gd name="T5" fmla="*/ T4 w 627"/>
                              <a:gd name="T6" fmla="+- 0 8138 7793"/>
                              <a:gd name="T7" fmla="*/ 8138 h 5569"/>
                              <a:gd name="T8" fmla="+- 0 790 781"/>
                              <a:gd name="T9" fmla="*/ T8 w 627"/>
                              <a:gd name="T10" fmla="+- 0 8489 7793"/>
                              <a:gd name="T11" fmla="*/ 8489 h 5569"/>
                              <a:gd name="T12" fmla="+- 0 821 781"/>
                              <a:gd name="T13" fmla="*/ T12 w 627"/>
                              <a:gd name="T14" fmla="+- 0 9180 7793"/>
                              <a:gd name="T15" fmla="*/ 9180 h 5569"/>
                              <a:gd name="T16" fmla="+- 0 870 781"/>
                              <a:gd name="T17" fmla="*/ T16 w 627"/>
                              <a:gd name="T18" fmla="+- 0 9876 7793"/>
                              <a:gd name="T19" fmla="*/ 9876 h 5569"/>
                              <a:gd name="T20" fmla="+- 0 937 781"/>
                              <a:gd name="T21" fmla="*/ T20 w 627"/>
                              <a:gd name="T22" fmla="+- 0 10568 7793"/>
                              <a:gd name="T23" fmla="*/ 10568 h 5569"/>
                              <a:gd name="T24" fmla="+- 0 1018 781"/>
                              <a:gd name="T25" fmla="*/ T24 w 627"/>
                              <a:gd name="T26" fmla="+- 0 11260 7793"/>
                              <a:gd name="T27" fmla="*/ 11260 h 5569"/>
                              <a:gd name="T28" fmla="+- 0 1125 781"/>
                              <a:gd name="T29" fmla="*/ T28 w 627"/>
                              <a:gd name="T30" fmla="+- 0 11947 7793"/>
                              <a:gd name="T31" fmla="*/ 11947 h 5569"/>
                              <a:gd name="T32" fmla="+- 0 1250 781"/>
                              <a:gd name="T33" fmla="*/ T32 w 627"/>
                              <a:gd name="T34" fmla="+- 0 12635 7793"/>
                              <a:gd name="T35" fmla="*/ 12635 h 5569"/>
                              <a:gd name="T36" fmla="+- 0 1398 781"/>
                              <a:gd name="T37" fmla="*/ T36 w 627"/>
                              <a:gd name="T38" fmla="+- 0 13318 7793"/>
                              <a:gd name="T39" fmla="*/ 13318 h 5569"/>
                              <a:gd name="T40" fmla="+- 0 1407 781"/>
                              <a:gd name="T41" fmla="*/ T40 w 627"/>
                              <a:gd name="T42" fmla="+- 0 13361 7793"/>
                              <a:gd name="T43" fmla="*/ 13361 h 5569"/>
                              <a:gd name="T44" fmla="+- 0 1385 781"/>
                              <a:gd name="T45" fmla="*/ T44 w 627"/>
                              <a:gd name="T46" fmla="+- 0 13147 7793"/>
                              <a:gd name="T47" fmla="*/ 13147 h 5569"/>
                              <a:gd name="T48" fmla="+- 0 1259 781"/>
                              <a:gd name="T49" fmla="*/ T48 w 627"/>
                              <a:gd name="T50" fmla="+- 0 12547 7793"/>
                              <a:gd name="T51" fmla="*/ 12547 h 5569"/>
                              <a:gd name="T52" fmla="+- 0 1152 781"/>
                              <a:gd name="T53" fmla="*/ T52 w 627"/>
                              <a:gd name="T54" fmla="+- 0 11943 7793"/>
                              <a:gd name="T55" fmla="*/ 11943 h 5569"/>
                              <a:gd name="T56" fmla="+- 0 1040 781"/>
                              <a:gd name="T57" fmla="*/ T56 w 627"/>
                              <a:gd name="T58" fmla="+- 0 11260 7793"/>
                              <a:gd name="T59" fmla="*/ 11260 h 5569"/>
                              <a:gd name="T60" fmla="+- 0 955 781"/>
                              <a:gd name="T61" fmla="*/ T60 w 627"/>
                              <a:gd name="T62" fmla="+- 0 10568 7793"/>
                              <a:gd name="T63" fmla="*/ 10568 h 5569"/>
                              <a:gd name="T64" fmla="+- 0 884 781"/>
                              <a:gd name="T65" fmla="*/ T64 w 627"/>
                              <a:gd name="T66" fmla="+- 0 9876 7793"/>
                              <a:gd name="T67" fmla="*/ 9876 h 5569"/>
                              <a:gd name="T68" fmla="+- 0 834 781"/>
                              <a:gd name="T69" fmla="*/ T68 w 627"/>
                              <a:gd name="T70" fmla="+- 0 9180 7793"/>
                              <a:gd name="T71" fmla="*/ 9180 h 5569"/>
                              <a:gd name="T72" fmla="+- 0 794 781"/>
                              <a:gd name="T73" fmla="*/ T72 w 627"/>
                              <a:gd name="T74" fmla="+- 0 8489 7793"/>
                              <a:gd name="T75" fmla="*/ 8489 h 5569"/>
                              <a:gd name="T76" fmla="+- 0 785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0" y="345"/>
                                </a:lnTo>
                                <a:lnTo>
                                  <a:pt x="9" y="696"/>
                                </a:lnTo>
                                <a:lnTo>
                                  <a:pt x="40" y="1387"/>
                                </a:lnTo>
                                <a:lnTo>
                                  <a:pt x="89" y="2083"/>
                                </a:lnTo>
                                <a:lnTo>
                                  <a:pt x="156" y="2775"/>
                                </a:lnTo>
                                <a:lnTo>
                                  <a:pt x="237" y="3467"/>
                                </a:lnTo>
                                <a:lnTo>
                                  <a:pt x="344" y="4154"/>
                                </a:lnTo>
                                <a:lnTo>
                                  <a:pt x="469" y="4842"/>
                                </a:lnTo>
                                <a:lnTo>
                                  <a:pt x="617" y="5525"/>
                                </a:lnTo>
                                <a:lnTo>
                                  <a:pt x="626" y="5568"/>
                                </a:lnTo>
                                <a:lnTo>
                                  <a:pt x="604" y="5354"/>
                                </a:lnTo>
                                <a:lnTo>
                                  <a:pt x="478" y="4754"/>
                                </a:lnTo>
                                <a:lnTo>
                                  <a:pt x="371" y="4150"/>
                                </a:lnTo>
                                <a:lnTo>
                                  <a:pt x="259" y="3467"/>
                                </a:lnTo>
                                <a:lnTo>
                                  <a:pt x="174" y="2775"/>
                                </a:lnTo>
                                <a:lnTo>
                                  <a:pt x="103" y="2083"/>
                                </a:lnTo>
                                <a:lnTo>
                                  <a:pt x="53" y="1387"/>
                                </a:lnTo>
                                <a:lnTo>
                                  <a:pt x="13" y="696"/>
                                </a:lnTo>
                                <a:lnTo>
                                  <a:pt x="4" y="34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0" name="Freeform 10"/>
                        <wps:cNvSpPr>
                          <a:spLocks/>
                        </wps:cNvSpPr>
                        <wps:spPr bwMode="auto">
                          <a:xfrm>
                            <a:off x="780" y="7792"/>
                            <a:ext cx="627" cy="5569"/>
                          </a:xfrm>
                          <a:custGeom>
                            <a:avLst/>
                            <a:gdLst>
                              <a:gd name="T0" fmla="+- 0 781 781"/>
                              <a:gd name="T1" fmla="*/ T0 w 627"/>
                              <a:gd name="T2" fmla="+- 0 7793 7793"/>
                              <a:gd name="T3" fmla="*/ 7793 h 5569"/>
                              <a:gd name="T4" fmla="+- 0 785 781"/>
                              <a:gd name="T5" fmla="*/ T4 w 627"/>
                              <a:gd name="T6" fmla="+- 0 8138 7793"/>
                              <a:gd name="T7" fmla="*/ 8138 h 5569"/>
                              <a:gd name="T8" fmla="+- 0 794 781"/>
                              <a:gd name="T9" fmla="*/ T8 w 627"/>
                              <a:gd name="T10" fmla="+- 0 8489 7793"/>
                              <a:gd name="T11" fmla="*/ 8489 h 5569"/>
                              <a:gd name="T12" fmla="+- 0 834 781"/>
                              <a:gd name="T13" fmla="*/ T12 w 627"/>
                              <a:gd name="T14" fmla="+- 0 9180 7793"/>
                              <a:gd name="T15" fmla="*/ 9180 h 5569"/>
                              <a:gd name="T16" fmla="+- 0 884 781"/>
                              <a:gd name="T17" fmla="*/ T16 w 627"/>
                              <a:gd name="T18" fmla="+- 0 9876 7793"/>
                              <a:gd name="T19" fmla="*/ 9876 h 5569"/>
                              <a:gd name="T20" fmla="+- 0 955 781"/>
                              <a:gd name="T21" fmla="*/ T20 w 627"/>
                              <a:gd name="T22" fmla="+- 0 10568 7793"/>
                              <a:gd name="T23" fmla="*/ 10568 h 5569"/>
                              <a:gd name="T24" fmla="+- 0 1040 781"/>
                              <a:gd name="T25" fmla="*/ T24 w 627"/>
                              <a:gd name="T26" fmla="+- 0 11260 7793"/>
                              <a:gd name="T27" fmla="*/ 11260 h 5569"/>
                              <a:gd name="T28" fmla="+- 0 1152 781"/>
                              <a:gd name="T29" fmla="*/ T28 w 627"/>
                              <a:gd name="T30" fmla="+- 0 11943 7793"/>
                              <a:gd name="T31" fmla="*/ 11943 h 5569"/>
                              <a:gd name="T32" fmla="+- 0 1259 781"/>
                              <a:gd name="T33" fmla="*/ T32 w 627"/>
                              <a:gd name="T34" fmla="+- 0 12547 7793"/>
                              <a:gd name="T35" fmla="*/ 12547 h 5569"/>
                              <a:gd name="T36" fmla="+- 0 1385 781"/>
                              <a:gd name="T37" fmla="*/ T36 w 627"/>
                              <a:gd name="T38" fmla="+- 0 13147 7793"/>
                              <a:gd name="T39" fmla="*/ 13147 h 5569"/>
                              <a:gd name="T40" fmla="+- 0 1407 781"/>
                              <a:gd name="T41" fmla="*/ T40 w 627"/>
                              <a:gd name="T42" fmla="+- 0 13361 7793"/>
                              <a:gd name="T43" fmla="*/ 13361 h 5569"/>
                              <a:gd name="T44" fmla="+- 0 1398 781"/>
                              <a:gd name="T45" fmla="*/ T44 w 627"/>
                              <a:gd name="T46" fmla="+- 0 13318 7793"/>
                              <a:gd name="T47" fmla="*/ 13318 h 5569"/>
                              <a:gd name="T48" fmla="+- 0 1250 781"/>
                              <a:gd name="T49" fmla="*/ T48 w 627"/>
                              <a:gd name="T50" fmla="+- 0 12635 7793"/>
                              <a:gd name="T51" fmla="*/ 12635 h 5569"/>
                              <a:gd name="T52" fmla="+- 0 1125 781"/>
                              <a:gd name="T53" fmla="*/ T52 w 627"/>
                              <a:gd name="T54" fmla="+- 0 11947 7793"/>
                              <a:gd name="T55" fmla="*/ 11947 h 5569"/>
                              <a:gd name="T56" fmla="+- 0 1018 781"/>
                              <a:gd name="T57" fmla="*/ T56 w 627"/>
                              <a:gd name="T58" fmla="+- 0 11260 7793"/>
                              <a:gd name="T59" fmla="*/ 11260 h 5569"/>
                              <a:gd name="T60" fmla="+- 0 937 781"/>
                              <a:gd name="T61" fmla="*/ T60 w 627"/>
                              <a:gd name="T62" fmla="+- 0 10568 7793"/>
                              <a:gd name="T63" fmla="*/ 10568 h 5569"/>
                              <a:gd name="T64" fmla="+- 0 870 781"/>
                              <a:gd name="T65" fmla="*/ T64 w 627"/>
                              <a:gd name="T66" fmla="+- 0 9876 7793"/>
                              <a:gd name="T67" fmla="*/ 9876 h 5569"/>
                              <a:gd name="T68" fmla="+- 0 821 781"/>
                              <a:gd name="T69" fmla="*/ T68 w 627"/>
                              <a:gd name="T70" fmla="+- 0 9180 7793"/>
                              <a:gd name="T71" fmla="*/ 9180 h 5569"/>
                              <a:gd name="T72" fmla="+- 0 790 781"/>
                              <a:gd name="T73" fmla="*/ T72 w 627"/>
                              <a:gd name="T74" fmla="+- 0 8489 7793"/>
                              <a:gd name="T75" fmla="*/ 8489 h 5569"/>
                              <a:gd name="T76" fmla="+- 0 781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4" y="345"/>
                                </a:lnTo>
                                <a:lnTo>
                                  <a:pt x="13" y="696"/>
                                </a:lnTo>
                                <a:lnTo>
                                  <a:pt x="53" y="1387"/>
                                </a:lnTo>
                                <a:lnTo>
                                  <a:pt x="103" y="2083"/>
                                </a:lnTo>
                                <a:lnTo>
                                  <a:pt x="174" y="2775"/>
                                </a:lnTo>
                                <a:lnTo>
                                  <a:pt x="259" y="3467"/>
                                </a:lnTo>
                                <a:lnTo>
                                  <a:pt x="371" y="4150"/>
                                </a:lnTo>
                                <a:lnTo>
                                  <a:pt x="478" y="4754"/>
                                </a:lnTo>
                                <a:lnTo>
                                  <a:pt x="604" y="5354"/>
                                </a:lnTo>
                                <a:lnTo>
                                  <a:pt x="626" y="5568"/>
                                </a:lnTo>
                                <a:lnTo>
                                  <a:pt x="617" y="5525"/>
                                </a:lnTo>
                                <a:lnTo>
                                  <a:pt x="469" y="4842"/>
                                </a:lnTo>
                                <a:lnTo>
                                  <a:pt x="344" y="4154"/>
                                </a:lnTo>
                                <a:lnTo>
                                  <a:pt x="237" y="3467"/>
                                </a:lnTo>
                                <a:lnTo>
                                  <a:pt x="156" y="2775"/>
                                </a:lnTo>
                                <a:lnTo>
                                  <a:pt x="89" y="2083"/>
                                </a:lnTo>
                                <a:lnTo>
                                  <a:pt x="40" y="1387"/>
                                </a:lnTo>
                                <a:lnTo>
                                  <a:pt x="9" y="696"/>
                                </a:lnTo>
                                <a:lnTo>
                                  <a:pt x="0" y="345"/>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1" name="AutoShape 11"/>
                        <wps:cNvSpPr>
                          <a:spLocks/>
                        </wps:cNvSpPr>
                        <wps:spPr bwMode="auto">
                          <a:xfrm>
                            <a:off x="1344" y="9583"/>
                            <a:ext cx="202" cy="3739"/>
                          </a:xfrm>
                          <a:custGeom>
                            <a:avLst/>
                            <a:gdLst>
                              <a:gd name="T0" fmla="+- 0 1423 1344"/>
                              <a:gd name="T1" fmla="*/ T0 w 202"/>
                              <a:gd name="T2" fmla="+- 0 13303 9583"/>
                              <a:gd name="T3" fmla="*/ 13303 h 3739"/>
                              <a:gd name="T4" fmla="+- 0 1425 1344"/>
                              <a:gd name="T5" fmla="*/ T4 w 202"/>
                              <a:gd name="T6" fmla="+- 0 13322 9583"/>
                              <a:gd name="T7" fmla="*/ 13322 h 3739"/>
                              <a:gd name="T8" fmla="+- 0 1425 1344"/>
                              <a:gd name="T9" fmla="*/ T8 w 202"/>
                              <a:gd name="T10" fmla="+- 0 13309 9583"/>
                              <a:gd name="T11" fmla="*/ 13309 h 3739"/>
                              <a:gd name="T12" fmla="+- 0 1423 1344"/>
                              <a:gd name="T13" fmla="*/ T12 w 202"/>
                              <a:gd name="T14" fmla="+- 0 13303 9583"/>
                              <a:gd name="T15" fmla="*/ 13303 h 3739"/>
                              <a:gd name="T16" fmla="+- 0 1546 1344"/>
                              <a:gd name="T17" fmla="*/ T16 w 202"/>
                              <a:gd name="T18" fmla="+- 0 9583 9583"/>
                              <a:gd name="T19" fmla="*/ 9583 h 3739"/>
                              <a:gd name="T20" fmla="+- 0 1497 1344"/>
                              <a:gd name="T21" fmla="*/ T20 w 202"/>
                              <a:gd name="T22" fmla="+- 0 9872 9583"/>
                              <a:gd name="T23" fmla="*/ 9872 h 3739"/>
                              <a:gd name="T24" fmla="+- 0 1456 1344"/>
                              <a:gd name="T25" fmla="*/ T24 w 202"/>
                              <a:gd name="T26" fmla="+- 0 10161 9583"/>
                              <a:gd name="T27" fmla="*/ 10161 h 3739"/>
                              <a:gd name="T28" fmla="+- 0 1398 1344"/>
                              <a:gd name="T29" fmla="*/ T28 w 202"/>
                              <a:gd name="T30" fmla="+- 0 10752 9583"/>
                              <a:gd name="T31" fmla="*/ 10752 h 3739"/>
                              <a:gd name="T32" fmla="+- 0 1358 1344"/>
                              <a:gd name="T33" fmla="*/ T32 w 202"/>
                              <a:gd name="T34" fmla="+- 0 11339 9583"/>
                              <a:gd name="T35" fmla="*/ 11339 h 3739"/>
                              <a:gd name="T36" fmla="+- 0 1344 1344"/>
                              <a:gd name="T37" fmla="*/ T36 w 202"/>
                              <a:gd name="T38" fmla="+- 0 11921 9583"/>
                              <a:gd name="T39" fmla="*/ 11921 h 3739"/>
                              <a:gd name="T40" fmla="+- 0 1349 1344"/>
                              <a:gd name="T41" fmla="*/ T40 w 202"/>
                              <a:gd name="T42" fmla="+- 0 12512 9583"/>
                              <a:gd name="T43" fmla="*/ 12512 h 3739"/>
                              <a:gd name="T44" fmla="+- 0 1380 1344"/>
                              <a:gd name="T45" fmla="*/ T44 w 202"/>
                              <a:gd name="T46" fmla="+- 0 13099 9583"/>
                              <a:gd name="T47" fmla="*/ 13099 h 3739"/>
                              <a:gd name="T48" fmla="+- 0 1385 1344"/>
                              <a:gd name="T49" fmla="*/ T48 w 202"/>
                              <a:gd name="T50" fmla="+- 0 13147 9583"/>
                              <a:gd name="T51" fmla="*/ 13147 h 3739"/>
                              <a:gd name="T52" fmla="+- 0 1423 1344"/>
                              <a:gd name="T53" fmla="*/ T52 w 202"/>
                              <a:gd name="T54" fmla="+- 0 13303 9583"/>
                              <a:gd name="T55" fmla="*/ 13303 h 3739"/>
                              <a:gd name="T56" fmla="+- 0 1407 1344"/>
                              <a:gd name="T57" fmla="*/ T56 w 202"/>
                              <a:gd name="T58" fmla="+- 0 13099 9583"/>
                              <a:gd name="T59" fmla="*/ 13099 h 3739"/>
                              <a:gd name="T60" fmla="+- 0 1371 1344"/>
                              <a:gd name="T61" fmla="*/ T60 w 202"/>
                              <a:gd name="T62" fmla="+- 0 12512 9583"/>
                              <a:gd name="T63" fmla="*/ 12512 h 3739"/>
                              <a:gd name="T64" fmla="+- 0 1358 1344"/>
                              <a:gd name="T65" fmla="*/ T64 w 202"/>
                              <a:gd name="T66" fmla="+- 0 11921 9583"/>
                              <a:gd name="T67" fmla="*/ 11921 h 3739"/>
                              <a:gd name="T68" fmla="+- 0 1371 1344"/>
                              <a:gd name="T69" fmla="*/ T68 w 202"/>
                              <a:gd name="T70" fmla="+- 0 11339 9583"/>
                              <a:gd name="T71" fmla="*/ 11339 h 3739"/>
                              <a:gd name="T72" fmla="+- 0 1407 1344"/>
                              <a:gd name="T73" fmla="*/ T72 w 202"/>
                              <a:gd name="T74" fmla="+- 0 10752 9583"/>
                              <a:gd name="T75" fmla="*/ 10752 h 3739"/>
                              <a:gd name="T76" fmla="+- 0 1461 1344"/>
                              <a:gd name="T77" fmla="*/ T76 w 202"/>
                              <a:gd name="T78" fmla="+- 0 10165 9583"/>
                              <a:gd name="T79" fmla="*/ 10165 h 3739"/>
                              <a:gd name="T80" fmla="+- 0 1501 1344"/>
                              <a:gd name="T81" fmla="*/ T80 w 202"/>
                              <a:gd name="T82" fmla="+- 0 9872 9583"/>
                              <a:gd name="T83" fmla="*/ 9872 h 3739"/>
                              <a:gd name="T84" fmla="+- 0 1546 1344"/>
                              <a:gd name="T85" fmla="*/ T84 w 202"/>
                              <a:gd name="T86" fmla="+- 0 9583 9583"/>
                              <a:gd name="T87"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02" h="3739">
                                <a:moveTo>
                                  <a:pt x="79" y="3720"/>
                                </a:moveTo>
                                <a:lnTo>
                                  <a:pt x="81" y="3739"/>
                                </a:lnTo>
                                <a:lnTo>
                                  <a:pt x="81" y="3726"/>
                                </a:lnTo>
                                <a:lnTo>
                                  <a:pt x="79" y="3720"/>
                                </a:lnTo>
                                <a:close/>
                                <a:moveTo>
                                  <a:pt x="202" y="0"/>
                                </a:moveTo>
                                <a:lnTo>
                                  <a:pt x="153" y="289"/>
                                </a:lnTo>
                                <a:lnTo>
                                  <a:pt x="112" y="578"/>
                                </a:lnTo>
                                <a:lnTo>
                                  <a:pt x="54" y="1169"/>
                                </a:lnTo>
                                <a:lnTo>
                                  <a:pt x="14" y="1756"/>
                                </a:lnTo>
                                <a:lnTo>
                                  <a:pt x="0" y="2338"/>
                                </a:lnTo>
                                <a:lnTo>
                                  <a:pt x="5" y="2929"/>
                                </a:lnTo>
                                <a:lnTo>
                                  <a:pt x="36" y="3516"/>
                                </a:lnTo>
                                <a:lnTo>
                                  <a:pt x="41" y="3564"/>
                                </a:lnTo>
                                <a:lnTo>
                                  <a:pt x="79" y="3720"/>
                                </a:lnTo>
                                <a:lnTo>
                                  <a:pt x="63" y="3516"/>
                                </a:lnTo>
                                <a:lnTo>
                                  <a:pt x="27" y="2929"/>
                                </a:lnTo>
                                <a:lnTo>
                                  <a:pt x="14" y="2338"/>
                                </a:lnTo>
                                <a:lnTo>
                                  <a:pt x="27" y="1756"/>
                                </a:lnTo>
                                <a:lnTo>
                                  <a:pt x="63" y="1169"/>
                                </a:lnTo>
                                <a:lnTo>
                                  <a:pt x="117" y="582"/>
                                </a:lnTo>
                                <a:lnTo>
                                  <a:pt x="157" y="289"/>
                                </a:lnTo>
                                <a:lnTo>
                                  <a:pt x="202"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2" name="Freeform 12"/>
                        <wps:cNvSpPr>
                          <a:spLocks/>
                        </wps:cNvSpPr>
                        <wps:spPr bwMode="auto">
                          <a:xfrm>
                            <a:off x="1344" y="9583"/>
                            <a:ext cx="202" cy="3739"/>
                          </a:xfrm>
                          <a:custGeom>
                            <a:avLst/>
                            <a:gdLst>
                              <a:gd name="T0" fmla="+- 0 1546 1344"/>
                              <a:gd name="T1" fmla="*/ T0 w 202"/>
                              <a:gd name="T2" fmla="+- 0 9583 9583"/>
                              <a:gd name="T3" fmla="*/ 9583 h 3739"/>
                              <a:gd name="T4" fmla="+- 0 1501 1344"/>
                              <a:gd name="T5" fmla="*/ T4 w 202"/>
                              <a:gd name="T6" fmla="+- 0 9872 9583"/>
                              <a:gd name="T7" fmla="*/ 9872 h 3739"/>
                              <a:gd name="T8" fmla="+- 0 1461 1344"/>
                              <a:gd name="T9" fmla="*/ T8 w 202"/>
                              <a:gd name="T10" fmla="+- 0 10165 9583"/>
                              <a:gd name="T11" fmla="*/ 10165 h 3739"/>
                              <a:gd name="T12" fmla="+- 0 1407 1344"/>
                              <a:gd name="T13" fmla="*/ T12 w 202"/>
                              <a:gd name="T14" fmla="+- 0 10752 9583"/>
                              <a:gd name="T15" fmla="*/ 10752 h 3739"/>
                              <a:gd name="T16" fmla="+- 0 1371 1344"/>
                              <a:gd name="T17" fmla="*/ T16 w 202"/>
                              <a:gd name="T18" fmla="+- 0 11339 9583"/>
                              <a:gd name="T19" fmla="*/ 11339 h 3739"/>
                              <a:gd name="T20" fmla="+- 0 1358 1344"/>
                              <a:gd name="T21" fmla="*/ T20 w 202"/>
                              <a:gd name="T22" fmla="+- 0 11921 9583"/>
                              <a:gd name="T23" fmla="*/ 11921 h 3739"/>
                              <a:gd name="T24" fmla="+- 0 1371 1344"/>
                              <a:gd name="T25" fmla="*/ T24 w 202"/>
                              <a:gd name="T26" fmla="+- 0 12512 9583"/>
                              <a:gd name="T27" fmla="*/ 12512 h 3739"/>
                              <a:gd name="T28" fmla="+- 0 1407 1344"/>
                              <a:gd name="T29" fmla="*/ T28 w 202"/>
                              <a:gd name="T30" fmla="+- 0 13099 9583"/>
                              <a:gd name="T31" fmla="*/ 13099 h 3739"/>
                              <a:gd name="T32" fmla="+- 0 1425 1344"/>
                              <a:gd name="T33" fmla="*/ T32 w 202"/>
                              <a:gd name="T34" fmla="+- 0 13322 9583"/>
                              <a:gd name="T35" fmla="*/ 13322 h 3739"/>
                              <a:gd name="T36" fmla="+- 0 1425 1344"/>
                              <a:gd name="T37" fmla="*/ T36 w 202"/>
                              <a:gd name="T38" fmla="+- 0 13309 9583"/>
                              <a:gd name="T39" fmla="*/ 13309 h 3739"/>
                              <a:gd name="T40" fmla="+- 0 1385 1344"/>
                              <a:gd name="T41" fmla="*/ T40 w 202"/>
                              <a:gd name="T42" fmla="+- 0 13147 9583"/>
                              <a:gd name="T43" fmla="*/ 13147 h 3739"/>
                              <a:gd name="T44" fmla="+- 0 1380 1344"/>
                              <a:gd name="T45" fmla="*/ T44 w 202"/>
                              <a:gd name="T46" fmla="+- 0 13099 9583"/>
                              <a:gd name="T47" fmla="*/ 13099 h 3739"/>
                              <a:gd name="T48" fmla="+- 0 1349 1344"/>
                              <a:gd name="T49" fmla="*/ T48 w 202"/>
                              <a:gd name="T50" fmla="+- 0 12512 9583"/>
                              <a:gd name="T51" fmla="*/ 12512 h 3739"/>
                              <a:gd name="T52" fmla="+- 0 1344 1344"/>
                              <a:gd name="T53" fmla="*/ T52 w 202"/>
                              <a:gd name="T54" fmla="+- 0 11921 9583"/>
                              <a:gd name="T55" fmla="*/ 11921 h 3739"/>
                              <a:gd name="T56" fmla="+- 0 1358 1344"/>
                              <a:gd name="T57" fmla="*/ T56 w 202"/>
                              <a:gd name="T58" fmla="+- 0 11339 9583"/>
                              <a:gd name="T59" fmla="*/ 11339 h 3739"/>
                              <a:gd name="T60" fmla="+- 0 1398 1344"/>
                              <a:gd name="T61" fmla="*/ T60 w 202"/>
                              <a:gd name="T62" fmla="+- 0 10752 9583"/>
                              <a:gd name="T63" fmla="*/ 10752 h 3739"/>
                              <a:gd name="T64" fmla="+- 0 1456 1344"/>
                              <a:gd name="T65" fmla="*/ T64 w 202"/>
                              <a:gd name="T66" fmla="+- 0 10161 9583"/>
                              <a:gd name="T67" fmla="*/ 10161 h 3739"/>
                              <a:gd name="T68" fmla="+- 0 1497 1344"/>
                              <a:gd name="T69" fmla="*/ T68 w 202"/>
                              <a:gd name="T70" fmla="+- 0 9872 9583"/>
                              <a:gd name="T71" fmla="*/ 9872 h 3739"/>
                              <a:gd name="T72" fmla="+- 0 1546 1344"/>
                              <a:gd name="T73" fmla="*/ T72 w 202"/>
                              <a:gd name="T74" fmla="+- 0 9583 9583"/>
                              <a:gd name="T75"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02" h="3739">
                                <a:moveTo>
                                  <a:pt x="202" y="0"/>
                                </a:moveTo>
                                <a:lnTo>
                                  <a:pt x="157" y="289"/>
                                </a:lnTo>
                                <a:lnTo>
                                  <a:pt x="117" y="582"/>
                                </a:lnTo>
                                <a:lnTo>
                                  <a:pt x="63" y="1169"/>
                                </a:lnTo>
                                <a:lnTo>
                                  <a:pt x="27" y="1756"/>
                                </a:lnTo>
                                <a:lnTo>
                                  <a:pt x="14" y="2338"/>
                                </a:lnTo>
                                <a:lnTo>
                                  <a:pt x="27" y="2929"/>
                                </a:lnTo>
                                <a:lnTo>
                                  <a:pt x="63" y="3516"/>
                                </a:lnTo>
                                <a:lnTo>
                                  <a:pt x="81" y="3739"/>
                                </a:lnTo>
                                <a:lnTo>
                                  <a:pt x="81" y="3726"/>
                                </a:lnTo>
                                <a:lnTo>
                                  <a:pt x="41" y="3564"/>
                                </a:lnTo>
                                <a:lnTo>
                                  <a:pt x="36" y="3516"/>
                                </a:lnTo>
                                <a:lnTo>
                                  <a:pt x="5" y="2929"/>
                                </a:lnTo>
                                <a:lnTo>
                                  <a:pt x="0" y="2338"/>
                                </a:lnTo>
                                <a:lnTo>
                                  <a:pt x="14" y="1756"/>
                                </a:lnTo>
                                <a:lnTo>
                                  <a:pt x="54" y="1169"/>
                                </a:lnTo>
                                <a:lnTo>
                                  <a:pt x="112" y="578"/>
                                </a:lnTo>
                                <a:lnTo>
                                  <a:pt x="153" y="289"/>
                                </a:lnTo>
                                <a:lnTo>
                                  <a:pt x="202"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3" name="Freeform 13"/>
                        <wps:cNvSpPr>
                          <a:spLocks/>
                        </wps:cNvSpPr>
                        <wps:spPr bwMode="auto">
                          <a:xfrm>
                            <a:off x="1407" y="13361"/>
                            <a:ext cx="689" cy="2754"/>
                          </a:xfrm>
                          <a:custGeom>
                            <a:avLst/>
                            <a:gdLst>
                              <a:gd name="T0" fmla="+- 0 1407 1407"/>
                              <a:gd name="T1" fmla="*/ T0 w 689"/>
                              <a:gd name="T2" fmla="+- 0 13361 13361"/>
                              <a:gd name="T3" fmla="*/ 13361 h 2754"/>
                              <a:gd name="T4" fmla="+- 0 1461 1407"/>
                              <a:gd name="T5" fmla="*/ T4 w 689"/>
                              <a:gd name="T6" fmla="+- 0 13817 13361"/>
                              <a:gd name="T7" fmla="*/ 13817 h 2754"/>
                              <a:gd name="T8" fmla="+- 0 1532 1407"/>
                              <a:gd name="T9" fmla="*/ T8 w 689"/>
                              <a:gd name="T10" fmla="+- 0 14268 13361"/>
                              <a:gd name="T11" fmla="*/ 14268 h 2754"/>
                              <a:gd name="T12" fmla="+- 0 1617 1407"/>
                              <a:gd name="T13" fmla="*/ T12 w 689"/>
                              <a:gd name="T14" fmla="+- 0 14653 13361"/>
                              <a:gd name="T15" fmla="*/ 14653 h 2754"/>
                              <a:gd name="T16" fmla="+- 0 1707 1407"/>
                              <a:gd name="T17" fmla="*/ T16 w 689"/>
                              <a:gd name="T18" fmla="+- 0 15038 13361"/>
                              <a:gd name="T19" fmla="*/ 15038 h 2754"/>
                              <a:gd name="T20" fmla="+- 0 1823 1407"/>
                              <a:gd name="T21" fmla="*/ T20 w 689"/>
                              <a:gd name="T22" fmla="+- 0 15410 13361"/>
                              <a:gd name="T23" fmla="*/ 15410 h 2754"/>
                              <a:gd name="T24" fmla="+- 0 1922 1407"/>
                              <a:gd name="T25" fmla="*/ T24 w 689"/>
                              <a:gd name="T26" fmla="+- 0 15690 13361"/>
                              <a:gd name="T27" fmla="*/ 15690 h 2754"/>
                              <a:gd name="T28" fmla="+- 0 2033 1407"/>
                              <a:gd name="T29" fmla="*/ T28 w 689"/>
                              <a:gd name="T30" fmla="+- 0 15966 13361"/>
                              <a:gd name="T31" fmla="*/ 15966 h 2754"/>
                              <a:gd name="T32" fmla="+- 0 2096 1407"/>
                              <a:gd name="T33" fmla="*/ T32 w 689"/>
                              <a:gd name="T34" fmla="+- 0 16115 13361"/>
                              <a:gd name="T35" fmla="*/ 16115 h 2754"/>
                              <a:gd name="T36" fmla="+- 0 2087 1407"/>
                              <a:gd name="T37" fmla="*/ T36 w 689"/>
                              <a:gd name="T38" fmla="+- 0 16067 13361"/>
                              <a:gd name="T39" fmla="*/ 16067 h 2754"/>
                              <a:gd name="T40" fmla="+- 0 2038 1407"/>
                              <a:gd name="T41" fmla="*/ T40 w 689"/>
                              <a:gd name="T42" fmla="+- 0 15883 13361"/>
                              <a:gd name="T43" fmla="*/ 15883 h 2754"/>
                              <a:gd name="T44" fmla="+- 0 1944 1407"/>
                              <a:gd name="T45" fmla="*/ T44 w 689"/>
                              <a:gd name="T46" fmla="+- 0 15642 13361"/>
                              <a:gd name="T47" fmla="*/ 15642 h 2754"/>
                              <a:gd name="T48" fmla="+- 0 1854 1407"/>
                              <a:gd name="T49" fmla="*/ T48 w 689"/>
                              <a:gd name="T50" fmla="+- 0 15401 13361"/>
                              <a:gd name="T51" fmla="*/ 15401 h 2754"/>
                              <a:gd name="T52" fmla="+- 0 1743 1407"/>
                              <a:gd name="T53" fmla="*/ T52 w 689"/>
                              <a:gd name="T54" fmla="+- 0 15025 13361"/>
                              <a:gd name="T55" fmla="*/ 15025 h 2754"/>
                              <a:gd name="T56" fmla="+- 0 1644 1407"/>
                              <a:gd name="T57" fmla="*/ T56 w 689"/>
                              <a:gd name="T58" fmla="+- 0 14644 13361"/>
                              <a:gd name="T59" fmla="*/ 14644 h 2754"/>
                              <a:gd name="T60" fmla="+- 0 1559 1407"/>
                              <a:gd name="T61" fmla="*/ T60 w 689"/>
                              <a:gd name="T62" fmla="+- 0 14268 13361"/>
                              <a:gd name="T63" fmla="*/ 14268 h 2754"/>
                              <a:gd name="T64" fmla="+- 0 1501 1407"/>
                              <a:gd name="T65" fmla="*/ T64 w 689"/>
                              <a:gd name="T66" fmla="+- 0 13913 13361"/>
                              <a:gd name="T67" fmla="*/ 13913 h 2754"/>
                              <a:gd name="T68" fmla="+- 0 1452 1407"/>
                              <a:gd name="T69" fmla="*/ T68 w 689"/>
                              <a:gd name="T70" fmla="+- 0 13554 13361"/>
                              <a:gd name="T71" fmla="*/ 13554 h 2754"/>
                              <a:gd name="T72" fmla="+- 0 1407 1407"/>
                              <a:gd name="T73" fmla="*/ T72 w 689"/>
                              <a:gd name="T74" fmla="+- 0 13361 13361"/>
                              <a:gd name="T75"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689" h="2754">
                                <a:moveTo>
                                  <a:pt x="0" y="0"/>
                                </a:moveTo>
                                <a:lnTo>
                                  <a:pt x="54" y="456"/>
                                </a:lnTo>
                                <a:lnTo>
                                  <a:pt x="125" y="907"/>
                                </a:lnTo>
                                <a:lnTo>
                                  <a:pt x="210" y="1292"/>
                                </a:lnTo>
                                <a:lnTo>
                                  <a:pt x="300" y="1677"/>
                                </a:lnTo>
                                <a:lnTo>
                                  <a:pt x="416" y="2049"/>
                                </a:lnTo>
                                <a:lnTo>
                                  <a:pt x="515" y="2329"/>
                                </a:lnTo>
                                <a:lnTo>
                                  <a:pt x="626" y="2605"/>
                                </a:lnTo>
                                <a:lnTo>
                                  <a:pt x="689" y="2754"/>
                                </a:lnTo>
                                <a:lnTo>
                                  <a:pt x="680" y="2706"/>
                                </a:lnTo>
                                <a:lnTo>
                                  <a:pt x="631" y="2522"/>
                                </a:lnTo>
                                <a:lnTo>
                                  <a:pt x="537" y="2281"/>
                                </a:lnTo>
                                <a:lnTo>
                                  <a:pt x="447" y="2040"/>
                                </a:lnTo>
                                <a:lnTo>
                                  <a:pt x="336" y="1664"/>
                                </a:lnTo>
                                <a:lnTo>
                                  <a:pt x="237" y="1283"/>
                                </a:lnTo>
                                <a:lnTo>
                                  <a:pt x="152" y="907"/>
                                </a:lnTo>
                                <a:lnTo>
                                  <a:pt x="94" y="552"/>
                                </a:lnTo>
                                <a:lnTo>
                                  <a:pt x="45" y="19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4" name="Freeform 14"/>
                        <wps:cNvSpPr>
                          <a:spLocks/>
                        </wps:cNvSpPr>
                        <wps:spPr bwMode="auto">
                          <a:xfrm>
                            <a:off x="1407" y="13361"/>
                            <a:ext cx="689" cy="2754"/>
                          </a:xfrm>
                          <a:custGeom>
                            <a:avLst/>
                            <a:gdLst>
                              <a:gd name="T0" fmla="+- 0 1407 1407"/>
                              <a:gd name="T1" fmla="*/ T0 w 689"/>
                              <a:gd name="T2" fmla="+- 0 13361 13361"/>
                              <a:gd name="T3" fmla="*/ 13361 h 2754"/>
                              <a:gd name="T4" fmla="+- 0 1452 1407"/>
                              <a:gd name="T5" fmla="*/ T4 w 689"/>
                              <a:gd name="T6" fmla="+- 0 13554 13361"/>
                              <a:gd name="T7" fmla="*/ 13554 h 2754"/>
                              <a:gd name="T8" fmla="+- 0 1501 1407"/>
                              <a:gd name="T9" fmla="*/ T8 w 689"/>
                              <a:gd name="T10" fmla="+- 0 13913 13361"/>
                              <a:gd name="T11" fmla="*/ 13913 h 2754"/>
                              <a:gd name="T12" fmla="+- 0 1559 1407"/>
                              <a:gd name="T13" fmla="*/ T12 w 689"/>
                              <a:gd name="T14" fmla="+- 0 14268 13361"/>
                              <a:gd name="T15" fmla="*/ 14268 h 2754"/>
                              <a:gd name="T16" fmla="+- 0 1644 1407"/>
                              <a:gd name="T17" fmla="*/ T16 w 689"/>
                              <a:gd name="T18" fmla="+- 0 14644 13361"/>
                              <a:gd name="T19" fmla="*/ 14644 h 2754"/>
                              <a:gd name="T20" fmla="+- 0 1743 1407"/>
                              <a:gd name="T21" fmla="*/ T20 w 689"/>
                              <a:gd name="T22" fmla="+- 0 15025 13361"/>
                              <a:gd name="T23" fmla="*/ 15025 h 2754"/>
                              <a:gd name="T24" fmla="+- 0 1854 1407"/>
                              <a:gd name="T25" fmla="*/ T24 w 689"/>
                              <a:gd name="T26" fmla="+- 0 15401 13361"/>
                              <a:gd name="T27" fmla="*/ 15401 h 2754"/>
                              <a:gd name="T28" fmla="+- 0 1944 1407"/>
                              <a:gd name="T29" fmla="*/ T28 w 689"/>
                              <a:gd name="T30" fmla="+- 0 15642 13361"/>
                              <a:gd name="T31" fmla="*/ 15642 h 2754"/>
                              <a:gd name="T32" fmla="+- 0 2038 1407"/>
                              <a:gd name="T33" fmla="*/ T32 w 689"/>
                              <a:gd name="T34" fmla="+- 0 15883 13361"/>
                              <a:gd name="T35" fmla="*/ 15883 h 2754"/>
                              <a:gd name="T36" fmla="+- 0 2087 1407"/>
                              <a:gd name="T37" fmla="*/ T36 w 689"/>
                              <a:gd name="T38" fmla="+- 0 16067 13361"/>
                              <a:gd name="T39" fmla="*/ 16067 h 2754"/>
                              <a:gd name="T40" fmla="+- 0 2033 1407"/>
                              <a:gd name="T41" fmla="*/ T40 w 689"/>
                              <a:gd name="T42" fmla="+- 0 15966 13361"/>
                              <a:gd name="T43" fmla="*/ 15966 h 2754"/>
                              <a:gd name="T44" fmla="+- 0 1922 1407"/>
                              <a:gd name="T45" fmla="*/ T44 w 689"/>
                              <a:gd name="T46" fmla="+- 0 15690 13361"/>
                              <a:gd name="T47" fmla="*/ 15690 h 2754"/>
                              <a:gd name="T48" fmla="+- 0 1823 1407"/>
                              <a:gd name="T49" fmla="*/ T48 w 689"/>
                              <a:gd name="T50" fmla="+- 0 15410 13361"/>
                              <a:gd name="T51" fmla="*/ 15410 h 2754"/>
                              <a:gd name="T52" fmla="+- 0 1707 1407"/>
                              <a:gd name="T53" fmla="*/ T52 w 689"/>
                              <a:gd name="T54" fmla="+- 0 15038 13361"/>
                              <a:gd name="T55" fmla="*/ 15038 h 2754"/>
                              <a:gd name="T56" fmla="+- 0 1617 1407"/>
                              <a:gd name="T57" fmla="*/ T56 w 689"/>
                              <a:gd name="T58" fmla="+- 0 14653 13361"/>
                              <a:gd name="T59" fmla="*/ 14653 h 2754"/>
                              <a:gd name="T60" fmla="+- 0 1532 1407"/>
                              <a:gd name="T61" fmla="*/ T60 w 689"/>
                              <a:gd name="T62" fmla="+- 0 14268 13361"/>
                              <a:gd name="T63" fmla="*/ 14268 h 2754"/>
                              <a:gd name="T64" fmla="+- 0 1461 1407"/>
                              <a:gd name="T65" fmla="*/ T64 w 689"/>
                              <a:gd name="T66" fmla="+- 0 13817 13361"/>
                              <a:gd name="T67" fmla="*/ 13817 h 2754"/>
                              <a:gd name="T68" fmla="+- 0 1407 1407"/>
                              <a:gd name="T69" fmla="*/ T68 w 689"/>
                              <a:gd name="T70" fmla="+- 0 13361 13361"/>
                              <a:gd name="T71"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689" h="2754">
                                <a:moveTo>
                                  <a:pt x="0" y="0"/>
                                </a:moveTo>
                                <a:lnTo>
                                  <a:pt x="45" y="193"/>
                                </a:lnTo>
                                <a:lnTo>
                                  <a:pt x="94" y="552"/>
                                </a:lnTo>
                                <a:lnTo>
                                  <a:pt x="152" y="907"/>
                                </a:lnTo>
                                <a:lnTo>
                                  <a:pt x="237" y="1283"/>
                                </a:lnTo>
                                <a:lnTo>
                                  <a:pt x="336" y="1664"/>
                                </a:lnTo>
                                <a:lnTo>
                                  <a:pt x="447" y="2040"/>
                                </a:lnTo>
                                <a:lnTo>
                                  <a:pt x="537" y="2281"/>
                                </a:lnTo>
                                <a:lnTo>
                                  <a:pt x="631" y="2522"/>
                                </a:lnTo>
                                <a:lnTo>
                                  <a:pt x="680" y="2706"/>
                                </a:lnTo>
                                <a:lnTo>
                                  <a:pt x="626" y="2605"/>
                                </a:lnTo>
                                <a:lnTo>
                                  <a:pt x="515" y="2329"/>
                                </a:lnTo>
                                <a:lnTo>
                                  <a:pt x="416" y="2049"/>
                                </a:lnTo>
                                <a:lnTo>
                                  <a:pt x="300" y="1677"/>
                                </a:lnTo>
                                <a:lnTo>
                                  <a:pt x="210" y="1292"/>
                                </a:lnTo>
                                <a:lnTo>
                                  <a:pt x="125" y="907"/>
                                </a:lnTo>
                                <a:lnTo>
                                  <a:pt x="54" y="45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15"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130" y="16096"/>
                            <a:ext cx="151" cy="305"/>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16" name="Freeform 16"/>
                        <wps:cNvSpPr>
                          <a:spLocks/>
                        </wps:cNvSpPr>
                        <wps:spPr bwMode="auto">
                          <a:xfrm>
                            <a:off x="1384" y="13146"/>
                            <a:ext cx="68" cy="408"/>
                          </a:xfrm>
                          <a:custGeom>
                            <a:avLst/>
                            <a:gdLst>
                              <a:gd name="T0" fmla="+- 0 1385 1385"/>
                              <a:gd name="T1" fmla="*/ T0 w 68"/>
                              <a:gd name="T2" fmla="+- 0 13147 13147"/>
                              <a:gd name="T3" fmla="*/ 13147 h 408"/>
                              <a:gd name="T4" fmla="+- 0 1407 1385"/>
                              <a:gd name="T5" fmla="*/ T4 w 68"/>
                              <a:gd name="T6" fmla="+- 0 13361 13147"/>
                              <a:gd name="T7" fmla="*/ 13361 h 408"/>
                              <a:gd name="T8" fmla="+- 0 1452 1385"/>
                              <a:gd name="T9" fmla="*/ T8 w 68"/>
                              <a:gd name="T10" fmla="+- 0 13554 13147"/>
                              <a:gd name="T11" fmla="*/ 13554 h 408"/>
                              <a:gd name="T12" fmla="+- 0 1425 1385"/>
                              <a:gd name="T13" fmla="*/ T12 w 68"/>
                              <a:gd name="T14" fmla="+- 0 13322 13147"/>
                              <a:gd name="T15" fmla="*/ 13322 h 408"/>
                              <a:gd name="T16" fmla="+- 0 1425 1385"/>
                              <a:gd name="T17" fmla="*/ T16 w 68"/>
                              <a:gd name="T18" fmla="+- 0 13309 13147"/>
                              <a:gd name="T19" fmla="*/ 13309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22" y="214"/>
                                </a:lnTo>
                                <a:lnTo>
                                  <a:pt x="67" y="407"/>
                                </a:lnTo>
                                <a:lnTo>
                                  <a:pt x="40" y="175"/>
                                </a:lnTo>
                                <a:lnTo>
                                  <a:pt x="40" y="16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7" name="Freeform 17"/>
                        <wps:cNvSpPr>
                          <a:spLocks/>
                        </wps:cNvSpPr>
                        <wps:spPr bwMode="auto">
                          <a:xfrm>
                            <a:off x="1384" y="13146"/>
                            <a:ext cx="68" cy="408"/>
                          </a:xfrm>
                          <a:custGeom>
                            <a:avLst/>
                            <a:gdLst>
                              <a:gd name="T0" fmla="+- 0 1385 1385"/>
                              <a:gd name="T1" fmla="*/ T0 w 68"/>
                              <a:gd name="T2" fmla="+- 0 13147 13147"/>
                              <a:gd name="T3" fmla="*/ 13147 h 408"/>
                              <a:gd name="T4" fmla="+- 0 1425 1385"/>
                              <a:gd name="T5" fmla="*/ T4 w 68"/>
                              <a:gd name="T6" fmla="+- 0 13309 13147"/>
                              <a:gd name="T7" fmla="*/ 13309 h 408"/>
                              <a:gd name="T8" fmla="+- 0 1425 1385"/>
                              <a:gd name="T9" fmla="*/ T8 w 68"/>
                              <a:gd name="T10" fmla="+- 0 13322 13147"/>
                              <a:gd name="T11" fmla="*/ 13322 h 408"/>
                              <a:gd name="T12" fmla="+- 0 1452 1385"/>
                              <a:gd name="T13" fmla="*/ T12 w 68"/>
                              <a:gd name="T14" fmla="+- 0 13554 13147"/>
                              <a:gd name="T15" fmla="*/ 13554 h 408"/>
                              <a:gd name="T16" fmla="+- 0 1407 1385"/>
                              <a:gd name="T17" fmla="*/ T16 w 68"/>
                              <a:gd name="T18" fmla="+- 0 13361 13147"/>
                              <a:gd name="T19" fmla="*/ 13361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40" y="162"/>
                                </a:lnTo>
                                <a:lnTo>
                                  <a:pt x="40" y="175"/>
                                </a:lnTo>
                                <a:lnTo>
                                  <a:pt x="67" y="407"/>
                                </a:lnTo>
                                <a:lnTo>
                                  <a:pt x="22" y="21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8" name="Freeform 18"/>
                        <wps:cNvSpPr>
                          <a:spLocks/>
                        </wps:cNvSpPr>
                        <wps:spPr bwMode="auto">
                          <a:xfrm>
                            <a:off x="1970" y="11868"/>
                            <a:ext cx="1763" cy="3354"/>
                          </a:xfrm>
                          <a:custGeom>
                            <a:avLst/>
                            <a:gdLst>
                              <a:gd name="T0" fmla="+- 0 3734 1971"/>
                              <a:gd name="T1" fmla="*/ T0 w 1763"/>
                              <a:gd name="T2" fmla="+- 0 11868 11868"/>
                              <a:gd name="T3" fmla="*/ 11868 h 3354"/>
                              <a:gd name="T4" fmla="+- 0 3555 1971"/>
                              <a:gd name="T5" fmla="*/ T4 w 1763"/>
                              <a:gd name="T6" fmla="+- 0 12030 11868"/>
                              <a:gd name="T7" fmla="*/ 12030 h 3354"/>
                              <a:gd name="T8" fmla="+- 0 3394 1971"/>
                              <a:gd name="T9" fmla="*/ T8 w 1763"/>
                              <a:gd name="T10" fmla="+- 0 12201 11868"/>
                              <a:gd name="T11" fmla="*/ 12201 h 3354"/>
                              <a:gd name="T12" fmla="+- 0 3232 1971"/>
                              <a:gd name="T13" fmla="*/ T12 w 1763"/>
                              <a:gd name="T14" fmla="+- 0 12376 11868"/>
                              <a:gd name="T15" fmla="*/ 12376 h 3354"/>
                              <a:gd name="T16" fmla="+- 0 3080 1971"/>
                              <a:gd name="T17" fmla="*/ T16 w 1763"/>
                              <a:gd name="T18" fmla="+- 0 12560 11868"/>
                              <a:gd name="T19" fmla="*/ 12560 h 3354"/>
                              <a:gd name="T20" fmla="+- 0 2883 1971"/>
                              <a:gd name="T21" fmla="*/ T20 w 1763"/>
                              <a:gd name="T22" fmla="+- 0 12810 11868"/>
                              <a:gd name="T23" fmla="*/ 12810 h 3354"/>
                              <a:gd name="T24" fmla="+- 0 2705 1971"/>
                              <a:gd name="T25" fmla="*/ T24 w 1763"/>
                              <a:gd name="T26" fmla="+- 0 13072 11868"/>
                              <a:gd name="T27" fmla="*/ 13072 h 3354"/>
                              <a:gd name="T28" fmla="+- 0 2539 1971"/>
                              <a:gd name="T29" fmla="*/ T28 w 1763"/>
                              <a:gd name="T30" fmla="+- 0 13339 11868"/>
                              <a:gd name="T31" fmla="*/ 13339 h 3354"/>
                              <a:gd name="T32" fmla="+- 0 2391 1971"/>
                              <a:gd name="T33" fmla="*/ T32 w 1763"/>
                              <a:gd name="T34" fmla="+- 0 13620 11868"/>
                              <a:gd name="T35" fmla="*/ 13620 h 3354"/>
                              <a:gd name="T36" fmla="+- 0 2262 1971"/>
                              <a:gd name="T37" fmla="*/ T36 w 1763"/>
                              <a:gd name="T38" fmla="+- 0 13909 11868"/>
                              <a:gd name="T39" fmla="*/ 13909 h 3354"/>
                              <a:gd name="T40" fmla="+- 0 2150 1971"/>
                              <a:gd name="T41" fmla="*/ T40 w 1763"/>
                              <a:gd name="T42" fmla="+- 0 14202 11868"/>
                              <a:gd name="T43" fmla="*/ 14202 h 3354"/>
                              <a:gd name="T44" fmla="+- 0 2065 1971"/>
                              <a:gd name="T45" fmla="*/ T44 w 1763"/>
                              <a:gd name="T46" fmla="+- 0 14508 11868"/>
                              <a:gd name="T47" fmla="*/ 14508 h 3354"/>
                              <a:gd name="T48" fmla="+- 0 2002 1971"/>
                              <a:gd name="T49" fmla="*/ T48 w 1763"/>
                              <a:gd name="T50" fmla="+- 0 14815 11868"/>
                              <a:gd name="T51" fmla="*/ 14815 h 3354"/>
                              <a:gd name="T52" fmla="+- 0 1975 1971"/>
                              <a:gd name="T53" fmla="*/ T52 w 1763"/>
                              <a:gd name="T54" fmla="+- 0 15126 11868"/>
                              <a:gd name="T55" fmla="*/ 15126 h 3354"/>
                              <a:gd name="T56" fmla="+- 0 1971 1971"/>
                              <a:gd name="T57" fmla="*/ T56 w 1763"/>
                              <a:gd name="T58" fmla="+- 0 15148 11868"/>
                              <a:gd name="T59" fmla="*/ 15148 h 3354"/>
                              <a:gd name="T60" fmla="+- 0 1998 1971"/>
                              <a:gd name="T61" fmla="*/ T60 w 1763"/>
                              <a:gd name="T62" fmla="+- 0 15222 11868"/>
                              <a:gd name="T63" fmla="*/ 15222 h 3354"/>
                              <a:gd name="T64" fmla="+- 0 2002 1971"/>
                              <a:gd name="T65" fmla="*/ T64 w 1763"/>
                              <a:gd name="T66" fmla="+- 0 15134 11868"/>
                              <a:gd name="T67" fmla="*/ 15134 h 3354"/>
                              <a:gd name="T68" fmla="+- 0 2033 1971"/>
                              <a:gd name="T69" fmla="*/ T68 w 1763"/>
                              <a:gd name="T70" fmla="+- 0 14815 11868"/>
                              <a:gd name="T71" fmla="*/ 14815 h 3354"/>
                              <a:gd name="T72" fmla="+- 0 2087 1971"/>
                              <a:gd name="T73" fmla="*/ T72 w 1763"/>
                              <a:gd name="T74" fmla="+- 0 14513 11868"/>
                              <a:gd name="T75" fmla="*/ 14513 h 3354"/>
                              <a:gd name="T76" fmla="+- 0 2172 1971"/>
                              <a:gd name="T77" fmla="*/ T76 w 1763"/>
                              <a:gd name="T78" fmla="+- 0 14211 11868"/>
                              <a:gd name="T79" fmla="*/ 14211 h 3354"/>
                              <a:gd name="T80" fmla="+- 0 2279 1971"/>
                              <a:gd name="T81" fmla="*/ T80 w 1763"/>
                              <a:gd name="T82" fmla="+- 0 13913 11868"/>
                              <a:gd name="T83" fmla="*/ 13913 h 3354"/>
                              <a:gd name="T84" fmla="+- 0 2409 1971"/>
                              <a:gd name="T85" fmla="*/ T84 w 1763"/>
                              <a:gd name="T86" fmla="+- 0 13628 11868"/>
                              <a:gd name="T87" fmla="*/ 13628 h 3354"/>
                              <a:gd name="T88" fmla="+- 0 2557 1971"/>
                              <a:gd name="T89" fmla="*/ T88 w 1763"/>
                              <a:gd name="T90" fmla="+- 0 13353 11868"/>
                              <a:gd name="T91" fmla="*/ 13353 h 3354"/>
                              <a:gd name="T92" fmla="+- 0 2722 1971"/>
                              <a:gd name="T93" fmla="*/ T92 w 1763"/>
                              <a:gd name="T94" fmla="+- 0 13077 11868"/>
                              <a:gd name="T95" fmla="*/ 13077 h 3354"/>
                              <a:gd name="T96" fmla="+- 0 2897 1971"/>
                              <a:gd name="T97" fmla="*/ T96 w 1763"/>
                              <a:gd name="T98" fmla="+- 0 12823 11868"/>
                              <a:gd name="T99" fmla="*/ 12823 h 3354"/>
                              <a:gd name="T100" fmla="+- 0 3085 1971"/>
                              <a:gd name="T101" fmla="*/ T100 w 1763"/>
                              <a:gd name="T102" fmla="+- 0 12569 11868"/>
                              <a:gd name="T103" fmla="*/ 12569 h 3354"/>
                              <a:gd name="T104" fmla="+- 0 3241 1971"/>
                              <a:gd name="T105" fmla="*/ T104 w 1763"/>
                              <a:gd name="T106" fmla="+- 0 12381 11868"/>
                              <a:gd name="T107" fmla="*/ 12381 h 3354"/>
                              <a:gd name="T108" fmla="+- 0 3398 1971"/>
                              <a:gd name="T109" fmla="*/ T108 w 1763"/>
                              <a:gd name="T110" fmla="+- 0 12206 11868"/>
                              <a:gd name="T111" fmla="*/ 12206 h 3354"/>
                              <a:gd name="T112" fmla="+- 0 3564 1971"/>
                              <a:gd name="T113" fmla="*/ T112 w 1763"/>
                              <a:gd name="T114" fmla="+- 0 12035 11868"/>
                              <a:gd name="T115" fmla="*/ 12035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84" y="162"/>
                                </a:lnTo>
                                <a:lnTo>
                                  <a:pt x="1423" y="333"/>
                                </a:lnTo>
                                <a:lnTo>
                                  <a:pt x="1261" y="508"/>
                                </a:lnTo>
                                <a:lnTo>
                                  <a:pt x="1109" y="692"/>
                                </a:lnTo>
                                <a:lnTo>
                                  <a:pt x="912" y="942"/>
                                </a:lnTo>
                                <a:lnTo>
                                  <a:pt x="734" y="1204"/>
                                </a:lnTo>
                                <a:lnTo>
                                  <a:pt x="568" y="1471"/>
                                </a:lnTo>
                                <a:lnTo>
                                  <a:pt x="420" y="1752"/>
                                </a:lnTo>
                                <a:lnTo>
                                  <a:pt x="291" y="2041"/>
                                </a:lnTo>
                                <a:lnTo>
                                  <a:pt x="179" y="2334"/>
                                </a:lnTo>
                                <a:lnTo>
                                  <a:pt x="94" y="2640"/>
                                </a:lnTo>
                                <a:lnTo>
                                  <a:pt x="31" y="2947"/>
                                </a:lnTo>
                                <a:lnTo>
                                  <a:pt x="4" y="3258"/>
                                </a:lnTo>
                                <a:lnTo>
                                  <a:pt x="0" y="3280"/>
                                </a:lnTo>
                                <a:lnTo>
                                  <a:pt x="27" y="3354"/>
                                </a:lnTo>
                                <a:lnTo>
                                  <a:pt x="31" y="3266"/>
                                </a:lnTo>
                                <a:lnTo>
                                  <a:pt x="62" y="2947"/>
                                </a:lnTo>
                                <a:lnTo>
                                  <a:pt x="116" y="2645"/>
                                </a:lnTo>
                                <a:lnTo>
                                  <a:pt x="201" y="2343"/>
                                </a:lnTo>
                                <a:lnTo>
                                  <a:pt x="308" y="2045"/>
                                </a:lnTo>
                                <a:lnTo>
                                  <a:pt x="438" y="1760"/>
                                </a:lnTo>
                                <a:lnTo>
                                  <a:pt x="586" y="1485"/>
                                </a:lnTo>
                                <a:lnTo>
                                  <a:pt x="751" y="1209"/>
                                </a:lnTo>
                                <a:lnTo>
                                  <a:pt x="926" y="955"/>
                                </a:lnTo>
                                <a:lnTo>
                                  <a:pt x="1114" y="701"/>
                                </a:lnTo>
                                <a:lnTo>
                                  <a:pt x="1270" y="513"/>
                                </a:lnTo>
                                <a:lnTo>
                                  <a:pt x="1427" y="338"/>
                                </a:lnTo>
                                <a:lnTo>
                                  <a:pt x="1593" y="167"/>
                                </a:lnTo>
                                <a:lnTo>
                                  <a:pt x="176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9" name="Freeform 19"/>
                        <wps:cNvSpPr>
                          <a:spLocks/>
                        </wps:cNvSpPr>
                        <wps:spPr bwMode="auto">
                          <a:xfrm>
                            <a:off x="1970" y="11868"/>
                            <a:ext cx="1763" cy="3354"/>
                          </a:xfrm>
                          <a:custGeom>
                            <a:avLst/>
                            <a:gdLst>
                              <a:gd name="T0" fmla="+- 0 3734 1971"/>
                              <a:gd name="T1" fmla="*/ T0 w 1763"/>
                              <a:gd name="T2" fmla="+- 0 11868 11868"/>
                              <a:gd name="T3" fmla="*/ 11868 h 3354"/>
                              <a:gd name="T4" fmla="+- 0 3564 1971"/>
                              <a:gd name="T5" fmla="*/ T4 w 1763"/>
                              <a:gd name="T6" fmla="+- 0 12035 11868"/>
                              <a:gd name="T7" fmla="*/ 12035 h 3354"/>
                              <a:gd name="T8" fmla="+- 0 3398 1971"/>
                              <a:gd name="T9" fmla="*/ T8 w 1763"/>
                              <a:gd name="T10" fmla="+- 0 12206 11868"/>
                              <a:gd name="T11" fmla="*/ 12206 h 3354"/>
                              <a:gd name="T12" fmla="+- 0 3241 1971"/>
                              <a:gd name="T13" fmla="*/ T12 w 1763"/>
                              <a:gd name="T14" fmla="+- 0 12381 11868"/>
                              <a:gd name="T15" fmla="*/ 12381 h 3354"/>
                              <a:gd name="T16" fmla="+- 0 3085 1971"/>
                              <a:gd name="T17" fmla="*/ T16 w 1763"/>
                              <a:gd name="T18" fmla="+- 0 12569 11868"/>
                              <a:gd name="T19" fmla="*/ 12569 h 3354"/>
                              <a:gd name="T20" fmla="+- 0 2897 1971"/>
                              <a:gd name="T21" fmla="*/ T20 w 1763"/>
                              <a:gd name="T22" fmla="+- 0 12823 11868"/>
                              <a:gd name="T23" fmla="*/ 12823 h 3354"/>
                              <a:gd name="T24" fmla="+- 0 2722 1971"/>
                              <a:gd name="T25" fmla="*/ T24 w 1763"/>
                              <a:gd name="T26" fmla="+- 0 13077 11868"/>
                              <a:gd name="T27" fmla="*/ 13077 h 3354"/>
                              <a:gd name="T28" fmla="+- 0 2557 1971"/>
                              <a:gd name="T29" fmla="*/ T28 w 1763"/>
                              <a:gd name="T30" fmla="+- 0 13353 11868"/>
                              <a:gd name="T31" fmla="*/ 13353 h 3354"/>
                              <a:gd name="T32" fmla="+- 0 2409 1971"/>
                              <a:gd name="T33" fmla="*/ T32 w 1763"/>
                              <a:gd name="T34" fmla="+- 0 13628 11868"/>
                              <a:gd name="T35" fmla="*/ 13628 h 3354"/>
                              <a:gd name="T36" fmla="+- 0 2279 1971"/>
                              <a:gd name="T37" fmla="*/ T36 w 1763"/>
                              <a:gd name="T38" fmla="+- 0 13913 11868"/>
                              <a:gd name="T39" fmla="*/ 13913 h 3354"/>
                              <a:gd name="T40" fmla="+- 0 2172 1971"/>
                              <a:gd name="T41" fmla="*/ T40 w 1763"/>
                              <a:gd name="T42" fmla="+- 0 14211 11868"/>
                              <a:gd name="T43" fmla="*/ 14211 h 3354"/>
                              <a:gd name="T44" fmla="+- 0 2087 1971"/>
                              <a:gd name="T45" fmla="*/ T44 w 1763"/>
                              <a:gd name="T46" fmla="+- 0 14513 11868"/>
                              <a:gd name="T47" fmla="*/ 14513 h 3354"/>
                              <a:gd name="T48" fmla="+- 0 2033 1971"/>
                              <a:gd name="T49" fmla="*/ T48 w 1763"/>
                              <a:gd name="T50" fmla="+- 0 14815 11868"/>
                              <a:gd name="T51" fmla="*/ 14815 h 3354"/>
                              <a:gd name="T52" fmla="+- 0 2002 1971"/>
                              <a:gd name="T53" fmla="*/ T52 w 1763"/>
                              <a:gd name="T54" fmla="+- 0 15134 11868"/>
                              <a:gd name="T55" fmla="*/ 15134 h 3354"/>
                              <a:gd name="T56" fmla="+- 0 1998 1971"/>
                              <a:gd name="T57" fmla="*/ T56 w 1763"/>
                              <a:gd name="T58" fmla="+- 0 15222 11868"/>
                              <a:gd name="T59" fmla="*/ 15222 h 3354"/>
                              <a:gd name="T60" fmla="+- 0 1971 1971"/>
                              <a:gd name="T61" fmla="*/ T60 w 1763"/>
                              <a:gd name="T62" fmla="+- 0 15148 11868"/>
                              <a:gd name="T63" fmla="*/ 15148 h 3354"/>
                              <a:gd name="T64" fmla="+- 0 1975 1971"/>
                              <a:gd name="T65" fmla="*/ T64 w 1763"/>
                              <a:gd name="T66" fmla="+- 0 15126 11868"/>
                              <a:gd name="T67" fmla="*/ 15126 h 3354"/>
                              <a:gd name="T68" fmla="+- 0 2002 1971"/>
                              <a:gd name="T69" fmla="*/ T68 w 1763"/>
                              <a:gd name="T70" fmla="+- 0 14815 11868"/>
                              <a:gd name="T71" fmla="*/ 14815 h 3354"/>
                              <a:gd name="T72" fmla="+- 0 2065 1971"/>
                              <a:gd name="T73" fmla="*/ T72 w 1763"/>
                              <a:gd name="T74" fmla="+- 0 14508 11868"/>
                              <a:gd name="T75" fmla="*/ 14508 h 3354"/>
                              <a:gd name="T76" fmla="+- 0 2150 1971"/>
                              <a:gd name="T77" fmla="*/ T76 w 1763"/>
                              <a:gd name="T78" fmla="+- 0 14202 11868"/>
                              <a:gd name="T79" fmla="*/ 14202 h 3354"/>
                              <a:gd name="T80" fmla="+- 0 2262 1971"/>
                              <a:gd name="T81" fmla="*/ T80 w 1763"/>
                              <a:gd name="T82" fmla="+- 0 13909 11868"/>
                              <a:gd name="T83" fmla="*/ 13909 h 3354"/>
                              <a:gd name="T84" fmla="+- 0 2391 1971"/>
                              <a:gd name="T85" fmla="*/ T84 w 1763"/>
                              <a:gd name="T86" fmla="+- 0 13620 11868"/>
                              <a:gd name="T87" fmla="*/ 13620 h 3354"/>
                              <a:gd name="T88" fmla="+- 0 2539 1971"/>
                              <a:gd name="T89" fmla="*/ T88 w 1763"/>
                              <a:gd name="T90" fmla="+- 0 13339 11868"/>
                              <a:gd name="T91" fmla="*/ 13339 h 3354"/>
                              <a:gd name="T92" fmla="+- 0 2705 1971"/>
                              <a:gd name="T93" fmla="*/ T92 w 1763"/>
                              <a:gd name="T94" fmla="+- 0 13072 11868"/>
                              <a:gd name="T95" fmla="*/ 13072 h 3354"/>
                              <a:gd name="T96" fmla="+- 0 2883 1971"/>
                              <a:gd name="T97" fmla="*/ T96 w 1763"/>
                              <a:gd name="T98" fmla="+- 0 12810 11868"/>
                              <a:gd name="T99" fmla="*/ 12810 h 3354"/>
                              <a:gd name="T100" fmla="+- 0 3080 1971"/>
                              <a:gd name="T101" fmla="*/ T100 w 1763"/>
                              <a:gd name="T102" fmla="+- 0 12560 11868"/>
                              <a:gd name="T103" fmla="*/ 12560 h 3354"/>
                              <a:gd name="T104" fmla="+- 0 3232 1971"/>
                              <a:gd name="T105" fmla="*/ T104 w 1763"/>
                              <a:gd name="T106" fmla="+- 0 12376 11868"/>
                              <a:gd name="T107" fmla="*/ 12376 h 3354"/>
                              <a:gd name="T108" fmla="+- 0 3394 1971"/>
                              <a:gd name="T109" fmla="*/ T108 w 1763"/>
                              <a:gd name="T110" fmla="+- 0 12201 11868"/>
                              <a:gd name="T111" fmla="*/ 12201 h 3354"/>
                              <a:gd name="T112" fmla="+- 0 3555 1971"/>
                              <a:gd name="T113" fmla="*/ T112 w 1763"/>
                              <a:gd name="T114" fmla="+- 0 12030 11868"/>
                              <a:gd name="T115" fmla="*/ 12030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93" y="167"/>
                                </a:lnTo>
                                <a:lnTo>
                                  <a:pt x="1427" y="338"/>
                                </a:lnTo>
                                <a:lnTo>
                                  <a:pt x="1270" y="513"/>
                                </a:lnTo>
                                <a:lnTo>
                                  <a:pt x="1114" y="701"/>
                                </a:lnTo>
                                <a:lnTo>
                                  <a:pt x="926" y="955"/>
                                </a:lnTo>
                                <a:lnTo>
                                  <a:pt x="751" y="1209"/>
                                </a:lnTo>
                                <a:lnTo>
                                  <a:pt x="586" y="1485"/>
                                </a:lnTo>
                                <a:lnTo>
                                  <a:pt x="438" y="1760"/>
                                </a:lnTo>
                                <a:lnTo>
                                  <a:pt x="308" y="2045"/>
                                </a:lnTo>
                                <a:lnTo>
                                  <a:pt x="201" y="2343"/>
                                </a:lnTo>
                                <a:lnTo>
                                  <a:pt x="116" y="2645"/>
                                </a:lnTo>
                                <a:lnTo>
                                  <a:pt x="62" y="2947"/>
                                </a:lnTo>
                                <a:lnTo>
                                  <a:pt x="31" y="3266"/>
                                </a:lnTo>
                                <a:lnTo>
                                  <a:pt x="27" y="3354"/>
                                </a:lnTo>
                                <a:lnTo>
                                  <a:pt x="0" y="3280"/>
                                </a:lnTo>
                                <a:lnTo>
                                  <a:pt x="4" y="3258"/>
                                </a:lnTo>
                                <a:lnTo>
                                  <a:pt x="31" y="2947"/>
                                </a:lnTo>
                                <a:lnTo>
                                  <a:pt x="94" y="2640"/>
                                </a:lnTo>
                                <a:lnTo>
                                  <a:pt x="179" y="2334"/>
                                </a:lnTo>
                                <a:lnTo>
                                  <a:pt x="291" y="2041"/>
                                </a:lnTo>
                                <a:lnTo>
                                  <a:pt x="420" y="1752"/>
                                </a:lnTo>
                                <a:lnTo>
                                  <a:pt x="568" y="1471"/>
                                </a:lnTo>
                                <a:lnTo>
                                  <a:pt x="734" y="1204"/>
                                </a:lnTo>
                                <a:lnTo>
                                  <a:pt x="912" y="942"/>
                                </a:lnTo>
                                <a:lnTo>
                                  <a:pt x="1109" y="692"/>
                                </a:lnTo>
                                <a:lnTo>
                                  <a:pt x="1261" y="508"/>
                                </a:lnTo>
                                <a:lnTo>
                                  <a:pt x="1423" y="333"/>
                                </a:lnTo>
                                <a:lnTo>
                                  <a:pt x="1584" y="162"/>
                                </a:lnTo>
                                <a:lnTo>
                                  <a:pt x="1763"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0" name="Freeform 20"/>
                        <wps:cNvSpPr>
                          <a:spLocks/>
                        </wps:cNvSpPr>
                        <wps:spPr bwMode="auto">
                          <a:xfrm>
                            <a:off x="1970" y="15248"/>
                            <a:ext cx="162" cy="850"/>
                          </a:xfrm>
                          <a:custGeom>
                            <a:avLst/>
                            <a:gdLst>
                              <a:gd name="T0" fmla="+- 0 1971 1971"/>
                              <a:gd name="T1" fmla="*/ T0 w 162"/>
                              <a:gd name="T2" fmla="+- 0 15248 15248"/>
                              <a:gd name="T3" fmla="*/ 15248 h 850"/>
                              <a:gd name="T4" fmla="+- 0 1975 1971"/>
                              <a:gd name="T5" fmla="*/ T4 w 162"/>
                              <a:gd name="T6" fmla="+- 0 15428 15248"/>
                              <a:gd name="T7" fmla="*/ 15428 h 850"/>
                              <a:gd name="T8" fmla="+- 0 1993 1971"/>
                              <a:gd name="T9" fmla="*/ T8 w 162"/>
                              <a:gd name="T10" fmla="+- 0 15603 15248"/>
                              <a:gd name="T11" fmla="*/ 15603 h 850"/>
                              <a:gd name="T12" fmla="+- 0 2038 1971"/>
                              <a:gd name="T13" fmla="*/ T12 w 162"/>
                              <a:gd name="T14" fmla="+- 0 15883 15248"/>
                              <a:gd name="T15" fmla="*/ 15883 h 850"/>
                              <a:gd name="T16" fmla="+- 0 2065 1971"/>
                              <a:gd name="T17" fmla="*/ T16 w 162"/>
                              <a:gd name="T18" fmla="+- 0 15953 15248"/>
                              <a:gd name="T19" fmla="*/ 15953 h 850"/>
                              <a:gd name="T20" fmla="+- 0 2132 1971"/>
                              <a:gd name="T21" fmla="*/ T20 w 162"/>
                              <a:gd name="T22" fmla="+- 0 16098 15248"/>
                              <a:gd name="T23" fmla="*/ 16098 h 850"/>
                              <a:gd name="T24" fmla="+- 0 2118 1971"/>
                              <a:gd name="T25" fmla="*/ T24 w 162"/>
                              <a:gd name="T26" fmla="+- 0 16058 15248"/>
                              <a:gd name="T27" fmla="*/ 16058 h 850"/>
                              <a:gd name="T28" fmla="+- 0 2060 1971"/>
                              <a:gd name="T29" fmla="*/ T28 w 162"/>
                              <a:gd name="T30" fmla="+- 0 15826 15248"/>
                              <a:gd name="T31" fmla="*/ 15826 h 850"/>
                              <a:gd name="T32" fmla="+- 0 2020 1971"/>
                              <a:gd name="T33" fmla="*/ T32 w 162"/>
                              <a:gd name="T34" fmla="+- 0 15598 15248"/>
                              <a:gd name="T35" fmla="*/ 15598 h 850"/>
                              <a:gd name="T36" fmla="+- 0 2002 1971"/>
                              <a:gd name="T37" fmla="*/ T36 w 162"/>
                              <a:gd name="T38" fmla="+- 0 15331 15248"/>
                              <a:gd name="T39" fmla="*/ 15331 h 850"/>
                              <a:gd name="T40" fmla="+- 0 1998 1971"/>
                              <a:gd name="T41" fmla="*/ T40 w 162"/>
                              <a:gd name="T42" fmla="+- 0 15318 15248"/>
                              <a:gd name="T43" fmla="*/ 1531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4" y="180"/>
                                </a:lnTo>
                                <a:lnTo>
                                  <a:pt x="22" y="355"/>
                                </a:lnTo>
                                <a:lnTo>
                                  <a:pt x="67" y="635"/>
                                </a:lnTo>
                                <a:lnTo>
                                  <a:pt x="94" y="705"/>
                                </a:lnTo>
                                <a:lnTo>
                                  <a:pt x="161" y="850"/>
                                </a:lnTo>
                                <a:lnTo>
                                  <a:pt x="147" y="810"/>
                                </a:lnTo>
                                <a:lnTo>
                                  <a:pt x="89" y="578"/>
                                </a:lnTo>
                                <a:lnTo>
                                  <a:pt x="49" y="350"/>
                                </a:lnTo>
                                <a:lnTo>
                                  <a:pt x="31" y="83"/>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1" name="Freeform 21"/>
                        <wps:cNvSpPr>
                          <a:spLocks/>
                        </wps:cNvSpPr>
                        <wps:spPr bwMode="auto">
                          <a:xfrm>
                            <a:off x="1970" y="15248"/>
                            <a:ext cx="162" cy="850"/>
                          </a:xfrm>
                          <a:custGeom>
                            <a:avLst/>
                            <a:gdLst>
                              <a:gd name="T0" fmla="+- 0 1971 1971"/>
                              <a:gd name="T1" fmla="*/ T0 w 162"/>
                              <a:gd name="T2" fmla="+- 0 15248 15248"/>
                              <a:gd name="T3" fmla="*/ 15248 h 850"/>
                              <a:gd name="T4" fmla="+- 0 1998 1971"/>
                              <a:gd name="T5" fmla="*/ T4 w 162"/>
                              <a:gd name="T6" fmla="+- 0 15318 15248"/>
                              <a:gd name="T7" fmla="*/ 15318 h 850"/>
                              <a:gd name="T8" fmla="+- 0 2002 1971"/>
                              <a:gd name="T9" fmla="*/ T8 w 162"/>
                              <a:gd name="T10" fmla="+- 0 15331 15248"/>
                              <a:gd name="T11" fmla="*/ 15331 h 850"/>
                              <a:gd name="T12" fmla="+- 0 2020 1971"/>
                              <a:gd name="T13" fmla="*/ T12 w 162"/>
                              <a:gd name="T14" fmla="+- 0 15598 15248"/>
                              <a:gd name="T15" fmla="*/ 15598 h 850"/>
                              <a:gd name="T16" fmla="+- 0 2060 1971"/>
                              <a:gd name="T17" fmla="*/ T16 w 162"/>
                              <a:gd name="T18" fmla="+- 0 15826 15248"/>
                              <a:gd name="T19" fmla="*/ 15826 h 850"/>
                              <a:gd name="T20" fmla="+- 0 2118 1971"/>
                              <a:gd name="T21" fmla="*/ T20 w 162"/>
                              <a:gd name="T22" fmla="+- 0 16058 15248"/>
                              <a:gd name="T23" fmla="*/ 16058 h 850"/>
                              <a:gd name="T24" fmla="+- 0 2132 1971"/>
                              <a:gd name="T25" fmla="*/ T24 w 162"/>
                              <a:gd name="T26" fmla="+- 0 16098 15248"/>
                              <a:gd name="T27" fmla="*/ 16098 h 850"/>
                              <a:gd name="T28" fmla="+- 0 2065 1971"/>
                              <a:gd name="T29" fmla="*/ T28 w 162"/>
                              <a:gd name="T30" fmla="+- 0 15953 15248"/>
                              <a:gd name="T31" fmla="*/ 15953 h 850"/>
                              <a:gd name="T32" fmla="+- 0 2038 1971"/>
                              <a:gd name="T33" fmla="*/ T32 w 162"/>
                              <a:gd name="T34" fmla="+- 0 15883 15248"/>
                              <a:gd name="T35" fmla="*/ 15883 h 850"/>
                              <a:gd name="T36" fmla="+- 0 1993 1971"/>
                              <a:gd name="T37" fmla="*/ T36 w 162"/>
                              <a:gd name="T38" fmla="+- 0 15603 15248"/>
                              <a:gd name="T39" fmla="*/ 15603 h 850"/>
                              <a:gd name="T40" fmla="+- 0 1975 1971"/>
                              <a:gd name="T41" fmla="*/ T40 w 162"/>
                              <a:gd name="T42" fmla="+- 0 15428 15248"/>
                              <a:gd name="T43" fmla="*/ 1542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27" y="70"/>
                                </a:lnTo>
                                <a:lnTo>
                                  <a:pt x="31" y="83"/>
                                </a:lnTo>
                                <a:lnTo>
                                  <a:pt x="49" y="350"/>
                                </a:lnTo>
                                <a:lnTo>
                                  <a:pt x="89" y="578"/>
                                </a:lnTo>
                                <a:lnTo>
                                  <a:pt x="147" y="810"/>
                                </a:lnTo>
                                <a:lnTo>
                                  <a:pt x="161" y="850"/>
                                </a:lnTo>
                                <a:lnTo>
                                  <a:pt x="94" y="705"/>
                                </a:lnTo>
                                <a:lnTo>
                                  <a:pt x="67" y="635"/>
                                </a:lnTo>
                                <a:lnTo>
                                  <a:pt x="22" y="355"/>
                                </a:lnTo>
                                <a:lnTo>
                                  <a:pt x="4" y="18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22"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094" y="16113"/>
                            <a:ext cx="142" cy="288"/>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23" name="Freeform 23"/>
                        <wps:cNvSpPr>
                          <a:spLocks/>
                        </wps:cNvSpPr>
                        <wps:spPr bwMode="auto">
                          <a:xfrm>
                            <a:off x="1970" y="15147"/>
                            <a:ext cx="32" cy="184"/>
                          </a:xfrm>
                          <a:custGeom>
                            <a:avLst/>
                            <a:gdLst>
                              <a:gd name="T0" fmla="+- 0 1971 1971"/>
                              <a:gd name="T1" fmla="*/ T0 w 32"/>
                              <a:gd name="T2" fmla="+- 0 15148 15148"/>
                              <a:gd name="T3" fmla="*/ 15148 h 184"/>
                              <a:gd name="T4" fmla="+- 0 1971 1971"/>
                              <a:gd name="T5" fmla="*/ T4 w 32"/>
                              <a:gd name="T6" fmla="+- 0 15248 15148"/>
                              <a:gd name="T7" fmla="*/ 15248 h 184"/>
                              <a:gd name="T8" fmla="+- 0 1998 1971"/>
                              <a:gd name="T9" fmla="*/ T8 w 32"/>
                              <a:gd name="T10" fmla="+- 0 15318 15148"/>
                              <a:gd name="T11" fmla="*/ 15318 h 184"/>
                              <a:gd name="T12" fmla="+- 0 2002 1971"/>
                              <a:gd name="T13" fmla="*/ T12 w 32"/>
                              <a:gd name="T14" fmla="+- 0 15331 15148"/>
                              <a:gd name="T15" fmla="*/ 15331 h 184"/>
                              <a:gd name="T16" fmla="+- 0 1998 1971"/>
                              <a:gd name="T17" fmla="*/ T16 w 32"/>
                              <a:gd name="T18" fmla="+- 0 15222 15148"/>
                              <a:gd name="T19" fmla="*/ 15222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0" y="100"/>
                                </a:lnTo>
                                <a:lnTo>
                                  <a:pt x="27" y="170"/>
                                </a:lnTo>
                                <a:lnTo>
                                  <a:pt x="31" y="183"/>
                                </a:lnTo>
                                <a:lnTo>
                                  <a:pt x="27" y="7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4" name="Freeform 24"/>
                        <wps:cNvSpPr>
                          <a:spLocks/>
                        </wps:cNvSpPr>
                        <wps:spPr bwMode="auto">
                          <a:xfrm>
                            <a:off x="1970" y="15147"/>
                            <a:ext cx="32" cy="184"/>
                          </a:xfrm>
                          <a:custGeom>
                            <a:avLst/>
                            <a:gdLst>
                              <a:gd name="T0" fmla="+- 0 1971 1971"/>
                              <a:gd name="T1" fmla="*/ T0 w 32"/>
                              <a:gd name="T2" fmla="+- 0 15148 15148"/>
                              <a:gd name="T3" fmla="*/ 15148 h 184"/>
                              <a:gd name="T4" fmla="+- 0 1998 1971"/>
                              <a:gd name="T5" fmla="*/ T4 w 32"/>
                              <a:gd name="T6" fmla="+- 0 15222 15148"/>
                              <a:gd name="T7" fmla="*/ 15222 h 184"/>
                              <a:gd name="T8" fmla="+- 0 2002 1971"/>
                              <a:gd name="T9" fmla="*/ T8 w 32"/>
                              <a:gd name="T10" fmla="+- 0 15331 15148"/>
                              <a:gd name="T11" fmla="*/ 15331 h 184"/>
                              <a:gd name="T12" fmla="+- 0 1998 1971"/>
                              <a:gd name="T13" fmla="*/ T12 w 32"/>
                              <a:gd name="T14" fmla="+- 0 15318 15148"/>
                              <a:gd name="T15" fmla="*/ 15318 h 184"/>
                              <a:gd name="T16" fmla="+- 0 1971 1971"/>
                              <a:gd name="T17" fmla="*/ T16 w 32"/>
                              <a:gd name="T18" fmla="+- 0 15248 15148"/>
                              <a:gd name="T19" fmla="*/ 15248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27" y="74"/>
                                </a:lnTo>
                                <a:lnTo>
                                  <a:pt x="31" y="183"/>
                                </a:lnTo>
                                <a:lnTo>
                                  <a:pt x="27" y="170"/>
                                </a:lnTo>
                                <a:lnTo>
                                  <a:pt x="0" y="1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5" name="Freeform 25"/>
                        <wps:cNvSpPr>
                          <a:spLocks/>
                        </wps:cNvSpPr>
                        <wps:spPr bwMode="auto">
                          <a:xfrm>
                            <a:off x="2037" y="15883"/>
                            <a:ext cx="202" cy="517"/>
                          </a:xfrm>
                          <a:custGeom>
                            <a:avLst/>
                            <a:gdLst>
                              <a:gd name="T0" fmla="+- 0 2038 2038"/>
                              <a:gd name="T1" fmla="*/ T0 w 202"/>
                              <a:gd name="T2" fmla="+- 0 15883 15883"/>
                              <a:gd name="T3" fmla="*/ 15883 h 517"/>
                              <a:gd name="T4" fmla="+- 0 2087 2038"/>
                              <a:gd name="T5" fmla="*/ T4 w 202"/>
                              <a:gd name="T6" fmla="+- 0 16067 15883"/>
                              <a:gd name="T7" fmla="*/ 16067 h 517"/>
                              <a:gd name="T8" fmla="+- 0 2096 2038"/>
                              <a:gd name="T9" fmla="*/ T8 w 202"/>
                              <a:gd name="T10" fmla="+- 0 16115 15883"/>
                              <a:gd name="T11" fmla="*/ 16115 h 517"/>
                              <a:gd name="T12" fmla="+- 0 2235 2038"/>
                              <a:gd name="T13" fmla="*/ T12 w 202"/>
                              <a:gd name="T14" fmla="+- 0 16400 15883"/>
                              <a:gd name="T15" fmla="*/ 16400 h 517"/>
                              <a:gd name="T16" fmla="+- 0 2239 2038"/>
                              <a:gd name="T17" fmla="*/ T16 w 202"/>
                              <a:gd name="T18" fmla="+- 0 16400 15883"/>
                              <a:gd name="T19" fmla="*/ 16400 h 517"/>
                              <a:gd name="T20" fmla="+- 0 2186 2038"/>
                              <a:gd name="T21" fmla="*/ T20 w 202"/>
                              <a:gd name="T22" fmla="+- 0 16251 15883"/>
                              <a:gd name="T23" fmla="*/ 16251 h 517"/>
                              <a:gd name="T24" fmla="+- 0 2132 2038"/>
                              <a:gd name="T25" fmla="*/ T24 w 202"/>
                              <a:gd name="T26" fmla="+- 0 16098 15883"/>
                              <a:gd name="T27" fmla="*/ 16098 h 517"/>
                              <a:gd name="T28" fmla="+- 0 2065 2038"/>
                              <a:gd name="T29" fmla="*/ T28 w 202"/>
                              <a:gd name="T30" fmla="+- 0 15953 15883"/>
                              <a:gd name="T31" fmla="*/ 15953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49" y="184"/>
                                </a:lnTo>
                                <a:lnTo>
                                  <a:pt x="58" y="232"/>
                                </a:lnTo>
                                <a:lnTo>
                                  <a:pt x="197" y="517"/>
                                </a:lnTo>
                                <a:lnTo>
                                  <a:pt x="201" y="517"/>
                                </a:lnTo>
                                <a:lnTo>
                                  <a:pt x="148" y="368"/>
                                </a:lnTo>
                                <a:lnTo>
                                  <a:pt x="94" y="215"/>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6" name="Freeform 26"/>
                        <wps:cNvSpPr>
                          <a:spLocks/>
                        </wps:cNvSpPr>
                        <wps:spPr bwMode="auto">
                          <a:xfrm>
                            <a:off x="2037" y="15883"/>
                            <a:ext cx="202" cy="517"/>
                          </a:xfrm>
                          <a:custGeom>
                            <a:avLst/>
                            <a:gdLst>
                              <a:gd name="T0" fmla="+- 0 2038 2038"/>
                              <a:gd name="T1" fmla="*/ T0 w 202"/>
                              <a:gd name="T2" fmla="+- 0 15883 15883"/>
                              <a:gd name="T3" fmla="*/ 15883 h 517"/>
                              <a:gd name="T4" fmla="+- 0 2065 2038"/>
                              <a:gd name="T5" fmla="*/ T4 w 202"/>
                              <a:gd name="T6" fmla="+- 0 15953 15883"/>
                              <a:gd name="T7" fmla="*/ 15953 h 517"/>
                              <a:gd name="T8" fmla="+- 0 2132 2038"/>
                              <a:gd name="T9" fmla="*/ T8 w 202"/>
                              <a:gd name="T10" fmla="+- 0 16098 15883"/>
                              <a:gd name="T11" fmla="*/ 16098 h 517"/>
                              <a:gd name="T12" fmla="+- 0 2186 2038"/>
                              <a:gd name="T13" fmla="*/ T12 w 202"/>
                              <a:gd name="T14" fmla="+- 0 16251 15883"/>
                              <a:gd name="T15" fmla="*/ 16251 h 517"/>
                              <a:gd name="T16" fmla="+- 0 2239 2038"/>
                              <a:gd name="T17" fmla="*/ T16 w 202"/>
                              <a:gd name="T18" fmla="+- 0 16400 15883"/>
                              <a:gd name="T19" fmla="*/ 16400 h 517"/>
                              <a:gd name="T20" fmla="+- 0 2235 2038"/>
                              <a:gd name="T21" fmla="*/ T20 w 202"/>
                              <a:gd name="T22" fmla="+- 0 16400 15883"/>
                              <a:gd name="T23" fmla="*/ 16400 h 517"/>
                              <a:gd name="T24" fmla="+- 0 2096 2038"/>
                              <a:gd name="T25" fmla="*/ T24 w 202"/>
                              <a:gd name="T26" fmla="+- 0 16115 15883"/>
                              <a:gd name="T27" fmla="*/ 16115 h 517"/>
                              <a:gd name="T28" fmla="+- 0 2087 2038"/>
                              <a:gd name="T29" fmla="*/ T28 w 202"/>
                              <a:gd name="T30" fmla="+- 0 16067 15883"/>
                              <a:gd name="T31" fmla="*/ 16067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27" y="70"/>
                                </a:lnTo>
                                <a:lnTo>
                                  <a:pt x="94" y="215"/>
                                </a:lnTo>
                                <a:lnTo>
                                  <a:pt x="148" y="368"/>
                                </a:lnTo>
                                <a:lnTo>
                                  <a:pt x="201" y="517"/>
                                </a:lnTo>
                                <a:lnTo>
                                  <a:pt x="197" y="517"/>
                                </a:lnTo>
                                <a:lnTo>
                                  <a:pt x="58" y="232"/>
                                </a:lnTo>
                                <a:lnTo>
                                  <a:pt x="49" y="18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7" name="Freeform 27"/>
                        <wps:cNvSpPr>
                          <a:spLocks/>
                        </wps:cNvSpPr>
                        <wps:spPr bwMode="auto">
                          <a:xfrm>
                            <a:off x="770" y="11712"/>
                            <a:ext cx="836" cy="2942"/>
                          </a:xfrm>
                          <a:custGeom>
                            <a:avLst/>
                            <a:gdLst>
                              <a:gd name="T0" fmla="+- 0 771 771"/>
                              <a:gd name="T1" fmla="*/ T0 w 836"/>
                              <a:gd name="T2" fmla="+- 0 11712 11712"/>
                              <a:gd name="T3" fmla="*/ 11712 h 2942"/>
                              <a:gd name="T4" fmla="+- 0 817 771"/>
                              <a:gd name="T5" fmla="*/ T4 w 836"/>
                              <a:gd name="T6" fmla="+- 0 12065 11712"/>
                              <a:gd name="T7" fmla="*/ 12065 h 2942"/>
                              <a:gd name="T8" fmla="+- 0 1045 771"/>
                              <a:gd name="T9" fmla="*/ T8 w 836"/>
                              <a:gd name="T10" fmla="+- 0 12908 11712"/>
                              <a:gd name="T11" fmla="*/ 12908 h 2942"/>
                              <a:gd name="T12" fmla="+- 0 1299 771"/>
                              <a:gd name="T13" fmla="*/ T12 w 836"/>
                              <a:gd name="T14" fmla="+- 0 13745 11712"/>
                              <a:gd name="T15" fmla="*/ 13745 h 2942"/>
                              <a:gd name="T16" fmla="+- 0 1606 771"/>
                              <a:gd name="T17" fmla="*/ T16 w 836"/>
                              <a:gd name="T18" fmla="+- 0 14654 11712"/>
                              <a:gd name="T19" fmla="*/ 14654 h 2942"/>
                              <a:gd name="T20" fmla="+- 0 1606 771"/>
                              <a:gd name="T21" fmla="*/ T20 w 836"/>
                              <a:gd name="T22" fmla="+- 0 14491 11712"/>
                              <a:gd name="T23" fmla="*/ 14491 h 2942"/>
                              <a:gd name="T24" fmla="+- 0 1345 771"/>
                              <a:gd name="T25" fmla="*/ T24 w 836"/>
                              <a:gd name="T26" fmla="+- 0 13732 11712"/>
                              <a:gd name="T27" fmla="*/ 13732 h 2942"/>
                              <a:gd name="T28" fmla="+- 0 1045 771"/>
                              <a:gd name="T29" fmla="*/ T28 w 836"/>
                              <a:gd name="T30" fmla="+- 0 12725 11712"/>
                              <a:gd name="T31" fmla="*/ 1272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46" y="353"/>
                                </a:lnTo>
                                <a:lnTo>
                                  <a:pt x="274" y="1196"/>
                                </a:lnTo>
                                <a:lnTo>
                                  <a:pt x="528" y="2033"/>
                                </a:lnTo>
                                <a:lnTo>
                                  <a:pt x="835" y="2942"/>
                                </a:lnTo>
                                <a:lnTo>
                                  <a:pt x="835" y="2779"/>
                                </a:lnTo>
                                <a:lnTo>
                                  <a:pt x="574" y="2020"/>
                                </a:lnTo>
                                <a:lnTo>
                                  <a:pt x="274" y="101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8" name="Freeform 28"/>
                        <wps:cNvSpPr>
                          <a:spLocks/>
                        </wps:cNvSpPr>
                        <wps:spPr bwMode="auto">
                          <a:xfrm>
                            <a:off x="770" y="11712"/>
                            <a:ext cx="836" cy="2942"/>
                          </a:xfrm>
                          <a:custGeom>
                            <a:avLst/>
                            <a:gdLst>
                              <a:gd name="T0" fmla="+- 0 771 771"/>
                              <a:gd name="T1" fmla="*/ T0 w 836"/>
                              <a:gd name="T2" fmla="+- 0 11712 11712"/>
                              <a:gd name="T3" fmla="*/ 11712 h 2942"/>
                              <a:gd name="T4" fmla="+- 0 1045 771"/>
                              <a:gd name="T5" fmla="*/ T4 w 836"/>
                              <a:gd name="T6" fmla="+- 0 12725 11712"/>
                              <a:gd name="T7" fmla="*/ 12725 h 2942"/>
                              <a:gd name="T8" fmla="+- 0 1345 771"/>
                              <a:gd name="T9" fmla="*/ T8 w 836"/>
                              <a:gd name="T10" fmla="+- 0 13732 11712"/>
                              <a:gd name="T11" fmla="*/ 13732 h 2942"/>
                              <a:gd name="T12" fmla="+- 0 1606 771"/>
                              <a:gd name="T13" fmla="*/ T12 w 836"/>
                              <a:gd name="T14" fmla="+- 0 14491 11712"/>
                              <a:gd name="T15" fmla="*/ 14491 h 2942"/>
                              <a:gd name="T16" fmla="+- 0 1606 771"/>
                              <a:gd name="T17" fmla="*/ T16 w 836"/>
                              <a:gd name="T18" fmla="+- 0 14654 11712"/>
                              <a:gd name="T19" fmla="*/ 14654 h 2942"/>
                              <a:gd name="T20" fmla="+- 0 1299 771"/>
                              <a:gd name="T21" fmla="*/ T20 w 836"/>
                              <a:gd name="T22" fmla="+- 0 13745 11712"/>
                              <a:gd name="T23" fmla="*/ 13745 h 2942"/>
                              <a:gd name="T24" fmla="+- 0 1045 771"/>
                              <a:gd name="T25" fmla="*/ T24 w 836"/>
                              <a:gd name="T26" fmla="+- 0 12908 11712"/>
                              <a:gd name="T27" fmla="*/ 12908 h 2942"/>
                              <a:gd name="T28" fmla="+- 0 817 771"/>
                              <a:gd name="T29" fmla="*/ T28 w 836"/>
                              <a:gd name="T30" fmla="+- 0 12065 11712"/>
                              <a:gd name="T31" fmla="*/ 1206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274" y="1013"/>
                                </a:lnTo>
                                <a:lnTo>
                                  <a:pt x="574" y="2020"/>
                                </a:lnTo>
                                <a:lnTo>
                                  <a:pt x="835" y="2779"/>
                                </a:lnTo>
                                <a:lnTo>
                                  <a:pt x="835" y="2942"/>
                                </a:lnTo>
                                <a:lnTo>
                                  <a:pt x="528" y="2033"/>
                                </a:lnTo>
                                <a:lnTo>
                                  <a:pt x="274" y="1196"/>
                                </a:lnTo>
                                <a:lnTo>
                                  <a:pt x="46" y="35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9" name="Freeform 29"/>
                        <wps:cNvSpPr>
                          <a:spLocks/>
                        </wps:cNvSpPr>
                        <wps:spPr bwMode="auto">
                          <a:xfrm>
                            <a:off x="1652" y="14601"/>
                            <a:ext cx="789" cy="1798"/>
                          </a:xfrm>
                          <a:custGeom>
                            <a:avLst/>
                            <a:gdLst>
                              <a:gd name="T0" fmla="+- 0 1653 1653"/>
                              <a:gd name="T1" fmla="*/ T0 w 789"/>
                              <a:gd name="T2" fmla="+- 0 14602 14602"/>
                              <a:gd name="T3" fmla="*/ 14602 h 1798"/>
                              <a:gd name="T4" fmla="+- 0 1653 1653"/>
                              <a:gd name="T5" fmla="*/ T4 w 789"/>
                              <a:gd name="T6" fmla="+- 0 14772 14602"/>
                              <a:gd name="T7" fmla="*/ 14772 h 1798"/>
                              <a:gd name="T8" fmla="+- 0 1853 1653"/>
                              <a:gd name="T9" fmla="*/ T8 w 789"/>
                              <a:gd name="T10" fmla="+- 0 15255 14602"/>
                              <a:gd name="T11" fmla="*/ 15255 h 1798"/>
                              <a:gd name="T12" fmla="+- 0 2060 1653"/>
                              <a:gd name="T13" fmla="*/ T12 w 789"/>
                              <a:gd name="T14" fmla="+- 0 15739 14602"/>
                              <a:gd name="T15" fmla="*/ 15739 h 1798"/>
                              <a:gd name="T16" fmla="+- 0 2381 1653"/>
                              <a:gd name="T17" fmla="*/ T16 w 789"/>
                              <a:gd name="T18" fmla="+- 0 16400 14602"/>
                              <a:gd name="T19" fmla="*/ 16400 h 1798"/>
                              <a:gd name="T20" fmla="+- 0 2441 1653"/>
                              <a:gd name="T21" fmla="*/ T20 w 789"/>
                              <a:gd name="T22" fmla="+- 0 16400 14602"/>
                              <a:gd name="T23" fmla="*/ 16400 h 1798"/>
                              <a:gd name="T24" fmla="+- 0 2114 1653"/>
                              <a:gd name="T25" fmla="*/ T24 w 789"/>
                              <a:gd name="T26" fmla="+- 0 15713 14602"/>
                              <a:gd name="T27" fmla="*/ 15713 h 1798"/>
                              <a:gd name="T28" fmla="+- 0 1900 1653"/>
                              <a:gd name="T29" fmla="*/ T28 w 789"/>
                              <a:gd name="T30" fmla="+- 0 15229 14602"/>
                              <a:gd name="T31" fmla="*/ 15229 h 1798"/>
                              <a:gd name="T32" fmla="+- 0 1706 1653"/>
                              <a:gd name="T33" fmla="*/ T32 w 789"/>
                              <a:gd name="T34" fmla="+- 0 14732 14602"/>
                              <a:gd name="T35" fmla="*/ 1473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0" y="170"/>
                                </a:lnTo>
                                <a:lnTo>
                                  <a:pt x="200" y="653"/>
                                </a:lnTo>
                                <a:lnTo>
                                  <a:pt x="407" y="1137"/>
                                </a:lnTo>
                                <a:lnTo>
                                  <a:pt x="728" y="1798"/>
                                </a:lnTo>
                                <a:lnTo>
                                  <a:pt x="788" y="1798"/>
                                </a:lnTo>
                                <a:lnTo>
                                  <a:pt x="461" y="1111"/>
                                </a:lnTo>
                                <a:lnTo>
                                  <a:pt x="247" y="627"/>
                                </a:lnTo>
                                <a:lnTo>
                                  <a:pt x="53" y="13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0" name="Freeform 30"/>
                        <wps:cNvSpPr>
                          <a:spLocks/>
                        </wps:cNvSpPr>
                        <wps:spPr bwMode="auto">
                          <a:xfrm>
                            <a:off x="1652" y="14601"/>
                            <a:ext cx="789" cy="1798"/>
                          </a:xfrm>
                          <a:custGeom>
                            <a:avLst/>
                            <a:gdLst>
                              <a:gd name="T0" fmla="+- 0 1653 1653"/>
                              <a:gd name="T1" fmla="*/ T0 w 789"/>
                              <a:gd name="T2" fmla="+- 0 14602 14602"/>
                              <a:gd name="T3" fmla="*/ 14602 h 1798"/>
                              <a:gd name="T4" fmla="+- 0 1706 1653"/>
                              <a:gd name="T5" fmla="*/ T4 w 789"/>
                              <a:gd name="T6" fmla="+- 0 14732 14602"/>
                              <a:gd name="T7" fmla="*/ 14732 h 1798"/>
                              <a:gd name="T8" fmla="+- 0 1900 1653"/>
                              <a:gd name="T9" fmla="*/ T8 w 789"/>
                              <a:gd name="T10" fmla="+- 0 15229 14602"/>
                              <a:gd name="T11" fmla="*/ 15229 h 1798"/>
                              <a:gd name="T12" fmla="+- 0 2114 1653"/>
                              <a:gd name="T13" fmla="*/ T12 w 789"/>
                              <a:gd name="T14" fmla="+- 0 15713 14602"/>
                              <a:gd name="T15" fmla="*/ 15713 h 1798"/>
                              <a:gd name="T16" fmla="+- 0 2441 1653"/>
                              <a:gd name="T17" fmla="*/ T16 w 789"/>
                              <a:gd name="T18" fmla="+- 0 16400 14602"/>
                              <a:gd name="T19" fmla="*/ 16400 h 1798"/>
                              <a:gd name="T20" fmla="+- 0 2381 1653"/>
                              <a:gd name="T21" fmla="*/ T20 w 789"/>
                              <a:gd name="T22" fmla="+- 0 16400 14602"/>
                              <a:gd name="T23" fmla="*/ 16400 h 1798"/>
                              <a:gd name="T24" fmla="+- 0 2060 1653"/>
                              <a:gd name="T25" fmla="*/ T24 w 789"/>
                              <a:gd name="T26" fmla="+- 0 15739 14602"/>
                              <a:gd name="T27" fmla="*/ 15739 h 1798"/>
                              <a:gd name="T28" fmla="+- 0 1853 1653"/>
                              <a:gd name="T29" fmla="*/ T28 w 789"/>
                              <a:gd name="T30" fmla="+- 0 15255 14602"/>
                              <a:gd name="T31" fmla="*/ 15255 h 1798"/>
                              <a:gd name="T32" fmla="+- 0 1653 1653"/>
                              <a:gd name="T33" fmla="*/ T32 w 789"/>
                              <a:gd name="T34" fmla="+- 0 14772 14602"/>
                              <a:gd name="T35" fmla="*/ 1477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53" y="130"/>
                                </a:lnTo>
                                <a:lnTo>
                                  <a:pt x="247" y="627"/>
                                </a:lnTo>
                                <a:lnTo>
                                  <a:pt x="461" y="1111"/>
                                </a:lnTo>
                                <a:lnTo>
                                  <a:pt x="788" y="1798"/>
                                </a:lnTo>
                                <a:lnTo>
                                  <a:pt x="728" y="1798"/>
                                </a:lnTo>
                                <a:lnTo>
                                  <a:pt x="407" y="1137"/>
                                </a:lnTo>
                                <a:lnTo>
                                  <a:pt x="200" y="653"/>
                                </a:lnTo>
                                <a:lnTo>
                                  <a:pt x="0" y="17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1" name="Freeform 31"/>
                        <wps:cNvSpPr>
                          <a:spLocks/>
                        </wps:cNvSpPr>
                        <wps:spPr bwMode="auto">
                          <a:xfrm>
                            <a:off x="610" y="10973"/>
                            <a:ext cx="134" cy="791"/>
                          </a:xfrm>
                          <a:custGeom>
                            <a:avLst/>
                            <a:gdLst>
                              <a:gd name="T0" fmla="+- 0 610 610"/>
                              <a:gd name="T1" fmla="*/ T0 w 134"/>
                              <a:gd name="T2" fmla="+- 0 10973 10973"/>
                              <a:gd name="T3" fmla="*/ 10973 h 791"/>
                              <a:gd name="T4" fmla="+- 0 610 610"/>
                              <a:gd name="T5" fmla="*/ T4 w 134"/>
                              <a:gd name="T6" fmla="+- 0 11176 10973"/>
                              <a:gd name="T7" fmla="*/ 11176 h 791"/>
                              <a:gd name="T8" fmla="+- 0 744 610"/>
                              <a:gd name="T9" fmla="*/ T8 w 134"/>
                              <a:gd name="T10" fmla="+- 0 11764 10973"/>
                              <a:gd name="T11" fmla="*/ 11764 h 791"/>
                              <a:gd name="T12" fmla="+- 0 717 610"/>
                              <a:gd name="T13" fmla="*/ T12 w 134"/>
                              <a:gd name="T14" fmla="+- 0 11444 10973"/>
                              <a:gd name="T15" fmla="*/ 11444 h 791"/>
                              <a:gd name="T16" fmla="+- 0 610 610"/>
                              <a:gd name="T17" fmla="*/ T16 w 134"/>
                              <a:gd name="T18" fmla="+- 0 10973 10973"/>
                              <a:gd name="T19" fmla="*/ 10973 h 791"/>
                            </a:gdLst>
                            <a:ahLst/>
                            <a:cxnLst>
                              <a:cxn ang="0">
                                <a:pos x="T1" y="T3"/>
                              </a:cxn>
                              <a:cxn ang="0">
                                <a:pos x="T5" y="T7"/>
                              </a:cxn>
                              <a:cxn ang="0">
                                <a:pos x="T9" y="T11"/>
                              </a:cxn>
                              <a:cxn ang="0">
                                <a:pos x="T13" y="T15"/>
                              </a:cxn>
                              <a:cxn ang="0">
                                <a:pos x="T17" y="T19"/>
                              </a:cxn>
                            </a:cxnLst>
                            <a:rect l="0" t="0" r="r" b="b"/>
                            <a:pathLst>
                              <a:path w="134" h="791">
                                <a:moveTo>
                                  <a:pt x="0" y="0"/>
                                </a:moveTo>
                                <a:lnTo>
                                  <a:pt x="0" y="203"/>
                                </a:lnTo>
                                <a:lnTo>
                                  <a:pt x="134" y="791"/>
                                </a:lnTo>
                                <a:lnTo>
                                  <a:pt x="107" y="47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2" name="Freeform 32"/>
                        <wps:cNvSpPr>
                          <a:spLocks/>
                        </wps:cNvSpPr>
                        <wps:spPr bwMode="auto">
                          <a:xfrm>
                            <a:off x="610" y="10973"/>
                            <a:ext cx="134" cy="791"/>
                          </a:xfrm>
                          <a:custGeom>
                            <a:avLst/>
                            <a:gdLst>
                              <a:gd name="T0" fmla="+- 0 610 610"/>
                              <a:gd name="T1" fmla="*/ T0 w 134"/>
                              <a:gd name="T2" fmla="+- 0 10973 10973"/>
                              <a:gd name="T3" fmla="*/ 10973 h 791"/>
                              <a:gd name="T4" fmla="+- 0 717 610"/>
                              <a:gd name="T5" fmla="*/ T4 w 134"/>
                              <a:gd name="T6" fmla="+- 0 11444 10973"/>
                              <a:gd name="T7" fmla="*/ 11444 h 791"/>
                              <a:gd name="T8" fmla="+- 0 744 610"/>
                              <a:gd name="T9" fmla="*/ T8 w 134"/>
                              <a:gd name="T10" fmla="+- 0 11764 10973"/>
                              <a:gd name="T11" fmla="*/ 11764 h 791"/>
                              <a:gd name="T12" fmla="+- 0 731 610"/>
                              <a:gd name="T13" fmla="*/ T12 w 134"/>
                              <a:gd name="T14" fmla="+- 0 11705 10973"/>
                              <a:gd name="T15" fmla="*/ 11705 h 791"/>
                              <a:gd name="T16" fmla="+- 0 610 610"/>
                              <a:gd name="T17" fmla="*/ T16 w 134"/>
                              <a:gd name="T18" fmla="+- 0 11176 10973"/>
                              <a:gd name="T19" fmla="*/ 11176 h 791"/>
                              <a:gd name="T20" fmla="+- 0 610 610"/>
                              <a:gd name="T21" fmla="*/ T20 w 134"/>
                              <a:gd name="T22" fmla="+- 0 10973 10973"/>
                              <a:gd name="T23" fmla="*/ 10973 h 791"/>
                            </a:gdLst>
                            <a:ahLst/>
                            <a:cxnLst>
                              <a:cxn ang="0">
                                <a:pos x="T1" y="T3"/>
                              </a:cxn>
                              <a:cxn ang="0">
                                <a:pos x="T5" y="T7"/>
                              </a:cxn>
                              <a:cxn ang="0">
                                <a:pos x="T9" y="T11"/>
                              </a:cxn>
                              <a:cxn ang="0">
                                <a:pos x="T13" y="T15"/>
                              </a:cxn>
                              <a:cxn ang="0">
                                <a:pos x="T17" y="T19"/>
                              </a:cxn>
                              <a:cxn ang="0">
                                <a:pos x="T21" y="T23"/>
                              </a:cxn>
                            </a:cxnLst>
                            <a:rect l="0" t="0" r="r" b="b"/>
                            <a:pathLst>
                              <a:path w="134" h="791">
                                <a:moveTo>
                                  <a:pt x="0" y="0"/>
                                </a:moveTo>
                                <a:lnTo>
                                  <a:pt x="107" y="471"/>
                                </a:lnTo>
                                <a:lnTo>
                                  <a:pt x="134" y="791"/>
                                </a:lnTo>
                                <a:lnTo>
                                  <a:pt x="121" y="732"/>
                                </a:lnTo>
                                <a:lnTo>
                                  <a:pt x="0" y="20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3" name="Freeform 33"/>
                        <wps:cNvSpPr>
                          <a:spLocks/>
                        </wps:cNvSpPr>
                        <wps:spPr bwMode="auto">
                          <a:xfrm>
                            <a:off x="743" y="11764"/>
                            <a:ext cx="1056" cy="4204"/>
                          </a:xfrm>
                          <a:custGeom>
                            <a:avLst/>
                            <a:gdLst>
                              <a:gd name="T0" fmla="+- 0 744 744"/>
                              <a:gd name="T1" fmla="*/ T0 w 1056"/>
                              <a:gd name="T2" fmla="+- 0 11764 11764"/>
                              <a:gd name="T3" fmla="*/ 11764 h 4204"/>
                              <a:gd name="T4" fmla="+- 0 831 744"/>
                              <a:gd name="T5" fmla="*/ T4 w 1056"/>
                              <a:gd name="T6" fmla="+- 0 12464 11764"/>
                              <a:gd name="T7" fmla="*/ 12464 h 4204"/>
                              <a:gd name="T8" fmla="+- 0 938 744"/>
                              <a:gd name="T9" fmla="*/ T8 w 1056"/>
                              <a:gd name="T10" fmla="+- 0 13150 11764"/>
                              <a:gd name="T11" fmla="*/ 13150 h 4204"/>
                              <a:gd name="T12" fmla="+- 0 1058 744"/>
                              <a:gd name="T13" fmla="*/ T12 w 1056"/>
                              <a:gd name="T14" fmla="+- 0 13739 11764"/>
                              <a:gd name="T15" fmla="*/ 13739 h 4204"/>
                              <a:gd name="T16" fmla="+- 0 1205 744"/>
                              <a:gd name="T17" fmla="*/ T16 w 1056"/>
                              <a:gd name="T18" fmla="+- 0 14321 11764"/>
                              <a:gd name="T19" fmla="*/ 14321 h 4204"/>
                              <a:gd name="T20" fmla="+- 0 1379 744"/>
                              <a:gd name="T21" fmla="*/ T20 w 1056"/>
                              <a:gd name="T22" fmla="+- 0 14889 11764"/>
                              <a:gd name="T23" fmla="*/ 14889 h 4204"/>
                              <a:gd name="T24" fmla="+- 0 1532 744"/>
                              <a:gd name="T25" fmla="*/ T24 w 1056"/>
                              <a:gd name="T26" fmla="+- 0 15321 11764"/>
                              <a:gd name="T27" fmla="*/ 15321 h 4204"/>
                              <a:gd name="T28" fmla="+- 0 1693 744"/>
                              <a:gd name="T29" fmla="*/ T28 w 1056"/>
                              <a:gd name="T30" fmla="+- 0 15739 11764"/>
                              <a:gd name="T31" fmla="*/ 15739 h 4204"/>
                              <a:gd name="T32" fmla="+- 0 1800 744"/>
                              <a:gd name="T33" fmla="*/ T32 w 1056"/>
                              <a:gd name="T34" fmla="+- 0 15968 11764"/>
                              <a:gd name="T35" fmla="*/ 15968 h 4204"/>
                              <a:gd name="T36" fmla="+- 0 1780 744"/>
                              <a:gd name="T37" fmla="*/ T36 w 1056"/>
                              <a:gd name="T38" fmla="+- 0 15896 11764"/>
                              <a:gd name="T39" fmla="*/ 15896 h 4204"/>
                              <a:gd name="T40" fmla="+- 0 1706 744"/>
                              <a:gd name="T41" fmla="*/ T40 w 1056"/>
                              <a:gd name="T42" fmla="+- 0 15609 11764"/>
                              <a:gd name="T43" fmla="*/ 15609 h 4204"/>
                              <a:gd name="T44" fmla="+- 0 1566 744"/>
                              <a:gd name="T45" fmla="*/ T44 w 1056"/>
                              <a:gd name="T46" fmla="+- 0 15249 11764"/>
                              <a:gd name="T47" fmla="*/ 15249 h 4204"/>
                              <a:gd name="T48" fmla="+- 0 1432 744"/>
                              <a:gd name="T49" fmla="*/ T48 w 1056"/>
                              <a:gd name="T50" fmla="+- 0 14876 11764"/>
                              <a:gd name="T51" fmla="*/ 14876 h 4204"/>
                              <a:gd name="T52" fmla="+- 0 1252 744"/>
                              <a:gd name="T53" fmla="*/ T52 w 1056"/>
                              <a:gd name="T54" fmla="+- 0 14308 11764"/>
                              <a:gd name="T55" fmla="*/ 14308 h 4204"/>
                              <a:gd name="T56" fmla="+- 0 1111 744"/>
                              <a:gd name="T57" fmla="*/ T56 w 1056"/>
                              <a:gd name="T58" fmla="+- 0 13732 11764"/>
                              <a:gd name="T59" fmla="*/ 13732 h 4204"/>
                              <a:gd name="T60" fmla="+- 0 985 744"/>
                              <a:gd name="T61" fmla="*/ T60 w 1056"/>
                              <a:gd name="T62" fmla="+- 0 13144 11764"/>
                              <a:gd name="T63" fmla="*/ 13144 h 4204"/>
                              <a:gd name="T64" fmla="+- 0 891 744"/>
                              <a:gd name="T65" fmla="*/ T64 w 1056"/>
                              <a:gd name="T66" fmla="+- 0 12608 11764"/>
                              <a:gd name="T67" fmla="*/ 12608 h 4204"/>
                              <a:gd name="T68" fmla="+- 0 817 744"/>
                              <a:gd name="T69" fmla="*/ T68 w 1056"/>
                              <a:gd name="T70" fmla="+- 0 12065 11764"/>
                              <a:gd name="T71" fmla="*/ 12065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87" y="700"/>
                                </a:lnTo>
                                <a:lnTo>
                                  <a:pt x="194" y="1386"/>
                                </a:lnTo>
                                <a:lnTo>
                                  <a:pt x="314" y="1975"/>
                                </a:lnTo>
                                <a:lnTo>
                                  <a:pt x="461" y="2557"/>
                                </a:lnTo>
                                <a:lnTo>
                                  <a:pt x="635" y="3125"/>
                                </a:lnTo>
                                <a:lnTo>
                                  <a:pt x="788" y="3557"/>
                                </a:lnTo>
                                <a:lnTo>
                                  <a:pt x="949" y="3975"/>
                                </a:lnTo>
                                <a:lnTo>
                                  <a:pt x="1056" y="4204"/>
                                </a:lnTo>
                                <a:lnTo>
                                  <a:pt x="1036" y="4132"/>
                                </a:lnTo>
                                <a:lnTo>
                                  <a:pt x="962" y="3845"/>
                                </a:lnTo>
                                <a:lnTo>
                                  <a:pt x="822" y="3485"/>
                                </a:lnTo>
                                <a:lnTo>
                                  <a:pt x="688" y="3112"/>
                                </a:lnTo>
                                <a:lnTo>
                                  <a:pt x="508" y="2544"/>
                                </a:lnTo>
                                <a:lnTo>
                                  <a:pt x="367" y="1968"/>
                                </a:lnTo>
                                <a:lnTo>
                                  <a:pt x="241" y="1380"/>
                                </a:lnTo>
                                <a:lnTo>
                                  <a:pt x="147" y="844"/>
                                </a:lnTo>
                                <a:lnTo>
                                  <a:pt x="73" y="30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4" name="Freeform 34"/>
                        <wps:cNvSpPr>
                          <a:spLocks/>
                        </wps:cNvSpPr>
                        <wps:spPr bwMode="auto">
                          <a:xfrm>
                            <a:off x="743" y="11764"/>
                            <a:ext cx="1056" cy="4204"/>
                          </a:xfrm>
                          <a:custGeom>
                            <a:avLst/>
                            <a:gdLst>
                              <a:gd name="T0" fmla="+- 0 744 744"/>
                              <a:gd name="T1" fmla="*/ T0 w 1056"/>
                              <a:gd name="T2" fmla="+- 0 11764 11764"/>
                              <a:gd name="T3" fmla="*/ 11764 h 4204"/>
                              <a:gd name="T4" fmla="+- 0 817 744"/>
                              <a:gd name="T5" fmla="*/ T4 w 1056"/>
                              <a:gd name="T6" fmla="+- 0 12065 11764"/>
                              <a:gd name="T7" fmla="*/ 12065 h 4204"/>
                              <a:gd name="T8" fmla="+- 0 891 744"/>
                              <a:gd name="T9" fmla="*/ T8 w 1056"/>
                              <a:gd name="T10" fmla="+- 0 12608 11764"/>
                              <a:gd name="T11" fmla="*/ 12608 h 4204"/>
                              <a:gd name="T12" fmla="+- 0 985 744"/>
                              <a:gd name="T13" fmla="*/ T12 w 1056"/>
                              <a:gd name="T14" fmla="+- 0 13144 11764"/>
                              <a:gd name="T15" fmla="*/ 13144 h 4204"/>
                              <a:gd name="T16" fmla="+- 0 1111 744"/>
                              <a:gd name="T17" fmla="*/ T16 w 1056"/>
                              <a:gd name="T18" fmla="+- 0 13732 11764"/>
                              <a:gd name="T19" fmla="*/ 13732 h 4204"/>
                              <a:gd name="T20" fmla="+- 0 1252 744"/>
                              <a:gd name="T21" fmla="*/ T20 w 1056"/>
                              <a:gd name="T22" fmla="+- 0 14308 11764"/>
                              <a:gd name="T23" fmla="*/ 14308 h 4204"/>
                              <a:gd name="T24" fmla="+- 0 1432 744"/>
                              <a:gd name="T25" fmla="*/ T24 w 1056"/>
                              <a:gd name="T26" fmla="+- 0 14876 11764"/>
                              <a:gd name="T27" fmla="*/ 14876 h 4204"/>
                              <a:gd name="T28" fmla="+- 0 1566 744"/>
                              <a:gd name="T29" fmla="*/ T28 w 1056"/>
                              <a:gd name="T30" fmla="+- 0 15249 11764"/>
                              <a:gd name="T31" fmla="*/ 15249 h 4204"/>
                              <a:gd name="T32" fmla="+- 0 1706 744"/>
                              <a:gd name="T33" fmla="*/ T32 w 1056"/>
                              <a:gd name="T34" fmla="+- 0 15609 11764"/>
                              <a:gd name="T35" fmla="*/ 15609 h 4204"/>
                              <a:gd name="T36" fmla="+- 0 1780 744"/>
                              <a:gd name="T37" fmla="*/ T36 w 1056"/>
                              <a:gd name="T38" fmla="+- 0 15896 11764"/>
                              <a:gd name="T39" fmla="*/ 15896 h 4204"/>
                              <a:gd name="T40" fmla="+- 0 1800 744"/>
                              <a:gd name="T41" fmla="*/ T40 w 1056"/>
                              <a:gd name="T42" fmla="+- 0 15968 11764"/>
                              <a:gd name="T43" fmla="*/ 15968 h 4204"/>
                              <a:gd name="T44" fmla="+- 0 1693 744"/>
                              <a:gd name="T45" fmla="*/ T44 w 1056"/>
                              <a:gd name="T46" fmla="+- 0 15739 11764"/>
                              <a:gd name="T47" fmla="*/ 15739 h 4204"/>
                              <a:gd name="T48" fmla="+- 0 1532 744"/>
                              <a:gd name="T49" fmla="*/ T48 w 1056"/>
                              <a:gd name="T50" fmla="+- 0 15321 11764"/>
                              <a:gd name="T51" fmla="*/ 15321 h 4204"/>
                              <a:gd name="T52" fmla="+- 0 1379 744"/>
                              <a:gd name="T53" fmla="*/ T52 w 1056"/>
                              <a:gd name="T54" fmla="+- 0 14889 11764"/>
                              <a:gd name="T55" fmla="*/ 14889 h 4204"/>
                              <a:gd name="T56" fmla="+- 0 1205 744"/>
                              <a:gd name="T57" fmla="*/ T56 w 1056"/>
                              <a:gd name="T58" fmla="+- 0 14321 11764"/>
                              <a:gd name="T59" fmla="*/ 14321 h 4204"/>
                              <a:gd name="T60" fmla="+- 0 1058 744"/>
                              <a:gd name="T61" fmla="*/ T60 w 1056"/>
                              <a:gd name="T62" fmla="+- 0 13739 11764"/>
                              <a:gd name="T63" fmla="*/ 13739 h 4204"/>
                              <a:gd name="T64" fmla="+- 0 938 744"/>
                              <a:gd name="T65" fmla="*/ T64 w 1056"/>
                              <a:gd name="T66" fmla="+- 0 13150 11764"/>
                              <a:gd name="T67" fmla="*/ 13150 h 4204"/>
                              <a:gd name="T68" fmla="+- 0 831 744"/>
                              <a:gd name="T69" fmla="*/ T68 w 1056"/>
                              <a:gd name="T70" fmla="+- 0 12464 11764"/>
                              <a:gd name="T71" fmla="*/ 12464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73" y="301"/>
                                </a:lnTo>
                                <a:lnTo>
                                  <a:pt x="147" y="844"/>
                                </a:lnTo>
                                <a:lnTo>
                                  <a:pt x="241" y="1380"/>
                                </a:lnTo>
                                <a:lnTo>
                                  <a:pt x="367" y="1968"/>
                                </a:lnTo>
                                <a:lnTo>
                                  <a:pt x="508" y="2544"/>
                                </a:lnTo>
                                <a:lnTo>
                                  <a:pt x="688" y="3112"/>
                                </a:lnTo>
                                <a:lnTo>
                                  <a:pt x="822" y="3485"/>
                                </a:lnTo>
                                <a:lnTo>
                                  <a:pt x="962" y="3845"/>
                                </a:lnTo>
                                <a:lnTo>
                                  <a:pt x="1036" y="4132"/>
                                </a:lnTo>
                                <a:lnTo>
                                  <a:pt x="1056" y="4204"/>
                                </a:lnTo>
                                <a:lnTo>
                                  <a:pt x="949" y="3975"/>
                                </a:lnTo>
                                <a:lnTo>
                                  <a:pt x="788" y="3557"/>
                                </a:lnTo>
                                <a:lnTo>
                                  <a:pt x="635" y="3125"/>
                                </a:lnTo>
                                <a:lnTo>
                                  <a:pt x="461" y="2557"/>
                                </a:lnTo>
                                <a:lnTo>
                                  <a:pt x="314" y="1975"/>
                                </a:lnTo>
                                <a:lnTo>
                                  <a:pt x="194" y="1386"/>
                                </a:lnTo>
                                <a:lnTo>
                                  <a:pt x="87" y="7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5" name="Freeform 35"/>
                        <wps:cNvSpPr>
                          <a:spLocks/>
                        </wps:cNvSpPr>
                        <wps:spPr bwMode="auto">
                          <a:xfrm>
                            <a:off x="1853" y="15935"/>
                            <a:ext cx="221" cy="465"/>
                          </a:xfrm>
                          <a:custGeom>
                            <a:avLst/>
                            <a:gdLst>
                              <a:gd name="T0" fmla="+- 0 1853 1853"/>
                              <a:gd name="T1" fmla="*/ T0 w 221"/>
                              <a:gd name="T2" fmla="+- 0 15935 15935"/>
                              <a:gd name="T3" fmla="*/ 15935 h 465"/>
                              <a:gd name="T4" fmla="+- 0 1927 1853"/>
                              <a:gd name="T5" fmla="*/ T4 w 221"/>
                              <a:gd name="T6" fmla="+- 0 16171 15935"/>
                              <a:gd name="T7" fmla="*/ 16171 h 465"/>
                              <a:gd name="T8" fmla="+- 0 2013 1853"/>
                              <a:gd name="T9" fmla="*/ T8 w 221"/>
                              <a:gd name="T10" fmla="+- 0 16400 15935"/>
                              <a:gd name="T11" fmla="*/ 16400 h 465"/>
                              <a:gd name="T12" fmla="+- 0 2074 1853"/>
                              <a:gd name="T13" fmla="*/ T12 w 221"/>
                              <a:gd name="T14" fmla="+- 0 16400 15935"/>
                              <a:gd name="T15" fmla="*/ 16400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74" y="236"/>
                                </a:lnTo>
                                <a:lnTo>
                                  <a:pt x="160" y="465"/>
                                </a:lnTo>
                                <a:lnTo>
                                  <a:pt x="221" y="4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6" name="Freeform 36"/>
                        <wps:cNvSpPr>
                          <a:spLocks/>
                        </wps:cNvSpPr>
                        <wps:spPr bwMode="auto">
                          <a:xfrm>
                            <a:off x="1853" y="15935"/>
                            <a:ext cx="221" cy="465"/>
                          </a:xfrm>
                          <a:custGeom>
                            <a:avLst/>
                            <a:gdLst>
                              <a:gd name="T0" fmla="+- 0 1853 1853"/>
                              <a:gd name="T1" fmla="*/ T0 w 221"/>
                              <a:gd name="T2" fmla="+- 0 15935 15935"/>
                              <a:gd name="T3" fmla="*/ 15935 h 465"/>
                              <a:gd name="T4" fmla="+- 0 2074 1853"/>
                              <a:gd name="T5" fmla="*/ T4 w 221"/>
                              <a:gd name="T6" fmla="+- 0 16400 15935"/>
                              <a:gd name="T7" fmla="*/ 16400 h 465"/>
                              <a:gd name="T8" fmla="+- 0 2013 1853"/>
                              <a:gd name="T9" fmla="*/ T8 w 221"/>
                              <a:gd name="T10" fmla="+- 0 16400 15935"/>
                              <a:gd name="T11" fmla="*/ 16400 h 465"/>
                              <a:gd name="T12" fmla="+- 0 1927 1853"/>
                              <a:gd name="T13" fmla="*/ T12 w 221"/>
                              <a:gd name="T14" fmla="+- 0 16171 15935"/>
                              <a:gd name="T15" fmla="*/ 16171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221" y="465"/>
                                </a:lnTo>
                                <a:lnTo>
                                  <a:pt x="160" y="465"/>
                                </a:lnTo>
                                <a:lnTo>
                                  <a:pt x="74" y="23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7" name="Freeform 37"/>
                        <wps:cNvSpPr>
                          <a:spLocks/>
                        </wps:cNvSpPr>
                        <wps:spPr bwMode="auto">
                          <a:xfrm>
                            <a:off x="717" y="11443"/>
                            <a:ext cx="101" cy="622"/>
                          </a:xfrm>
                          <a:custGeom>
                            <a:avLst/>
                            <a:gdLst>
                              <a:gd name="T0" fmla="+- 0 717 717"/>
                              <a:gd name="T1" fmla="*/ T0 w 101"/>
                              <a:gd name="T2" fmla="+- 0 11444 11444"/>
                              <a:gd name="T3" fmla="*/ 11444 h 622"/>
                              <a:gd name="T4" fmla="+- 0 744 717"/>
                              <a:gd name="T5" fmla="*/ T4 w 101"/>
                              <a:gd name="T6" fmla="+- 0 11764 11444"/>
                              <a:gd name="T7" fmla="*/ 11764 h 622"/>
                              <a:gd name="T8" fmla="+- 0 817 717"/>
                              <a:gd name="T9" fmla="*/ T8 w 101"/>
                              <a:gd name="T10" fmla="+- 0 12065 11444"/>
                              <a:gd name="T11" fmla="*/ 12065 h 622"/>
                              <a:gd name="T12" fmla="+- 0 771 717"/>
                              <a:gd name="T13" fmla="*/ T12 w 101"/>
                              <a:gd name="T14" fmla="+- 0 11712 11444"/>
                              <a:gd name="T15" fmla="*/ 11712 h 622"/>
                              <a:gd name="T16" fmla="+- 0 771 717"/>
                              <a:gd name="T17" fmla="*/ T16 w 101"/>
                              <a:gd name="T18" fmla="+- 0 11686 11444"/>
                              <a:gd name="T19" fmla="*/ 11686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27" y="320"/>
                                </a:lnTo>
                                <a:lnTo>
                                  <a:pt x="100" y="621"/>
                                </a:lnTo>
                                <a:lnTo>
                                  <a:pt x="54" y="268"/>
                                </a:lnTo>
                                <a:lnTo>
                                  <a:pt x="54" y="24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8" name="Freeform 38"/>
                        <wps:cNvSpPr>
                          <a:spLocks/>
                        </wps:cNvSpPr>
                        <wps:spPr bwMode="auto">
                          <a:xfrm>
                            <a:off x="717" y="11443"/>
                            <a:ext cx="101" cy="622"/>
                          </a:xfrm>
                          <a:custGeom>
                            <a:avLst/>
                            <a:gdLst>
                              <a:gd name="T0" fmla="+- 0 717 717"/>
                              <a:gd name="T1" fmla="*/ T0 w 101"/>
                              <a:gd name="T2" fmla="+- 0 11444 11444"/>
                              <a:gd name="T3" fmla="*/ 11444 h 622"/>
                              <a:gd name="T4" fmla="+- 0 771 717"/>
                              <a:gd name="T5" fmla="*/ T4 w 101"/>
                              <a:gd name="T6" fmla="+- 0 11686 11444"/>
                              <a:gd name="T7" fmla="*/ 11686 h 622"/>
                              <a:gd name="T8" fmla="+- 0 771 717"/>
                              <a:gd name="T9" fmla="*/ T8 w 101"/>
                              <a:gd name="T10" fmla="+- 0 11712 11444"/>
                              <a:gd name="T11" fmla="*/ 11712 h 622"/>
                              <a:gd name="T12" fmla="+- 0 817 717"/>
                              <a:gd name="T13" fmla="*/ T12 w 101"/>
                              <a:gd name="T14" fmla="+- 0 12065 11444"/>
                              <a:gd name="T15" fmla="*/ 12065 h 622"/>
                              <a:gd name="T16" fmla="+- 0 744 717"/>
                              <a:gd name="T17" fmla="*/ T16 w 101"/>
                              <a:gd name="T18" fmla="+- 0 11764 11444"/>
                              <a:gd name="T19" fmla="*/ 11764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54" y="242"/>
                                </a:lnTo>
                                <a:lnTo>
                                  <a:pt x="54" y="268"/>
                                </a:lnTo>
                                <a:lnTo>
                                  <a:pt x="100" y="621"/>
                                </a:lnTo>
                                <a:lnTo>
                                  <a:pt x="27" y="32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9" name="Freeform 39"/>
                        <wps:cNvSpPr>
                          <a:spLocks/>
                        </wps:cNvSpPr>
                        <wps:spPr bwMode="auto">
                          <a:xfrm>
                            <a:off x="1605" y="9489"/>
                            <a:ext cx="2687" cy="5113"/>
                          </a:xfrm>
                          <a:custGeom>
                            <a:avLst/>
                            <a:gdLst>
                              <a:gd name="T0" fmla="+- 0 4292 1606"/>
                              <a:gd name="T1" fmla="*/ T0 w 2687"/>
                              <a:gd name="T2" fmla="+- 0 9489 9489"/>
                              <a:gd name="T3" fmla="*/ 9489 h 5113"/>
                              <a:gd name="T4" fmla="+- 0 4025 1606"/>
                              <a:gd name="T5" fmla="*/ T4 w 2687"/>
                              <a:gd name="T6" fmla="+- 0 9737 9489"/>
                              <a:gd name="T7" fmla="*/ 9737 h 5113"/>
                              <a:gd name="T8" fmla="+- 0 3771 1606"/>
                              <a:gd name="T9" fmla="*/ T8 w 2687"/>
                              <a:gd name="T10" fmla="+- 0 9999 9489"/>
                              <a:gd name="T11" fmla="*/ 9999 h 5113"/>
                              <a:gd name="T12" fmla="+- 0 3524 1606"/>
                              <a:gd name="T13" fmla="*/ T12 w 2687"/>
                              <a:gd name="T14" fmla="+- 0 10274 9489"/>
                              <a:gd name="T15" fmla="*/ 10274 h 5113"/>
                              <a:gd name="T16" fmla="+- 0 3296 1606"/>
                              <a:gd name="T17" fmla="*/ T16 w 2687"/>
                              <a:gd name="T18" fmla="+- 0 10555 9489"/>
                              <a:gd name="T19" fmla="*/ 10555 h 5113"/>
                              <a:gd name="T20" fmla="+- 0 3002 1606"/>
                              <a:gd name="T21" fmla="*/ T20 w 2687"/>
                              <a:gd name="T22" fmla="+- 0 10927 9489"/>
                              <a:gd name="T23" fmla="*/ 10927 h 5113"/>
                              <a:gd name="T24" fmla="+- 0 2722 1606"/>
                              <a:gd name="T25" fmla="*/ T24 w 2687"/>
                              <a:gd name="T26" fmla="+- 0 11326 9489"/>
                              <a:gd name="T27" fmla="*/ 11326 h 5113"/>
                              <a:gd name="T28" fmla="+- 0 2475 1606"/>
                              <a:gd name="T29" fmla="*/ T28 w 2687"/>
                              <a:gd name="T30" fmla="+- 0 11732 9489"/>
                              <a:gd name="T31" fmla="*/ 11732 h 5113"/>
                              <a:gd name="T32" fmla="+- 0 2241 1606"/>
                              <a:gd name="T33" fmla="*/ T32 w 2687"/>
                              <a:gd name="T34" fmla="+- 0 12163 9489"/>
                              <a:gd name="T35" fmla="*/ 12163 h 5113"/>
                              <a:gd name="T36" fmla="+- 0 2047 1606"/>
                              <a:gd name="T37" fmla="*/ T36 w 2687"/>
                              <a:gd name="T38" fmla="+- 0 12595 9489"/>
                              <a:gd name="T39" fmla="*/ 12595 h 5113"/>
                              <a:gd name="T40" fmla="+- 0 1873 1606"/>
                              <a:gd name="T41" fmla="*/ T40 w 2687"/>
                              <a:gd name="T42" fmla="+- 0 13052 9489"/>
                              <a:gd name="T43" fmla="*/ 13052 h 5113"/>
                              <a:gd name="T44" fmla="+- 0 1746 1606"/>
                              <a:gd name="T45" fmla="*/ T44 w 2687"/>
                              <a:gd name="T46" fmla="+- 0 13516 9489"/>
                              <a:gd name="T47" fmla="*/ 13516 h 5113"/>
                              <a:gd name="T48" fmla="+- 0 1653 1606"/>
                              <a:gd name="T49" fmla="*/ T48 w 2687"/>
                              <a:gd name="T50" fmla="+- 0 13987 9489"/>
                              <a:gd name="T51" fmla="*/ 13987 h 5113"/>
                              <a:gd name="T52" fmla="+- 0 1613 1606"/>
                              <a:gd name="T53" fmla="*/ T52 w 2687"/>
                              <a:gd name="T54" fmla="+- 0 14464 9489"/>
                              <a:gd name="T55" fmla="*/ 14464 h 5113"/>
                              <a:gd name="T56" fmla="+- 0 1606 1606"/>
                              <a:gd name="T57" fmla="*/ T56 w 2687"/>
                              <a:gd name="T58" fmla="+- 0 14491 9489"/>
                              <a:gd name="T59" fmla="*/ 14491 h 5113"/>
                              <a:gd name="T60" fmla="+- 0 1653 1606"/>
                              <a:gd name="T61" fmla="*/ T60 w 2687"/>
                              <a:gd name="T62" fmla="+- 0 14602 9489"/>
                              <a:gd name="T63" fmla="*/ 14602 h 5113"/>
                              <a:gd name="T64" fmla="+- 0 1653 1606"/>
                              <a:gd name="T65" fmla="*/ T64 w 2687"/>
                              <a:gd name="T66" fmla="+- 0 14464 9489"/>
                              <a:gd name="T67" fmla="*/ 14464 h 5113"/>
                              <a:gd name="T68" fmla="+- 0 1693 1606"/>
                              <a:gd name="T69" fmla="*/ T68 w 2687"/>
                              <a:gd name="T70" fmla="+- 0 13994 9489"/>
                              <a:gd name="T71" fmla="*/ 13994 h 5113"/>
                              <a:gd name="T72" fmla="+- 0 1786 1606"/>
                              <a:gd name="T73" fmla="*/ T72 w 2687"/>
                              <a:gd name="T74" fmla="+- 0 13523 9489"/>
                              <a:gd name="T75" fmla="*/ 13523 h 5113"/>
                              <a:gd name="T76" fmla="+- 0 1907 1606"/>
                              <a:gd name="T77" fmla="*/ T76 w 2687"/>
                              <a:gd name="T78" fmla="+- 0 13059 9489"/>
                              <a:gd name="T79" fmla="*/ 13059 h 5113"/>
                              <a:gd name="T80" fmla="+- 0 2080 1606"/>
                              <a:gd name="T81" fmla="*/ T80 w 2687"/>
                              <a:gd name="T82" fmla="+- 0 12614 9489"/>
                              <a:gd name="T83" fmla="*/ 12614 h 5113"/>
                              <a:gd name="T84" fmla="+- 0 2274 1606"/>
                              <a:gd name="T85" fmla="*/ T84 w 2687"/>
                              <a:gd name="T86" fmla="+- 0 12176 9489"/>
                              <a:gd name="T87" fmla="*/ 12176 h 5113"/>
                              <a:gd name="T88" fmla="+- 0 2495 1606"/>
                              <a:gd name="T89" fmla="*/ T88 w 2687"/>
                              <a:gd name="T90" fmla="+- 0 11751 9489"/>
                              <a:gd name="T91" fmla="*/ 11751 h 5113"/>
                              <a:gd name="T92" fmla="+- 0 2748 1606"/>
                              <a:gd name="T93" fmla="*/ T92 w 2687"/>
                              <a:gd name="T94" fmla="+- 0 11346 9489"/>
                              <a:gd name="T95" fmla="*/ 11346 h 5113"/>
                              <a:gd name="T96" fmla="+- 0 3016 1606"/>
                              <a:gd name="T97" fmla="*/ T96 w 2687"/>
                              <a:gd name="T98" fmla="+- 0 10940 9489"/>
                              <a:gd name="T99" fmla="*/ 10940 h 5113"/>
                              <a:gd name="T100" fmla="+- 0 3310 1606"/>
                              <a:gd name="T101" fmla="*/ T100 w 2687"/>
                              <a:gd name="T102" fmla="+- 0 10561 9489"/>
                              <a:gd name="T103" fmla="*/ 10561 h 5113"/>
                              <a:gd name="T104" fmla="+- 0 3544 1606"/>
                              <a:gd name="T105" fmla="*/ T104 w 2687"/>
                              <a:gd name="T106" fmla="+- 0 10280 9489"/>
                              <a:gd name="T107" fmla="*/ 10280 h 5113"/>
                              <a:gd name="T108" fmla="+- 0 3777 1606"/>
                              <a:gd name="T109" fmla="*/ T108 w 2687"/>
                              <a:gd name="T110" fmla="+- 0 10006 9489"/>
                              <a:gd name="T111" fmla="*/ 10006 h 5113"/>
                              <a:gd name="T112" fmla="+- 0 4031 1606"/>
                              <a:gd name="T113" fmla="*/ T112 w 2687"/>
                              <a:gd name="T114" fmla="+- 0 9744 9489"/>
                              <a:gd name="T115" fmla="*/ 9744 h 5113"/>
                              <a:gd name="T116" fmla="+- 0 4292 1606"/>
                              <a:gd name="T117" fmla="*/ T116 w 2687"/>
                              <a:gd name="T118" fmla="+- 0 9496 9489"/>
                              <a:gd name="T119" fmla="*/ 9496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419" y="248"/>
                                </a:lnTo>
                                <a:lnTo>
                                  <a:pt x="2165" y="510"/>
                                </a:lnTo>
                                <a:lnTo>
                                  <a:pt x="1918" y="785"/>
                                </a:lnTo>
                                <a:lnTo>
                                  <a:pt x="1690" y="1066"/>
                                </a:lnTo>
                                <a:lnTo>
                                  <a:pt x="1396" y="1438"/>
                                </a:lnTo>
                                <a:lnTo>
                                  <a:pt x="1116" y="1837"/>
                                </a:lnTo>
                                <a:lnTo>
                                  <a:pt x="869" y="2243"/>
                                </a:lnTo>
                                <a:lnTo>
                                  <a:pt x="635" y="2674"/>
                                </a:lnTo>
                                <a:lnTo>
                                  <a:pt x="441" y="3106"/>
                                </a:lnTo>
                                <a:lnTo>
                                  <a:pt x="267" y="3563"/>
                                </a:lnTo>
                                <a:lnTo>
                                  <a:pt x="140" y="4027"/>
                                </a:lnTo>
                                <a:lnTo>
                                  <a:pt x="47" y="4498"/>
                                </a:lnTo>
                                <a:lnTo>
                                  <a:pt x="7" y="4975"/>
                                </a:lnTo>
                                <a:lnTo>
                                  <a:pt x="0" y="5002"/>
                                </a:lnTo>
                                <a:lnTo>
                                  <a:pt x="47" y="5113"/>
                                </a:lnTo>
                                <a:lnTo>
                                  <a:pt x="47" y="4975"/>
                                </a:lnTo>
                                <a:lnTo>
                                  <a:pt x="87" y="4505"/>
                                </a:lnTo>
                                <a:lnTo>
                                  <a:pt x="180" y="4034"/>
                                </a:lnTo>
                                <a:lnTo>
                                  <a:pt x="301" y="3570"/>
                                </a:lnTo>
                                <a:lnTo>
                                  <a:pt x="474" y="3125"/>
                                </a:lnTo>
                                <a:lnTo>
                                  <a:pt x="668" y="2687"/>
                                </a:lnTo>
                                <a:lnTo>
                                  <a:pt x="889" y="2262"/>
                                </a:lnTo>
                                <a:lnTo>
                                  <a:pt x="1142" y="1857"/>
                                </a:lnTo>
                                <a:lnTo>
                                  <a:pt x="1410" y="1451"/>
                                </a:lnTo>
                                <a:lnTo>
                                  <a:pt x="1704" y="1072"/>
                                </a:lnTo>
                                <a:lnTo>
                                  <a:pt x="1938" y="791"/>
                                </a:lnTo>
                                <a:lnTo>
                                  <a:pt x="2171" y="517"/>
                                </a:lnTo>
                                <a:lnTo>
                                  <a:pt x="2425" y="255"/>
                                </a:lnTo>
                                <a:lnTo>
                                  <a:pt x="2686" y="7"/>
                                </a:lnTo>
                                <a:lnTo>
                                  <a:pt x="2686"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0" name="Freeform 40"/>
                        <wps:cNvSpPr>
                          <a:spLocks/>
                        </wps:cNvSpPr>
                        <wps:spPr bwMode="auto">
                          <a:xfrm>
                            <a:off x="1605" y="9489"/>
                            <a:ext cx="2687" cy="5113"/>
                          </a:xfrm>
                          <a:custGeom>
                            <a:avLst/>
                            <a:gdLst>
                              <a:gd name="T0" fmla="+- 0 4292 1606"/>
                              <a:gd name="T1" fmla="*/ T0 w 2687"/>
                              <a:gd name="T2" fmla="+- 0 9489 9489"/>
                              <a:gd name="T3" fmla="*/ 9489 h 5113"/>
                              <a:gd name="T4" fmla="+- 0 4292 1606"/>
                              <a:gd name="T5" fmla="*/ T4 w 2687"/>
                              <a:gd name="T6" fmla="+- 0 9496 9489"/>
                              <a:gd name="T7" fmla="*/ 9496 h 5113"/>
                              <a:gd name="T8" fmla="+- 0 4031 1606"/>
                              <a:gd name="T9" fmla="*/ T8 w 2687"/>
                              <a:gd name="T10" fmla="+- 0 9744 9489"/>
                              <a:gd name="T11" fmla="*/ 9744 h 5113"/>
                              <a:gd name="T12" fmla="+- 0 3777 1606"/>
                              <a:gd name="T13" fmla="*/ T12 w 2687"/>
                              <a:gd name="T14" fmla="+- 0 10006 9489"/>
                              <a:gd name="T15" fmla="*/ 10006 h 5113"/>
                              <a:gd name="T16" fmla="+- 0 3544 1606"/>
                              <a:gd name="T17" fmla="*/ T16 w 2687"/>
                              <a:gd name="T18" fmla="+- 0 10280 9489"/>
                              <a:gd name="T19" fmla="*/ 10280 h 5113"/>
                              <a:gd name="T20" fmla="+- 0 3310 1606"/>
                              <a:gd name="T21" fmla="*/ T20 w 2687"/>
                              <a:gd name="T22" fmla="+- 0 10561 9489"/>
                              <a:gd name="T23" fmla="*/ 10561 h 5113"/>
                              <a:gd name="T24" fmla="+- 0 3016 1606"/>
                              <a:gd name="T25" fmla="*/ T24 w 2687"/>
                              <a:gd name="T26" fmla="+- 0 10940 9489"/>
                              <a:gd name="T27" fmla="*/ 10940 h 5113"/>
                              <a:gd name="T28" fmla="+- 0 2748 1606"/>
                              <a:gd name="T29" fmla="*/ T28 w 2687"/>
                              <a:gd name="T30" fmla="+- 0 11346 9489"/>
                              <a:gd name="T31" fmla="*/ 11346 h 5113"/>
                              <a:gd name="T32" fmla="+- 0 2495 1606"/>
                              <a:gd name="T33" fmla="*/ T32 w 2687"/>
                              <a:gd name="T34" fmla="+- 0 11751 9489"/>
                              <a:gd name="T35" fmla="*/ 11751 h 5113"/>
                              <a:gd name="T36" fmla="+- 0 2274 1606"/>
                              <a:gd name="T37" fmla="*/ T36 w 2687"/>
                              <a:gd name="T38" fmla="+- 0 12176 9489"/>
                              <a:gd name="T39" fmla="*/ 12176 h 5113"/>
                              <a:gd name="T40" fmla="+- 0 2080 1606"/>
                              <a:gd name="T41" fmla="*/ T40 w 2687"/>
                              <a:gd name="T42" fmla="+- 0 12614 9489"/>
                              <a:gd name="T43" fmla="*/ 12614 h 5113"/>
                              <a:gd name="T44" fmla="+- 0 1907 1606"/>
                              <a:gd name="T45" fmla="*/ T44 w 2687"/>
                              <a:gd name="T46" fmla="+- 0 13059 9489"/>
                              <a:gd name="T47" fmla="*/ 13059 h 5113"/>
                              <a:gd name="T48" fmla="+- 0 1786 1606"/>
                              <a:gd name="T49" fmla="*/ T48 w 2687"/>
                              <a:gd name="T50" fmla="+- 0 13523 9489"/>
                              <a:gd name="T51" fmla="*/ 13523 h 5113"/>
                              <a:gd name="T52" fmla="+- 0 1693 1606"/>
                              <a:gd name="T53" fmla="*/ T52 w 2687"/>
                              <a:gd name="T54" fmla="+- 0 13994 9489"/>
                              <a:gd name="T55" fmla="*/ 13994 h 5113"/>
                              <a:gd name="T56" fmla="+- 0 1653 1606"/>
                              <a:gd name="T57" fmla="*/ T56 w 2687"/>
                              <a:gd name="T58" fmla="+- 0 14464 9489"/>
                              <a:gd name="T59" fmla="*/ 14464 h 5113"/>
                              <a:gd name="T60" fmla="+- 0 1653 1606"/>
                              <a:gd name="T61" fmla="*/ T60 w 2687"/>
                              <a:gd name="T62" fmla="+- 0 14602 9489"/>
                              <a:gd name="T63" fmla="*/ 14602 h 5113"/>
                              <a:gd name="T64" fmla="+- 0 1606 1606"/>
                              <a:gd name="T65" fmla="*/ T64 w 2687"/>
                              <a:gd name="T66" fmla="+- 0 14491 9489"/>
                              <a:gd name="T67" fmla="*/ 14491 h 5113"/>
                              <a:gd name="T68" fmla="+- 0 1613 1606"/>
                              <a:gd name="T69" fmla="*/ T68 w 2687"/>
                              <a:gd name="T70" fmla="+- 0 14464 9489"/>
                              <a:gd name="T71" fmla="*/ 14464 h 5113"/>
                              <a:gd name="T72" fmla="+- 0 1653 1606"/>
                              <a:gd name="T73" fmla="*/ T72 w 2687"/>
                              <a:gd name="T74" fmla="+- 0 13987 9489"/>
                              <a:gd name="T75" fmla="*/ 13987 h 5113"/>
                              <a:gd name="T76" fmla="+- 0 1746 1606"/>
                              <a:gd name="T77" fmla="*/ T76 w 2687"/>
                              <a:gd name="T78" fmla="+- 0 13516 9489"/>
                              <a:gd name="T79" fmla="*/ 13516 h 5113"/>
                              <a:gd name="T80" fmla="+- 0 1873 1606"/>
                              <a:gd name="T81" fmla="*/ T80 w 2687"/>
                              <a:gd name="T82" fmla="+- 0 13052 9489"/>
                              <a:gd name="T83" fmla="*/ 13052 h 5113"/>
                              <a:gd name="T84" fmla="+- 0 2047 1606"/>
                              <a:gd name="T85" fmla="*/ T84 w 2687"/>
                              <a:gd name="T86" fmla="+- 0 12595 9489"/>
                              <a:gd name="T87" fmla="*/ 12595 h 5113"/>
                              <a:gd name="T88" fmla="+- 0 2241 1606"/>
                              <a:gd name="T89" fmla="*/ T88 w 2687"/>
                              <a:gd name="T90" fmla="+- 0 12163 9489"/>
                              <a:gd name="T91" fmla="*/ 12163 h 5113"/>
                              <a:gd name="T92" fmla="+- 0 2475 1606"/>
                              <a:gd name="T93" fmla="*/ T92 w 2687"/>
                              <a:gd name="T94" fmla="+- 0 11732 9489"/>
                              <a:gd name="T95" fmla="*/ 11732 h 5113"/>
                              <a:gd name="T96" fmla="+- 0 2722 1606"/>
                              <a:gd name="T97" fmla="*/ T96 w 2687"/>
                              <a:gd name="T98" fmla="+- 0 11326 9489"/>
                              <a:gd name="T99" fmla="*/ 11326 h 5113"/>
                              <a:gd name="T100" fmla="+- 0 3002 1606"/>
                              <a:gd name="T101" fmla="*/ T100 w 2687"/>
                              <a:gd name="T102" fmla="+- 0 10927 9489"/>
                              <a:gd name="T103" fmla="*/ 10927 h 5113"/>
                              <a:gd name="T104" fmla="+- 0 3296 1606"/>
                              <a:gd name="T105" fmla="*/ T104 w 2687"/>
                              <a:gd name="T106" fmla="+- 0 10555 9489"/>
                              <a:gd name="T107" fmla="*/ 10555 h 5113"/>
                              <a:gd name="T108" fmla="+- 0 3524 1606"/>
                              <a:gd name="T109" fmla="*/ T108 w 2687"/>
                              <a:gd name="T110" fmla="+- 0 10274 9489"/>
                              <a:gd name="T111" fmla="*/ 10274 h 5113"/>
                              <a:gd name="T112" fmla="+- 0 3771 1606"/>
                              <a:gd name="T113" fmla="*/ T112 w 2687"/>
                              <a:gd name="T114" fmla="+- 0 9999 9489"/>
                              <a:gd name="T115" fmla="*/ 9999 h 5113"/>
                              <a:gd name="T116" fmla="+- 0 4025 1606"/>
                              <a:gd name="T117" fmla="*/ T116 w 2687"/>
                              <a:gd name="T118" fmla="+- 0 9737 9489"/>
                              <a:gd name="T119" fmla="*/ 9737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686" y="7"/>
                                </a:lnTo>
                                <a:lnTo>
                                  <a:pt x="2425" y="255"/>
                                </a:lnTo>
                                <a:lnTo>
                                  <a:pt x="2171" y="517"/>
                                </a:lnTo>
                                <a:lnTo>
                                  <a:pt x="1938" y="791"/>
                                </a:lnTo>
                                <a:lnTo>
                                  <a:pt x="1704" y="1072"/>
                                </a:lnTo>
                                <a:lnTo>
                                  <a:pt x="1410" y="1451"/>
                                </a:lnTo>
                                <a:lnTo>
                                  <a:pt x="1142" y="1857"/>
                                </a:lnTo>
                                <a:lnTo>
                                  <a:pt x="889" y="2262"/>
                                </a:lnTo>
                                <a:lnTo>
                                  <a:pt x="668" y="2687"/>
                                </a:lnTo>
                                <a:lnTo>
                                  <a:pt x="474" y="3125"/>
                                </a:lnTo>
                                <a:lnTo>
                                  <a:pt x="301" y="3570"/>
                                </a:lnTo>
                                <a:lnTo>
                                  <a:pt x="180" y="4034"/>
                                </a:lnTo>
                                <a:lnTo>
                                  <a:pt x="87" y="4505"/>
                                </a:lnTo>
                                <a:lnTo>
                                  <a:pt x="47" y="4975"/>
                                </a:lnTo>
                                <a:lnTo>
                                  <a:pt x="47" y="5113"/>
                                </a:lnTo>
                                <a:lnTo>
                                  <a:pt x="0" y="5002"/>
                                </a:lnTo>
                                <a:lnTo>
                                  <a:pt x="7" y="4975"/>
                                </a:lnTo>
                                <a:lnTo>
                                  <a:pt x="47" y="4498"/>
                                </a:lnTo>
                                <a:lnTo>
                                  <a:pt x="140" y="4027"/>
                                </a:lnTo>
                                <a:lnTo>
                                  <a:pt x="267" y="3563"/>
                                </a:lnTo>
                                <a:lnTo>
                                  <a:pt x="441" y="3106"/>
                                </a:lnTo>
                                <a:lnTo>
                                  <a:pt x="635" y="2674"/>
                                </a:lnTo>
                                <a:lnTo>
                                  <a:pt x="869" y="2243"/>
                                </a:lnTo>
                                <a:lnTo>
                                  <a:pt x="1116" y="1837"/>
                                </a:lnTo>
                                <a:lnTo>
                                  <a:pt x="1396" y="1438"/>
                                </a:lnTo>
                                <a:lnTo>
                                  <a:pt x="1690" y="1066"/>
                                </a:lnTo>
                                <a:lnTo>
                                  <a:pt x="1918" y="785"/>
                                </a:lnTo>
                                <a:lnTo>
                                  <a:pt x="2165" y="510"/>
                                </a:lnTo>
                                <a:lnTo>
                                  <a:pt x="2419" y="248"/>
                                </a:lnTo>
                                <a:lnTo>
                                  <a:pt x="2686"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1" name="AutoShape 41"/>
                        <wps:cNvSpPr>
                          <a:spLocks/>
                        </wps:cNvSpPr>
                        <wps:spPr bwMode="auto">
                          <a:xfrm>
                            <a:off x="1605" y="14654"/>
                            <a:ext cx="248" cy="1282"/>
                          </a:xfrm>
                          <a:custGeom>
                            <a:avLst/>
                            <a:gdLst>
                              <a:gd name="T0" fmla="+- 0 1823 1606"/>
                              <a:gd name="T1" fmla="*/ T0 w 248"/>
                              <a:gd name="T2" fmla="+- 0 15869 14654"/>
                              <a:gd name="T3" fmla="*/ 15869 h 1282"/>
                              <a:gd name="T4" fmla="+- 0 1826 1606"/>
                              <a:gd name="T5" fmla="*/ T4 w 248"/>
                              <a:gd name="T6" fmla="+- 0 15883 14654"/>
                              <a:gd name="T7" fmla="*/ 15883 h 1282"/>
                              <a:gd name="T8" fmla="+- 0 1853 1606"/>
                              <a:gd name="T9" fmla="*/ T8 w 248"/>
                              <a:gd name="T10" fmla="+- 0 15935 14654"/>
                              <a:gd name="T11" fmla="*/ 15935 h 1282"/>
                              <a:gd name="T12" fmla="+- 0 1823 1606"/>
                              <a:gd name="T13" fmla="*/ T12 w 248"/>
                              <a:gd name="T14" fmla="+- 0 15869 14654"/>
                              <a:gd name="T15" fmla="*/ 15869 h 1282"/>
                              <a:gd name="T16" fmla="+- 0 1606 1606"/>
                              <a:gd name="T17" fmla="*/ T16 w 248"/>
                              <a:gd name="T18" fmla="+- 0 14654 14654"/>
                              <a:gd name="T19" fmla="*/ 14654 h 1282"/>
                              <a:gd name="T20" fmla="+- 0 1613 1606"/>
                              <a:gd name="T21" fmla="*/ T20 w 248"/>
                              <a:gd name="T22" fmla="+- 0 14916 14654"/>
                              <a:gd name="T23" fmla="*/ 14916 h 1282"/>
                              <a:gd name="T24" fmla="+- 0 1639 1606"/>
                              <a:gd name="T25" fmla="*/ T24 w 248"/>
                              <a:gd name="T26" fmla="+- 0 15184 14654"/>
                              <a:gd name="T27" fmla="*/ 15184 h 1282"/>
                              <a:gd name="T28" fmla="+- 0 1706 1606"/>
                              <a:gd name="T29" fmla="*/ T28 w 248"/>
                              <a:gd name="T30" fmla="+- 0 15609 14654"/>
                              <a:gd name="T31" fmla="*/ 15609 h 1282"/>
                              <a:gd name="T32" fmla="+- 0 1753 1606"/>
                              <a:gd name="T33" fmla="*/ T32 w 248"/>
                              <a:gd name="T34" fmla="+- 0 15713 14654"/>
                              <a:gd name="T35" fmla="*/ 15713 h 1282"/>
                              <a:gd name="T36" fmla="+- 0 1823 1606"/>
                              <a:gd name="T37" fmla="*/ T36 w 248"/>
                              <a:gd name="T38" fmla="+- 0 15869 14654"/>
                              <a:gd name="T39" fmla="*/ 15869 h 1282"/>
                              <a:gd name="T40" fmla="+- 0 1746 1606"/>
                              <a:gd name="T41" fmla="*/ T40 w 248"/>
                              <a:gd name="T42" fmla="+- 0 15530 14654"/>
                              <a:gd name="T43" fmla="*/ 15530 h 1282"/>
                              <a:gd name="T44" fmla="+- 0 1686 1606"/>
                              <a:gd name="T45" fmla="*/ T44 w 248"/>
                              <a:gd name="T46" fmla="+- 0 15177 14654"/>
                              <a:gd name="T47" fmla="*/ 15177 h 1282"/>
                              <a:gd name="T48" fmla="+- 0 1653 1606"/>
                              <a:gd name="T49" fmla="*/ T48 w 248"/>
                              <a:gd name="T50" fmla="+- 0 14772 14654"/>
                              <a:gd name="T51" fmla="*/ 14772 h 1282"/>
                              <a:gd name="T52" fmla="+- 0 1646 1606"/>
                              <a:gd name="T53" fmla="*/ T52 w 248"/>
                              <a:gd name="T54" fmla="+- 0 14752 14654"/>
                              <a:gd name="T55" fmla="*/ 14752 h 1282"/>
                              <a:gd name="T56" fmla="+- 0 1606 1606"/>
                              <a:gd name="T57" fmla="*/ T56 w 248"/>
                              <a:gd name="T58" fmla="+- 0 14654 14654"/>
                              <a:gd name="T59"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48" h="1282">
                                <a:moveTo>
                                  <a:pt x="217" y="1215"/>
                                </a:moveTo>
                                <a:lnTo>
                                  <a:pt x="220" y="1229"/>
                                </a:lnTo>
                                <a:lnTo>
                                  <a:pt x="247" y="1281"/>
                                </a:lnTo>
                                <a:lnTo>
                                  <a:pt x="217" y="1215"/>
                                </a:lnTo>
                                <a:close/>
                                <a:moveTo>
                                  <a:pt x="0" y="0"/>
                                </a:moveTo>
                                <a:lnTo>
                                  <a:pt x="7" y="262"/>
                                </a:lnTo>
                                <a:lnTo>
                                  <a:pt x="33" y="530"/>
                                </a:lnTo>
                                <a:lnTo>
                                  <a:pt x="100" y="955"/>
                                </a:lnTo>
                                <a:lnTo>
                                  <a:pt x="147" y="1059"/>
                                </a:lnTo>
                                <a:lnTo>
                                  <a:pt x="217" y="1215"/>
                                </a:lnTo>
                                <a:lnTo>
                                  <a:pt x="140" y="876"/>
                                </a:lnTo>
                                <a:lnTo>
                                  <a:pt x="80" y="523"/>
                                </a:lnTo>
                                <a:lnTo>
                                  <a:pt x="47" y="118"/>
                                </a:lnTo>
                                <a:lnTo>
                                  <a:pt x="40" y="98"/>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2" name="Freeform 42"/>
                        <wps:cNvSpPr>
                          <a:spLocks/>
                        </wps:cNvSpPr>
                        <wps:spPr bwMode="auto">
                          <a:xfrm>
                            <a:off x="1605" y="14654"/>
                            <a:ext cx="248" cy="1282"/>
                          </a:xfrm>
                          <a:custGeom>
                            <a:avLst/>
                            <a:gdLst>
                              <a:gd name="T0" fmla="+- 0 1606 1606"/>
                              <a:gd name="T1" fmla="*/ T0 w 248"/>
                              <a:gd name="T2" fmla="+- 0 14654 14654"/>
                              <a:gd name="T3" fmla="*/ 14654 h 1282"/>
                              <a:gd name="T4" fmla="+- 0 1646 1606"/>
                              <a:gd name="T5" fmla="*/ T4 w 248"/>
                              <a:gd name="T6" fmla="+- 0 14752 14654"/>
                              <a:gd name="T7" fmla="*/ 14752 h 1282"/>
                              <a:gd name="T8" fmla="+- 0 1653 1606"/>
                              <a:gd name="T9" fmla="*/ T8 w 248"/>
                              <a:gd name="T10" fmla="+- 0 14772 14654"/>
                              <a:gd name="T11" fmla="*/ 14772 h 1282"/>
                              <a:gd name="T12" fmla="+- 0 1686 1606"/>
                              <a:gd name="T13" fmla="*/ T12 w 248"/>
                              <a:gd name="T14" fmla="+- 0 15177 14654"/>
                              <a:gd name="T15" fmla="*/ 15177 h 1282"/>
                              <a:gd name="T16" fmla="+- 0 1746 1606"/>
                              <a:gd name="T17" fmla="*/ T16 w 248"/>
                              <a:gd name="T18" fmla="+- 0 15530 14654"/>
                              <a:gd name="T19" fmla="*/ 15530 h 1282"/>
                              <a:gd name="T20" fmla="+- 0 1826 1606"/>
                              <a:gd name="T21" fmla="*/ T20 w 248"/>
                              <a:gd name="T22" fmla="+- 0 15883 14654"/>
                              <a:gd name="T23" fmla="*/ 15883 h 1282"/>
                              <a:gd name="T24" fmla="+- 0 1853 1606"/>
                              <a:gd name="T25" fmla="*/ T24 w 248"/>
                              <a:gd name="T26" fmla="+- 0 15935 14654"/>
                              <a:gd name="T27" fmla="*/ 15935 h 1282"/>
                              <a:gd name="T28" fmla="+- 0 1753 1606"/>
                              <a:gd name="T29" fmla="*/ T28 w 248"/>
                              <a:gd name="T30" fmla="+- 0 15713 14654"/>
                              <a:gd name="T31" fmla="*/ 15713 h 1282"/>
                              <a:gd name="T32" fmla="+- 0 1706 1606"/>
                              <a:gd name="T33" fmla="*/ T32 w 248"/>
                              <a:gd name="T34" fmla="+- 0 15609 14654"/>
                              <a:gd name="T35" fmla="*/ 15609 h 1282"/>
                              <a:gd name="T36" fmla="+- 0 1639 1606"/>
                              <a:gd name="T37" fmla="*/ T36 w 248"/>
                              <a:gd name="T38" fmla="+- 0 15184 14654"/>
                              <a:gd name="T39" fmla="*/ 15184 h 1282"/>
                              <a:gd name="T40" fmla="+- 0 1613 1606"/>
                              <a:gd name="T41" fmla="*/ T40 w 248"/>
                              <a:gd name="T42" fmla="+- 0 14916 14654"/>
                              <a:gd name="T43" fmla="*/ 14916 h 1282"/>
                              <a:gd name="T44" fmla="+- 0 1606 1606"/>
                              <a:gd name="T45" fmla="*/ T44 w 248"/>
                              <a:gd name="T46" fmla="+- 0 14654 14654"/>
                              <a:gd name="T47"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48" h="1282">
                                <a:moveTo>
                                  <a:pt x="0" y="0"/>
                                </a:moveTo>
                                <a:lnTo>
                                  <a:pt x="40" y="98"/>
                                </a:lnTo>
                                <a:lnTo>
                                  <a:pt x="47" y="118"/>
                                </a:lnTo>
                                <a:lnTo>
                                  <a:pt x="80" y="523"/>
                                </a:lnTo>
                                <a:lnTo>
                                  <a:pt x="140" y="876"/>
                                </a:lnTo>
                                <a:lnTo>
                                  <a:pt x="220" y="1229"/>
                                </a:lnTo>
                                <a:lnTo>
                                  <a:pt x="247" y="1281"/>
                                </a:lnTo>
                                <a:lnTo>
                                  <a:pt x="147" y="1059"/>
                                </a:lnTo>
                                <a:lnTo>
                                  <a:pt x="100" y="955"/>
                                </a:lnTo>
                                <a:lnTo>
                                  <a:pt x="33" y="530"/>
                                </a:lnTo>
                                <a:lnTo>
                                  <a:pt x="7" y="26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3" name="Freeform 43"/>
                        <wps:cNvSpPr>
                          <a:spLocks/>
                        </wps:cNvSpPr>
                        <wps:spPr bwMode="auto">
                          <a:xfrm>
                            <a:off x="1799" y="15968"/>
                            <a:ext cx="208" cy="432"/>
                          </a:xfrm>
                          <a:custGeom>
                            <a:avLst/>
                            <a:gdLst>
                              <a:gd name="T0" fmla="+- 0 1800 1800"/>
                              <a:gd name="T1" fmla="*/ T0 w 208"/>
                              <a:gd name="T2" fmla="+- 0 15968 15968"/>
                              <a:gd name="T3" fmla="*/ 15968 h 432"/>
                              <a:gd name="T4" fmla="+- 0 1960 1800"/>
                              <a:gd name="T5" fmla="*/ T4 w 208"/>
                              <a:gd name="T6" fmla="+- 0 16400 15968"/>
                              <a:gd name="T7" fmla="*/ 16400 h 432"/>
                              <a:gd name="T8" fmla="+- 0 2007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160" y="432"/>
                                </a:lnTo>
                                <a:lnTo>
                                  <a:pt x="207" y="43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4" name="Freeform 44"/>
                        <wps:cNvSpPr>
                          <a:spLocks/>
                        </wps:cNvSpPr>
                        <wps:spPr bwMode="auto">
                          <a:xfrm>
                            <a:off x="1799" y="15968"/>
                            <a:ext cx="208" cy="432"/>
                          </a:xfrm>
                          <a:custGeom>
                            <a:avLst/>
                            <a:gdLst>
                              <a:gd name="T0" fmla="+- 0 1800 1800"/>
                              <a:gd name="T1" fmla="*/ T0 w 208"/>
                              <a:gd name="T2" fmla="+- 0 15968 15968"/>
                              <a:gd name="T3" fmla="*/ 15968 h 432"/>
                              <a:gd name="T4" fmla="+- 0 2007 1800"/>
                              <a:gd name="T5" fmla="*/ T4 w 208"/>
                              <a:gd name="T6" fmla="+- 0 16400 15968"/>
                              <a:gd name="T7" fmla="*/ 16400 h 432"/>
                              <a:gd name="T8" fmla="+- 0 1960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207" y="432"/>
                                </a:lnTo>
                                <a:lnTo>
                                  <a:pt x="160" y="4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5" name="Freeform 45"/>
                        <wps:cNvSpPr>
                          <a:spLocks/>
                        </wps:cNvSpPr>
                        <wps:spPr bwMode="auto">
                          <a:xfrm>
                            <a:off x="1605" y="14490"/>
                            <a:ext cx="47" cy="281"/>
                          </a:xfrm>
                          <a:custGeom>
                            <a:avLst/>
                            <a:gdLst>
                              <a:gd name="T0" fmla="+- 0 1606 1606"/>
                              <a:gd name="T1" fmla="*/ T0 w 47"/>
                              <a:gd name="T2" fmla="+- 0 14491 14491"/>
                              <a:gd name="T3" fmla="*/ 14491 h 281"/>
                              <a:gd name="T4" fmla="+- 0 1606 1606"/>
                              <a:gd name="T5" fmla="*/ T4 w 47"/>
                              <a:gd name="T6" fmla="+- 0 14654 14491"/>
                              <a:gd name="T7" fmla="*/ 14654 h 281"/>
                              <a:gd name="T8" fmla="+- 0 1646 1606"/>
                              <a:gd name="T9" fmla="*/ T8 w 47"/>
                              <a:gd name="T10" fmla="+- 0 14752 14491"/>
                              <a:gd name="T11" fmla="*/ 14752 h 281"/>
                              <a:gd name="T12" fmla="+- 0 1653 1606"/>
                              <a:gd name="T13" fmla="*/ T12 w 47"/>
                              <a:gd name="T14" fmla="+- 0 14772 14491"/>
                              <a:gd name="T15" fmla="*/ 14772 h 281"/>
                              <a:gd name="T16" fmla="+- 0 1653 1606"/>
                              <a:gd name="T17" fmla="*/ T16 w 47"/>
                              <a:gd name="T18" fmla="+- 0 14602 14491"/>
                              <a:gd name="T19" fmla="*/ 14602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0" y="163"/>
                                </a:lnTo>
                                <a:lnTo>
                                  <a:pt x="40" y="261"/>
                                </a:lnTo>
                                <a:lnTo>
                                  <a:pt x="47" y="281"/>
                                </a:lnTo>
                                <a:lnTo>
                                  <a:pt x="47" y="11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6" name="Freeform 46"/>
                        <wps:cNvSpPr>
                          <a:spLocks/>
                        </wps:cNvSpPr>
                        <wps:spPr bwMode="auto">
                          <a:xfrm>
                            <a:off x="1605" y="14490"/>
                            <a:ext cx="47" cy="281"/>
                          </a:xfrm>
                          <a:custGeom>
                            <a:avLst/>
                            <a:gdLst>
                              <a:gd name="T0" fmla="+- 0 1606 1606"/>
                              <a:gd name="T1" fmla="*/ T0 w 47"/>
                              <a:gd name="T2" fmla="+- 0 14491 14491"/>
                              <a:gd name="T3" fmla="*/ 14491 h 281"/>
                              <a:gd name="T4" fmla="+- 0 1653 1606"/>
                              <a:gd name="T5" fmla="*/ T4 w 47"/>
                              <a:gd name="T6" fmla="+- 0 14602 14491"/>
                              <a:gd name="T7" fmla="*/ 14602 h 281"/>
                              <a:gd name="T8" fmla="+- 0 1653 1606"/>
                              <a:gd name="T9" fmla="*/ T8 w 47"/>
                              <a:gd name="T10" fmla="+- 0 14772 14491"/>
                              <a:gd name="T11" fmla="*/ 14772 h 281"/>
                              <a:gd name="T12" fmla="+- 0 1646 1606"/>
                              <a:gd name="T13" fmla="*/ T12 w 47"/>
                              <a:gd name="T14" fmla="+- 0 14752 14491"/>
                              <a:gd name="T15" fmla="*/ 14752 h 281"/>
                              <a:gd name="T16" fmla="+- 0 1606 1606"/>
                              <a:gd name="T17" fmla="*/ T16 w 47"/>
                              <a:gd name="T18" fmla="+- 0 14654 14491"/>
                              <a:gd name="T19" fmla="*/ 14654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47" y="111"/>
                                </a:lnTo>
                                <a:lnTo>
                                  <a:pt x="47" y="281"/>
                                </a:lnTo>
                                <a:lnTo>
                                  <a:pt x="40" y="261"/>
                                </a:lnTo>
                                <a:lnTo>
                                  <a:pt x="0" y="16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7" name="Freeform 47"/>
                        <wps:cNvSpPr>
                          <a:spLocks/>
                        </wps:cNvSpPr>
                        <wps:spPr bwMode="auto">
                          <a:xfrm>
                            <a:off x="1706" y="15608"/>
                            <a:ext cx="308" cy="792"/>
                          </a:xfrm>
                          <a:custGeom>
                            <a:avLst/>
                            <a:gdLst>
                              <a:gd name="T0" fmla="+- 0 1706 1706"/>
                              <a:gd name="T1" fmla="*/ T0 w 308"/>
                              <a:gd name="T2" fmla="+- 0 15609 15609"/>
                              <a:gd name="T3" fmla="*/ 15609 h 792"/>
                              <a:gd name="T4" fmla="+- 0 1780 1706"/>
                              <a:gd name="T5" fmla="*/ T4 w 308"/>
                              <a:gd name="T6" fmla="+- 0 15896 15609"/>
                              <a:gd name="T7" fmla="*/ 15896 h 792"/>
                              <a:gd name="T8" fmla="+- 0 1800 1706"/>
                              <a:gd name="T9" fmla="*/ T8 w 308"/>
                              <a:gd name="T10" fmla="+- 0 15968 15609"/>
                              <a:gd name="T11" fmla="*/ 15968 h 792"/>
                              <a:gd name="T12" fmla="+- 0 2007 1706"/>
                              <a:gd name="T13" fmla="*/ T12 w 308"/>
                              <a:gd name="T14" fmla="+- 0 16400 15609"/>
                              <a:gd name="T15" fmla="*/ 16400 h 792"/>
                              <a:gd name="T16" fmla="+- 0 2013 1706"/>
                              <a:gd name="T17" fmla="*/ T16 w 308"/>
                              <a:gd name="T18" fmla="+- 0 16400 15609"/>
                              <a:gd name="T19" fmla="*/ 16400 h 792"/>
                              <a:gd name="T20" fmla="+- 0 1927 1706"/>
                              <a:gd name="T21" fmla="*/ T20 w 308"/>
                              <a:gd name="T22" fmla="+- 0 16171 15609"/>
                              <a:gd name="T23" fmla="*/ 16171 h 792"/>
                              <a:gd name="T24" fmla="+- 0 1853 1706"/>
                              <a:gd name="T25" fmla="*/ T24 w 308"/>
                              <a:gd name="T26" fmla="+- 0 15935 15609"/>
                              <a:gd name="T27" fmla="*/ 15935 h 792"/>
                              <a:gd name="T28" fmla="+- 0 1753 1706"/>
                              <a:gd name="T29" fmla="*/ T28 w 308"/>
                              <a:gd name="T30" fmla="+- 0 15713 15609"/>
                              <a:gd name="T31" fmla="*/ 15713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74" y="287"/>
                                </a:lnTo>
                                <a:lnTo>
                                  <a:pt x="94" y="359"/>
                                </a:lnTo>
                                <a:lnTo>
                                  <a:pt x="301" y="791"/>
                                </a:lnTo>
                                <a:lnTo>
                                  <a:pt x="307" y="791"/>
                                </a:lnTo>
                                <a:lnTo>
                                  <a:pt x="221" y="562"/>
                                </a:lnTo>
                                <a:lnTo>
                                  <a:pt x="147" y="326"/>
                                </a:lnTo>
                                <a:lnTo>
                                  <a:pt x="47" y="10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8" name="Freeform 48"/>
                        <wps:cNvSpPr>
                          <a:spLocks/>
                        </wps:cNvSpPr>
                        <wps:spPr bwMode="auto">
                          <a:xfrm>
                            <a:off x="1706" y="15608"/>
                            <a:ext cx="308" cy="792"/>
                          </a:xfrm>
                          <a:custGeom>
                            <a:avLst/>
                            <a:gdLst>
                              <a:gd name="T0" fmla="+- 0 1706 1706"/>
                              <a:gd name="T1" fmla="*/ T0 w 308"/>
                              <a:gd name="T2" fmla="+- 0 15609 15609"/>
                              <a:gd name="T3" fmla="*/ 15609 h 792"/>
                              <a:gd name="T4" fmla="+- 0 1753 1706"/>
                              <a:gd name="T5" fmla="*/ T4 w 308"/>
                              <a:gd name="T6" fmla="+- 0 15713 15609"/>
                              <a:gd name="T7" fmla="*/ 15713 h 792"/>
                              <a:gd name="T8" fmla="+- 0 1853 1706"/>
                              <a:gd name="T9" fmla="*/ T8 w 308"/>
                              <a:gd name="T10" fmla="+- 0 15935 15609"/>
                              <a:gd name="T11" fmla="*/ 15935 h 792"/>
                              <a:gd name="T12" fmla="+- 0 1927 1706"/>
                              <a:gd name="T13" fmla="*/ T12 w 308"/>
                              <a:gd name="T14" fmla="+- 0 16171 15609"/>
                              <a:gd name="T15" fmla="*/ 16171 h 792"/>
                              <a:gd name="T16" fmla="+- 0 2013 1706"/>
                              <a:gd name="T17" fmla="*/ T16 w 308"/>
                              <a:gd name="T18" fmla="+- 0 16400 15609"/>
                              <a:gd name="T19" fmla="*/ 16400 h 792"/>
                              <a:gd name="T20" fmla="+- 0 2007 1706"/>
                              <a:gd name="T21" fmla="*/ T20 w 308"/>
                              <a:gd name="T22" fmla="+- 0 16400 15609"/>
                              <a:gd name="T23" fmla="*/ 16400 h 792"/>
                              <a:gd name="T24" fmla="+- 0 1800 1706"/>
                              <a:gd name="T25" fmla="*/ T24 w 308"/>
                              <a:gd name="T26" fmla="+- 0 15968 15609"/>
                              <a:gd name="T27" fmla="*/ 15968 h 792"/>
                              <a:gd name="T28" fmla="+- 0 1780 1706"/>
                              <a:gd name="T29" fmla="*/ T28 w 308"/>
                              <a:gd name="T30" fmla="+- 0 15896 15609"/>
                              <a:gd name="T31" fmla="*/ 15896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47" y="104"/>
                                </a:lnTo>
                                <a:lnTo>
                                  <a:pt x="147" y="326"/>
                                </a:lnTo>
                                <a:lnTo>
                                  <a:pt x="221" y="562"/>
                                </a:lnTo>
                                <a:lnTo>
                                  <a:pt x="307" y="791"/>
                                </a:lnTo>
                                <a:lnTo>
                                  <a:pt x="301" y="791"/>
                                </a:lnTo>
                                <a:lnTo>
                                  <a:pt x="94" y="359"/>
                                </a:lnTo>
                                <a:lnTo>
                                  <a:pt x="74" y="287"/>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7085FD54" id="Grup 1" o:spid="_x0000_s1026" style="position:absolute;margin-left:23.85pt;margin-top:20.4pt;width:196.35pt;height:799.8pt;z-index:-251659776;mso-position-horizontal-relative:page;mso-position-vertical-relative:page" coordorigin="474,413" coordsize="3927,159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">
                <v:rect id="Rectangle 3" o:spid="_x0000_s1027" style="position:absolute;left:474;top:413;width:349;height:15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" filled="f" strokecolor="#00a1aa [3205]" strokeweight="1pt"/>
                <v:shape id="Freeform 4" o:spid="_x0000_s1028" style="position:absolute;left:474;top:6292;width:3927;height:968;visibility:visible;mso-wrap-style:square;v-text-anchor:top" coordsize="3927,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" path="m3443,l,,,968r3443,l3927,484,3443,xe" filled="f" strokecolor="#00a1aa [3205]" strokeweight="1pt">
                  <v:stroke joinstyle="miter"/>
                  <v:path arrowok="t" o:connecttype="custom" o:connectlocs="3443,6292;0,6292;0,7260;3443,7260;3927,6776;3443,6292" o:connectangles="0,0,0,0,0,0"/>
                </v:shape>
                <v:shape id="Freeform 5" o:spid="_x0000_s1029"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" path="m,l27,232,174,788r166,552l546,1926r,-100l376,1331,174,665,,xe" filled="f" strokecolor="#00a1aa [3205]" strokeweight="1pt">
                  <v:stroke joinstyle="miter"/>
                  <v:path arrowok="t" o:connecttype="custom" o:connectlocs="0,13322;27,13554;174,14110;340,14662;546,15248;546,15148;376,14653;174,13987;0,13322" o:connectangles="0,0,0,0,0,0,0,0,0"/>
                </v:shape>
                <v:shape id="Freeform 6" o:spid="_x0000_s1030"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" path="m,l174,665r202,666l546,1826r,100l340,1340,174,788,27,232,,xe" filled="f" strokecolor="#00a1aa [3205]" strokeweight="1pt">
                  <v:stroke joinstyle="miter"/>
                  <v:path arrowok="t" o:connecttype="custom" o:connectlocs="0,13322;174,13987;376,14653;546,15148;546,15248;340,14662;174,14110;27,13554;0,13322" o:connectangles="0,0,0,0,0,0,0,0,0"/>
                </v:shape>
                <v:shape id="Freeform 7" o:spid="_x0000_s1031"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" path="m,l4,109,134,429,268,740r215,438l519,1178,299,731,165,407,35,83,,xe" filled="f" strokecolor="#00a1aa [3205]" strokeweight="1pt">
                  <v:stroke joinstyle="miter"/>
                  <v:path arrowok="t" o:connecttype="custom" o:connectlocs="0,15222;4,15331;134,15651;268,15962;483,16400;519,16400;299,15953;165,15629;35,15305;0,15222" o:connectangles="0,0,0,0,0,0,0,0,0,0"/>
                </v:shape>
                <v:shape id="Freeform 8" o:spid="_x0000_s1032"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" path="m,l35,83,165,407,299,731r220,447l483,1178,268,740,134,429,4,109,,xe" filled="f" strokecolor="#00a1aa [3205]" strokeweight="1pt">
                  <v:stroke joinstyle="miter"/>
                  <v:path arrowok="t" o:connecttype="custom" o:connectlocs="0,15222;35,15305;165,15629;299,15953;519,16400;483,16400;268,15962;134,15651;4,15331;0,15222" o:connectangles="0,0,0,0,0,0,0,0,0,0"/>
                </v:shape>
                <v:shape id="Freeform 9" o:spid="_x0000_s1033"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" path="m,l,345,9,696r31,691l89,2083r67,692l237,3467r107,687l469,4842r148,683l626,5568,604,5354,478,4754,371,4150,259,3467,174,2775,103,2083,53,1387,13,696,4,345,,xe" filled="f" strokecolor="#00a1aa [3205]" strokeweight="1pt">
                  <v:stroke joinstyle="miter"/>
                  <v:path arrowok="t" o:connecttype="custom" o:connectlocs="0,7793;0,8138;9,8489;40,9180;89,9876;156,10568;237,11260;344,11947;469,12635;617,13318;626,13361;604,13147;478,12547;371,11943;259,11260;174,10568;103,9876;53,9180;13,8489;4,8138;0,7793" o:connectangles="0,0,0,0,0,0,0,0,0,0,0,0,0,0,0,0,0,0,0,0,0"/>
                </v:shape>
                <v:shape id="Freeform 10" o:spid="_x0000_s1034"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" path="m,l4,345r9,351l53,1387r50,696l174,2775r85,692l371,4150r107,604l604,5354r22,214l617,5525,469,4842,344,4154,237,3467,156,2775,89,2083,40,1387,9,696,,345,,xe" filled="f" strokecolor="#00a1aa [3205]" strokeweight="1pt">
                  <v:stroke joinstyle="miter"/>
                  <v:path arrowok="t" o:connecttype="custom" o:connectlocs="0,7793;4,8138;13,8489;53,9180;103,9876;174,10568;259,11260;371,11943;478,12547;604,13147;626,13361;617,13318;469,12635;344,11947;237,11260;156,10568;89,9876;40,9180;9,8489;0,8138;0,7793" o:connectangles="0,0,0,0,0,0,0,0,0,0,0,0,0,0,0,0,0,0,0,0,0"/>
                </v:shape>
                <v:shape id="AutoShape 11" o:spid="_x0000_s1035"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" path="m79,3720r2,19l81,3726r-2,-6xm202,l153,289,112,578,54,1169,14,1756,,2338r5,591l36,3516r5,48l79,3720,63,3516,27,2929,14,2338,27,1756,63,1169,117,582,157,289,202,xe" filled="f" strokecolor="#00a1aa [3205]" strokeweight="1pt">
                  <v:stroke joinstyle="miter"/>
                  <v:path arrowok="t" o:connecttype="custom" o:connectlocs="79,13303;81,13322;81,13309;79,13303;202,9583;153,9872;112,10161;54,10752;14,11339;0,11921;5,12512;36,13099;41,13147;79,13303;63,13099;27,12512;14,11921;27,11339;63,10752;117,10165;157,9872;202,9583" o:connectangles="0,0,0,0,0,0,0,0,0,0,0,0,0,0,0,0,0,0,0,0,0,0"/>
                </v:shape>
                <v:shape id="Freeform 12" o:spid="_x0000_s1036"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" path="m202,l157,289,117,582,63,1169,27,1756,14,2338r13,591l63,3516r18,223l81,3726,41,3564r-5,-48l5,2929,,2338,14,1756,54,1169,112,578,153,289,202,xe" filled="f" strokecolor="#00a1aa [3205]" strokeweight="1pt">
                  <v:stroke joinstyle="miter"/>
                  <v:path arrowok="t" o:connecttype="custom" o:connectlocs="202,9583;157,9872;117,10165;63,10752;27,11339;14,11921;27,12512;63,13099;81,13322;81,13309;41,13147;36,13099;5,12512;0,11921;14,11339;54,10752;112,10161;153,9872;202,9583" o:connectangles="0,0,0,0,0,0,0,0,0,0,0,0,0,0,0,0,0,0,0"/>
                </v:shape>
                <v:shape id="Freeform 13" o:spid="_x0000_s1037"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" path="m,l54,456r71,451l210,1292r90,385l416,2049r99,280l626,2605r63,149l680,2706,631,2522,537,2281,447,2040,336,1664,237,1283,152,907,94,552,45,193,,xe" filled="f" strokecolor="#00a1aa [3205]" strokeweight="1pt">
                  <v:stroke joinstyle="miter"/>
                  <v:path arrowok="t" o:connecttype="custom" o:connectlocs="0,13361;54,13817;125,14268;210,14653;300,15038;416,15410;515,15690;626,15966;689,16115;680,16067;631,15883;537,15642;447,15401;336,15025;237,14644;152,14268;94,13913;45,13554;0,13361" o:connectangles="0,0,0,0,0,0,0,0,0,0,0,0,0,0,0,0,0,0,0"/>
                </v:shape>
                <v:shape id="Freeform 14" o:spid="_x0000_s1038"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" path="m,l45,193,94,552r58,355l237,1283r99,381l447,2040r90,241l631,2522r49,184l626,2605,515,2329,416,2049,300,1677,210,1292,125,907,54,456,,xe" filled="f" strokecolor="#00a1aa [3205]" strokeweight="1pt">
                  <v:stroke joinstyle="miter"/>
                  <v:path arrowok="t" o:connecttype="custom" o:connectlocs="0,13361;45,13554;94,13913;152,14268;237,14644;336,15025;447,15401;537,15642;631,15883;680,16067;626,15966;515,15690;416,15410;300,15038;210,14653;125,14268;54,13817;0,13361" o:connectangles="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9" type="#_x0000_t75" style="position:absolute;left:2130;top:16096;width:151;height: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">
                  <v:imagedata r:id="rId14" o:title=""/>
                </v:shape>
                <v:shape id="Freeform 16" o:spid="_x0000_s1040"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" path="m,l22,214,67,407,40,175r,-13l,xe" filled="f" strokecolor="#00a1aa [3205]" strokeweight="1pt">
                  <v:stroke joinstyle="miter"/>
                  <v:path arrowok="t" o:connecttype="custom" o:connectlocs="0,13147;22,13361;67,13554;40,13322;40,13309;0,13147" o:connectangles="0,0,0,0,0,0"/>
                </v:shape>
                <v:shape id="Freeform 17" o:spid="_x0000_s1041"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" path="m,l40,162r,13l67,407,22,214,,xe" filled="f" strokecolor="#00a1aa [3205]" strokeweight="1pt">
                  <v:stroke joinstyle="miter"/>
                  <v:path arrowok="t" o:connecttype="custom" o:connectlocs="0,13147;40,13309;40,13322;67,13554;22,13361;0,13147" o:connectangles="0,0,0,0,0,0"/>
                </v:shape>
                <v:shape id="Freeform 18" o:spid="_x0000_s1042"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" path="m1763,l1584,162,1423,333,1261,508,1109,692,912,942,734,1204,568,1471,420,1752,291,2041,179,2334,94,2640,31,2947,4,3258,,3280r27,74l31,3266,62,2947r54,-302l201,2343,308,2045,438,1760,586,1485,751,1209,926,955,1114,701,1270,513,1427,338,1593,167,1763,xe" filled="f" strokecolor="#00a1aa [3205]" strokeweight="1pt">
                  <v:stroke joinstyle="miter"/>
                  <v:path arrowok="t" o:connecttype="custom" o:connectlocs="1763,11868;1584,12030;1423,12201;1261,12376;1109,12560;912,12810;734,13072;568,13339;420,13620;291,13909;179,14202;94,14508;31,14815;4,15126;0,15148;27,15222;31,15134;62,14815;116,14513;201,14211;308,13913;438,13628;586,13353;751,13077;926,12823;1114,12569;1270,12381;1427,12206;1593,12035;1763,11868" o:connectangles="0,0,0,0,0,0,0,0,0,0,0,0,0,0,0,0,0,0,0,0,0,0,0,0,0,0,0,0,0,0"/>
                </v:shape>
                <v:shape id="Freeform 19" o:spid="_x0000_s1043"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" path="m1763,l1593,167,1427,338,1270,513,1114,701,926,955,751,1209,586,1485,438,1760,308,2045,201,2343r-85,302l62,2947,31,3266r-4,88l,3280r4,-22l31,2947,94,2640r85,-306l291,2041,420,1752,568,1471,734,1204,912,942,1109,692,1261,508,1423,333,1584,162,1763,xe" filled="f" strokecolor="#00a1aa [3205]" strokeweight="1pt">
                  <v:stroke joinstyle="miter"/>
                  <v:path arrowok="t" o:connecttype="custom" o:connectlocs="1763,11868;1593,12035;1427,12206;1270,12381;1114,12569;926,12823;751,13077;586,13353;438,13628;308,13913;201,14211;116,14513;62,14815;31,15134;27,15222;0,15148;4,15126;31,14815;94,14508;179,14202;291,13909;420,13620;568,13339;734,13072;912,12810;1109,12560;1261,12376;1423,12201;1584,12030;1763,11868" o:connectangles="0,0,0,0,0,0,0,0,0,0,0,0,0,0,0,0,0,0,0,0,0,0,0,0,0,0,0,0,0,0"/>
                </v:shape>
                <v:shape id="Freeform 20" o:spid="_x0000_s1044"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" path="m,l4,180,22,355,67,635r27,70l161,850,147,810,89,578,49,350,31,83,27,70,,xe" filled="f" strokecolor="#00a1aa [3205]" strokeweight="1pt">
                  <v:stroke joinstyle="miter"/>
                  <v:path arrowok="t" o:connecttype="custom" o:connectlocs="0,15248;4,15428;22,15603;67,15883;94,15953;161,16098;147,16058;89,15826;49,15598;31,15331;27,15318;0,15248" o:connectangles="0,0,0,0,0,0,0,0,0,0,0,0"/>
                </v:shape>
                <v:shape id="Freeform 21" o:spid="_x0000_s1045"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" path="m,l27,70r4,13l49,350,89,578r58,232l161,850,94,705,67,635,22,355,4,180,,xe" filled="f" strokecolor="#00a1aa [3205]" strokeweight="1pt">
                  <v:stroke joinstyle="miter"/>
                  <v:path arrowok="t" o:connecttype="custom" o:connectlocs="0,15248;27,15318;31,15331;49,15598;89,15826;147,16058;161,16098;94,15953;67,15883;22,15603;4,15428;0,15248" o:connectangles="0,0,0,0,0,0,0,0,0,0,0,0"/>
                </v:shape>
                <v:shape id="Picture 22" o:spid="_x0000_s1046" type="#_x0000_t75" style="position:absolute;left:2094;top:16113;width:142;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">
                  <v:imagedata r:id="rId15" o:title=""/>
                </v:shape>
                <v:shape id="Freeform 23" o:spid="_x0000_s1047"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" path="m,l,100r27,70l31,183,27,74,,xe" filled="f" strokecolor="#00a1aa [3205]" strokeweight="1pt">
                  <v:stroke joinstyle="miter"/>
                  <v:path arrowok="t" o:connecttype="custom" o:connectlocs="0,15148;0,15248;27,15318;31,15331;27,15222;0,15148" o:connectangles="0,0,0,0,0,0"/>
                </v:shape>
                <v:shape id="Freeform 24" o:spid="_x0000_s1048"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" path="m,l27,74r4,109l27,170,,100,,xe" filled="f" strokecolor="#00a1aa [3205]" strokeweight="1pt">
                  <v:stroke joinstyle="miter"/>
                  <v:path arrowok="t" o:connecttype="custom" o:connectlocs="0,15148;27,15222;31,15331;27,15318;0,15248;0,15148" o:connectangles="0,0,0,0,0,0"/>
                </v:shape>
                <v:shape id="Freeform 25" o:spid="_x0000_s1049"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" path="m,l49,184r9,48l197,517r4,l148,368,94,215,27,70,,xe" filled="f" strokecolor="#00a1aa [3205]" strokeweight="1pt">
                  <v:stroke joinstyle="miter"/>
                  <v:path arrowok="t" o:connecttype="custom" o:connectlocs="0,15883;49,16067;58,16115;197,16400;201,16400;148,16251;94,16098;27,15953;0,15883" o:connectangles="0,0,0,0,0,0,0,0,0"/>
                </v:shape>
                <v:shape id="Freeform 26" o:spid="_x0000_s1050"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" path="m,l27,70,94,215r54,153l201,517r-4,l58,232,49,184,,xe" filled="f" strokecolor="#00a1aa [3205]" strokeweight="1pt">
                  <v:stroke joinstyle="miter"/>
                  <v:path arrowok="t" o:connecttype="custom" o:connectlocs="0,15883;27,15953;94,16098;148,16251;201,16400;197,16400;58,16115;49,16067;0,15883" o:connectangles="0,0,0,0,0,0,0,0,0"/>
                </v:shape>
                <v:shape id="Freeform 27" o:spid="_x0000_s1051"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" path="m,l46,353r228,843l528,2033r307,909l835,2779,574,2020,274,1013,,xe" filled="f" strokecolor="#00a1aa [3205]" strokeweight="1pt">
                  <v:stroke joinstyle="miter"/>
                  <v:path arrowok="t" o:connecttype="custom" o:connectlocs="0,11712;46,12065;274,12908;528,13745;835,14654;835,14491;574,13732;274,12725;0,11712" o:connectangles="0,0,0,0,0,0,0,0,0"/>
                </v:shape>
                <v:shape id="Freeform 28" o:spid="_x0000_s1052"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" path="m,l274,1013,574,2020r261,759l835,2942,528,2033,274,1196,46,353,,xe" filled="f" strokecolor="#00a1aa [3205]" strokeweight="1pt">
                  <v:stroke joinstyle="miter"/>
                  <v:path arrowok="t" o:connecttype="custom" o:connectlocs="0,11712;274,12725;574,13732;835,14491;835,14654;528,13745;274,12908;46,12065;0,11712" o:connectangles="0,0,0,0,0,0,0,0,0"/>
                </v:shape>
                <v:shape id="Freeform 29" o:spid="_x0000_s1053"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" path="m,l,170,200,653r207,484l728,1798r60,l461,1111,247,627,53,130,,xe" filled="f" strokecolor="#00a1aa [3205]" strokeweight="1pt">
                  <v:stroke joinstyle="miter"/>
                  <v:path arrowok="t" o:connecttype="custom" o:connectlocs="0,14602;0,14772;200,15255;407,15739;728,16400;788,16400;461,15713;247,15229;53,14732;0,14602" o:connectangles="0,0,0,0,0,0,0,0,0,0"/>
                </v:shape>
                <v:shape id="Freeform 30" o:spid="_x0000_s1054"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" path="m,l53,130,247,627r214,484l788,1798r-60,l407,1137,200,653,,170,,xe" filled="f" strokecolor="#00a1aa [3205]" strokeweight="1pt">
                  <v:stroke joinstyle="miter"/>
                  <v:path arrowok="t" o:connecttype="custom" o:connectlocs="0,14602;53,14732;247,15229;461,15713;788,16400;728,16400;407,15739;200,15255;0,14772;0,14602" o:connectangles="0,0,0,0,0,0,0,0,0,0"/>
                </v:shape>
                <v:shape id="Freeform 31" o:spid="_x0000_s1055"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" path="m,l,203,134,791,107,471,,xe" filled="f" strokecolor="#00a1aa [3205]" strokeweight="1pt">
                  <v:stroke joinstyle="miter"/>
                  <v:path arrowok="t" o:connecttype="custom" o:connectlocs="0,10973;0,11176;134,11764;107,11444;0,10973" o:connectangles="0,0,0,0,0"/>
                </v:shape>
                <v:shape id="Freeform 32" o:spid="_x0000_s1056"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" path="m,l107,471r27,320l121,732,,203,,xe" filled="f" strokecolor="#00a1aa [3205]" strokeweight="1pt">
                  <v:stroke joinstyle="miter"/>
                  <v:path arrowok="t" o:connecttype="custom" o:connectlocs="0,10973;107,11444;134,11764;121,11705;0,11176;0,10973" o:connectangles="0,0,0,0,0,0"/>
                </v:shape>
                <v:shape id="Freeform 33" o:spid="_x0000_s1057"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" path="m,l87,700r107,686l314,1975r147,582l635,3125r153,432l949,3975r107,229l1036,4132,962,3845,822,3485,688,3112,508,2544,367,1968,241,1380,147,844,73,301,,xe" filled="f" strokecolor="#00a1aa [3205]" strokeweight="1pt">
                  <v:stroke joinstyle="miter"/>
                  <v:path arrowok="t" o:connecttype="custom" o:connectlocs="0,11764;87,12464;194,13150;314,13739;461,14321;635,14889;788,15321;949,15739;1056,15968;1036,15896;962,15609;822,15249;688,14876;508,14308;367,13732;241,13144;147,12608;73,12065;0,11764" o:connectangles="0,0,0,0,0,0,0,0,0,0,0,0,0,0,0,0,0,0,0"/>
                </v:shape>
                <v:shape id="Freeform 34" o:spid="_x0000_s1058"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" path="m,l73,301r74,543l241,1380r126,588l508,2544r180,568l822,3485r140,360l1036,4132r20,72l949,3975,788,3557,635,3125,461,2557,314,1975,194,1386,87,700,,xe" filled="f" strokecolor="#00a1aa [3205]" strokeweight="1pt">
                  <v:stroke joinstyle="miter"/>
                  <v:path arrowok="t" o:connecttype="custom" o:connectlocs="0,11764;73,12065;147,12608;241,13144;367,13732;508,14308;688,14876;822,15249;962,15609;1036,15896;1056,15968;949,15739;788,15321;635,14889;461,14321;314,13739;194,13150;87,12464;0,11764" o:connectangles="0,0,0,0,0,0,0,0,0,0,0,0,0,0,0,0,0,0,0"/>
                </v:shape>
                <v:shape id="Freeform 35" o:spid="_x0000_s1059"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" path="m,l74,236r86,229l221,465,,xe" filled="f" strokecolor="#00a1aa [3205]" strokeweight="1pt">
                  <v:stroke joinstyle="miter"/>
                  <v:path arrowok="t" o:connecttype="custom" o:connectlocs="0,15935;74,16171;160,16400;221,16400;0,15935" o:connectangles="0,0,0,0,0"/>
                </v:shape>
                <v:shape id="Freeform 36" o:spid="_x0000_s1060"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" path="m,l221,465r-61,l74,236,,xe" filled="f" strokecolor="#00a1aa [3205]" strokeweight="1pt">
                  <v:stroke joinstyle="miter"/>
                  <v:path arrowok="t" o:connecttype="custom" o:connectlocs="0,15935;221,16400;160,16400;74,16171;0,15935" o:connectangles="0,0,0,0,0"/>
                </v:shape>
                <v:shape id="Freeform 37" o:spid="_x0000_s1061"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" path="m,l27,320r73,301l54,268r,-26l,xe" filled="f" strokecolor="#00a1aa [3205]" strokeweight="1pt">
                  <v:stroke joinstyle="miter"/>
                  <v:path arrowok="t" o:connecttype="custom" o:connectlocs="0,11444;27,11764;100,12065;54,11712;54,11686;0,11444" o:connectangles="0,0,0,0,0,0"/>
                </v:shape>
                <v:shape id="Freeform 38" o:spid="_x0000_s1062"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" path="m,l54,242r,26l100,621,27,320,,xe" filled="f" strokecolor="#00a1aa [3205]" strokeweight="1pt">
                  <v:stroke joinstyle="miter"/>
                  <v:path arrowok="t" o:connecttype="custom" o:connectlocs="0,11444;54,11686;54,11712;100,12065;27,11764;0,11444" o:connectangles="0,0,0,0,0,0"/>
                </v:shape>
                <v:shape id="Freeform 39" o:spid="_x0000_s1063"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" path="m2686,l2419,248,2165,510,1918,785r-228,281l1396,1438r-280,399l869,2243,635,2674,441,3106,267,3563,140,4027,47,4498,7,4975,,5002r47,111l47,4975,87,4505r93,-471l301,3570,474,3125,668,2687,889,2262r253,-405l1410,1451r294,-379l1938,791,2171,517,2425,255,2686,7r,-7xe" filled="f" strokecolor="#00a1aa [3205]" strokeweight="1pt">
                  <v:stroke joinstyle="miter"/>
                  <v:path arrowok="t" o:connecttype="custom" o:connectlocs="2686,9489;2419,9737;2165,9999;1918,10274;1690,10555;1396,10927;1116,11326;869,11732;635,12163;441,12595;267,13052;140,13516;47,13987;7,14464;0,14491;47,14602;47,14464;87,13994;180,13523;301,13059;474,12614;668,12176;889,11751;1142,11346;1410,10940;1704,10561;1938,10280;2171,10006;2425,9744;2686,9496;2686,9489" o:connectangles="0,0,0,0,0,0,0,0,0,0,0,0,0,0,0,0,0,0,0,0,0,0,0,0,0,0,0,0,0,0,0"/>
                </v:shape>
                <v:shape id="Freeform 40" o:spid="_x0000_s1064"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" path="m2686,r,7l2425,255,2171,517,1938,791r-234,281l1410,1451r-268,406l889,2262,668,2687,474,3125,301,3570,180,4034,87,4505,47,4975r,138l,5002r7,-27l47,4498r93,-471l267,3563,441,3106,635,2674,869,2243r247,-406l1396,1438r294,-372l1918,785,2165,510,2419,248,2686,xe" filled="f" strokecolor="#00a1aa [3205]" strokeweight="1pt">
                  <v:stroke joinstyle="miter"/>
                  <v:path arrowok="t" o:connecttype="custom" o:connectlocs="2686,9489;2686,9496;2425,9744;2171,10006;1938,10280;1704,10561;1410,10940;1142,11346;889,11751;668,12176;474,12614;301,13059;180,13523;87,13994;47,14464;47,14602;0,14491;7,14464;47,13987;140,13516;267,13052;441,12595;635,12163;869,11732;1116,11326;1396,10927;1690,10555;1918,10274;2165,9999;2419,9737;2686,9489" o:connectangles="0,0,0,0,0,0,0,0,0,0,0,0,0,0,0,0,0,0,0,0,0,0,0,0,0,0,0,0,0,0,0"/>
                </v:shape>
                <v:shape id="AutoShape 41" o:spid="_x0000_s1065"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" path="m217,1215r3,14l247,1281r-30,-66xm,l7,262,33,530r67,425l147,1059r70,156l140,876,80,523,47,118,40,98,,xe" filled="f" strokecolor="#00a1aa [3205]" strokeweight="1pt">
                  <v:stroke joinstyle="miter"/>
                  <v:path arrowok="t" o:connecttype="custom" o:connectlocs="217,15869;220,15883;247,15935;217,15869;0,14654;7,14916;33,15184;100,15609;147,15713;217,15869;140,15530;80,15177;47,14772;40,14752;0,14654" o:connectangles="0,0,0,0,0,0,0,0,0,0,0,0,0,0,0"/>
                </v:shape>
                <v:shape id="Freeform 42" o:spid="_x0000_s1066"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" path="m,l40,98r7,20l80,523r60,353l220,1229r27,52l147,1059,100,955,33,530,7,262,,xe" filled="f" strokecolor="#00a1aa [3205]" strokeweight="1pt">
                  <v:stroke joinstyle="miter"/>
                  <v:path arrowok="t" o:connecttype="custom" o:connectlocs="0,14654;40,14752;47,14772;80,15177;140,15530;220,15883;247,15935;147,15713;100,15609;33,15184;7,14916;0,14654" o:connectangles="0,0,0,0,0,0,0,0,0,0,0,0"/>
                </v:shape>
                <v:shape id="Freeform 43" o:spid="_x0000_s1067"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" path="m,l160,432r47,l,xe" filled="f" strokecolor="#00a1aa [3205]" strokeweight="1pt">
                  <v:stroke joinstyle="miter"/>
                  <v:path arrowok="t" o:connecttype="custom" o:connectlocs="0,15968;160,16400;207,16400;0,15968" o:connectangles="0,0,0,0"/>
                </v:shape>
                <v:shape id="Freeform 44" o:spid="_x0000_s1068"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" path="m,l207,432r-47,l,xe" filled="f" strokecolor="#00a1aa [3205]" strokeweight="1pt">
                  <v:stroke joinstyle="miter"/>
                  <v:path arrowok="t" o:connecttype="custom" o:connectlocs="0,15968;207,16400;160,16400;0,15968" o:connectangles="0,0,0,0"/>
                </v:shape>
                <v:shape id="Freeform 45" o:spid="_x0000_s1069"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" path="m,l,163r40,98l47,281r,-170l,xe" filled="f" strokecolor="#00a1aa [3205]" strokeweight="1pt">
                  <v:stroke joinstyle="miter"/>
                  <v:path arrowok="t" o:connecttype="custom" o:connectlocs="0,14491;0,14654;40,14752;47,14772;47,14602;0,14491" o:connectangles="0,0,0,0,0,0"/>
                </v:shape>
                <v:shape id="Freeform 46" o:spid="_x0000_s1070"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" path="m,l47,111r,170l40,261,,163,,xe" filled="f" strokecolor="#00a1aa [3205]" strokeweight="1pt">
                  <v:stroke joinstyle="miter"/>
                  <v:path arrowok="t" o:connecttype="custom" o:connectlocs="0,14491;47,14602;47,14772;40,14752;0,14654;0,14491" o:connectangles="0,0,0,0,0,0"/>
                </v:shape>
                <v:shape id="Freeform 47" o:spid="_x0000_s1071"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" path="m,l74,287r20,72l301,791r6,l221,562,147,326,47,104,,xe" filled="f" strokecolor="#00a1aa [3205]" strokeweight="1pt">
                  <v:stroke joinstyle="miter"/>
                  <v:path arrowok="t" o:connecttype="custom" o:connectlocs="0,15609;74,15896;94,15968;301,16400;307,16400;221,16171;147,15935;47,15713;0,15609" o:connectangles="0,0,0,0,0,0,0,0,0"/>
                </v:shape>
                <v:shape id="Freeform 48" o:spid="_x0000_s1072"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" path="m,l47,104,147,326r74,236l307,791r-6,l94,359,74,287,,xe" filled="f" strokecolor="#00a1aa [3205]" strokeweight="1pt">
                  <v:stroke joinstyle="miter"/>
                  <v:path arrowok="t" o:connecttype="custom" o:connectlocs="0,15609;47,15713;147,15935;221,16171;307,16400;301,16400;94,15968;74,15896;0,15609" o:connectangles="0,0,0,0,0,0,0,0,0"/>
                </v:shape>
                <w10:wrap anchorx="page" anchory="page"/>
              </v:group>
            </w:pict>
          </mc:Fallback>
        </mc:AlternateContent>
      </w:r>
      <w:r w:rsidR="009F37FF">
        <w:rPr>
          <w:b/>
          <w:sz w:val="96"/>
          <w:szCs w:val="96"/>
        </w:rPr>
        <w:t>2026</w:t>
      </w:r>
    </w:p>
    <w:p w14:paraId="14970F42" w14:textId="615CCBD4" w:rsidR="00212770" w:rsidRPr="000A36BF" w:rsidRDefault="00212770" w:rsidP="00212770">
      <w:pPr>
        <w:pStyle w:val="GvdeMetni"/>
      </w:pPr>
    </w:p>
    <w:p w14:paraId="02311B8A" w14:textId="77777777" w:rsidR="00212770" w:rsidRPr="000A36BF" w:rsidRDefault="00212770" w:rsidP="00212770">
      <w:pPr>
        <w:pStyle w:val="GvdeMetni"/>
      </w:pPr>
    </w:p>
    <w:p w14:paraId="64B52C93" w14:textId="77777777" w:rsidR="00212770" w:rsidRPr="000A36BF" w:rsidRDefault="00212770" w:rsidP="00212770">
      <w:pPr>
        <w:pStyle w:val="GvdeMetni"/>
      </w:pPr>
    </w:p>
    <w:p w14:paraId="157BF54C" w14:textId="77777777" w:rsidR="00212770" w:rsidRPr="000A36BF" w:rsidRDefault="00212770" w:rsidP="00212770">
      <w:pPr>
        <w:pStyle w:val="GvdeMetni"/>
      </w:pPr>
    </w:p>
    <w:p w14:paraId="4F7E1BAE" w14:textId="77777777" w:rsidR="00212770" w:rsidRPr="000A36BF" w:rsidRDefault="00212770" w:rsidP="00212770">
      <w:pPr>
        <w:pStyle w:val="GvdeMetni"/>
      </w:pPr>
    </w:p>
    <w:p w14:paraId="33F8CF75" w14:textId="77777777" w:rsidR="00212770" w:rsidRPr="000A36BF" w:rsidRDefault="00212770" w:rsidP="00212770">
      <w:pPr>
        <w:pStyle w:val="GvdeMetni"/>
      </w:pPr>
    </w:p>
    <w:p w14:paraId="6B3B8EE6" w14:textId="77777777" w:rsidR="00212770" w:rsidRPr="000A36BF" w:rsidRDefault="00212770" w:rsidP="00212770">
      <w:pPr>
        <w:pStyle w:val="GvdeMetni"/>
      </w:pPr>
    </w:p>
    <w:p w14:paraId="66E5EDC3" w14:textId="77777777" w:rsidR="00212770" w:rsidRPr="000A36BF" w:rsidRDefault="00212770" w:rsidP="00212770">
      <w:pPr>
        <w:pStyle w:val="GvdeMetni"/>
      </w:pPr>
    </w:p>
    <w:p w14:paraId="1DDF345F" w14:textId="77777777" w:rsidR="00212770" w:rsidRPr="000A36BF" w:rsidRDefault="00212770" w:rsidP="00212770">
      <w:pPr>
        <w:pStyle w:val="GvdeMetni"/>
      </w:pPr>
    </w:p>
    <w:p w14:paraId="16E8F4E2" w14:textId="77777777" w:rsidR="00212770" w:rsidRPr="000A36BF" w:rsidRDefault="00212770" w:rsidP="00212770">
      <w:pPr>
        <w:pStyle w:val="GvdeMetni"/>
      </w:pPr>
    </w:p>
    <w:p w14:paraId="1E9E63D3" w14:textId="77777777" w:rsidR="008F04AC" w:rsidRPr="000A36BF" w:rsidRDefault="008F04AC" w:rsidP="00212770">
      <w:pPr>
        <w:pStyle w:val="KonuBal"/>
        <w:spacing w:before="76" w:line="644" w:lineRule="exact"/>
        <w:rPr>
          <w:color w:val="252525"/>
          <w:sz w:val="52"/>
          <w:szCs w:val="52"/>
        </w:rPr>
      </w:pPr>
    </w:p>
    <w:p w14:paraId="5484A2DC" w14:textId="77777777" w:rsidR="000C6A0A" w:rsidRPr="000A36BF" w:rsidRDefault="00212770" w:rsidP="00212770">
      <w:pPr>
        <w:pStyle w:val="KonuBal"/>
        <w:rPr>
          <w:color w:val="252525"/>
          <w:w w:val="95"/>
          <w:sz w:val="52"/>
          <w:szCs w:val="52"/>
        </w:rPr>
      </w:pPr>
      <w:r w:rsidRPr="000A36BF">
        <w:rPr>
          <w:color w:val="252525"/>
          <w:w w:val="95"/>
          <w:sz w:val="52"/>
          <w:szCs w:val="52"/>
        </w:rPr>
        <w:t>SÜRDÜRÜLEBİLİRLİK</w:t>
      </w:r>
    </w:p>
    <w:p w14:paraId="0D34D244" w14:textId="3406DE8A" w:rsidR="00212770" w:rsidRPr="00B62B40" w:rsidRDefault="000C6A0A" w:rsidP="00B62B40">
      <w:pPr>
        <w:pStyle w:val="KonuBal"/>
        <w:rPr>
          <w:color w:val="252525"/>
          <w:w w:val="95"/>
          <w:sz w:val="52"/>
          <w:szCs w:val="52"/>
        </w:rPr>
      </w:pPr>
      <w:r w:rsidRPr="000A36BF">
        <w:rPr>
          <w:color w:val="252525"/>
          <w:w w:val="95"/>
          <w:sz w:val="52"/>
          <w:szCs w:val="52"/>
        </w:rPr>
        <w:t xml:space="preserve">YÖNETİM SİSTEMİ </w:t>
      </w:r>
    </w:p>
    <w:p w14:paraId="3E732018" w14:textId="77777777" w:rsidR="00212770" w:rsidRPr="000A36BF" w:rsidRDefault="00212770" w:rsidP="00212770">
      <w:pPr>
        <w:pStyle w:val="GvdeMetni"/>
        <w:spacing w:before="11"/>
        <w:rPr>
          <w:sz w:val="76"/>
        </w:rPr>
      </w:pPr>
    </w:p>
    <w:p w14:paraId="6AB3189C" w14:textId="2E8CDA54" w:rsidR="006D410A" w:rsidRDefault="006D410A">
      <w:pPr>
        <w:widowControl/>
        <w:autoSpaceDE/>
        <w:autoSpaceDN/>
        <w:spacing w:after="160" w:line="259" w:lineRule="auto"/>
        <w:rPr>
          <w:sz w:val="76"/>
        </w:rPr>
      </w:pPr>
      <w:r>
        <w:rPr>
          <w:sz w:val="76"/>
        </w:rPr>
        <w:br w:type="page"/>
      </w:r>
    </w:p>
    <w:p w14:paraId="6C32188E" w14:textId="4F24809F" w:rsidR="00BE0CF9" w:rsidRPr="000A36BF" w:rsidRDefault="00E743AD" w:rsidP="003D0818">
      <w:pPr>
        <w:pStyle w:val="Balk1"/>
      </w:pPr>
      <w:bookmarkStart w:id="0" w:name="_Toc127874227"/>
      <w:r>
        <w:lastRenderedPageBreak/>
        <w:t>İçerik</w:t>
      </w:r>
      <w:bookmarkEnd w:id="0"/>
    </w:p>
    <w:p w14:paraId="75583CAA" w14:textId="77777777" w:rsidR="006954F8" w:rsidRPr="000A36BF" w:rsidRDefault="006954F8" w:rsidP="0048143F">
      <w:pPr>
        <w:jc w:val="both"/>
        <w:rPr>
          <w:sz w:val="24"/>
          <w:szCs w:val="24"/>
        </w:rPr>
      </w:pPr>
    </w:p>
    <w:p w14:paraId="56CB271A" w14:textId="77777777" w:rsidR="00A866D0" w:rsidRPr="003D0818" w:rsidRDefault="00A866D0" w:rsidP="00220FC2">
      <w:pPr>
        <w:jc w:val="both"/>
        <w:rPr>
          <w:sz w:val="22"/>
        </w:rPr>
      </w:pPr>
    </w:p>
    <w:p w14:paraId="219F0479" w14:textId="702C23F9" w:rsidR="00E743AD" w:rsidRDefault="00E743AD">
      <w:pPr>
        <w:pStyle w:val="T1"/>
        <w:tabs>
          <w:tab w:val="right" w:leader="dot" w:pos="9062"/>
        </w:tabs>
        <w:rPr>
          <w:rFonts w:eastAsiaTheme="minorEastAsia" w:cstheme="minorBidi"/>
          <w:b w:val="0"/>
          <w:bCs w:val="0"/>
          <w:caps w:val="0"/>
          <w:noProof/>
          <w:sz w:val="22"/>
          <w:szCs w:val="22"/>
          <w:lang w:eastAsia="tr-TR"/>
        </w:rPr>
      </w:pPr>
      <w:r>
        <w:rPr>
          <w:sz w:val="22"/>
        </w:rPr>
        <w:fldChar w:fldCharType="begin"/>
      </w:r>
      <w:r>
        <w:rPr>
          <w:sz w:val="22"/>
        </w:rPr>
        <w:instrText xml:space="preserve"> TOC \o "1-3" \h \z \u </w:instrText>
      </w:r>
      <w:r>
        <w:rPr>
          <w:sz w:val="22"/>
        </w:rPr>
        <w:fldChar w:fldCharType="separate"/>
      </w:r>
    </w:p>
    <w:p w14:paraId="6C7B69CD" w14:textId="5E0B0B30" w:rsidR="00E743AD" w:rsidRDefault="006C5843">
      <w:pPr>
        <w:pStyle w:val="T2"/>
        <w:tabs>
          <w:tab w:val="left" w:pos="800"/>
          <w:tab w:val="right" w:leader="dot" w:pos="9062"/>
        </w:tabs>
        <w:rPr>
          <w:rFonts w:eastAsiaTheme="minorEastAsia" w:cstheme="minorBidi"/>
          <w:smallCaps w:val="0"/>
          <w:noProof/>
          <w:sz w:val="22"/>
          <w:szCs w:val="22"/>
          <w:lang w:eastAsia="tr-TR"/>
        </w:rPr>
      </w:pPr>
      <w:hyperlink w:anchor="_Toc127874228" w:history="1">
        <w:r w:rsidR="00E743AD" w:rsidRPr="000716EC">
          <w:rPr>
            <w:rStyle w:val="Kpr"/>
            <w:rFonts w:ascii="Arial Rounded MT Bold" w:eastAsiaTheme="majorEastAsia" w:hAnsi="Arial Rounded MT Bold"/>
            <w:b/>
            <w:bCs/>
            <w:noProof/>
          </w:rPr>
          <w:t>1.</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Yönetim Sistemi</w:t>
        </w:r>
        <w:r w:rsidR="00E743AD">
          <w:rPr>
            <w:noProof/>
            <w:webHidden/>
          </w:rPr>
          <w:tab/>
        </w:r>
        <w:r w:rsidR="00E743AD">
          <w:rPr>
            <w:noProof/>
            <w:webHidden/>
          </w:rPr>
          <w:fldChar w:fldCharType="begin"/>
        </w:r>
        <w:r w:rsidR="00E743AD">
          <w:rPr>
            <w:noProof/>
            <w:webHidden/>
          </w:rPr>
          <w:instrText xml:space="preserve"> PAGEREF _Toc127874228 \h </w:instrText>
        </w:r>
        <w:r w:rsidR="00E743AD">
          <w:rPr>
            <w:noProof/>
            <w:webHidden/>
          </w:rPr>
        </w:r>
        <w:r w:rsidR="00E743AD">
          <w:rPr>
            <w:noProof/>
            <w:webHidden/>
          </w:rPr>
          <w:fldChar w:fldCharType="separate"/>
        </w:r>
        <w:r w:rsidR="00E743AD">
          <w:rPr>
            <w:noProof/>
            <w:webHidden/>
          </w:rPr>
          <w:t>2</w:t>
        </w:r>
        <w:r w:rsidR="00E743AD">
          <w:rPr>
            <w:noProof/>
            <w:webHidden/>
          </w:rPr>
          <w:fldChar w:fldCharType="end"/>
        </w:r>
      </w:hyperlink>
    </w:p>
    <w:p w14:paraId="5596C120" w14:textId="77DFCBD6" w:rsidR="00E743AD" w:rsidRDefault="006C5843">
      <w:pPr>
        <w:pStyle w:val="T2"/>
        <w:tabs>
          <w:tab w:val="left" w:pos="800"/>
          <w:tab w:val="right" w:leader="dot" w:pos="9062"/>
        </w:tabs>
        <w:rPr>
          <w:rFonts w:eastAsiaTheme="minorEastAsia" w:cstheme="minorBidi"/>
          <w:smallCaps w:val="0"/>
          <w:noProof/>
          <w:sz w:val="22"/>
          <w:szCs w:val="22"/>
          <w:lang w:eastAsia="tr-TR"/>
        </w:rPr>
      </w:pPr>
      <w:hyperlink w:anchor="_Toc127874229" w:history="1">
        <w:r w:rsidR="00E743AD" w:rsidRPr="000716EC">
          <w:rPr>
            <w:rStyle w:val="Kpr"/>
            <w:rFonts w:ascii="Arial Rounded MT Bold" w:eastAsiaTheme="majorEastAsia" w:hAnsi="Arial Rounded MT Bold"/>
            <w:b/>
            <w:bCs/>
            <w:noProof/>
          </w:rPr>
          <w:t>2.</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Yasal Uyum</w:t>
        </w:r>
        <w:r w:rsidR="00E743AD">
          <w:rPr>
            <w:noProof/>
            <w:webHidden/>
          </w:rPr>
          <w:tab/>
        </w:r>
        <w:r w:rsidR="00E743AD">
          <w:rPr>
            <w:noProof/>
            <w:webHidden/>
          </w:rPr>
          <w:fldChar w:fldCharType="begin"/>
        </w:r>
        <w:r w:rsidR="00E743AD">
          <w:rPr>
            <w:noProof/>
            <w:webHidden/>
          </w:rPr>
          <w:instrText xml:space="preserve"> PAGEREF _Toc127874229 \h </w:instrText>
        </w:r>
        <w:r w:rsidR="00E743AD">
          <w:rPr>
            <w:noProof/>
            <w:webHidden/>
          </w:rPr>
        </w:r>
        <w:r w:rsidR="00E743AD">
          <w:rPr>
            <w:noProof/>
            <w:webHidden/>
          </w:rPr>
          <w:fldChar w:fldCharType="separate"/>
        </w:r>
        <w:r w:rsidR="00E743AD">
          <w:rPr>
            <w:noProof/>
            <w:webHidden/>
          </w:rPr>
          <w:t>5</w:t>
        </w:r>
        <w:r w:rsidR="00E743AD">
          <w:rPr>
            <w:noProof/>
            <w:webHidden/>
          </w:rPr>
          <w:fldChar w:fldCharType="end"/>
        </w:r>
      </w:hyperlink>
    </w:p>
    <w:p w14:paraId="137BD8F2" w14:textId="4E0BB2B8" w:rsidR="00E743AD" w:rsidRDefault="006C5843">
      <w:pPr>
        <w:pStyle w:val="T2"/>
        <w:tabs>
          <w:tab w:val="left" w:pos="800"/>
          <w:tab w:val="right" w:leader="dot" w:pos="9062"/>
        </w:tabs>
        <w:rPr>
          <w:rFonts w:eastAsiaTheme="minorEastAsia" w:cstheme="minorBidi"/>
          <w:smallCaps w:val="0"/>
          <w:noProof/>
          <w:sz w:val="22"/>
          <w:szCs w:val="22"/>
          <w:lang w:eastAsia="tr-TR"/>
        </w:rPr>
      </w:pPr>
      <w:hyperlink w:anchor="_Toc127874230" w:history="1">
        <w:r w:rsidR="00E743AD" w:rsidRPr="000716EC">
          <w:rPr>
            <w:rStyle w:val="Kpr"/>
            <w:rFonts w:ascii="Arial Rounded MT Bold" w:eastAsiaTheme="majorEastAsia" w:hAnsi="Arial Rounded MT Bold"/>
            <w:b/>
            <w:bCs/>
            <w:noProof/>
          </w:rPr>
          <w:t>3.</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Paydaşlar ve iletişim</w:t>
        </w:r>
        <w:r w:rsidR="00E743AD">
          <w:rPr>
            <w:noProof/>
            <w:webHidden/>
          </w:rPr>
          <w:tab/>
        </w:r>
        <w:r w:rsidR="00E743AD">
          <w:rPr>
            <w:noProof/>
            <w:webHidden/>
          </w:rPr>
          <w:fldChar w:fldCharType="begin"/>
        </w:r>
        <w:r w:rsidR="00E743AD">
          <w:rPr>
            <w:noProof/>
            <w:webHidden/>
          </w:rPr>
          <w:instrText xml:space="preserve"> PAGEREF _Toc127874230 \h </w:instrText>
        </w:r>
        <w:r w:rsidR="00E743AD">
          <w:rPr>
            <w:noProof/>
            <w:webHidden/>
          </w:rPr>
        </w:r>
        <w:r w:rsidR="00E743AD">
          <w:rPr>
            <w:noProof/>
            <w:webHidden/>
          </w:rPr>
          <w:fldChar w:fldCharType="separate"/>
        </w:r>
        <w:r w:rsidR="00E743AD">
          <w:rPr>
            <w:noProof/>
            <w:webHidden/>
          </w:rPr>
          <w:t>5</w:t>
        </w:r>
        <w:r w:rsidR="00E743AD">
          <w:rPr>
            <w:noProof/>
            <w:webHidden/>
          </w:rPr>
          <w:fldChar w:fldCharType="end"/>
        </w:r>
      </w:hyperlink>
    </w:p>
    <w:p w14:paraId="113E7A1C" w14:textId="33FA4019" w:rsidR="00E743AD" w:rsidRDefault="006C5843">
      <w:pPr>
        <w:pStyle w:val="T2"/>
        <w:tabs>
          <w:tab w:val="left" w:pos="800"/>
          <w:tab w:val="right" w:leader="dot" w:pos="9062"/>
        </w:tabs>
        <w:rPr>
          <w:rFonts w:eastAsiaTheme="minorEastAsia" w:cstheme="minorBidi"/>
          <w:smallCaps w:val="0"/>
          <w:noProof/>
          <w:sz w:val="22"/>
          <w:szCs w:val="22"/>
          <w:lang w:eastAsia="tr-TR"/>
        </w:rPr>
      </w:pPr>
      <w:hyperlink w:anchor="_Toc127874231" w:history="1">
        <w:r w:rsidR="00E743AD" w:rsidRPr="000716EC">
          <w:rPr>
            <w:rStyle w:val="Kpr"/>
            <w:rFonts w:ascii="Arial Rounded MT Bold" w:eastAsiaTheme="majorEastAsia" w:hAnsi="Arial Rounded MT Bold"/>
            <w:b/>
            <w:bCs/>
            <w:noProof/>
          </w:rPr>
          <w:t>4.</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Erişilebilirlik</w:t>
        </w:r>
        <w:r w:rsidR="00E743AD">
          <w:rPr>
            <w:noProof/>
            <w:webHidden/>
          </w:rPr>
          <w:tab/>
        </w:r>
        <w:r w:rsidR="00E743AD">
          <w:rPr>
            <w:noProof/>
            <w:webHidden/>
          </w:rPr>
          <w:fldChar w:fldCharType="begin"/>
        </w:r>
        <w:r w:rsidR="00E743AD">
          <w:rPr>
            <w:noProof/>
            <w:webHidden/>
          </w:rPr>
          <w:instrText xml:space="preserve"> PAGEREF _Toc127874231 \h </w:instrText>
        </w:r>
        <w:r w:rsidR="00E743AD">
          <w:rPr>
            <w:noProof/>
            <w:webHidden/>
          </w:rPr>
        </w:r>
        <w:r w:rsidR="00E743AD">
          <w:rPr>
            <w:noProof/>
            <w:webHidden/>
          </w:rPr>
          <w:fldChar w:fldCharType="separate"/>
        </w:r>
        <w:r w:rsidR="00E743AD">
          <w:rPr>
            <w:noProof/>
            <w:webHidden/>
          </w:rPr>
          <w:t>7</w:t>
        </w:r>
        <w:r w:rsidR="00E743AD">
          <w:rPr>
            <w:noProof/>
            <w:webHidden/>
          </w:rPr>
          <w:fldChar w:fldCharType="end"/>
        </w:r>
      </w:hyperlink>
    </w:p>
    <w:p w14:paraId="24DF2E82" w14:textId="0DFEE12F" w:rsidR="00E743AD" w:rsidRDefault="006C5843">
      <w:pPr>
        <w:pStyle w:val="T2"/>
        <w:tabs>
          <w:tab w:val="left" w:pos="800"/>
          <w:tab w:val="right" w:leader="dot" w:pos="9062"/>
        </w:tabs>
        <w:rPr>
          <w:rFonts w:eastAsiaTheme="minorEastAsia" w:cstheme="minorBidi"/>
          <w:smallCaps w:val="0"/>
          <w:noProof/>
          <w:sz w:val="22"/>
          <w:szCs w:val="22"/>
          <w:lang w:eastAsia="tr-TR"/>
        </w:rPr>
      </w:pPr>
      <w:hyperlink w:anchor="_Toc127874232" w:history="1">
        <w:r w:rsidR="00E743AD" w:rsidRPr="000716EC">
          <w:rPr>
            <w:rStyle w:val="Kpr"/>
            <w:rFonts w:ascii="Arial Rounded MT Bold" w:eastAsiaTheme="majorEastAsia" w:hAnsi="Arial Rounded MT Bold"/>
            <w:b/>
            <w:bCs/>
            <w:noProof/>
          </w:rPr>
          <w:t>5.</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Satın alma</w:t>
        </w:r>
        <w:r w:rsidR="00E743AD">
          <w:rPr>
            <w:noProof/>
            <w:webHidden/>
          </w:rPr>
          <w:tab/>
        </w:r>
        <w:r w:rsidR="00E743AD">
          <w:rPr>
            <w:noProof/>
            <w:webHidden/>
          </w:rPr>
          <w:fldChar w:fldCharType="begin"/>
        </w:r>
        <w:r w:rsidR="00E743AD">
          <w:rPr>
            <w:noProof/>
            <w:webHidden/>
          </w:rPr>
          <w:instrText xml:space="preserve"> PAGEREF _Toc127874232 \h </w:instrText>
        </w:r>
        <w:r w:rsidR="00E743AD">
          <w:rPr>
            <w:noProof/>
            <w:webHidden/>
          </w:rPr>
        </w:r>
        <w:r w:rsidR="00E743AD">
          <w:rPr>
            <w:noProof/>
            <w:webHidden/>
          </w:rPr>
          <w:fldChar w:fldCharType="separate"/>
        </w:r>
        <w:r w:rsidR="00E743AD">
          <w:rPr>
            <w:noProof/>
            <w:webHidden/>
          </w:rPr>
          <w:t>7</w:t>
        </w:r>
        <w:r w:rsidR="00E743AD">
          <w:rPr>
            <w:noProof/>
            <w:webHidden/>
          </w:rPr>
          <w:fldChar w:fldCharType="end"/>
        </w:r>
      </w:hyperlink>
    </w:p>
    <w:p w14:paraId="2107FCC2" w14:textId="7855FD9F" w:rsidR="00E743AD" w:rsidRDefault="006C5843">
      <w:pPr>
        <w:pStyle w:val="T2"/>
        <w:tabs>
          <w:tab w:val="left" w:pos="800"/>
          <w:tab w:val="right" w:leader="dot" w:pos="9062"/>
        </w:tabs>
        <w:rPr>
          <w:rFonts w:eastAsiaTheme="minorEastAsia" w:cstheme="minorBidi"/>
          <w:smallCaps w:val="0"/>
          <w:noProof/>
          <w:sz w:val="22"/>
          <w:szCs w:val="22"/>
          <w:lang w:eastAsia="tr-TR"/>
        </w:rPr>
      </w:pPr>
      <w:hyperlink w:anchor="_Toc127874233" w:history="1">
        <w:r w:rsidR="00E743AD" w:rsidRPr="000716EC">
          <w:rPr>
            <w:rStyle w:val="Kpr"/>
            <w:rFonts w:ascii="Arial Rounded MT Bold" w:eastAsiaTheme="majorEastAsia" w:hAnsi="Arial Rounded MT Bold"/>
            <w:b/>
            <w:bCs/>
            <w:noProof/>
          </w:rPr>
          <w:t>6.</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Kültürel Sürdürülebilirlik Politikası</w:t>
        </w:r>
        <w:r w:rsidR="00E743AD">
          <w:rPr>
            <w:noProof/>
            <w:webHidden/>
          </w:rPr>
          <w:tab/>
        </w:r>
        <w:r w:rsidR="00E743AD">
          <w:rPr>
            <w:noProof/>
            <w:webHidden/>
          </w:rPr>
          <w:fldChar w:fldCharType="begin"/>
        </w:r>
        <w:r w:rsidR="00E743AD">
          <w:rPr>
            <w:noProof/>
            <w:webHidden/>
          </w:rPr>
          <w:instrText xml:space="preserve"> PAGEREF _Toc127874233 \h </w:instrText>
        </w:r>
        <w:r w:rsidR="00E743AD">
          <w:rPr>
            <w:noProof/>
            <w:webHidden/>
          </w:rPr>
        </w:r>
        <w:r w:rsidR="00E743AD">
          <w:rPr>
            <w:noProof/>
            <w:webHidden/>
          </w:rPr>
          <w:fldChar w:fldCharType="separate"/>
        </w:r>
        <w:r w:rsidR="00E743AD">
          <w:rPr>
            <w:noProof/>
            <w:webHidden/>
          </w:rPr>
          <w:t>8</w:t>
        </w:r>
        <w:r w:rsidR="00E743AD">
          <w:rPr>
            <w:noProof/>
            <w:webHidden/>
          </w:rPr>
          <w:fldChar w:fldCharType="end"/>
        </w:r>
      </w:hyperlink>
    </w:p>
    <w:p w14:paraId="4A78558C" w14:textId="04D9C8AB" w:rsidR="00E743AD" w:rsidRDefault="006C5843">
      <w:pPr>
        <w:pStyle w:val="T2"/>
        <w:tabs>
          <w:tab w:val="left" w:pos="800"/>
          <w:tab w:val="right" w:leader="dot" w:pos="9062"/>
        </w:tabs>
        <w:rPr>
          <w:rFonts w:eastAsiaTheme="minorEastAsia" w:cstheme="minorBidi"/>
          <w:smallCaps w:val="0"/>
          <w:noProof/>
          <w:sz w:val="22"/>
          <w:szCs w:val="22"/>
          <w:lang w:eastAsia="tr-TR"/>
        </w:rPr>
      </w:pPr>
      <w:hyperlink w:anchor="_Toc127874234" w:history="1">
        <w:r w:rsidR="00E743AD" w:rsidRPr="000716EC">
          <w:rPr>
            <w:rStyle w:val="Kpr"/>
            <w:rFonts w:ascii="Arial Rounded MT Bold" w:eastAsiaTheme="majorEastAsia" w:hAnsi="Arial Rounded MT Bold"/>
            <w:b/>
            <w:bCs/>
            <w:noProof/>
          </w:rPr>
          <w:t>7.</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Enerji ve çevre</w:t>
        </w:r>
        <w:r w:rsidR="00E743AD">
          <w:rPr>
            <w:noProof/>
            <w:webHidden/>
          </w:rPr>
          <w:tab/>
        </w:r>
        <w:r w:rsidR="00E743AD">
          <w:rPr>
            <w:noProof/>
            <w:webHidden/>
          </w:rPr>
          <w:fldChar w:fldCharType="begin"/>
        </w:r>
        <w:r w:rsidR="00E743AD">
          <w:rPr>
            <w:noProof/>
            <w:webHidden/>
          </w:rPr>
          <w:instrText xml:space="preserve"> PAGEREF _Toc127874234 \h </w:instrText>
        </w:r>
        <w:r w:rsidR="00E743AD">
          <w:rPr>
            <w:noProof/>
            <w:webHidden/>
          </w:rPr>
        </w:r>
        <w:r w:rsidR="00E743AD">
          <w:rPr>
            <w:noProof/>
            <w:webHidden/>
          </w:rPr>
          <w:fldChar w:fldCharType="separate"/>
        </w:r>
        <w:r w:rsidR="00E743AD">
          <w:rPr>
            <w:noProof/>
            <w:webHidden/>
          </w:rPr>
          <w:t>9</w:t>
        </w:r>
        <w:r w:rsidR="00E743AD">
          <w:rPr>
            <w:noProof/>
            <w:webHidden/>
          </w:rPr>
          <w:fldChar w:fldCharType="end"/>
        </w:r>
      </w:hyperlink>
    </w:p>
    <w:p w14:paraId="0576C91C" w14:textId="68C27EFA" w:rsidR="00E743AD" w:rsidRDefault="006C5843">
      <w:pPr>
        <w:pStyle w:val="T2"/>
        <w:tabs>
          <w:tab w:val="left" w:pos="800"/>
          <w:tab w:val="right" w:leader="dot" w:pos="9062"/>
        </w:tabs>
        <w:rPr>
          <w:rFonts w:eastAsiaTheme="minorEastAsia" w:cstheme="minorBidi"/>
          <w:smallCaps w:val="0"/>
          <w:noProof/>
          <w:sz w:val="22"/>
          <w:szCs w:val="22"/>
          <w:lang w:eastAsia="tr-TR"/>
        </w:rPr>
      </w:pPr>
      <w:hyperlink w:anchor="_Toc127874235" w:history="1">
        <w:r w:rsidR="00E743AD" w:rsidRPr="000716EC">
          <w:rPr>
            <w:rStyle w:val="Kpr"/>
            <w:rFonts w:ascii="Arial Rounded MT Bold" w:eastAsiaTheme="majorEastAsia" w:hAnsi="Arial Rounded MT Bold"/>
            <w:b/>
            <w:bCs/>
            <w:noProof/>
          </w:rPr>
          <w:t>8.</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Su yönetimi ve atık su</w:t>
        </w:r>
        <w:r w:rsidR="00E743AD">
          <w:rPr>
            <w:noProof/>
            <w:webHidden/>
          </w:rPr>
          <w:tab/>
        </w:r>
        <w:r w:rsidR="00E743AD">
          <w:rPr>
            <w:noProof/>
            <w:webHidden/>
          </w:rPr>
          <w:fldChar w:fldCharType="begin"/>
        </w:r>
        <w:r w:rsidR="00E743AD">
          <w:rPr>
            <w:noProof/>
            <w:webHidden/>
          </w:rPr>
          <w:instrText xml:space="preserve"> PAGEREF _Toc127874235 \h </w:instrText>
        </w:r>
        <w:r w:rsidR="00E743AD">
          <w:rPr>
            <w:noProof/>
            <w:webHidden/>
          </w:rPr>
        </w:r>
        <w:r w:rsidR="00E743AD">
          <w:rPr>
            <w:noProof/>
            <w:webHidden/>
          </w:rPr>
          <w:fldChar w:fldCharType="separate"/>
        </w:r>
        <w:r w:rsidR="00E743AD">
          <w:rPr>
            <w:noProof/>
            <w:webHidden/>
          </w:rPr>
          <w:t>10</w:t>
        </w:r>
        <w:r w:rsidR="00E743AD">
          <w:rPr>
            <w:noProof/>
            <w:webHidden/>
          </w:rPr>
          <w:fldChar w:fldCharType="end"/>
        </w:r>
      </w:hyperlink>
    </w:p>
    <w:p w14:paraId="390DE434" w14:textId="6156DB45" w:rsidR="00E743AD" w:rsidRDefault="006C5843">
      <w:pPr>
        <w:pStyle w:val="T2"/>
        <w:tabs>
          <w:tab w:val="left" w:pos="800"/>
          <w:tab w:val="right" w:leader="dot" w:pos="9062"/>
        </w:tabs>
        <w:rPr>
          <w:rFonts w:eastAsiaTheme="minorEastAsia" w:cstheme="minorBidi"/>
          <w:smallCaps w:val="0"/>
          <w:noProof/>
          <w:sz w:val="22"/>
          <w:szCs w:val="22"/>
          <w:lang w:eastAsia="tr-TR"/>
        </w:rPr>
      </w:pPr>
      <w:hyperlink w:anchor="_Toc127874236" w:history="1">
        <w:r w:rsidR="00E743AD" w:rsidRPr="000716EC">
          <w:rPr>
            <w:rStyle w:val="Kpr"/>
            <w:rFonts w:ascii="Arial Rounded MT Bold" w:eastAsiaTheme="majorEastAsia" w:hAnsi="Arial Rounded MT Bold"/>
            <w:b/>
            <w:bCs/>
            <w:noProof/>
          </w:rPr>
          <w:t>9.</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Gıda atığı ve katı atık</w:t>
        </w:r>
        <w:r w:rsidR="00E743AD">
          <w:rPr>
            <w:noProof/>
            <w:webHidden/>
          </w:rPr>
          <w:tab/>
        </w:r>
        <w:r w:rsidR="00E743AD">
          <w:rPr>
            <w:noProof/>
            <w:webHidden/>
          </w:rPr>
          <w:fldChar w:fldCharType="begin"/>
        </w:r>
        <w:r w:rsidR="00E743AD">
          <w:rPr>
            <w:noProof/>
            <w:webHidden/>
          </w:rPr>
          <w:instrText xml:space="preserve"> PAGEREF _Toc127874236 \h </w:instrText>
        </w:r>
        <w:r w:rsidR="00E743AD">
          <w:rPr>
            <w:noProof/>
            <w:webHidden/>
          </w:rPr>
        </w:r>
        <w:r w:rsidR="00E743AD">
          <w:rPr>
            <w:noProof/>
            <w:webHidden/>
          </w:rPr>
          <w:fldChar w:fldCharType="separate"/>
        </w:r>
        <w:r w:rsidR="00E743AD">
          <w:rPr>
            <w:noProof/>
            <w:webHidden/>
          </w:rPr>
          <w:t>11</w:t>
        </w:r>
        <w:r w:rsidR="00E743AD">
          <w:rPr>
            <w:noProof/>
            <w:webHidden/>
          </w:rPr>
          <w:fldChar w:fldCharType="end"/>
        </w:r>
      </w:hyperlink>
    </w:p>
    <w:p w14:paraId="414E1CD0" w14:textId="22B9FE70" w:rsidR="00E743AD" w:rsidRDefault="00E743AD" w:rsidP="00906412">
      <w:pPr>
        <w:jc w:val="both"/>
        <w:rPr>
          <w:sz w:val="22"/>
        </w:rPr>
      </w:pPr>
      <w:r>
        <w:rPr>
          <w:sz w:val="22"/>
        </w:rPr>
        <w:fldChar w:fldCharType="end"/>
      </w:r>
    </w:p>
    <w:p w14:paraId="5462DFAF" w14:textId="77777777" w:rsidR="00E743AD" w:rsidRDefault="00E743AD">
      <w:pPr>
        <w:widowControl/>
        <w:autoSpaceDE/>
        <w:autoSpaceDN/>
        <w:spacing w:after="160" w:line="259" w:lineRule="auto"/>
        <w:rPr>
          <w:sz w:val="22"/>
        </w:rPr>
      </w:pPr>
      <w:r>
        <w:rPr>
          <w:sz w:val="22"/>
        </w:rPr>
        <w:br w:type="page"/>
      </w:r>
    </w:p>
    <w:p w14:paraId="5A4BA306" w14:textId="77777777" w:rsidR="00EA5756" w:rsidRPr="003D0818" w:rsidRDefault="00EA5756" w:rsidP="00906412">
      <w:pPr>
        <w:jc w:val="both"/>
        <w:rPr>
          <w:sz w:val="22"/>
        </w:rPr>
      </w:pPr>
    </w:p>
    <w:p w14:paraId="72B4504A" w14:textId="73070ADF" w:rsidR="0089401B" w:rsidRPr="003D0818" w:rsidRDefault="00310EC0" w:rsidP="00412A95">
      <w:pPr>
        <w:pStyle w:val="Balk2"/>
        <w:rPr>
          <w:rFonts w:ascii="Arial Nova" w:hAnsi="Arial Nova"/>
          <w:b/>
          <w:bCs/>
          <w:sz w:val="24"/>
          <w:szCs w:val="24"/>
        </w:rPr>
      </w:pPr>
      <w:bookmarkStart w:id="1" w:name="_Toc127874228"/>
      <w:r w:rsidRPr="003D0818">
        <w:rPr>
          <w:rFonts w:ascii="Arial Nova" w:hAnsi="Arial Nova"/>
          <w:b/>
          <w:bCs/>
          <w:sz w:val="24"/>
          <w:szCs w:val="24"/>
        </w:rPr>
        <w:t>Yönetim Sistemi</w:t>
      </w:r>
      <w:bookmarkEnd w:id="1"/>
      <w:r w:rsidRPr="003D0818">
        <w:rPr>
          <w:rFonts w:ascii="Arial Nova" w:hAnsi="Arial Nova"/>
          <w:b/>
          <w:bCs/>
          <w:sz w:val="24"/>
          <w:szCs w:val="24"/>
        </w:rPr>
        <w:t xml:space="preserve"> </w:t>
      </w:r>
    </w:p>
    <w:p w14:paraId="6B3D732E" w14:textId="77777777" w:rsidR="00E55E23" w:rsidRPr="003D0818" w:rsidRDefault="00E55E23" w:rsidP="00906412">
      <w:pPr>
        <w:jc w:val="both"/>
        <w:rPr>
          <w:sz w:val="22"/>
        </w:rPr>
      </w:pPr>
    </w:p>
    <w:p w14:paraId="3DC57298" w14:textId="77777777" w:rsidR="00556AED" w:rsidRDefault="00556AED" w:rsidP="00556AED">
      <w:pPr>
        <w:jc w:val="both"/>
        <w:rPr>
          <w:sz w:val="22"/>
        </w:rPr>
      </w:pPr>
      <w:r w:rsidRPr="003D0818">
        <w:rPr>
          <w:sz w:val="22"/>
        </w:rPr>
        <w:t xml:space="preserve">Bu belge, otelimizin tüm yönetim süreçlerini kapsayacak şekilde uyarlanabilen ve geliştirilebilen bir Sürdürülebilirlik Yönetim Sistemi (SYS)'nin temel çerçevesini oluşturmakta ve politikalarını ortaya koymaktadır. </w:t>
      </w:r>
      <w:r>
        <w:rPr>
          <w:sz w:val="22"/>
        </w:rPr>
        <w:t>Bu belge,</w:t>
      </w:r>
      <w:r w:rsidRPr="003D0818">
        <w:rPr>
          <w:sz w:val="22"/>
        </w:rPr>
        <w:t xml:space="preserve"> otelin yönetimi ve personeli</w:t>
      </w:r>
      <w:r>
        <w:rPr>
          <w:sz w:val="22"/>
        </w:rPr>
        <w:t>ne</w:t>
      </w:r>
      <w:r w:rsidRPr="003D0818">
        <w:rPr>
          <w:sz w:val="22"/>
        </w:rPr>
        <w:t xml:space="preserve"> </w:t>
      </w:r>
      <w:r>
        <w:rPr>
          <w:sz w:val="22"/>
        </w:rPr>
        <w:t>yönelik hazırlanmıştır</w:t>
      </w:r>
      <w:r w:rsidRPr="003D0818">
        <w:rPr>
          <w:sz w:val="22"/>
        </w:rPr>
        <w:t>. Sistemimiz otelimizin büyüklüğüne ve kapsamına uygun olacak şekilde geliştirilmiştir.</w:t>
      </w:r>
    </w:p>
    <w:p w14:paraId="1D188489" w14:textId="77777777" w:rsidR="001E1A43" w:rsidRDefault="001E1A43" w:rsidP="00556AED">
      <w:pPr>
        <w:jc w:val="both"/>
        <w:rPr>
          <w:sz w:val="22"/>
        </w:rPr>
      </w:pPr>
    </w:p>
    <w:p w14:paraId="3FF7A4BF" w14:textId="466594DE" w:rsidR="001E1A43" w:rsidRPr="003D0818" w:rsidRDefault="001E1A43" w:rsidP="001E1A43">
      <w:pPr>
        <w:jc w:val="both"/>
        <w:rPr>
          <w:sz w:val="22"/>
        </w:rPr>
      </w:pPr>
      <w:r w:rsidRPr="003D0818">
        <w:rPr>
          <w:sz w:val="22"/>
        </w:rPr>
        <w:t>Yönetim sistemimizin temeli risk analizine dayanmaktadır. Çevre, doğal afetler, toplum, kültür, ekonomi, kalite, insan hakları, sağlık, güvenlik başlıklarında risk analizi yapılmaktadır. Gerekmesi halinde yeni başlıklar da eklenebilmektedir.</w:t>
      </w:r>
    </w:p>
    <w:p w14:paraId="1A780463" w14:textId="77777777" w:rsidR="001E1A43" w:rsidRPr="003D0818" w:rsidRDefault="001E1A43" w:rsidP="001E1A43">
      <w:pPr>
        <w:jc w:val="both"/>
        <w:rPr>
          <w:sz w:val="22"/>
        </w:rPr>
      </w:pPr>
    </w:p>
    <w:p w14:paraId="094D0B02" w14:textId="7C4BB1B8" w:rsidR="001E1A43" w:rsidRDefault="001E1A43" w:rsidP="001E1A43">
      <w:pPr>
        <w:jc w:val="both"/>
        <w:rPr>
          <w:sz w:val="22"/>
        </w:rPr>
      </w:pPr>
      <w:r w:rsidRPr="003D0818">
        <w:rPr>
          <w:sz w:val="22"/>
        </w:rPr>
        <w:t>Riskler analiz edildikten sonra risklerin gerçekleşmesi durumunda yapılacakları belirleyen bir kriz yönetim politikamız ve sistemimiz de bulunmaktadır. Bu belgenin ekinde</w:t>
      </w:r>
      <w:r w:rsidR="00D44FC0">
        <w:rPr>
          <w:sz w:val="22"/>
        </w:rPr>
        <w:t xml:space="preserve"> risk analizi ve</w:t>
      </w:r>
      <w:r w:rsidRPr="003D0818">
        <w:rPr>
          <w:sz w:val="22"/>
        </w:rPr>
        <w:t xml:space="preserve"> kriz yönetiminin nasıl yapılacağı yer almaktadır.</w:t>
      </w:r>
    </w:p>
    <w:p w14:paraId="6BABF250" w14:textId="77777777" w:rsidR="001E1A43" w:rsidRDefault="001E1A43" w:rsidP="001E1A43">
      <w:pPr>
        <w:jc w:val="both"/>
        <w:rPr>
          <w:sz w:val="22"/>
        </w:rPr>
      </w:pPr>
    </w:p>
    <w:p w14:paraId="3E7BD5CF" w14:textId="77777777" w:rsidR="001E1A43" w:rsidRPr="00F4052C" w:rsidRDefault="001E1A43" w:rsidP="001E1A43">
      <w:pPr>
        <w:jc w:val="both"/>
        <w:rPr>
          <w:b/>
          <w:bCs/>
          <w:color w:val="FF0000"/>
          <w:sz w:val="22"/>
          <w:lang w:bidi="tr-TR"/>
        </w:rPr>
      </w:pPr>
      <w:r w:rsidRPr="00F4052C">
        <w:rPr>
          <w:b/>
          <w:bCs/>
          <w:color w:val="FF0000"/>
          <w:sz w:val="22"/>
          <w:lang w:bidi="tr-TR"/>
        </w:rPr>
        <w:t>Risk analizi, Tablo-1’de belirtilen yöntemle yapılmaktadır.</w:t>
      </w:r>
    </w:p>
    <w:p w14:paraId="2FC62BA9" w14:textId="77777777" w:rsidR="001E1A43" w:rsidRPr="003D0818" w:rsidRDefault="001E1A43" w:rsidP="001E1A43">
      <w:pPr>
        <w:jc w:val="both"/>
        <w:rPr>
          <w:sz w:val="22"/>
        </w:rPr>
      </w:pPr>
    </w:p>
    <w:p w14:paraId="4BA56344" w14:textId="1F796696" w:rsidR="00556AED" w:rsidRDefault="00556AED" w:rsidP="00556AED">
      <w:pPr>
        <w:jc w:val="both"/>
        <w:rPr>
          <w:sz w:val="22"/>
        </w:rPr>
      </w:pPr>
      <w:r>
        <w:rPr>
          <w:sz w:val="22"/>
        </w:rPr>
        <w:t>SYS</w:t>
      </w:r>
      <w:r w:rsidRPr="003D0818">
        <w:rPr>
          <w:sz w:val="22"/>
        </w:rPr>
        <w:t xml:space="preserve"> kalite, ekonomi, yönetim, çevre, kültür, insan hakları, sağlık ve güvenlik konularında tüm çalışanlar tarafından belli politikaların uygulanmasını, hedefler belirlenmesini ve hedeflere ulaşılıp ulaşılamadığının izlenerek işletme yönetim</w:t>
      </w:r>
      <w:r>
        <w:rPr>
          <w:sz w:val="22"/>
        </w:rPr>
        <w:t xml:space="preserve"> süreçlerinin</w:t>
      </w:r>
      <w:r w:rsidRPr="003D0818">
        <w:rPr>
          <w:sz w:val="22"/>
        </w:rPr>
        <w:t xml:space="preserve"> sürekli iyileştirilmesini içermektedir. </w:t>
      </w:r>
    </w:p>
    <w:p w14:paraId="39509022" w14:textId="77777777" w:rsidR="001E1A43" w:rsidRDefault="001E1A43" w:rsidP="00556AED">
      <w:pPr>
        <w:jc w:val="both"/>
        <w:rPr>
          <w:sz w:val="22"/>
        </w:rPr>
      </w:pPr>
    </w:p>
    <w:p w14:paraId="62F3FCD7" w14:textId="71EA2F6D" w:rsidR="001E1A43" w:rsidRPr="003D0818" w:rsidRDefault="00D44FC0" w:rsidP="001E1A43">
      <w:pPr>
        <w:jc w:val="both"/>
        <w:rPr>
          <w:sz w:val="22"/>
        </w:rPr>
      </w:pPr>
      <w:r>
        <w:rPr>
          <w:sz w:val="22"/>
        </w:rPr>
        <w:t>Belirlenen hedeflere</w:t>
      </w:r>
      <w:r w:rsidR="001E1A43" w:rsidRPr="003D0818">
        <w:rPr>
          <w:sz w:val="22"/>
        </w:rPr>
        <w:t xml:space="preserve"> </w:t>
      </w:r>
      <w:r>
        <w:rPr>
          <w:sz w:val="22"/>
        </w:rPr>
        <w:t>ulaşılması halinde</w:t>
      </w:r>
      <w:r w:rsidR="001E1A43" w:rsidRPr="003D0818">
        <w:rPr>
          <w:sz w:val="22"/>
        </w:rPr>
        <w:t xml:space="preserve"> yeni hedefler </w:t>
      </w:r>
      <w:r>
        <w:rPr>
          <w:sz w:val="22"/>
        </w:rPr>
        <w:t>belirlenmektedir</w:t>
      </w:r>
      <w:r w:rsidR="001E1A43" w:rsidRPr="003D0818">
        <w:rPr>
          <w:sz w:val="22"/>
        </w:rPr>
        <w:t xml:space="preserve">. </w:t>
      </w:r>
      <w:r>
        <w:rPr>
          <w:sz w:val="22"/>
        </w:rPr>
        <w:t>Ulaşılamaması durumunda</w:t>
      </w:r>
      <w:r w:rsidR="001E1A43" w:rsidRPr="003D0818">
        <w:rPr>
          <w:sz w:val="22"/>
        </w:rPr>
        <w:t xml:space="preserve">, hedeflerimiz, politika ve uygulamalarımız gözden </w:t>
      </w:r>
      <w:r>
        <w:rPr>
          <w:sz w:val="22"/>
        </w:rPr>
        <w:t>geçirilir</w:t>
      </w:r>
      <w:r w:rsidR="001E1A43" w:rsidRPr="003D0818">
        <w:rPr>
          <w:sz w:val="22"/>
        </w:rPr>
        <w:t xml:space="preserve">. Bu sayede sürekli iyileştirmeyi sağlamaya gayret gösteririz. </w:t>
      </w:r>
    </w:p>
    <w:p w14:paraId="04022FE4" w14:textId="77777777" w:rsidR="001E1A43" w:rsidRDefault="001E1A43" w:rsidP="00556AED">
      <w:pPr>
        <w:jc w:val="both"/>
        <w:rPr>
          <w:sz w:val="22"/>
        </w:rPr>
      </w:pPr>
    </w:p>
    <w:p w14:paraId="7D8D69BB" w14:textId="557A4674" w:rsidR="001E1A43" w:rsidRDefault="001E1A43" w:rsidP="001E1A43">
      <w:pPr>
        <w:jc w:val="both"/>
        <w:rPr>
          <w:sz w:val="22"/>
          <w:lang w:bidi="tr-TR"/>
        </w:rPr>
      </w:pPr>
      <w:r>
        <w:rPr>
          <w:sz w:val="22"/>
          <w:lang w:bidi="tr-TR"/>
        </w:rPr>
        <w:t>Otelimizin yönetim sistemine</w:t>
      </w:r>
      <w:r w:rsidRPr="003D0818">
        <w:rPr>
          <w:sz w:val="22"/>
          <w:lang w:bidi="tr-TR"/>
        </w:rPr>
        <w:t xml:space="preserve"> ilişkin hedefler ve hedeflere uyumun takip edildiği performans göstergeleri bu belgenin ekinde yer almaktadır. </w:t>
      </w:r>
    </w:p>
    <w:p w14:paraId="351E3600" w14:textId="77777777" w:rsidR="001E1A43" w:rsidRDefault="001E1A43" w:rsidP="001E1A43">
      <w:pPr>
        <w:jc w:val="both"/>
        <w:rPr>
          <w:sz w:val="22"/>
          <w:lang w:bidi="tr-TR"/>
        </w:rPr>
      </w:pPr>
    </w:p>
    <w:p w14:paraId="630A7CA2" w14:textId="77777777" w:rsidR="001E1A43" w:rsidRPr="00DF2F90" w:rsidRDefault="001E1A43" w:rsidP="001E1A43">
      <w:pPr>
        <w:jc w:val="both"/>
        <w:rPr>
          <w:b/>
          <w:bCs/>
          <w:color w:val="FF0000"/>
          <w:sz w:val="22"/>
        </w:rPr>
      </w:pPr>
      <w:r w:rsidRPr="00DF2F90">
        <w:rPr>
          <w:b/>
          <w:bCs/>
          <w:color w:val="FF0000"/>
          <w:sz w:val="22"/>
          <w:lang w:bidi="tr-TR"/>
        </w:rPr>
        <w:t>Otelimizin hedefleri</w:t>
      </w:r>
      <w:r>
        <w:rPr>
          <w:b/>
          <w:bCs/>
          <w:color w:val="FF0000"/>
          <w:sz w:val="22"/>
          <w:lang w:bidi="tr-TR"/>
        </w:rPr>
        <w:t xml:space="preserve"> ve performans göstergeleri</w:t>
      </w:r>
      <w:r w:rsidRPr="00DF2F90">
        <w:rPr>
          <w:b/>
          <w:bCs/>
          <w:color w:val="FF0000"/>
          <w:sz w:val="22"/>
          <w:lang w:bidi="tr-TR"/>
        </w:rPr>
        <w:t xml:space="preserve"> Tablo-2’de yer almaktadır.</w:t>
      </w:r>
      <w:r>
        <w:rPr>
          <w:b/>
          <w:bCs/>
          <w:color w:val="FF0000"/>
          <w:sz w:val="22"/>
          <w:lang w:bidi="tr-TR"/>
        </w:rPr>
        <w:t xml:space="preserve"> </w:t>
      </w:r>
    </w:p>
    <w:p w14:paraId="22B90E93" w14:textId="77777777" w:rsidR="00D03305" w:rsidRDefault="00D03305" w:rsidP="00556AED">
      <w:pPr>
        <w:jc w:val="both"/>
        <w:rPr>
          <w:sz w:val="22"/>
        </w:rPr>
      </w:pPr>
    </w:p>
    <w:p w14:paraId="3BB9EE7A" w14:textId="77777777" w:rsidR="00556AED" w:rsidRDefault="00556AED" w:rsidP="00556AED">
      <w:pPr>
        <w:jc w:val="both"/>
        <w:rPr>
          <w:sz w:val="22"/>
        </w:rPr>
      </w:pPr>
      <w:r w:rsidRPr="003D0818">
        <w:rPr>
          <w:sz w:val="22"/>
        </w:rPr>
        <w:t xml:space="preserve">Otelimiz, sürdürülebilirlikle ilgili olarak, </w:t>
      </w:r>
      <w:r>
        <w:rPr>
          <w:sz w:val="22"/>
        </w:rPr>
        <w:t>Türkiye Sürdürülebilir Turizm Programı’nın birinci aşama</w:t>
      </w:r>
      <w:r w:rsidRPr="003D0818">
        <w:rPr>
          <w:sz w:val="22"/>
        </w:rPr>
        <w:t xml:space="preserve"> </w:t>
      </w:r>
      <w:r>
        <w:rPr>
          <w:sz w:val="22"/>
        </w:rPr>
        <w:t>yükümlülüklerini yerine getireceğini</w:t>
      </w:r>
      <w:r w:rsidRPr="003D0818">
        <w:rPr>
          <w:sz w:val="22"/>
        </w:rPr>
        <w:t xml:space="preserve"> ve sürdürülebilirlik performansının artırılması için sürdürülebilir yönetim sisteminin sürekli iyileştirilmesini taahhüt eder.</w:t>
      </w:r>
    </w:p>
    <w:p w14:paraId="27FAD57B" w14:textId="77777777" w:rsidR="003041F8" w:rsidRDefault="003041F8" w:rsidP="00556AED">
      <w:pPr>
        <w:jc w:val="both"/>
        <w:rPr>
          <w:sz w:val="22"/>
        </w:rPr>
      </w:pPr>
    </w:p>
    <w:p w14:paraId="2AE9F35D" w14:textId="77777777" w:rsidR="003041F8" w:rsidRPr="003D0818" w:rsidRDefault="003041F8" w:rsidP="003041F8">
      <w:pPr>
        <w:jc w:val="both"/>
        <w:rPr>
          <w:sz w:val="22"/>
        </w:rPr>
      </w:pPr>
      <w:r w:rsidRPr="003D0818">
        <w:rPr>
          <w:sz w:val="22"/>
        </w:rPr>
        <w:t>Sektörün durumu, çevresel, toplumsal, teknolojik, ekonomik ve kültürel riskler, mevzuat kaynaklı değişiklik ve güncellemeler dolayısıyla yönetim sistemimiz sürekli gözden geçirilmekte, gerekli olması durumunda sistem ve politikalar güncellenmektedir.</w:t>
      </w:r>
    </w:p>
    <w:p w14:paraId="07FDB3DE" w14:textId="77777777" w:rsidR="003041F8" w:rsidRPr="003D0818" w:rsidRDefault="003041F8" w:rsidP="00556AED">
      <w:pPr>
        <w:jc w:val="both"/>
        <w:rPr>
          <w:sz w:val="22"/>
        </w:rPr>
      </w:pPr>
    </w:p>
    <w:p w14:paraId="66FE9084" w14:textId="77777777" w:rsidR="00556AED" w:rsidRPr="003D0818" w:rsidRDefault="00556AED" w:rsidP="00556AED">
      <w:pPr>
        <w:jc w:val="both"/>
        <w:rPr>
          <w:sz w:val="22"/>
        </w:rPr>
      </w:pPr>
    </w:p>
    <w:p w14:paraId="3DA30764" w14:textId="77777777" w:rsidR="003041F8" w:rsidRDefault="003041F8" w:rsidP="00556AED">
      <w:pPr>
        <w:jc w:val="both"/>
        <w:rPr>
          <w:sz w:val="22"/>
        </w:rPr>
      </w:pPr>
    </w:p>
    <w:p w14:paraId="4EFAFBC2" w14:textId="20998C2B" w:rsidR="00556AED" w:rsidRPr="00502C6C" w:rsidRDefault="003706A4" w:rsidP="00556AED">
      <w:pPr>
        <w:jc w:val="both"/>
        <w:rPr>
          <w:sz w:val="22"/>
        </w:rPr>
      </w:pPr>
      <w:r w:rsidRPr="00502C6C">
        <w:rPr>
          <w:sz w:val="22"/>
        </w:rPr>
        <w:lastRenderedPageBreak/>
        <w:t xml:space="preserve">Yukarıda belirtilen </w:t>
      </w:r>
      <w:r w:rsidR="00F9290B" w:rsidRPr="00502C6C">
        <w:rPr>
          <w:sz w:val="22"/>
        </w:rPr>
        <w:t xml:space="preserve">adımlar </w:t>
      </w:r>
      <w:r w:rsidR="00F9290B" w:rsidRPr="00502C6C">
        <w:rPr>
          <w:b/>
          <w:bCs/>
          <w:sz w:val="22"/>
        </w:rPr>
        <w:t>özetle</w:t>
      </w:r>
      <w:r w:rsidR="00D6210C" w:rsidRPr="00502C6C">
        <w:rPr>
          <w:sz w:val="22"/>
        </w:rPr>
        <w:t xml:space="preserve"> </w:t>
      </w:r>
      <w:r w:rsidR="00556AED" w:rsidRPr="00502C6C">
        <w:rPr>
          <w:sz w:val="22"/>
        </w:rPr>
        <w:t xml:space="preserve">Planla-Uygula-Kontrol Et-Önlem Al (PUKÖ) </w:t>
      </w:r>
      <w:r w:rsidR="009460AC" w:rsidRPr="00502C6C">
        <w:rPr>
          <w:sz w:val="22"/>
        </w:rPr>
        <w:t xml:space="preserve">yaklaşımı </w:t>
      </w:r>
      <w:r w:rsidR="00F9290B" w:rsidRPr="00502C6C">
        <w:rPr>
          <w:sz w:val="22"/>
        </w:rPr>
        <w:t>olarak ifade edilebilir</w:t>
      </w:r>
      <w:r w:rsidR="00556AED" w:rsidRPr="00502C6C">
        <w:rPr>
          <w:sz w:val="22"/>
        </w:rPr>
        <w:t xml:space="preserve"> (Şekil 1). </w:t>
      </w:r>
    </w:p>
    <w:p w14:paraId="0D991939" w14:textId="77777777" w:rsidR="00556AED" w:rsidRPr="00502C6C" w:rsidRDefault="00556AED" w:rsidP="00556AED">
      <w:pPr>
        <w:jc w:val="both"/>
        <w:rPr>
          <w:sz w:val="22"/>
        </w:rPr>
      </w:pPr>
    </w:p>
    <w:p w14:paraId="456947B8" w14:textId="77777777" w:rsidR="00556AED" w:rsidRPr="00502C6C" w:rsidRDefault="00556AED" w:rsidP="00556AED">
      <w:pPr>
        <w:keepNext/>
        <w:jc w:val="center"/>
        <w:rPr>
          <w:sz w:val="18"/>
          <w:szCs w:val="20"/>
        </w:rPr>
      </w:pPr>
      <w:r w:rsidRPr="00502C6C">
        <w:rPr>
          <w:noProof/>
          <w:sz w:val="22"/>
          <w:lang w:eastAsia="tr-TR"/>
        </w:rPr>
        <w:drawing>
          <wp:inline distT="0" distB="0" distL="0" distR="0" wp14:anchorId="7DB2720C" wp14:editId="41CE27E0">
            <wp:extent cx="3950896" cy="249936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73124" cy="2513422"/>
                    </a:xfrm>
                    <a:prstGeom prst="rect">
                      <a:avLst/>
                    </a:prstGeom>
                  </pic:spPr>
                </pic:pic>
              </a:graphicData>
            </a:graphic>
          </wp:inline>
        </w:drawing>
      </w:r>
    </w:p>
    <w:p w14:paraId="72F13788" w14:textId="77777777" w:rsidR="00556AED" w:rsidRPr="00502C6C" w:rsidRDefault="00556AED" w:rsidP="00556AED">
      <w:pPr>
        <w:pStyle w:val="ResimYazs"/>
        <w:jc w:val="center"/>
        <w:rPr>
          <w:i w:val="0"/>
          <w:iCs w:val="0"/>
          <w:color w:val="auto"/>
          <w:sz w:val="22"/>
          <w:szCs w:val="22"/>
        </w:rPr>
      </w:pPr>
      <w:r w:rsidRPr="00502C6C">
        <w:rPr>
          <w:i w:val="0"/>
          <w:iCs w:val="0"/>
          <w:color w:val="auto"/>
          <w:sz w:val="22"/>
          <w:szCs w:val="22"/>
        </w:rPr>
        <w:t xml:space="preserve">Şekil </w:t>
      </w:r>
      <w:r w:rsidRPr="00502C6C">
        <w:rPr>
          <w:i w:val="0"/>
          <w:iCs w:val="0"/>
          <w:color w:val="auto"/>
          <w:sz w:val="22"/>
          <w:szCs w:val="22"/>
        </w:rPr>
        <w:fldChar w:fldCharType="begin"/>
      </w:r>
      <w:r w:rsidRPr="00502C6C">
        <w:rPr>
          <w:i w:val="0"/>
          <w:iCs w:val="0"/>
          <w:color w:val="auto"/>
          <w:sz w:val="22"/>
          <w:szCs w:val="22"/>
        </w:rPr>
        <w:instrText xml:space="preserve"> SEQ Şekil \* ARABIC </w:instrText>
      </w:r>
      <w:r w:rsidRPr="00502C6C">
        <w:rPr>
          <w:i w:val="0"/>
          <w:iCs w:val="0"/>
          <w:color w:val="auto"/>
          <w:sz w:val="22"/>
          <w:szCs w:val="22"/>
        </w:rPr>
        <w:fldChar w:fldCharType="separate"/>
      </w:r>
      <w:r w:rsidRPr="00502C6C">
        <w:rPr>
          <w:i w:val="0"/>
          <w:iCs w:val="0"/>
          <w:noProof/>
          <w:color w:val="auto"/>
          <w:sz w:val="22"/>
          <w:szCs w:val="22"/>
        </w:rPr>
        <w:t>1</w:t>
      </w:r>
      <w:r w:rsidRPr="00502C6C">
        <w:rPr>
          <w:i w:val="0"/>
          <w:iCs w:val="0"/>
          <w:color w:val="auto"/>
          <w:sz w:val="22"/>
          <w:szCs w:val="22"/>
        </w:rPr>
        <w:fldChar w:fldCharType="end"/>
      </w:r>
      <w:r w:rsidRPr="00502C6C">
        <w:rPr>
          <w:i w:val="0"/>
          <w:iCs w:val="0"/>
          <w:color w:val="auto"/>
          <w:sz w:val="22"/>
          <w:szCs w:val="22"/>
        </w:rPr>
        <w:t>. PUKÖ Döngüsü</w:t>
      </w:r>
    </w:p>
    <w:p w14:paraId="2AEC4682" w14:textId="77777777" w:rsidR="00556AED" w:rsidRPr="00502C6C" w:rsidRDefault="00556AED" w:rsidP="00556AED">
      <w:pPr>
        <w:jc w:val="both"/>
        <w:rPr>
          <w:sz w:val="22"/>
        </w:rPr>
      </w:pPr>
    </w:p>
    <w:p w14:paraId="4559A47F" w14:textId="49AEB8C1" w:rsidR="00556AED" w:rsidRPr="00502C6C" w:rsidRDefault="00556AED" w:rsidP="00556AED">
      <w:pPr>
        <w:jc w:val="both"/>
        <w:rPr>
          <w:sz w:val="22"/>
        </w:rPr>
      </w:pPr>
      <w:r w:rsidRPr="00502C6C">
        <w:rPr>
          <w:b/>
          <w:bCs/>
          <w:i/>
          <w:iCs/>
          <w:sz w:val="22"/>
        </w:rPr>
        <w:t>Planla</w:t>
      </w:r>
      <w:r w:rsidRPr="00502C6C">
        <w:rPr>
          <w:i/>
          <w:iCs/>
          <w:sz w:val="22"/>
        </w:rPr>
        <w:t>:</w:t>
      </w:r>
      <w:r w:rsidRPr="00502C6C">
        <w:rPr>
          <w:sz w:val="22"/>
        </w:rPr>
        <w:t xml:space="preserve"> Otelimiz çevre, toplum, kültür, ülke ekonomisi ve yönetim sistemi konularına önem vermekte ve hedefler belirlemektedir. Belirlenen hedeflere ulaşabilmek için izlenecek yol haritası ve eylemleri planlamaktadır. </w:t>
      </w:r>
    </w:p>
    <w:p w14:paraId="1B08699D" w14:textId="77777777" w:rsidR="00556AED" w:rsidRPr="00502C6C" w:rsidRDefault="00556AED" w:rsidP="00556AED">
      <w:pPr>
        <w:jc w:val="both"/>
        <w:rPr>
          <w:sz w:val="22"/>
        </w:rPr>
      </w:pPr>
    </w:p>
    <w:p w14:paraId="72ABC54A" w14:textId="77777777" w:rsidR="00556AED" w:rsidRPr="00502C6C" w:rsidRDefault="00556AED" w:rsidP="00556AED">
      <w:pPr>
        <w:jc w:val="both"/>
        <w:rPr>
          <w:sz w:val="22"/>
        </w:rPr>
      </w:pPr>
      <w:r w:rsidRPr="00502C6C">
        <w:rPr>
          <w:b/>
          <w:bCs/>
          <w:i/>
          <w:iCs/>
          <w:sz w:val="22"/>
        </w:rPr>
        <w:t>Uygula</w:t>
      </w:r>
      <w:r w:rsidRPr="00502C6C">
        <w:rPr>
          <w:i/>
          <w:iCs/>
          <w:sz w:val="22"/>
        </w:rPr>
        <w:t>:</w:t>
      </w:r>
      <w:r w:rsidRPr="00502C6C">
        <w:rPr>
          <w:sz w:val="22"/>
        </w:rPr>
        <w:t xml:space="preserve"> Otelimiz çevresel, kültürel, sosyal, insan hakları, sağlık ve güvenlik ile ilgili temel politikalarını ve uygulamalarını belirler. Bunları, ilgili personel tarafından tanımlanan aralıklarla izler, ölçer ve kaydeder. </w:t>
      </w:r>
    </w:p>
    <w:p w14:paraId="42BCABFB" w14:textId="77777777" w:rsidR="00556AED" w:rsidRPr="00502C6C" w:rsidRDefault="00556AED" w:rsidP="00556AED">
      <w:pPr>
        <w:jc w:val="both"/>
        <w:rPr>
          <w:sz w:val="22"/>
        </w:rPr>
      </w:pPr>
    </w:p>
    <w:p w14:paraId="5B1E9F03" w14:textId="7517898D" w:rsidR="00556AED" w:rsidRPr="00502C6C" w:rsidRDefault="00556AED" w:rsidP="00556AED">
      <w:pPr>
        <w:jc w:val="both"/>
        <w:rPr>
          <w:sz w:val="22"/>
        </w:rPr>
      </w:pPr>
      <w:r w:rsidRPr="00502C6C">
        <w:rPr>
          <w:b/>
          <w:bCs/>
          <w:i/>
          <w:iCs/>
          <w:sz w:val="22"/>
        </w:rPr>
        <w:t>Kontrol et</w:t>
      </w:r>
      <w:r w:rsidRPr="00502C6C">
        <w:rPr>
          <w:i/>
          <w:iCs/>
          <w:sz w:val="22"/>
        </w:rPr>
        <w:t>:</w:t>
      </w:r>
      <w:r w:rsidRPr="00502C6C">
        <w:rPr>
          <w:sz w:val="22"/>
        </w:rPr>
        <w:t xml:space="preserve"> Otelimizde hem personel hem de müşterilerden gelen geri bildirimler izlenir ve kaydedilir. Gerekmesi halinde düzeltici önlemler alınır.</w:t>
      </w:r>
    </w:p>
    <w:p w14:paraId="40C72655" w14:textId="77777777" w:rsidR="00556AED" w:rsidRPr="00502C6C" w:rsidRDefault="00556AED" w:rsidP="00556AED">
      <w:pPr>
        <w:jc w:val="both"/>
        <w:rPr>
          <w:sz w:val="22"/>
        </w:rPr>
      </w:pPr>
    </w:p>
    <w:p w14:paraId="33166877" w14:textId="77777777" w:rsidR="00556AED" w:rsidRPr="003D0818" w:rsidRDefault="00556AED" w:rsidP="00556AED">
      <w:pPr>
        <w:jc w:val="both"/>
        <w:rPr>
          <w:sz w:val="22"/>
        </w:rPr>
      </w:pPr>
      <w:r w:rsidRPr="00502C6C">
        <w:rPr>
          <w:b/>
          <w:bCs/>
          <w:i/>
          <w:iCs/>
          <w:sz w:val="22"/>
        </w:rPr>
        <w:t>Önlem al</w:t>
      </w:r>
      <w:r w:rsidRPr="00502C6C">
        <w:rPr>
          <w:i/>
          <w:iCs/>
          <w:sz w:val="22"/>
        </w:rPr>
        <w:t>:</w:t>
      </w:r>
      <w:r w:rsidRPr="00502C6C">
        <w:rPr>
          <w:sz w:val="22"/>
        </w:rPr>
        <w:t xml:space="preserve"> Otelimizin kontrol et adımında belirlenen sorunları düzeltmek için harekete geçtiği adımdır. Düzeltici önlem ve işlemler kayıt altına alınarak arşivlenir.</w:t>
      </w:r>
    </w:p>
    <w:p w14:paraId="6051CE9D" w14:textId="77777777" w:rsidR="00063437" w:rsidRPr="003D0818" w:rsidRDefault="00063437" w:rsidP="00906412">
      <w:pPr>
        <w:jc w:val="both"/>
        <w:rPr>
          <w:sz w:val="22"/>
        </w:rPr>
      </w:pPr>
    </w:p>
    <w:p w14:paraId="48CF8366" w14:textId="77777777" w:rsidR="00E833A2" w:rsidRPr="003D0818" w:rsidRDefault="00E833A2" w:rsidP="00906412">
      <w:pPr>
        <w:jc w:val="both"/>
        <w:rPr>
          <w:sz w:val="22"/>
        </w:rPr>
      </w:pPr>
    </w:p>
    <w:p w14:paraId="39FC35FC" w14:textId="1BAFE1E9" w:rsidR="00456981" w:rsidRPr="003D0818" w:rsidRDefault="00456981">
      <w:pPr>
        <w:widowControl/>
        <w:autoSpaceDE/>
        <w:autoSpaceDN/>
        <w:spacing w:after="160" w:line="259" w:lineRule="auto"/>
        <w:rPr>
          <w:sz w:val="22"/>
        </w:rPr>
      </w:pPr>
      <w:r w:rsidRPr="003D0818">
        <w:rPr>
          <w:sz w:val="22"/>
        </w:rPr>
        <w:br w:type="page"/>
      </w:r>
    </w:p>
    <w:p w14:paraId="78501D06" w14:textId="77777777" w:rsidR="00B819EA" w:rsidRPr="003D0818" w:rsidRDefault="00B819EA" w:rsidP="00906412">
      <w:pPr>
        <w:jc w:val="both"/>
        <w:rPr>
          <w:sz w:val="22"/>
        </w:rPr>
      </w:pPr>
    </w:p>
    <w:p w14:paraId="3FA168A8" w14:textId="50E4FD7D" w:rsidR="00B819EA" w:rsidRPr="003D0818" w:rsidRDefault="00B819EA" w:rsidP="00412A95">
      <w:pPr>
        <w:pStyle w:val="Balk2"/>
        <w:rPr>
          <w:rFonts w:ascii="Arial Nova" w:hAnsi="Arial Nova"/>
          <w:b/>
          <w:bCs/>
          <w:sz w:val="24"/>
          <w:szCs w:val="24"/>
        </w:rPr>
      </w:pPr>
      <w:bookmarkStart w:id="2" w:name="_Toc127874229"/>
      <w:r w:rsidRPr="003D0818">
        <w:rPr>
          <w:rFonts w:ascii="Arial Nova" w:hAnsi="Arial Nova"/>
          <w:b/>
          <w:bCs/>
          <w:sz w:val="24"/>
          <w:szCs w:val="24"/>
        </w:rPr>
        <w:t>Yasal Uyum</w:t>
      </w:r>
      <w:bookmarkEnd w:id="2"/>
    </w:p>
    <w:p w14:paraId="5EF5A58A" w14:textId="77777777" w:rsidR="0089401B" w:rsidRPr="003D0818" w:rsidRDefault="0089401B" w:rsidP="0089401B">
      <w:pPr>
        <w:jc w:val="both"/>
        <w:rPr>
          <w:sz w:val="22"/>
        </w:rPr>
      </w:pPr>
    </w:p>
    <w:p w14:paraId="60AF1A0C" w14:textId="2304DCE9" w:rsidR="0089401B" w:rsidRDefault="00C24909" w:rsidP="0089401B">
      <w:pPr>
        <w:jc w:val="both"/>
        <w:rPr>
          <w:sz w:val="22"/>
        </w:rPr>
      </w:pPr>
      <w:r w:rsidRPr="003D0818">
        <w:rPr>
          <w:sz w:val="22"/>
        </w:rPr>
        <w:t>Otel</w:t>
      </w:r>
      <w:r w:rsidR="005E54B0" w:rsidRPr="003D0818">
        <w:rPr>
          <w:sz w:val="22"/>
        </w:rPr>
        <w:t>imiz</w:t>
      </w:r>
      <w:r w:rsidRPr="003D0818">
        <w:rPr>
          <w:sz w:val="22"/>
        </w:rPr>
        <w:t>, yürürlükteki yasa, mevzuat ve uluslararası sözleşmelere uymayı taahhüt eder, bunların güncel bir listesini bulundurur ve bunlarla ilgili personelini düzenli olarak bilgilendirir</w:t>
      </w:r>
      <w:r w:rsidR="00AD3B1C" w:rsidRPr="003D0818">
        <w:rPr>
          <w:sz w:val="22"/>
        </w:rPr>
        <w:t>, personele gerekli eğitimleri sağlar</w:t>
      </w:r>
      <w:r w:rsidRPr="003D0818">
        <w:rPr>
          <w:sz w:val="22"/>
        </w:rPr>
        <w:t>.</w:t>
      </w:r>
    </w:p>
    <w:p w14:paraId="17E058A3" w14:textId="77777777" w:rsidR="00D7611D" w:rsidRDefault="00D7611D" w:rsidP="0089401B">
      <w:pPr>
        <w:jc w:val="both"/>
        <w:rPr>
          <w:sz w:val="22"/>
        </w:rPr>
      </w:pPr>
    </w:p>
    <w:p w14:paraId="01F9F60E" w14:textId="56D51EF8" w:rsidR="00D7611D" w:rsidRPr="00D7611D" w:rsidRDefault="00D7611D" w:rsidP="0089401B">
      <w:pPr>
        <w:jc w:val="both"/>
        <w:rPr>
          <w:b/>
          <w:bCs/>
          <w:color w:val="FF0000"/>
          <w:sz w:val="22"/>
        </w:rPr>
      </w:pPr>
      <w:r w:rsidRPr="00D7611D">
        <w:rPr>
          <w:b/>
          <w:bCs/>
          <w:color w:val="FF0000"/>
          <w:sz w:val="22"/>
        </w:rPr>
        <w:t>Uyulması gereken temel mevzuat Tablo-3’te yer almaktadır.</w:t>
      </w:r>
    </w:p>
    <w:p w14:paraId="044012B1" w14:textId="77777777" w:rsidR="005E54B0" w:rsidRPr="003D0818" w:rsidRDefault="005E54B0" w:rsidP="0089401B">
      <w:pPr>
        <w:jc w:val="both"/>
        <w:rPr>
          <w:sz w:val="22"/>
        </w:rPr>
      </w:pPr>
    </w:p>
    <w:p w14:paraId="5EDF9F4A" w14:textId="09257835" w:rsidR="005E54B0" w:rsidRDefault="005E54B0" w:rsidP="0089401B">
      <w:pPr>
        <w:jc w:val="both"/>
        <w:rPr>
          <w:sz w:val="22"/>
        </w:rPr>
      </w:pPr>
      <w:r w:rsidRPr="003D0818">
        <w:rPr>
          <w:sz w:val="22"/>
        </w:rPr>
        <w:t xml:space="preserve">Sorulması veya ibraz edilmesinin istenmesi halinde otelimiz gerekli tüm izin, sertifika ve belgeleri ilgili kişi ve kurumlara ibraz eder. </w:t>
      </w:r>
    </w:p>
    <w:p w14:paraId="22F6D4D3" w14:textId="77777777" w:rsidR="00177A0B" w:rsidRDefault="00177A0B" w:rsidP="0089401B">
      <w:pPr>
        <w:jc w:val="both"/>
        <w:rPr>
          <w:sz w:val="22"/>
        </w:rPr>
      </w:pPr>
    </w:p>
    <w:p w14:paraId="6AA4CAC4" w14:textId="1EB1499C" w:rsidR="00177A0B" w:rsidRPr="003D0818" w:rsidRDefault="00177A0B" w:rsidP="0089401B">
      <w:pPr>
        <w:jc w:val="both"/>
        <w:rPr>
          <w:sz w:val="22"/>
        </w:rPr>
      </w:pPr>
      <w:r>
        <w:rPr>
          <w:sz w:val="22"/>
        </w:rPr>
        <w:t>Bu belgeler, Turizm İşletme Belgesi, Basit Kona</w:t>
      </w:r>
      <w:r w:rsidR="00A73F1E">
        <w:rPr>
          <w:sz w:val="22"/>
        </w:rPr>
        <w:t xml:space="preserve">klama Turizm İşletmesi Belgesi, </w:t>
      </w:r>
      <w:r w:rsidR="00072728">
        <w:rPr>
          <w:sz w:val="22"/>
        </w:rPr>
        <w:t xml:space="preserve">İşyeri Açma ve Çalışma Ruhsatı, </w:t>
      </w:r>
      <w:r w:rsidR="008F1000">
        <w:rPr>
          <w:sz w:val="22"/>
        </w:rPr>
        <w:t xml:space="preserve">son aya ait personel sigorta bildirgesi, </w:t>
      </w:r>
      <w:r w:rsidR="00931478">
        <w:rPr>
          <w:sz w:val="22"/>
        </w:rPr>
        <w:t>vergi levhası,</w:t>
      </w:r>
      <w:r w:rsidR="004A1F0E">
        <w:rPr>
          <w:sz w:val="22"/>
        </w:rPr>
        <w:t xml:space="preserve"> acil durum eylem planı, </w:t>
      </w:r>
      <w:r w:rsidR="00943D91">
        <w:rPr>
          <w:sz w:val="22"/>
        </w:rPr>
        <w:t xml:space="preserve">personel eğitimleri ve sertifikaları, </w:t>
      </w:r>
      <w:r w:rsidR="00171FEB">
        <w:rPr>
          <w:sz w:val="22"/>
        </w:rPr>
        <w:t xml:space="preserve">varsa işyeri hekimi ile yapılan sözleşme, </w:t>
      </w:r>
      <w:r w:rsidR="00AC1160">
        <w:rPr>
          <w:sz w:val="22"/>
        </w:rPr>
        <w:t>belediyeden alınan</w:t>
      </w:r>
      <w:r w:rsidR="00360967">
        <w:rPr>
          <w:sz w:val="22"/>
        </w:rPr>
        <w:t xml:space="preserve"> kanalizasyon bağlantı belgesi</w:t>
      </w:r>
      <w:r w:rsidR="00AC1160">
        <w:rPr>
          <w:sz w:val="22"/>
        </w:rPr>
        <w:t>,</w:t>
      </w:r>
      <w:r w:rsidR="004663EE">
        <w:rPr>
          <w:sz w:val="22"/>
        </w:rPr>
        <w:t xml:space="preserve"> varsa</w:t>
      </w:r>
      <w:r w:rsidR="00F12E84">
        <w:rPr>
          <w:sz w:val="22"/>
        </w:rPr>
        <w:t xml:space="preserve"> arıtma tesisi </w:t>
      </w:r>
      <w:r w:rsidR="004663EE">
        <w:rPr>
          <w:sz w:val="22"/>
        </w:rPr>
        <w:t>kimlik</w:t>
      </w:r>
      <w:r w:rsidR="00F12E84">
        <w:rPr>
          <w:sz w:val="22"/>
        </w:rPr>
        <w:t xml:space="preserve"> belgesi ve </w:t>
      </w:r>
      <w:r w:rsidR="0086304B">
        <w:rPr>
          <w:sz w:val="22"/>
        </w:rPr>
        <w:t>kontrol belgeleri</w:t>
      </w:r>
      <w:r w:rsidR="00F12E84">
        <w:rPr>
          <w:sz w:val="22"/>
        </w:rPr>
        <w:t xml:space="preserve">, </w:t>
      </w:r>
      <w:r w:rsidR="007B1450">
        <w:rPr>
          <w:sz w:val="22"/>
        </w:rPr>
        <w:t>varsa yeraltı suyu kullanım</w:t>
      </w:r>
      <w:r w:rsidR="004663EE">
        <w:rPr>
          <w:sz w:val="22"/>
        </w:rPr>
        <w:t>ına ilişkin belgeler</w:t>
      </w:r>
      <w:r w:rsidR="007B1450">
        <w:rPr>
          <w:sz w:val="22"/>
        </w:rPr>
        <w:t>,</w:t>
      </w:r>
      <w:r w:rsidR="004663EE">
        <w:rPr>
          <w:sz w:val="22"/>
        </w:rPr>
        <w:t xml:space="preserve"> termal su kullanım izni, </w:t>
      </w:r>
      <w:r w:rsidR="0086304B">
        <w:rPr>
          <w:sz w:val="22"/>
        </w:rPr>
        <w:t>varsa havuz suyu ölçümleri ve kontrol belgeleri</w:t>
      </w:r>
      <w:r w:rsidR="00771668">
        <w:rPr>
          <w:sz w:val="22"/>
        </w:rPr>
        <w:t>, haşere ile mücadele yapıldığına ilişkin belgeler</w:t>
      </w:r>
      <w:r w:rsidR="00E953F3">
        <w:rPr>
          <w:sz w:val="22"/>
        </w:rPr>
        <w:t xml:space="preserve"> ve diğer gerekli belgelerdir.</w:t>
      </w:r>
    </w:p>
    <w:p w14:paraId="7C1BA517" w14:textId="77777777" w:rsidR="00B819EA" w:rsidRPr="003D0818" w:rsidRDefault="00B819EA" w:rsidP="0089401B">
      <w:pPr>
        <w:jc w:val="both"/>
        <w:rPr>
          <w:sz w:val="22"/>
        </w:rPr>
      </w:pPr>
    </w:p>
    <w:p w14:paraId="55904213" w14:textId="65F35177" w:rsidR="00B819EA" w:rsidRPr="003D0818" w:rsidRDefault="00B819EA" w:rsidP="00412A95">
      <w:pPr>
        <w:pStyle w:val="Balk2"/>
        <w:rPr>
          <w:rFonts w:ascii="Arial Nova" w:hAnsi="Arial Nova"/>
          <w:b/>
          <w:bCs/>
          <w:sz w:val="24"/>
          <w:szCs w:val="24"/>
        </w:rPr>
      </w:pPr>
      <w:bookmarkStart w:id="3" w:name="_Toc127874230"/>
      <w:r w:rsidRPr="003D0818">
        <w:rPr>
          <w:rFonts w:ascii="Arial Nova" w:hAnsi="Arial Nova"/>
          <w:b/>
          <w:bCs/>
          <w:sz w:val="24"/>
          <w:szCs w:val="24"/>
        </w:rPr>
        <w:t>Paydaşlar ve iletişim</w:t>
      </w:r>
      <w:bookmarkEnd w:id="3"/>
    </w:p>
    <w:p w14:paraId="0AA7EB3D" w14:textId="77777777" w:rsidR="000F734A" w:rsidRPr="003D0818" w:rsidRDefault="000F734A" w:rsidP="0089401B">
      <w:pPr>
        <w:jc w:val="both"/>
        <w:rPr>
          <w:sz w:val="22"/>
        </w:rPr>
      </w:pPr>
    </w:p>
    <w:p w14:paraId="58F6582C" w14:textId="5D907DA9" w:rsidR="000F734A" w:rsidRPr="003D0818" w:rsidRDefault="0076388E" w:rsidP="0089401B">
      <w:pPr>
        <w:jc w:val="both"/>
        <w:rPr>
          <w:sz w:val="22"/>
        </w:rPr>
      </w:pPr>
      <w:r w:rsidRPr="003D0818">
        <w:rPr>
          <w:sz w:val="22"/>
        </w:rPr>
        <w:t>Otel</w:t>
      </w:r>
      <w:r w:rsidR="00763152" w:rsidRPr="003D0818">
        <w:rPr>
          <w:sz w:val="22"/>
        </w:rPr>
        <w:t>imiz</w:t>
      </w:r>
      <w:r w:rsidRPr="003D0818">
        <w:rPr>
          <w:sz w:val="22"/>
        </w:rPr>
        <w:t>,</w:t>
      </w:r>
      <w:r w:rsidR="00CB19E5" w:rsidRPr="003D0818">
        <w:rPr>
          <w:sz w:val="22"/>
        </w:rPr>
        <w:t xml:space="preserve"> </w:t>
      </w:r>
      <w:r w:rsidR="00D2561A">
        <w:rPr>
          <w:sz w:val="22"/>
        </w:rPr>
        <w:t>tanıtımda</w:t>
      </w:r>
      <w:r w:rsidR="00CB19E5" w:rsidRPr="003D0818">
        <w:rPr>
          <w:sz w:val="22"/>
        </w:rPr>
        <w:t xml:space="preserve"> tüm kesimlere</w:t>
      </w:r>
      <w:r w:rsidR="00714344" w:rsidRPr="003D0818">
        <w:rPr>
          <w:sz w:val="22"/>
        </w:rPr>
        <w:t xml:space="preserve"> doğru bilgi verir</w:t>
      </w:r>
      <w:r w:rsidR="00CB19E5" w:rsidRPr="003D0818">
        <w:rPr>
          <w:sz w:val="22"/>
        </w:rPr>
        <w:t>. Tanıtımda</w:t>
      </w:r>
      <w:r w:rsidR="00714344" w:rsidRPr="003D0818">
        <w:rPr>
          <w:sz w:val="22"/>
        </w:rPr>
        <w:t xml:space="preserve"> her zaman</w:t>
      </w:r>
      <w:r w:rsidR="007C4EF3" w:rsidRPr="003D0818">
        <w:rPr>
          <w:sz w:val="22"/>
        </w:rPr>
        <w:t xml:space="preserve"> gerçek gör</w:t>
      </w:r>
      <w:r w:rsidR="00714344" w:rsidRPr="003D0818">
        <w:rPr>
          <w:sz w:val="22"/>
        </w:rPr>
        <w:t>sel materyal</w:t>
      </w:r>
      <w:r w:rsidR="007C4EF3" w:rsidRPr="003D0818">
        <w:rPr>
          <w:sz w:val="22"/>
        </w:rPr>
        <w:t xml:space="preserve"> kullan</w:t>
      </w:r>
      <w:r w:rsidR="00714344" w:rsidRPr="003D0818">
        <w:rPr>
          <w:sz w:val="22"/>
        </w:rPr>
        <w:t>ır</w:t>
      </w:r>
      <w:r w:rsidR="007C4EF3" w:rsidRPr="003D0818">
        <w:rPr>
          <w:sz w:val="22"/>
        </w:rPr>
        <w:t xml:space="preserve">. </w:t>
      </w:r>
      <w:r w:rsidR="00FA0B1B">
        <w:rPr>
          <w:sz w:val="22"/>
        </w:rPr>
        <w:t>İnternet sitesinde, sosyal medya hesaplarında</w:t>
      </w:r>
      <w:r w:rsidR="00F7774B">
        <w:rPr>
          <w:sz w:val="22"/>
        </w:rPr>
        <w:t xml:space="preserve"> ve diğer basılı ve yazılı t</w:t>
      </w:r>
      <w:r w:rsidR="007A32FD" w:rsidRPr="003D0818">
        <w:rPr>
          <w:sz w:val="22"/>
        </w:rPr>
        <w:t>anıtı</w:t>
      </w:r>
      <w:r w:rsidR="00F7774B">
        <w:rPr>
          <w:sz w:val="22"/>
        </w:rPr>
        <w:t>m kanallarında</w:t>
      </w:r>
      <w:r w:rsidR="007A32FD" w:rsidRPr="003D0818">
        <w:rPr>
          <w:sz w:val="22"/>
        </w:rPr>
        <w:t xml:space="preserve"> ve pazarlama iletişimi</w:t>
      </w:r>
      <w:r w:rsidR="00F7774B">
        <w:rPr>
          <w:sz w:val="22"/>
        </w:rPr>
        <w:t>nde</w:t>
      </w:r>
      <w:r w:rsidR="000D2236" w:rsidRPr="003D0818">
        <w:rPr>
          <w:sz w:val="22"/>
        </w:rPr>
        <w:t xml:space="preserve"> </w:t>
      </w:r>
      <w:r w:rsidR="00E9032C" w:rsidRPr="003D0818">
        <w:rPr>
          <w:sz w:val="22"/>
        </w:rPr>
        <w:t>o</w:t>
      </w:r>
      <w:r w:rsidR="00D7244B" w:rsidRPr="003D0818">
        <w:rPr>
          <w:sz w:val="22"/>
        </w:rPr>
        <w:t>tel</w:t>
      </w:r>
      <w:r w:rsidR="00E9032C" w:rsidRPr="003D0818">
        <w:rPr>
          <w:sz w:val="22"/>
        </w:rPr>
        <w:t>imiz</w:t>
      </w:r>
      <w:r w:rsidR="000D2236" w:rsidRPr="003D0818">
        <w:rPr>
          <w:sz w:val="22"/>
        </w:rPr>
        <w:t>, ürün ve hizmetleri açısından şeffaf</w:t>
      </w:r>
      <w:r w:rsidR="00FF15D3">
        <w:rPr>
          <w:sz w:val="22"/>
        </w:rPr>
        <w:t xml:space="preserve"> ve gerçekçi</w:t>
      </w:r>
      <w:r w:rsidR="000D2236" w:rsidRPr="003D0818">
        <w:rPr>
          <w:sz w:val="22"/>
        </w:rPr>
        <w:t xml:space="preserve"> bir </w:t>
      </w:r>
      <w:r w:rsidR="00D7244B" w:rsidRPr="003D0818">
        <w:rPr>
          <w:sz w:val="22"/>
        </w:rPr>
        <w:t>yapıya sahiptir</w:t>
      </w:r>
      <w:r w:rsidR="003F7A23" w:rsidRPr="003D0818">
        <w:rPr>
          <w:sz w:val="22"/>
        </w:rPr>
        <w:t xml:space="preserve">. </w:t>
      </w:r>
    </w:p>
    <w:p w14:paraId="219FFDAD" w14:textId="11D388BA" w:rsidR="005C446C" w:rsidRPr="003D0818" w:rsidRDefault="005C446C" w:rsidP="0089401B">
      <w:pPr>
        <w:jc w:val="both"/>
        <w:rPr>
          <w:sz w:val="22"/>
        </w:rPr>
      </w:pPr>
    </w:p>
    <w:p w14:paraId="3CF2A627" w14:textId="62AA1FEB" w:rsidR="00E9032C" w:rsidRDefault="00445B36" w:rsidP="0089401B">
      <w:pPr>
        <w:jc w:val="both"/>
        <w:rPr>
          <w:sz w:val="22"/>
        </w:rPr>
      </w:pPr>
      <w:r w:rsidRPr="003D0818">
        <w:rPr>
          <w:sz w:val="22"/>
        </w:rPr>
        <w:t>Otelimiz</w:t>
      </w:r>
      <w:r>
        <w:rPr>
          <w:sz w:val="22"/>
        </w:rPr>
        <w:t xml:space="preserve"> aynı zamanda</w:t>
      </w:r>
      <w:r w:rsidRPr="003D0818">
        <w:rPr>
          <w:sz w:val="22"/>
        </w:rPr>
        <w:t xml:space="preserve"> politika ve sürdürülebilirlik ile ilgili yaptıklarını, eylem ve işlemlerini</w:t>
      </w:r>
      <w:r w:rsidR="00DA4B04">
        <w:rPr>
          <w:sz w:val="22"/>
        </w:rPr>
        <w:t xml:space="preserve"> de</w:t>
      </w:r>
      <w:r w:rsidRPr="003D0818">
        <w:rPr>
          <w:sz w:val="22"/>
        </w:rPr>
        <w:t xml:space="preserve"> çalışanları ve müşterileri ile açık ve şeffaf şeklide paylaşmaktadır. Bunu yapmak için otelimizin </w:t>
      </w:r>
      <w:r w:rsidR="00D2437F">
        <w:rPr>
          <w:sz w:val="22"/>
        </w:rPr>
        <w:t>internet</w:t>
      </w:r>
      <w:r w:rsidRPr="003D0818">
        <w:rPr>
          <w:sz w:val="22"/>
        </w:rPr>
        <w:t xml:space="preserve"> sitesi kullanılmaktadır.</w:t>
      </w:r>
      <w:r w:rsidR="00DA4B04">
        <w:rPr>
          <w:sz w:val="22"/>
        </w:rPr>
        <w:t xml:space="preserve"> İnternet sitemizde</w:t>
      </w:r>
      <w:r w:rsidR="00FC1E12" w:rsidRPr="003D0818">
        <w:rPr>
          <w:sz w:val="22"/>
        </w:rPr>
        <w:t xml:space="preserve"> sürdürülebilirlik performansı hakkında periyodik raporlar yayımla</w:t>
      </w:r>
      <w:r w:rsidR="00D2437F">
        <w:rPr>
          <w:sz w:val="22"/>
        </w:rPr>
        <w:t>n</w:t>
      </w:r>
      <w:r w:rsidR="00FC1E12" w:rsidRPr="003D0818">
        <w:rPr>
          <w:sz w:val="22"/>
        </w:rPr>
        <w:t>maktadır. Bu raporlar</w:t>
      </w:r>
      <w:r w:rsidR="006A051C" w:rsidRPr="003D0818">
        <w:rPr>
          <w:sz w:val="22"/>
        </w:rPr>
        <w:t xml:space="preserve"> konusuna uygun periyotlarda düzenlenir. </w:t>
      </w:r>
    </w:p>
    <w:p w14:paraId="15231623" w14:textId="77777777" w:rsidR="00300793" w:rsidRDefault="00300793" w:rsidP="0089401B">
      <w:pPr>
        <w:jc w:val="both"/>
        <w:rPr>
          <w:sz w:val="22"/>
        </w:rPr>
      </w:pPr>
    </w:p>
    <w:p w14:paraId="05FBA635" w14:textId="7344B48F" w:rsidR="00300793" w:rsidRPr="004D36D9" w:rsidRDefault="00300793" w:rsidP="0089401B">
      <w:pPr>
        <w:jc w:val="both"/>
        <w:rPr>
          <w:b/>
          <w:bCs/>
          <w:color w:val="FF0000"/>
          <w:sz w:val="22"/>
        </w:rPr>
      </w:pPr>
      <w:r w:rsidRPr="004D36D9">
        <w:rPr>
          <w:b/>
          <w:bCs/>
          <w:color w:val="FF0000"/>
          <w:sz w:val="22"/>
        </w:rPr>
        <w:t>Performans r</w:t>
      </w:r>
      <w:r w:rsidR="001A28BB" w:rsidRPr="004D36D9">
        <w:rPr>
          <w:b/>
          <w:bCs/>
          <w:color w:val="FF0000"/>
          <w:sz w:val="22"/>
        </w:rPr>
        <w:t>aporlaması örneği Tablo-4’te yer almakt</w:t>
      </w:r>
      <w:r w:rsidR="004D36D9" w:rsidRPr="004D36D9">
        <w:rPr>
          <w:b/>
          <w:bCs/>
          <w:color w:val="FF0000"/>
          <w:sz w:val="22"/>
        </w:rPr>
        <w:t>adır.</w:t>
      </w:r>
    </w:p>
    <w:p w14:paraId="17CC3C24" w14:textId="77777777" w:rsidR="001F267D" w:rsidRPr="003D0818" w:rsidRDefault="001F267D" w:rsidP="0089401B">
      <w:pPr>
        <w:jc w:val="both"/>
        <w:rPr>
          <w:sz w:val="22"/>
        </w:rPr>
      </w:pPr>
    </w:p>
    <w:p w14:paraId="6B8C725F" w14:textId="2DDB9397" w:rsidR="00767E7B" w:rsidRDefault="00767E7B" w:rsidP="0089401B">
      <w:pPr>
        <w:jc w:val="both"/>
        <w:rPr>
          <w:sz w:val="22"/>
        </w:rPr>
      </w:pPr>
      <w:r w:rsidRPr="003D0818">
        <w:rPr>
          <w:sz w:val="22"/>
        </w:rPr>
        <w:t>Otelimizde sürdürülebilirlik performansımız</w:t>
      </w:r>
      <w:r w:rsidR="00EF6C9F" w:rsidRPr="003D0818">
        <w:rPr>
          <w:sz w:val="22"/>
        </w:rPr>
        <w:t>, politikalarımız ve uygulamalarımız ile ilgili olarak müşterilerimizden, kamu kurumlarından, belediyelerden, çalışanlardan, çevre halkından ve diğer ilgili tüm kişi ve kurumlardan geri bildirim almayı hedefleyen bir sistem mevcuttur. Bu sistem</w:t>
      </w:r>
      <w:r w:rsidR="00C71BA1" w:rsidRPr="003D0818">
        <w:rPr>
          <w:sz w:val="22"/>
        </w:rPr>
        <w:t xml:space="preserve"> aracılığıyla hem personelimizin hem de müşterilerimizin geri bildirimlerini alırız.</w:t>
      </w:r>
    </w:p>
    <w:p w14:paraId="2A60A760" w14:textId="77777777" w:rsidR="009A1397" w:rsidRDefault="009A1397" w:rsidP="0089401B">
      <w:pPr>
        <w:jc w:val="both"/>
        <w:rPr>
          <w:sz w:val="22"/>
        </w:rPr>
      </w:pPr>
    </w:p>
    <w:p w14:paraId="149B6316" w14:textId="77777777" w:rsidR="002D643B" w:rsidRPr="003D0818" w:rsidRDefault="002D643B" w:rsidP="002D643B">
      <w:pPr>
        <w:jc w:val="both"/>
        <w:rPr>
          <w:sz w:val="22"/>
        </w:rPr>
      </w:pPr>
      <w:r w:rsidRPr="003D0818">
        <w:rPr>
          <w:sz w:val="22"/>
        </w:rPr>
        <w:t xml:space="preserve">Sistemimiz müşterilerimizin ve personelimizin hızlı, basit ve etkili şekilde geri bildirim yapabilmesini sağlayacak ve teşvik edecek şekilde düzenlenmiştir. </w:t>
      </w:r>
    </w:p>
    <w:p w14:paraId="158D91A9" w14:textId="3CE2909C" w:rsidR="009A1397" w:rsidRDefault="009A1397" w:rsidP="0089401B">
      <w:pPr>
        <w:jc w:val="both"/>
        <w:rPr>
          <w:sz w:val="22"/>
        </w:rPr>
      </w:pPr>
      <w:r>
        <w:rPr>
          <w:sz w:val="22"/>
        </w:rPr>
        <w:lastRenderedPageBreak/>
        <w:t>Bu sistem, misafirler için</w:t>
      </w:r>
      <w:r w:rsidR="00E64DD1">
        <w:rPr>
          <w:sz w:val="22"/>
        </w:rPr>
        <w:t xml:space="preserve"> </w:t>
      </w:r>
      <w:r>
        <w:rPr>
          <w:sz w:val="22"/>
        </w:rPr>
        <w:t>anket</w:t>
      </w:r>
      <w:r w:rsidR="00E64DD1">
        <w:rPr>
          <w:sz w:val="22"/>
        </w:rPr>
        <w:t xml:space="preserve"> uygulamaları</w:t>
      </w:r>
      <w:r>
        <w:rPr>
          <w:sz w:val="22"/>
        </w:rPr>
        <w:t>,</w:t>
      </w:r>
      <w:r w:rsidR="009F0F35">
        <w:rPr>
          <w:sz w:val="22"/>
        </w:rPr>
        <w:t xml:space="preserve"> sosyal medya hesaplarının düzenli takibi, çalışanlar için e-posta</w:t>
      </w:r>
      <w:r w:rsidR="006C0A4B">
        <w:rPr>
          <w:sz w:val="22"/>
        </w:rPr>
        <w:t xml:space="preserve">, </w:t>
      </w:r>
      <w:r w:rsidR="00461BD4">
        <w:rPr>
          <w:sz w:val="22"/>
        </w:rPr>
        <w:t>mesajlaşma servisleri</w:t>
      </w:r>
      <w:r w:rsidR="009F0F35">
        <w:rPr>
          <w:sz w:val="22"/>
        </w:rPr>
        <w:t xml:space="preserve"> ve diğer iletişim kanalları,</w:t>
      </w:r>
      <w:r w:rsidR="00845E11">
        <w:rPr>
          <w:sz w:val="22"/>
        </w:rPr>
        <w:t xml:space="preserve"> diğer tüm p</w:t>
      </w:r>
      <w:r w:rsidR="004578E5">
        <w:rPr>
          <w:sz w:val="22"/>
        </w:rPr>
        <w:t>aydaşlar için ise e-posta ile iletişim ve bunların düzenli takibini içerir.</w:t>
      </w:r>
      <w:r>
        <w:rPr>
          <w:sz w:val="22"/>
        </w:rPr>
        <w:t xml:space="preserve"> </w:t>
      </w:r>
    </w:p>
    <w:p w14:paraId="161992DE" w14:textId="77777777" w:rsidR="00A827AA" w:rsidRDefault="00A827AA" w:rsidP="0089401B">
      <w:pPr>
        <w:jc w:val="both"/>
        <w:rPr>
          <w:sz w:val="22"/>
        </w:rPr>
      </w:pPr>
    </w:p>
    <w:p w14:paraId="798BB39A" w14:textId="4110E851" w:rsidR="00A827AA" w:rsidRPr="002D643B" w:rsidRDefault="00A827AA" w:rsidP="0089401B">
      <w:pPr>
        <w:jc w:val="both"/>
        <w:rPr>
          <w:b/>
          <w:bCs/>
          <w:color w:val="FF0000"/>
          <w:sz w:val="22"/>
        </w:rPr>
      </w:pPr>
      <w:r w:rsidRPr="002D643B">
        <w:rPr>
          <w:b/>
          <w:bCs/>
          <w:color w:val="FF0000"/>
          <w:sz w:val="22"/>
        </w:rPr>
        <w:t xml:space="preserve">Anket uygulaması örneği </w:t>
      </w:r>
      <w:r w:rsidR="002D643B" w:rsidRPr="002D643B">
        <w:rPr>
          <w:b/>
          <w:bCs/>
          <w:color w:val="FF0000"/>
          <w:sz w:val="22"/>
        </w:rPr>
        <w:t>Tablo-5’te yer almaktadır.</w:t>
      </w:r>
    </w:p>
    <w:p w14:paraId="056A7776" w14:textId="77777777" w:rsidR="00C71BA1" w:rsidRPr="003D0818" w:rsidRDefault="00C71BA1" w:rsidP="0089401B">
      <w:pPr>
        <w:jc w:val="both"/>
        <w:rPr>
          <w:sz w:val="22"/>
        </w:rPr>
      </w:pPr>
    </w:p>
    <w:p w14:paraId="4CEF299B" w14:textId="22103CE9" w:rsidR="00F76EC6" w:rsidRPr="003D0818" w:rsidRDefault="00F76EC6" w:rsidP="00F76EC6">
      <w:pPr>
        <w:jc w:val="both"/>
        <w:rPr>
          <w:sz w:val="22"/>
        </w:rPr>
      </w:pPr>
      <w:r w:rsidRPr="003D0818">
        <w:rPr>
          <w:b/>
          <w:bCs/>
          <w:sz w:val="22"/>
        </w:rPr>
        <w:t>Müşteri deneyimi:</w:t>
      </w:r>
      <w:r w:rsidRPr="003D0818">
        <w:rPr>
          <w:sz w:val="22"/>
        </w:rPr>
        <w:t xml:space="preserve"> Otelimizde müşteri memnuniyetine önem verilir. Müşteri memnuniyeti, sürdürülebilirlik ile ilgili</w:t>
      </w:r>
      <w:r w:rsidR="00814D76">
        <w:rPr>
          <w:sz w:val="22"/>
        </w:rPr>
        <w:t xml:space="preserve"> yukarıda açıklanan sistemden gelen</w:t>
      </w:r>
      <w:r w:rsidRPr="003D0818">
        <w:rPr>
          <w:sz w:val="22"/>
        </w:rPr>
        <w:t xml:space="preserve"> geri bildirimleri içerir. </w:t>
      </w:r>
      <w:r w:rsidR="00FC4202">
        <w:rPr>
          <w:sz w:val="22"/>
        </w:rPr>
        <w:t>Alınan s</w:t>
      </w:r>
      <w:r w:rsidRPr="003D0818">
        <w:rPr>
          <w:sz w:val="22"/>
        </w:rPr>
        <w:t xml:space="preserve">onuçların analizi </w:t>
      </w:r>
      <w:r w:rsidR="007326F3">
        <w:rPr>
          <w:sz w:val="22"/>
        </w:rPr>
        <w:t>yapılır</w:t>
      </w:r>
      <w:r w:rsidRPr="003D0818">
        <w:rPr>
          <w:sz w:val="22"/>
        </w:rPr>
        <w:t>. Olumsuz geri bildirim ve buna verilen yanıtlar kaydedilir ve gerekli önlemler alınır.</w:t>
      </w:r>
    </w:p>
    <w:p w14:paraId="4D919481" w14:textId="77777777" w:rsidR="00D678F3" w:rsidRPr="003D0818" w:rsidRDefault="00D678F3" w:rsidP="0089401B">
      <w:pPr>
        <w:jc w:val="both"/>
        <w:rPr>
          <w:sz w:val="22"/>
        </w:rPr>
      </w:pPr>
    </w:p>
    <w:p w14:paraId="0C62BC5D" w14:textId="4B9B7523" w:rsidR="00D678F3" w:rsidRPr="003D0818" w:rsidRDefault="00D678F3" w:rsidP="0089401B">
      <w:pPr>
        <w:jc w:val="both"/>
        <w:rPr>
          <w:sz w:val="22"/>
        </w:rPr>
      </w:pPr>
      <w:r w:rsidRPr="003D0818">
        <w:rPr>
          <w:b/>
          <w:bCs/>
          <w:sz w:val="22"/>
        </w:rPr>
        <w:t>Personel katılımı</w:t>
      </w:r>
      <w:r w:rsidRPr="003D0818">
        <w:rPr>
          <w:sz w:val="22"/>
        </w:rPr>
        <w:t>: Otelimiz</w:t>
      </w:r>
      <w:r w:rsidR="00D16657" w:rsidRPr="003D0818">
        <w:rPr>
          <w:sz w:val="22"/>
        </w:rPr>
        <w:t xml:space="preserve">in yönetim sisteminin en önemli unsuru çalışanlarımızdır. </w:t>
      </w:r>
    </w:p>
    <w:p w14:paraId="0B9E0651" w14:textId="77777777" w:rsidR="00D16657" w:rsidRPr="003D0818" w:rsidRDefault="00D16657" w:rsidP="0089401B">
      <w:pPr>
        <w:jc w:val="both"/>
        <w:rPr>
          <w:sz w:val="22"/>
        </w:rPr>
      </w:pPr>
    </w:p>
    <w:p w14:paraId="664BE5A8" w14:textId="3415AA77" w:rsidR="00D16657" w:rsidRPr="003D0818" w:rsidRDefault="008B5D40" w:rsidP="0089401B">
      <w:pPr>
        <w:jc w:val="both"/>
        <w:rPr>
          <w:sz w:val="22"/>
        </w:rPr>
      </w:pPr>
      <w:r w:rsidRPr="003D0818">
        <w:rPr>
          <w:sz w:val="22"/>
        </w:rPr>
        <w:t xml:space="preserve">Çalışanlarımız yönetim sistemimizde ve sürdürülebilirlikle ilgili politika ve uygulamalarımızda neler yapmaları gerektiğini bilmektedirler. Çalışanlarımızın </w:t>
      </w:r>
      <w:r w:rsidR="00AE3DD0" w:rsidRPr="003D0818">
        <w:rPr>
          <w:sz w:val="22"/>
        </w:rPr>
        <w:t>yapmaları gerekenler yazılı olarak tanımlanmış</w:t>
      </w:r>
      <w:r w:rsidR="00F04985" w:rsidRPr="003D0818">
        <w:rPr>
          <w:sz w:val="22"/>
        </w:rPr>
        <w:t>, kendilerine iletilmiş</w:t>
      </w:r>
      <w:r w:rsidR="00862AE5" w:rsidRPr="003D0818">
        <w:rPr>
          <w:sz w:val="22"/>
        </w:rPr>
        <w:t xml:space="preserve"> ve gerekli </w:t>
      </w:r>
      <w:r w:rsidR="00175365" w:rsidRPr="003D0818">
        <w:rPr>
          <w:sz w:val="22"/>
        </w:rPr>
        <w:t>eğitim ve yönlendirmeler düzenli olarak yapılmaktadır.</w:t>
      </w:r>
      <w:r w:rsidR="00D66474">
        <w:rPr>
          <w:sz w:val="22"/>
        </w:rPr>
        <w:t xml:space="preserve"> Bu konudaki eğitimler </w:t>
      </w:r>
      <w:r w:rsidR="00EF4E80">
        <w:rPr>
          <w:sz w:val="22"/>
        </w:rPr>
        <w:t>kayıt altına alınır.</w:t>
      </w:r>
    </w:p>
    <w:p w14:paraId="2C8BFDBC" w14:textId="77777777" w:rsidR="004063A4" w:rsidRPr="003D0818" w:rsidRDefault="004063A4" w:rsidP="0089401B">
      <w:pPr>
        <w:jc w:val="both"/>
        <w:rPr>
          <w:sz w:val="22"/>
        </w:rPr>
      </w:pPr>
    </w:p>
    <w:p w14:paraId="0BF6161E" w14:textId="4E5E5E1B" w:rsidR="00253A63" w:rsidRPr="003D0818" w:rsidRDefault="001B0793" w:rsidP="0089401B">
      <w:pPr>
        <w:jc w:val="both"/>
        <w:rPr>
          <w:sz w:val="22"/>
        </w:rPr>
      </w:pPr>
      <w:r w:rsidRPr="003D0818">
        <w:rPr>
          <w:sz w:val="22"/>
        </w:rPr>
        <w:t xml:space="preserve">Çalışanlarımız yönetim sistemimizin ve sürdürülebilirlik performansımızın </w:t>
      </w:r>
      <w:r w:rsidR="0090239E" w:rsidRPr="003D0818">
        <w:rPr>
          <w:sz w:val="22"/>
        </w:rPr>
        <w:t xml:space="preserve">geliştirilmesi ve sürekli iyileştirilmesinde aktif rol alırlar. Çalışanlarımızdan gelen geri bildirimler doğrultusunda </w:t>
      </w:r>
      <w:r w:rsidR="007B3FF5" w:rsidRPr="003D0818">
        <w:rPr>
          <w:sz w:val="22"/>
        </w:rPr>
        <w:t xml:space="preserve">sistemimizi gözden geçiririz ve iyileştiririz. </w:t>
      </w:r>
    </w:p>
    <w:p w14:paraId="6B866711" w14:textId="77777777" w:rsidR="00C62718" w:rsidRPr="003D0818" w:rsidRDefault="00C62718" w:rsidP="0089401B">
      <w:pPr>
        <w:jc w:val="both"/>
        <w:rPr>
          <w:sz w:val="22"/>
        </w:rPr>
      </w:pPr>
    </w:p>
    <w:p w14:paraId="3B29F7DE" w14:textId="65981BF3" w:rsidR="00C62718" w:rsidRPr="003D0818" w:rsidRDefault="00C62718" w:rsidP="0089401B">
      <w:pPr>
        <w:jc w:val="both"/>
        <w:rPr>
          <w:sz w:val="22"/>
        </w:rPr>
      </w:pPr>
      <w:r w:rsidRPr="003D0818">
        <w:rPr>
          <w:sz w:val="22"/>
        </w:rPr>
        <w:t>Sürdürülebilirlik politikalarımız ve yönetim sistemimiz doğrultusunda oryantasyon eğitimleri dahil; çalışanlara</w:t>
      </w:r>
      <w:r w:rsidR="00C93D8E">
        <w:rPr>
          <w:sz w:val="22"/>
        </w:rPr>
        <w:t xml:space="preserve"> sürdürülebilirlikle ilgili ve çalışma alanlarına ilişkin</w:t>
      </w:r>
      <w:r w:rsidRPr="003D0818">
        <w:rPr>
          <w:sz w:val="22"/>
        </w:rPr>
        <w:t xml:space="preserve"> periyodik eğitim programları, işbaşı eğitimleri, yasal mevzuat gereği alınması gereken eğitimler ve rehberlik destekleri verilir. İ</w:t>
      </w:r>
      <w:r w:rsidR="000A482E" w:rsidRPr="003D0818">
        <w:rPr>
          <w:sz w:val="22"/>
        </w:rPr>
        <w:t xml:space="preserve">ş </w:t>
      </w:r>
      <w:r w:rsidRPr="003D0818">
        <w:rPr>
          <w:sz w:val="22"/>
        </w:rPr>
        <w:t>S</w:t>
      </w:r>
      <w:r w:rsidR="000A482E" w:rsidRPr="003D0818">
        <w:rPr>
          <w:sz w:val="22"/>
        </w:rPr>
        <w:t xml:space="preserve">ağlığı ve </w:t>
      </w:r>
      <w:r w:rsidRPr="003D0818">
        <w:rPr>
          <w:sz w:val="22"/>
        </w:rPr>
        <w:t>G</w:t>
      </w:r>
      <w:r w:rsidR="000A482E" w:rsidRPr="003D0818">
        <w:rPr>
          <w:sz w:val="22"/>
        </w:rPr>
        <w:t>üvenliği</w:t>
      </w:r>
      <w:r w:rsidRPr="003D0818">
        <w:rPr>
          <w:sz w:val="22"/>
        </w:rPr>
        <w:t xml:space="preserve"> eğitimleri, Mutfak/servis/masaj vb. personel için hijyen eğitimleri, su ve enerji tasarrufu,</w:t>
      </w:r>
      <w:r w:rsidR="00FB6D4D">
        <w:rPr>
          <w:sz w:val="22"/>
        </w:rPr>
        <w:t xml:space="preserve"> kimyasal madde kullanım kuralları,</w:t>
      </w:r>
      <w:r w:rsidRPr="003D0818">
        <w:rPr>
          <w:sz w:val="22"/>
        </w:rPr>
        <w:t xml:space="preserve"> yangından korunma, ilk yardım, vb. </w:t>
      </w:r>
      <w:r w:rsidR="000A482E" w:rsidRPr="003D0818">
        <w:rPr>
          <w:sz w:val="22"/>
        </w:rPr>
        <w:t>konularında</w:t>
      </w:r>
      <w:r w:rsidRPr="003D0818">
        <w:rPr>
          <w:sz w:val="22"/>
        </w:rPr>
        <w:t xml:space="preserve"> yıllık eğitim planları</w:t>
      </w:r>
      <w:r w:rsidR="000A482E" w:rsidRPr="003D0818">
        <w:rPr>
          <w:sz w:val="22"/>
        </w:rPr>
        <w:t xml:space="preserve"> uygulamaktayız.</w:t>
      </w:r>
    </w:p>
    <w:p w14:paraId="2E939035" w14:textId="77777777" w:rsidR="007B3FF5" w:rsidRPr="003D0818" w:rsidRDefault="007B3FF5" w:rsidP="0089401B">
      <w:pPr>
        <w:jc w:val="both"/>
        <w:rPr>
          <w:sz w:val="22"/>
        </w:rPr>
      </w:pPr>
    </w:p>
    <w:p w14:paraId="6866B1C4" w14:textId="5DA068D5" w:rsidR="00E45B10" w:rsidRPr="003D0818" w:rsidRDefault="00027772" w:rsidP="0089401B">
      <w:pPr>
        <w:jc w:val="both"/>
        <w:rPr>
          <w:sz w:val="22"/>
        </w:rPr>
      </w:pPr>
      <w:r w:rsidRPr="003D0818">
        <w:rPr>
          <w:sz w:val="22"/>
        </w:rPr>
        <w:t>Çalışanlarımız</w:t>
      </w:r>
      <w:r w:rsidR="00BA447E" w:rsidRPr="003D0818">
        <w:rPr>
          <w:sz w:val="22"/>
        </w:rPr>
        <w:t xml:space="preserve"> tüm eğitim materyalleri</w:t>
      </w:r>
      <w:r w:rsidR="00484ED9">
        <w:rPr>
          <w:sz w:val="22"/>
        </w:rPr>
        <w:t>miz</w:t>
      </w:r>
      <w:r w:rsidR="00BA447E" w:rsidRPr="003D0818">
        <w:rPr>
          <w:sz w:val="22"/>
        </w:rPr>
        <w:t>e ücretsiz ve açık bir şekilde erişebilmektedir.</w:t>
      </w:r>
    </w:p>
    <w:p w14:paraId="6B43B9BC" w14:textId="77777777" w:rsidR="009B2CA8" w:rsidRPr="003D0818" w:rsidRDefault="009B2CA8" w:rsidP="0089401B">
      <w:pPr>
        <w:jc w:val="both"/>
        <w:rPr>
          <w:sz w:val="22"/>
        </w:rPr>
      </w:pPr>
    </w:p>
    <w:p w14:paraId="7E4F03F1" w14:textId="77777777" w:rsidR="009B2CA8" w:rsidRPr="003D0818" w:rsidRDefault="009B2CA8" w:rsidP="009B2CA8">
      <w:pPr>
        <w:jc w:val="both"/>
        <w:rPr>
          <w:sz w:val="22"/>
        </w:rPr>
      </w:pPr>
      <w:r w:rsidRPr="003D0818">
        <w:rPr>
          <w:sz w:val="22"/>
        </w:rPr>
        <w:t xml:space="preserve">Otelimiz 4857 sayılı İş Kanunu’nun ilgili hükümlerine uymayı taahhüt etmektedir ve çalışana en az asgari ücret vermektedir. Ayrıca 5510 Sayılı Sosyal Sigortalar ve Genel Sağlık Sigortası kanununa ve 6331 Sayılı İş Sağlığı ve Güvenliği Kanununa uyumu da otelimiz taahhüt eder.  </w:t>
      </w:r>
    </w:p>
    <w:p w14:paraId="38573F8B" w14:textId="77777777" w:rsidR="009B2CA8" w:rsidRPr="003D0818" w:rsidRDefault="009B2CA8" w:rsidP="009B2CA8">
      <w:pPr>
        <w:jc w:val="both"/>
        <w:rPr>
          <w:sz w:val="22"/>
        </w:rPr>
      </w:pPr>
    </w:p>
    <w:p w14:paraId="07680FA5" w14:textId="77777777" w:rsidR="00FD519E" w:rsidRDefault="009B2CA8" w:rsidP="009B2CA8">
      <w:pPr>
        <w:jc w:val="both"/>
        <w:rPr>
          <w:sz w:val="22"/>
        </w:rPr>
      </w:pPr>
      <w:r w:rsidRPr="003D0818">
        <w:rPr>
          <w:sz w:val="22"/>
        </w:rPr>
        <w:t xml:space="preserve">Otelimiz, sürdürülebilirlik faaliyetlerini yönetmek için bir “Sürdürülebilirlik Ekibi” oluşturmuştur. </w:t>
      </w:r>
    </w:p>
    <w:p w14:paraId="58151849" w14:textId="77777777" w:rsidR="00FD519E" w:rsidRDefault="00FD519E" w:rsidP="009B2CA8">
      <w:pPr>
        <w:jc w:val="both"/>
        <w:rPr>
          <w:sz w:val="22"/>
        </w:rPr>
      </w:pPr>
    </w:p>
    <w:p w14:paraId="062D8F3E" w14:textId="31066E26" w:rsidR="009B2CA8" w:rsidRPr="00FD519E" w:rsidRDefault="009B2CA8" w:rsidP="009B2CA8">
      <w:pPr>
        <w:jc w:val="both"/>
        <w:rPr>
          <w:b/>
          <w:bCs/>
          <w:color w:val="FF0000"/>
          <w:sz w:val="22"/>
        </w:rPr>
      </w:pPr>
      <w:r w:rsidRPr="00FD519E">
        <w:rPr>
          <w:b/>
          <w:bCs/>
          <w:color w:val="FF0000"/>
          <w:sz w:val="22"/>
        </w:rPr>
        <w:t xml:space="preserve">Sürdürülebilirlik Ekibi görev dağılımı </w:t>
      </w:r>
      <w:r w:rsidR="00FD519E" w:rsidRPr="00FD519E">
        <w:rPr>
          <w:b/>
          <w:bCs/>
          <w:color w:val="FF0000"/>
          <w:sz w:val="22"/>
        </w:rPr>
        <w:t>Tablo-6’da</w:t>
      </w:r>
      <w:r w:rsidRPr="00FD519E">
        <w:rPr>
          <w:b/>
          <w:bCs/>
          <w:color w:val="FF0000"/>
          <w:sz w:val="22"/>
        </w:rPr>
        <w:t xml:space="preserve"> yer almaktadır. </w:t>
      </w:r>
    </w:p>
    <w:p w14:paraId="1CDCE58A" w14:textId="77777777" w:rsidR="009B2CA8" w:rsidRPr="003D0818" w:rsidRDefault="009B2CA8" w:rsidP="009B2CA8">
      <w:pPr>
        <w:rPr>
          <w:sz w:val="18"/>
          <w:szCs w:val="20"/>
        </w:rPr>
      </w:pPr>
    </w:p>
    <w:p w14:paraId="2456AA10" w14:textId="77777777" w:rsidR="00B819EA" w:rsidRDefault="00B819EA" w:rsidP="0089401B">
      <w:pPr>
        <w:jc w:val="both"/>
        <w:rPr>
          <w:sz w:val="22"/>
        </w:rPr>
      </w:pPr>
    </w:p>
    <w:p w14:paraId="15BEC1A9" w14:textId="77777777" w:rsidR="0026338D" w:rsidRPr="003D0818" w:rsidRDefault="0026338D" w:rsidP="0089401B">
      <w:pPr>
        <w:jc w:val="both"/>
        <w:rPr>
          <w:sz w:val="22"/>
        </w:rPr>
      </w:pPr>
    </w:p>
    <w:p w14:paraId="088F43C6" w14:textId="0B55FDEE" w:rsidR="00B819EA" w:rsidRPr="003D0818" w:rsidRDefault="00B819EA" w:rsidP="002A736A">
      <w:pPr>
        <w:pStyle w:val="Balk2"/>
        <w:rPr>
          <w:rFonts w:ascii="Arial Nova" w:hAnsi="Arial Nova"/>
          <w:b/>
          <w:bCs/>
          <w:sz w:val="24"/>
          <w:szCs w:val="24"/>
        </w:rPr>
      </w:pPr>
      <w:bookmarkStart w:id="4" w:name="_Toc127874231"/>
      <w:r w:rsidRPr="003D0818">
        <w:rPr>
          <w:rFonts w:ascii="Arial Nova" w:hAnsi="Arial Nova"/>
          <w:b/>
          <w:bCs/>
          <w:sz w:val="24"/>
          <w:szCs w:val="24"/>
        </w:rPr>
        <w:lastRenderedPageBreak/>
        <w:t>Erişilebilirlik</w:t>
      </w:r>
      <w:bookmarkEnd w:id="4"/>
      <w:r w:rsidR="002A736A" w:rsidRPr="003D0818">
        <w:rPr>
          <w:rFonts w:ascii="Arial Nova" w:hAnsi="Arial Nova"/>
          <w:b/>
          <w:bCs/>
          <w:sz w:val="24"/>
          <w:szCs w:val="24"/>
        </w:rPr>
        <w:t xml:space="preserve"> </w:t>
      </w:r>
    </w:p>
    <w:p w14:paraId="193CC23C" w14:textId="77777777" w:rsidR="00E45B10" w:rsidRPr="003D0818" w:rsidRDefault="00E45B10" w:rsidP="0089401B">
      <w:pPr>
        <w:jc w:val="both"/>
        <w:rPr>
          <w:sz w:val="22"/>
        </w:rPr>
      </w:pPr>
    </w:p>
    <w:p w14:paraId="3ABEABF9" w14:textId="7CFB39D2" w:rsidR="00EF7A02" w:rsidRPr="003D0818" w:rsidRDefault="00EF7A02" w:rsidP="0089401B">
      <w:pPr>
        <w:jc w:val="both"/>
        <w:rPr>
          <w:sz w:val="22"/>
        </w:rPr>
      </w:pPr>
      <w:r w:rsidRPr="003D0818">
        <w:rPr>
          <w:sz w:val="22"/>
        </w:rPr>
        <w:t>Otel</w:t>
      </w:r>
      <w:r w:rsidR="00795301" w:rsidRPr="003D0818">
        <w:rPr>
          <w:sz w:val="22"/>
        </w:rPr>
        <w:t>imiz</w:t>
      </w:r>
      <w:r w:rsidRPr="003D0818">
        <w:rPr>
          <w:sz w:val="22"/>
        </w:rPr>
        <w:t xml:space="preserve">, imkanları dahilinde herkes için erişilebilir turizm hizmetleri sunmayı taahhüt eder ve erişilebilirlik düzeyi hakkında müşterileri ve paydaşlarını </w:t>
      </w:r>
      <w:r w:rsidR="00C2691A">
        <w:rPr>
          <w:sz w:val="22"/>
        </w:rPr>
        <w:t>internet</w:t>
      </w:r>
      <w:r w:rsidRPr="003D0818">
        <w:rPr>
          <w:sz w:val="22"/>
        </w:rPr>
        <w:t xml:space="preserve"> sitesi aracılığıyla </w:t>
      </w:r>
      <w:r w:rsidR="00F66937">
        <w:rPr>
          <w:sz w:val="22"/>
        </w:rPr>
        <w:t xml:space="preserve">açık ve </w:t>
      </w:r>
      <w:r w:rsidR="00C2691A">
        <w:rPr>
          <w:sz w:val="22"/>
        </w:rPr>
        <w:t>doğru şekilde</w:t>
      </w:r>
      <w:r w:rsidRPr="003D0818">
        <w:rPr>
          <w:sz w:val="22"/>
        </w:rPr>
        <w:t xml:space="preserve"> bilgilendirir.</w:t>
      </w:r>
    </w:p>
    <w:p w14:paraId="3E8B96DB" w14:textId="77777777" w:rsidR="006368A5" w:rsidRPr="003D0818" w:rsidRDefault="006368A5" w:rsidP="0089401B">
      <w:pPr>
        <w:jc w:val="both"/>
        <w:rPr>
          <w:sz w:val="22"/>
        </w:rPr>
      </w:pPr>
    </w:p>
    <w:p w14:paraId="7CB031A6" w14:textId="1618A55C" w:rsidR="006368A5" w:rsidRPr="003D0818" w:rsidRDefault="006368A5" w:rsidP="0089401B">
      <w:pPr>
        <w:jc w:val="both"/>
        <w:rPr>
          <w:sz w:val="22"/>
        </w:rPr>
      </w:pPr>
      <w:r w:rsidRPr="003D0818">
        <w:rPr>
          <w:sz w:val="22"/>
        </w:rPr>
        <w:t>Otelimiz ayrıca erişilebilirlikle ilgili yasal düzenlemelere tam uyum sağlamayı ve bu konuda sürekli iyileştirmeyi takip ve taahhüt etmektedir.</w:t>
      </w:r>
    </w:p>
    <w:p w14:paraId="4A14E906" w14:textId="77777777" w:rsidR="005D33C8" w:rsidRPr="003D0818" w:rsidRDefault="005D33C8" w:rsidP="0089401B">
      <w:pPr>
        <w:jc w:val="both"/>
        <w:rPr>
          <w:sz w:val="22"/>
        </w:rPr>
      </w:pPr>
    </w:p>
    <w:p w14:paraId="69E56F08" w14:textId="672AE38D" w:rsidR="005D33C8" w:rsidRPr="003D0818" w:rsidRDefault="005D33C8" w:rsidP="0089401B">
      <w:pPr>
        <w:jc w:val="both"/>
        <w:rPr>
          <w:sz w:val="22"/>
        </w:rPr>
      </w:pPr>
      <w:r w:rsidRPr="003D0818">
        <w:rPr>
          <w:sz w:val="22"/>
        </w:rPr>
        <w:t>Yalnızca fiziksel engelliler değil, görme, işitme gibi engeller dolayısıyla turizm faaliyetlerine katılamayan misafirlerimiz için de sürekli iyileştirmeler yapmaya gayret göstermekteyiz.</w:t>
      </w:r>
    </w:p>
    <w:p w14:paraId="18543060" w14:textId="77777777" w:rsidR="00CA3DD5" w:rsidRPr="003D0818" w:rsidRDefault="00CA3DD5" w:rsidP="0089401B">
      <w:pPr>
        <w:jc w:val="both"/>
        <w:rPr>
          <w:sz w:val="22"/>
        </w:rPr>
      </w:pPr>
    </w:p>
    <w:p w14:paraId="0B575584" w14:textId="0C18B69F" w:rsidR="00CA3DD5" w:rsidRPr="003D0818" w:rsidRDefault="00CA3DD5" w:rsidP="0089401B">
      <w:pPr>
        <w:jc w:val="both"/>
        <w:rPr>
          <w:sz w:val="22"/>
        </w:rPr>
      </w:pPr>
      <w:r w:rsidRPr="003D0818">
        <w:rPr>
          <w:sz w:val="22"/>
        </w:rPr>
        <w:t xml:space="preserve">Otelimiz erişilebilirlik düzenlemelerinin </w:t>
      </w:r>
      <w:r w:rsidR="008443F3" w:rsidRPr="003D0818">
        <w:rPr>
          <w:sz w:val="22"/>
        </w:rPr>
        <w:t xml:space="preserve">ve altyapısının bakım ve onarımını düzenli olarak gerçekleştirmekte ve gerekmesi halinde iyileştirmeler sağlamaktadır. </w:t>
      </w:r>
      <w:r w:rsidR="00FB46FC" w:rsidRPr="003D0818">
        <w:rPr>
          <w:sz w:val="22"/>
        </w:rPr>
        <w:t>Ayrıca erişilebilirlikle ilgili olarak çalışanlarımızı düzenli olarak bilgilendirmekte</w:t>
      </w:r>
      <w:r w:rsidR="00310EC0" w:rsidRPr="003D0818">
        <w:rPr>
          <w:sz w:val="22"/>
        </w:rPr>
        <w:t xml:space="preserve">yiz. </w:t>
      </w:r>
    </w:p>
    <w:p w14:paraId="41ED5EE9" w14:textId="77777777" w:rsidR="00210C31" w:rsidRPr="003D0818" w:rsidRDefault="00210C31" w:rsidP="0089401B">
      <w:pPr>
        <w:jc w:val="both"/>
        <w:rPr>
          <w:sz w:val="22"/>
        </w:rPr>
      </w:pPr>
    </w:p>
    <w:p w14:paraId="6671BC75" w14:textId="462B0000" w:rsidR="0089401B" w:rsidRPr="003D0818" w:rsidRDefault="00444FF2" w:rsidP="00444FF2">
      <w:pPr>
        <w:pStyle w:val="Balk2"/>
        <w:rPr>
          <w:rFonts w:ascii="Arial Nova" w:hAnsi="Arial Nova"/>
          <w:b/>
          <w:bCs/>
          <w:sz w:val="24"/>
          <w:szCs w:val="24"/>
        </w:rPr>
      </w:pPr>
      <w:bookmarkStart w:id="5" w:name="_Toc127874232"/>
      <w:r w:rsidRPr="003D0818">
        <w:rPr>
          <w:rFonts w:ascii="Arial Nova" w:hAnsi="Arial Nova"/>
          <w:b/>
          <w:bCs/>
          <w:sz w:val="24"/>
          <w:szCs w:val="24"/>
        </w:rPr>
        <w:t>Satın alma</w:t>
      </w:r>
      <w:bookmarkEnd w:id="5"/>
    </w:p>
    <w:p w14:paraId="702FA4DF" w14:textId="77777777" w:rsidR="00E75391" w:rsidRPr="003D0818" w:rsidRDefault="00E75391" w:rsidP="00E75391">
      <w:pPr>
        <w:rPr>
          <w:sz w:val="18"/>
          <w:szCs w:val="20"/>
        </w:rPr>
      </w:pPr>
    </w:p>
    <w:p w14:paraId="7B63FD54" w14:textId="5F177CC6" w:rsidR="00E75391" w:rsidRPr="003D0818" w:rsidRDefault="00E75391" w:rsidP="00E75391">
      <w:pPr>
        <w:jc w:val="both"/>
        <w:rPr>
          <w:sz w:val="22"/>
        </w:rPr>
      </w:pPr>
      <w:r w:rsidRPr="003D0818">
        <w:rPr>
          <w:sz w:val="22"/>
        </w:rPr>
        <w:t>Satın alma</w:t>
      </w:r>
      <w:r w:rsidR="00A8629C">
        <w:rPr>
          <w:sz w:val="22"/>
        </w:rPr>
        <w:t xml:space="preserve"> politikamız</w:t>
      </w:r>
      <w:r w:rsidRPr="003D0818">
        <w:rPr>
          <w:sz w:val="22"/>
        </w:rPr>
        <w:t xml:space="preserve"> yerel, çevreye duyarlı</w:t>
      </w:r>
      <w:r w:rsidR="00A8629C">
        <w:rPr>
          <w:sz w:val="22"/>
        </w:rPr>
        <w:t>, adil ticarete dayalı</w:t>
      </w:r>
      <w:r w:rsidRPr="003D0818">
        <w:rPr>
          <w:sz w:val="22"/>
        </w:rPr>
        <w:t xml:space="preserve"> ve verimli satın almaya yönelik politikaları içermektedir. </w:t>
      </w:r>
    </w:p>
    <w:p w14:paraId="24DDBAE7" w14:textId="77777777" w:rsidR="005477D2" w:rsidRPr="003D0818" w:rsidRDefault="005477D2" w:rsidP="00E75391">
      <w:pPr>
        <w:jc w:val="both"/>
        <w:rPr>
          <w:sz w:val="22"/>
        </w:rPr>
      </w:pPr>
    </w:p>
    <w:p w14:paraId="3AC40D54" w14:textId="77777777" w:rsidR="005477D2" w:rsidRPr="003D0818" w:rsidRDefault="005477D2" w:rsidP="005477D2">
      <w:pPr>
        <w:jc w:val="both"/>
        <w:rPr>
          <w:sz w:val="22"/>
        </w:rPr>
      </w:pPr>
      <w:r w:rsidRPr="003D0818">
        <w:rPr>
          <w:sz w:val="22"/>
        </w:rPr>
        <w:t>Otelimiz tarafından mal ve hizmet kaynaklarımız izlenmektedir. Tedarikçilerimiz ile belirli aralıklarla görüşmeler yapmaktayız. Onların sürdürülebilirlikle ilgili sertifikalarını, bilgi ve belgelerini kontrol etmekteyiz.</w:t>
      </w:r>
    </w:p>
    <w:p w14:paraId="0E418AA0" w14:textId="114641CF" w:rsidR="00AE1F5A" w:rsidRPr="003D0818" w:rsidRDefault="00AE1F5A" w:rsidP="00906412">
      <w:pPr>
        <w:jc w:val="both"/>
        <w:rPr>
          <w:b/>
          <w:bCs/>
          <w:sz w:val="22"/>
        </w:rPr>
      </w:pPr>
    </w:p>
    <w:p w14:paraId="6351E267" w14:textId="1F2AAEF8" w:rsidR="00C50B77" w:rsidRDefault="00C50B77" w:rsidP="00C50B77">
      <w:pPr>
        <w:jc w:val="both"/>
        <w:rPr>
          <w:sz w:val="22"/>
        </w:rPr>
      </w:pPr>
      <w:r w:rsidRPr="003D0818">
        <w:rPr>
          <w:b/>
          <w:bCs/>
          <w:sz w:val="22"/>
        </w:rPr>
        <w:t>Yerel satın alma</w:t>
      </w:r>
      <w:r w:rsidR="00DB0A4B" w:rsidRPr="003D0818">
        <w:rPr>
          <w:b/>
          <w:bCs/>
          <w:sz w:val="22"/>
        </w:rPr>
        <w:t>:</w:t>
      </w:r>
      <w:r w:rsidR="00D00A0E" w:rsidRPr="003D0818">
        <w:rPr>
          <w:sz w:val="22"/>
        </w:rPr>
        <w:t xml:space="preserve"> </w:t>
      </w:r>
      <w:r w:rsidR="00FA7BB7" w:rsidRPr="003D0818">
        <w:rPr>
          <w:sz w:val="22"/>
        </w:rPr>
        <w:t>Otel</w:t>
      </w:r>
      <w:r w:rsidR="00515EA6" w:rsidRPr="003D0818">
        <w:rPr>
          <w:sz w:val="22"/>
        </w:rPr>
        <w:t>imiz</w:t>
      </w:r>
      <w:r w:rsidR="00FA7BB7" w:rsidRPr="003D0818">
        <w:rPr>
          <w:sz w:val="22"/>
        </w:rPr>
        <w:t xml:space="preserve"> mal ve hizmet satın alırken </w:t>
      </w:r>
      <w:r w:rsidR="006D4231" w:rsidRPr="003D0818">
        <w:rPr>
          <w:sz w:val="22"/>
        </w:rPr>
        <w:t>kalite</w:t>
      </w:r>
      <w:r w:rsidR="00B67FEB" w:rsidRPr="003D0818">
        <w:rPr>
          <w:sz w:val="22"/>
        </w:rPr>
        <w:t>li</w:t>
      </w:r>
      <w:r w:rsidR="006D4231" w:rsidRPr="003D0818">
        <w:rPr>
          <w:sz w:val="22"/>
        </w:rPr>
        <w:t xml:space="preserve"> ve </w:t>
      </w:r>
      <w:r w:rsidR="00197BED" w:rsidRPr="003D0818">
        <w:rPr>
          <w:sz w:val="22"/>
        </w:rPr>
        <w:t xml:space="preserve">makul fiyatlı </w:t>
      </w:r>
      <w:r w:rsidR="00D46053" w:rsidRPr="003D0818">
        <w:rPr>
          <w:sz w:val="22"/>
        </w:rPr>
        <w:t>olması kaydıyla yerel</w:t>
      </w:r>
      <w:r w:rsidR="00197BED" w:rsidRPr="003D0818">
        <w:rPr>
          <w:sz w:val="22"/>
        </w:rPr>
        <w:t xml:space="preserve"> tedarikçilere öncelik vermektedir. </w:t>
      </w:r>
      <w:r w:rsidR="00D30A4E" w:rsidRPr="003D0818">
        <w:rPr>
          <w:sz w:val="22"/>
        </w:rPr>
        <w:t xml:space="preserve">Bu nedenle </w:t>
      </w:r>
      <w:r w:rsidR="00C75F73" w:rsidRPr="003D0818">
        <w:rPr>
          <w:sz w:val="22"/>
        </w:rPr>
        <w:t>tedarikçilerini</w:t>
      </w:r>
      <w:r w:rsidR="00D30A4E" w:rsidRPr="003D0818">
        <w:rPr>
          <w:sz w:val="22"/>
        </w:rPr>
        <w:t xml:space="preserve"> düzenli olarak denetlemekte</w:t>
      </w:r>
      <w:r w:rsidR="00C75F73" w:rsidRPr="003D0818">
        <w:rPr>
          <w:sz w:val="22"/>
        </w:rPr>
        <w:t>, tedarikçi listesini güncellemekte ve tedarikçilerini bilgilendirmektedir</w:t>
      </w:r>
      <w:r w:rsidR="00D30A4E" w:rsidRPr="003D0818">
        <w:rPr>
          <w:sz w:val="22"/>
        </w:rPr>
        <w:t xml:space="preserve">. </w:t>
      </w:r>
      <w:r w:rsidR="00C75F73" w:rsidRPr="003D0818">
        <w:rPr>
          <w:sz w:val="22"/>
        </w:rPr>
        <w:t>B</w:t>
      </w:r>
      <w:r w:rsidR="00AF2610" w:rsidRPr="003D0818">
        <w:rPr>
          <w:sz w:val="22"/>
        </w:rPr>
        <w:t>ölge halkından alınan mal ve hizmetlerin oranı</w:t>
      </w:r>
      <w:r w:rsidR="0072542E" w:rsidRPr="003D0818">
        <w:rPr>
          <w:sz w:val="22"/>
        </w:rPr>
        <w:t xml:space="preserve"> ölçülmektedir.</w:t>
      </w:r>
      <w:r w:rsidR="00E42F44" w:rsidRPr="003D0818">
        <w:rPr>
          <w:sz w:val="22"/>
        </w:rPr>
        <w:t xml:space="preserve"> </w:t>
      </w:r>
    </w:p>
    <w:p w14:paraId="2266C8A7" w14:textId="77777777" w:rsidR="009970FE" w:rsidRDefault="009970FE" w:rsidP="00C50B77">
      <w:pPr>
        <w:jc w:val="both"/>
        <w:rPr>
          <w:sz w:val="22"/>
        </w:rPr>
      </w:pPr>
    </w:p>
    <w:p w14:paraId="7A1911F2" w14:textId="77140F51" w:rsidR="00B67FEB" w:rsidRPr="003D0818" w:rsidRDefault="00B67FEB" w:rsidP="00C50B77">
      <w:pPr>
        <w:jc w:val="both"/>
        <w:rPr>
          <w:sz w:val="22"/>
        </w:rPr>
      </w:pPr>
      <w:r w:rsidRPr="003D0818">
        <w:rPr>
          <w:sz w:val="22"/>
        </w:rPr>
        <w:t xml:space="preserve">Otelimiz mal ve hizmet satın alırken </w:t>
      </w:r>
      <w:r w:rsidR="00C6116B">
        <w:rPr>
          <w:sz w:val="22"/>
        </w:rPr>
        <w:t>ithal ürünler</w:t>
      </w:r>
      <w:r w:rsidR="007972E7" w:rsidRPr="003D0818">
        <w:rPr>
          <w:sz w:val="22"/>
        </w:rPr>
        <w:t xml:space="preserve"> için </w:t>
      </w:r>
      <w:r w:rsidRPr="003D0818">
        <w:rPr>
          <w:sz w:val="22"/>
        </w:rPr>
        <w:t xml:space="preserve">kaliteli ve makul fiyatlı olması kaydıyla adil ticaret tedarikçilere de öncelik vermektedir. </w:t>
      </w:r>
    </w:p>
    <w:p w14:paraId="4FAAA418" w14:textId="77777777" w:rsidR="007972E7" w:rsidRPr="003D0818" w:rsidRDefault="007972E7" w:rsidP="00C50B77">
      <w:pPr>
        <w:jc w:val="both"/>
        <w:rPr>
          <w:sz w:val="22"/>
        </w:rPr>
      </w:pPr>
    </w:p>
    <w:p w14:paraId="6AC9257E" w14:textId="63A1B940" w:rsidR="00057BF9" w:rsidRPr="003D0818" w:rsidRDefault="00C25824" w:rsidP="00057BF9">
      <w:pPr>
        <w:jc w:val="both"/>
        <w:rPr>
          <w:sz w:val="22"/>
        </w:rPr>
      </w:pPr>
      <w:r w:rsidRPr="003D0818">
        <w:rPr>
          <w:b/>
          <w:bCs/>
          <w:sz w:val="22"/>
        </w:rPr>
        <w:t>Çevreye duyarlı satın alma</w:t>
      </w:r>
      <w:r w:rsidR="00E8045C" w:rsidRPr="003D0818">
        <w:rPr>
          <w:sz w:val="22"/>
        </w:rPr>
        <w:t xml:space="preserve">: </w:t>
      </w:r>
      <w:r w:rsidR="00057BF9" w:rsidRPr="003D0818">
        <w:rPr>
          <w:sz w:val="22"/>
        </w:rPr>
        <w:t>Otelimiz satın alımda çevreye duyarlı bir politika izlemektedir, gıda ve katı atığı azaltmak üzere verimli satın alma, enerji tasarrufu ve su tasarrufuna önem vermektedir.</w:t>
      </w:r>
    </w:p>
    <w:p w14:paraId="160E0274" w14:textId="41B03AE3" w:rsidR="00C25824" w:rsidRPr="003D0818" w:rsidRDefault="00C25824" w:rsidP="007972E7">
      <w:pPr>
        <w:jc w:val="both"/>
        <w:rPr>
          <w:sz w:val="22"/>
        </w:rPr>
      </w:pPr>
    </w:p>
    <w:p w14:paraId="6E9460CB" w14:textId="184889DB" w:rsidR="00D00A0E" w:rsidRPr="003D0818" w:rsidRDefault="00E45FF1" w:rsidP="00C50B77">
      <w:pPr>
        <w:jc w:val="both"/>
        <w:rPr>
          <w:sz w:val="22"/>
        </w:rPr>
      </w:pPr>
      <w:r w:rsidRPr="003D0818">
        <w:rPr>
          <w:sz w:val="22"/>
        </w:rPr>
        <w:t>Otelimiz, satın alımlarında çevreye duyarlı ürünlere (çevre etiketli</w:t>
      </w:r>
      <w:r w:rsidR="00A02821" w:rsidRPr="003D0818">
        <w:rPr>
          <w:sz w:val="22"/>
        </w:rPr>
        <w:t xml:space="preserve"> ürünlere</w:t>
      </w:r>
      <w:r w:rsidRPr="003D0818">
        <w:rPr>
          <w:sz w:val="22"/>
        </w:rPr>
        <w:t>) öncelik vermektedir. Satın alınacak ürün grubunda çevre etiketli ürünler yoksa ilgili ürünleri</w:t>
      </w:r>
      <w:r w:rsidR="00A02821" w:rsidRPr="003D0818">
        <w:rPr>
          <w:sz w:val="22"/>
        </w:rPr>
        <w:t>ni,</w:t>
      </w:r>
      <w:r w:rsidRPr="003D0818">
        <w:rPr>
          <w:sz w:val="22"/>
        </w:rPr>
        <w:t xml:space="preserve"> üretimi ve diğer tüm süreçleri çevreye zarar </w:t>
      </w:r>
      <w:r w:rsidR="00A02821" w:rsidRPr="003D0818">
        <w:rPr>
          <w:sz w:val="22"/>
        </w:rPr>
        <w:t xml:space="preserve">vermeyen </w:t>
      </w:r>
      <w:r w:rsidR="007E3B32" w:rsidRPr="003D0818">
        <w:rPr>
          <w:sz w:val="22"/>
        </w:rPr>
        <w:t>tedarikçi ve üreticilerden seçer</w:t>
      </w:r>
      <w:r w:rsidRPr="003D0818">
        <w:rPr>
          <w:sz w:val="22"/>
        </w:rPr>
        <w:t>.</w:t>
      </w:r>
    </w:p>
    <w:p w14:paraId="13BE324E" w14:textId="77777777" w:rsidR="007E3B32" w:rsidRPr="003D0818" w:rsidRDefault="007E3B32" w:rsidP="00C50B77">
      <w:pPr>
        <w:jc w:val="both"/>
        <w:rPr>
          <w:sz w:val="22"/>
        </w:rPr>
      </w:pPr>
    </w:p>
    <w:p w14:paraId="62DC68F9" w14:textId="59043BAC" w:rsidR="007E3B32" w:rsidRPr="003D0818" w:rsidRDefault="007E3B32" w:rsidP="007E3B32">
      <w:pPr>
        <w:jc w:val="both"/>
        <w:rPr>
          <w:sz w:val="22"/>
        </w:rPr>
      </w:pPr>
      <w:r w:rsidRPr="003D0818">
        <w:rPr>
          <w:sz w:val="22"/>
        </w:rPr>
        <w:t>Otelimiz bu çerçevede, satın alımlarını yaparken sürdürülebilir</w:t>
      </w:r>
      <w:r w:rsidR="00D93007">
        <w:rPr>
          <w:sz w:val="22"/>
        </w:rPr>
        <w:t>lik sertifikalarına sahip</w:t>
      </w:r>
      <w:r w:rsidRPr="003D0818">
        <w:rPr>
          <w:sz w:val="22"/>
        </w:rPr>
        <w:t xml:space="preserve"> tedarikçilerin seçilmesini önceliklendirir.</w:t>
      </w:r>
      <w:r w:rsidR="00522DEC">
        <w:rPr>
          <w:sz w:val="22"/>
        </w:rPr>
        <w:t xml:space="preserve"> </w:t>
      </w:r>
      <w:r w:rsidR="001B3D94">
        <w:rPr>
          <w:sz w:val="22"/>
        </w:rPr>
        <w:t>Tedarikçilerde aranabilecek ö</w:t>
      </w:r>
      <w:r w:rsidR="00522DEC">
        <w:rPr>
          <w:sz w:val="22"/>
        </w:rPr>
        <w:t xml:space="preserve">rnek sertifikalar </w:t>
      </w:r>
      <w:r w:rsidR="00522DEC">
        <w:rPr>
          <w:sz w:val="22"/>
        </w:rPr>
        <w:lastRenderedPageBreak/>
        <w:t>ISO14001, ISO50001</w:t>
      </w:r>
      <w:r w:rsidR="0063241E">
        <w:rPr>
          <w:sz w:val="22"/>
        </w:rPr>
        <w:t xml:space="preserve">, ISO14064, </w:t>
      </w:r>
      <w:r w:rsidR="0057212C">
        <w:rPr>
          <w:sz w:val="22"/>
        </w:rPr>
        <w:t>ISO20400</w:t>
      </w:r>
      <w:r w:rsidR="00073FCB">
        <w:rPr>
          <w:sz w:val="22"/>
        </w:rPr>
        <w:t xml:space="preserve"> gibi belgelerdir. </w:t>
      </w:r>
    </w:p>
    <w:p w14:paraId="5153DFF1" w14:textId="77777777" w:rsidR="007E3B32" w:rsidRPr="003D0818" w:rsidRDefault="007E3B32" w:rsidP="007E3B32">
      <w:pPr>
        <w:jc w:val="both"/>
        <w:rPr>
          <w:sz w:val="22"/>
        </w:rPr>
      </w:pPr>
    </w:p>
    <w:p w14:paraId="1CDF2129" w14:textId="18A57C19" w:rsidR="00A6343D" w:rsidRPr="003D0818" w:rsidRDefault="00A6343D" w:rsidP="00A6343D">
      <w:pPr>
        <w:jc w:val="both"/>
        <w:rPr>
          <w:sz w:val="22"/>
        </w:rPr>
      </w:pPr>
      <w:r w:rsidRPr="003D0818">
        <w:rPr>
          <w:sz w:val="22"/>
        </w:rPr>
        <w:t>Ahşap, balık, kâğıt ve diğer gıdalar için çevre sertifikalı (FSC, MSC</w:t>
      </w:r>
      <w:r w:rsidR="006D4AB3">
        <w:rPr>
          <w:sz w:val="22"/>
        </w:rPr>
        <w:t>, AB-EcoLabel, vb.</w:t>
      </w:r>
      <w:r w:rsidRPr="003D0818">
        <w:rPr>
          <w:sz w:val="22"/>
        </w:rPr>
        <w:t>) veya kaynağı takip edilebilen ürünler tercih edilmektedir.</w:t>
      </w:r>
    </w:p>
    <w:p w14:paraId="169A0ACA" w14:textId="77777777" w:rsidR="007E3B32" w:rsidRPr="003D0818" w:rsidRDefault="007E3B32" w:rsidP="007E3B32">
      <w:pPr>
        <w:jc w:val="both"/>
        <w:rPr>
          <w:sz w:val="22"/>
        </w:rPr>
      </w:pPr>
    </w:p>
    <w:p w14:paraId="4A2A3F8C" w14:textId="2B372254" w:rsidR="007E3B32" w:rsidRPr="003D0818" w:rsidRDefault="007E3B32" w:rsidP="007E3B32">
      <w:pPr>
        <w:jc w:val="both"/>
        <w:rPr>
          <w:sz w:val="22"/>
        </w:rPr>
      </w:pPr>
      <w:r w:rsidRPr="003D0818">
        <w:rPr>
          <w:sz w:val="22"/>
        </w:rPr>
        <w:t xml:space="preserve">Tehdit altındaki türler ve satılması yasak olan türler (balık, ağaç, bitki, av hayvanı, vb.) </w:t>
      </w:r>
      <w:r w:rsidR="00B869F0" w:rsidRPr="003D0818">
        <w:rPr>
          <w:sz w:val="22"/>
        </w:rPr>
        <w:t xml:space="preserve">otelimizde </w:t>
      </w:r>
      <w:r w:rsidRPr="003D0818">
        <w:rPr>
          <w:sz w:val="22"/>
        </w:rPr>
        <w:t xml:space="preserve">alınmamakta ve kullanılmamaktadır. </w:t>
      </w:r>
    </w:p>
    <w:p w14:paraId="7E3E9CF0" w14:textId="7F006CC2" w:rsidR="00705194" w:rsidRPr="003D0818" w:rsidRDefault="00705194" w:rsidP="007E3B32">
      <w:pPr>
        <w:jc w:val="both"/>
        <w:rPr>
          <w:sz w:val="22"/>
        </w:rPr>
      </w:pPr>
    </w:p>
    <w:p w14:paraId="4FC4519D" w14:textId="77777777" w:rsidR="00A53F20" w:rsidRDefault="00A53F20" w:rsidP="00305ECD">
      <w:pPr>
        <w:jc w:val="both"/>
        <w:rPr>
          <w:sz w:val="22"/>
        </w:rPr>
      </w:pPr>
      <w:r>
        <w:rPr>
          <w:sz w:val="22"/>
        </w:rPr>
        <w:t>Çevre sertifikalı, y</w:t>
      </w:r>
      <w:r w:rsidRPr="003D0818">
        <w:rPr>
          <w:sz w:val="22"/>
        </w:rPr>
        <w:t>erel</w:t>
      </w:r>
      <w:r>
        <w:rPr>
          <w:sz w:val="22"/>
        </w:rPr>
        <w:t xml:space="preserve"> üretici ve</w:t>
      </w:r>
      <w:r w:rsidRPr="003D0818">
        <w:rPr>
          <w:sz w:val="22"/>
        </w:rPr>
        <w:t xml:space="preserve"> tedarikçilerden</w:t>
      </w:r>
      <w:r>
        <w:rPr>
          <w:sz w:val="22"/>
        </w:rPr>
        <w:t xml:space="preserve">, </w:t>
      </w:r>
      <w:r w:rsidRPr="003D0818">
        <w:rPr>
          <w:sz w:val="22"/>
        </w:rPr>
        <w:t xml:space="preserve">adil ticaret tedarikçilerinden satın alımlarımızın toplam satın alımlara oranı ölçülmektedir. </w:t>
      </w:r>
    </w:p>
    <w:p w14:paraId="5FE8E146" w14:textId="77777777" w:rsidR="00A53F20" w:rsidRDefault="00A53F20" w:rsidP="00305ECD">
      <w:pPr>
        <w:jc w:val="both"/>
        <w:rPr>
          <w:sz w:val="22"/>
        </w:rPr>
      </w:pPr>
    </w:p>
    <w:p w14:paraId="0D8B0FDF" w14:textId="397BDD63" w:rsidR="00305ECD" w:rsidRDefault="00305ECD" w:rsidP="00305ECD">
      <w:pPr>
        <w:jc w:val="both"/>
        <w:rPr>
          <w:sz w:val="22"/>
        </w:rPr>
      </w:pPr>
      <w:r w:rsidRPr="003D0818">
        <w:rPr>
          <w:sz w:val="22"/>
        </w:rPr>
        <w:t xml:space="preserve">Otelimizin </w:t>
      </w:r>
      <w:r w:rsidR="009F04FE">
        <w:rPr>
          <w:sz w:val="22"/>
        </w:rPr>
        <w:t xml:space="preserve">çevre sertifikalı, </w:t>
      </w:r>
      <w:r w:rsidRPr="003D0818">
        <w:rPr>
          <w:sz w:val="22"/>
        </w:rPr>
        <w:t>yerel ve adil ticaretle satın alma ile ilgili hedefleri bulunmaktadır. Bu çerçevede, satın alımlarımızda yerel ve adil ticaret tedarikçilerinin oranının ve sayısının artmasın</w:t>
      </w:r>
      <w:r w:rsidR="00A53F20">
        <w:rPr>
          <w:sz w:val="22"/>
        </w:rPr>
        <w:t>ı hedeflemekte ve buna</w:t>
      </w:r>
      <w:r w:rsidRPr="003D0818">
        <w:rPr>
          <w:sz w:val="22"/>
        </w:rPr>
        <w:t xml:space="preserve"> özen göstermekteyiz.</w:t>
      </w:r>
    </w:p>
    <w:p w14:paraId="2AEC9443" w14:textId="77777777" w:rsidR="00305ECD" w:rsidRDefault="00305ECD" w:rsidP="00305ECD">
      <w:pPr>
        <w:jc w:val="both"/>
        <w:rPr>
          <w:sz w:val="22"/>
        </w:rPr>
      </w:pPr>
    </w:p>
    <w:p w14:paraId="659D77F5" w14:textId="787EE9F5" w:rsidR="00934288" w:rsidRPr="00934288" w:rsidRDefault="00AE4E06" w:rsidP="000113A0">
      <w:pPr>
        <w:jc w:val="both"/>
        <w:rPr>
          <w:b/>
          <w:bCs/>
          <w:color w:val="FF0000"/>
          <w:sz w:val="22"/>
        </w:rPr>
      </w:pPr>
      <w:r w:rsidRPr="00934288">
        <w:rPr>
          <w:b/>
          <w:bCs/>
          <w:color w:val="FF0000"/>
          <w:sz w:val="22"/>
        </w:rPr>
        <w:t xml:space="preserve">Tedarikçi değerlendirme </w:t>
      </w:r>
      <w:r w:rsidR="00934288" w:rsidRPr="00934288">
        <w:rPr>
          <w:b/>
          <w:bCs/>
          <w:color w:val="FF0000"/>
          <w:sz w:val="22"/>
        </w:rPr>
        <w:t>formu Tablo-7’de yer almaktadır.</w:t>
      </w:r>
    </w:p>
    <w:p w14:paraId="7E5A98A4" w14:textId="5D47D4BD" w:rsidR="00934288" w:rsidRDefault="00934288" w:rsidP="000113A0">
      <w:pPr>
        <w:jc w:val="both"/>
        <w:rPr>
          <w:b/>
          <w:bCs/>
          <w:color w:val="FF0000"/>
          <w:sz w:val="22"/>
        </w:rPr>
      </w:pPr>
      <w:r w:rsidRPr="00934288">
        <w:rPr>
          <w:b/>
          <w:bCs/>
          <w:color w:val="FF0000"/>
          <w:sz w:val="22"/>
        </w:rPr>
        <w:t>Onaylı tedarikçi listesi Tablo-8’de yer almaktadır.</w:t>
      </w:r>
    </w:p>
    <w:p w14:paraId="7EF231F5" w14:textId="77777777" w:rsidR="00432F8E" w:rsidRDefault="00432F8E" w:rsidP="000113A0">
      <w:pPr>
        <w:jc w:val="both"/>
        <w:rPr>
          <w:b/>
          <w:bCs/>
          <w:color w:val="FF0000"/>
          <w:sz w:val="22"/>
        </w:rPr>
      </w:pPr>
    </w:p>
    <w:p w14:paraId="0E7B695B" w14:textId="77777777" w:rsidR="00432F8E" w:rsidRPr="003D0818" w:rsidRDefault="00432F8E" w:rsidP="00432F8E">
      <w:pPr>
        <w:jc w:val="both"/>
        <w:rPr>
          <w:sz w:val="22"/>
        </w:rPr>
      </w:pPr>
      <w:r w:rsidRPr="003D0818">
        <w:rPr>
          <w:b/>
          <w:bCs/>
          <w:sz w:val="22"/>
        </w:rPr>
        <w:t>Verimli satın alma</w:t>
      </w:r>
      <w:r w:rsidRPr="003D0818">
        <w:rPr>
          <w:sz w:val="22"/>
        </w:rPr>
        <w:t>: Satın alma politikamız, yeniden kullanılabilir, iade edilebilir ve geri dönüştürülmüş malları tercih etmektedir.</w:t>
      </w:r>
    </w:p>
    <w:p w14:paraId="2F858893" w14:textId="77777777" w:rsidR="00432F8E" w:rsidRPr="003D0818" w:rsidRDefault="00432F8E" w:rsidP="00432F8E">
      <w:pPr>
        <w:jc w:val="both"/>
        <w:rPr>
          <w:sz w:val="22"/>
        </w:rPr>
      </w:pPr>
    </w:p>
    <w:p w14:paraId="30D531F1" w14:textId="77777777" w:rsidR="00432F8E" w:rsidRPr="003D0818" w:rsidRDefault="00432F8E" w:rsidP="00432F8E">
      <w:pPr>
        <w:jc w:val="both"/>
        <w:rPr>
          <w:sz w:val="22"/>
        </w:rPr>
      </w:pPr>
      <w:r w:rsidRPr="003D0818">
        <w:rPr>
          <w:sz w:val="22"/>
        </w:rPr>
        <w:t xml:space="preserve">Otelimiz ayrıca, toplu alıma ve dökme ürün alımına öncelik vermektedir. Bu sayede otelimize daha az sayıda nakliyat yapılmakta, daha az sera gazı emisyonu üretilmektedir. </w:t>
      </w:r>
    </w:p>
    <w:p w14:paraId="7DE9A96A" w14:textId="77777777" w:rsidR="00432F8E" w:rsidRPr="003D0818" w:rsidRDefault="00432F8E" w:rsidP="00432F8E">
      <w:pPr>
        <w:jc w:val="both"/>
        <w:rPr>
          <w:sz w:val="22"/>
        </w:rPr>
      </w:pPr>
    </w:p>
    <w:p w14:paraId="08153090" w14:textId="77777777" w:rsidR="00432F8E" w:rsidRPr="003D0818" w:rsidRDefault="00432F8E" w:rsidP="00432F8E">
      <w:pPr>
        <w:jc w:val="both"/>
        <w:rPr>
          <w:sz w:val="22"/>
        </w:rPr>
      </w:pPr>
      <w:r w:rsidRPr="003D0818">
        <w:rPr>
          <w:sz w:val="22"/>
        </w:rPr>
        <w:t>Otelimize gelen ürünlerde gereksiz ve fazla plastik, naylon, kağıt, cam, ahşap ambalajların olmaması temel önceliğimiz ve tercihimizdir.</w:t>
      </w:r>
    </w:p>
    <w:p w14:paraId="2FF4AAE7" w14:textId="77777777" w:rsidR="00432F8E" w:rsidRPr="003D0818" w:rsidRDefault="00432F8E" w:rsidP="00432F8E">
      <w:pPr>
        <w:jc w:val="both"/>
        <w:rPr>
          <w:sz w:val="22"/>
        </w:rPr>
      </w:pPr>
    </w:p>
    <w:p w14:paraId="584D284C" w14:textId="77777777" w:rsidR="00432F8E" w:rsidRDefault="00432F8E" w:rsidP="00432F8E">
      <w:pPr>
        <w:jc w:val="both"/>
        <w:rPr>
          <w:sz w:val="22"/>
        </w:rPr>
      </w:pPr>
      <w:r w:rsidRPr="003D0818">
        <w:rPr>
          <w:sz w:val="22"/>
        </w:rPr>
        <w:t>Sarf malzemesi ve buklet ürünlerin satın alımında tek kullanımlık ürünlerden ve gereksiz ambalajdan (özellikle plastikten) kaçınılmaktadır. Sarf malzemeleri ve tek kullanımlık ürünlerin satın alınması ve kullanımı izlenmekte ve yönetilmektedir.</w:t>
      </w:r>
    </w:p>
    <w:p w14:paraId="5BBC3DDE" w14:textId="77777777" w:rsidR="00432F8E" w:rsidRDefault="00432F8E" w:rsidP="00432F8E">
      <w:pPr>
        <w:jc w:val="both"/>
        <w:rPr>
          <w:sz w:val="22"/>
        </w:rPr>
      </w:pPr>
    </w:p>
    <w:p w14:paraId="10D06713" w14:textId="1DF1CC9E" w:rsidR="00432F8E" w:rsidRPr="00036450" w:rsidRDefault="00036450" w:rsidP="00432F8E">
      <w:pPr>
        <w:jc w:val="both"/>
        <w:rPr>
          <w:b/>
          <w:bCs/>
          <w:color w:val="FF0000"/>
          <w:sz w:val="22"/>
        </w:rPr>
      </w:pPr>
      <w:r w:rsidRPr="00036450">
        <w:rPr>
          <w:b/>
          <w:bCs/>
          <w:color w:val="FF0000"/>
          <w:sz w:val="22"/>
        </w:rPr>
        <w:t>Tek kullanımlık</w:t>
      </w:r>
      <w:r>
        <w:rPr>
          <w:b/>
          <w:bCs/>
          <w:color w:val="FF0000"/>
          <w:sz w:val="22"/>
        </w:rPr>
        <w:t>, plastik, ambalajlı</w:t>
      </w:r>
      <w:r w:rsidRPr="00036450">
        <w:rPr>
          <w:b/>
          <w:bCs/>
          <w:color w:val="FF0000"/>
          <w:sz w:val="22"/>
        </w:rPr>
        <w:t xml:space="preserve"> ürünlerin izlenmesi için Tablo-9 kullanılmaktadır.</w:t>
      </w:r>
    </w:p>
    <w:p w14:paraId="230FD749" w14:textId="77777777" w:rsidR="00432F8E" w:rsidRDefault="00432F8E" w:rsidP="00432F8E">
      <w:pPr>
        <w:jc w:val="both"/>
        <w:rPr>
          <w:sz w:val="22"/>
        </w:rPr>
      </w:pPr>
    </w:p>
    <w:p w14:paraId="0351E2BF" w14:textId="06B71FA9" w:rsidR="0063497F" w:rsidRPr="006615CB" w:rsidRDefault="0091320D" w:rsidP="006615CB">
      <w:pPr>
        <w:pStyle w:val="Balk2"/>
        <w:rPr>
          <w:b/>
          <w:bCs/>
        </w:rPr>
      </w:pPr>
      <w:bookmarkStart w:id="6" w:name="_Toc127874233"/>
      <w:r w:rsidRPr="006615CB">
        <w:rPr>
          <w:b/>
          <w:bCs/>
        </w:rPr>
        <w:t>Kültürel Sürdürülebilirlik Politikası</w:t>
      </w:r>
      <w:bookmarkEnd w:id="6"/>
    </w:p>
    <w:p w14:paraId="50283E93" w14:textId="77777777" w:rsidR="009E64E1" w:rsidRPr="003D0818" w:rsidRDefault="009E64E1" w:rsidP="00906412">
      <w:pPr>
        <w:jc w:val="both"/>
        <w:rPr>
          <w:sz w:val="22"/>
        </w:rPr>
      </w:pPr>
    </w:p>
    <w:p w14:paraId="1A63B8D9" w14:textId="77777777" w:rsidR="00291CE9" w:rsidRPr="003D0818" w:rsidRDefault="009E64E1" w:rsidP="009E64E1">
      <w:pPr>
        <w:jc w:val="both"/>
        <w:rPr>
          <w:sz w:val="22"/>
        </w:rPr>
      </w:pPr>
      <w:r w:rsidRPr="003D0818">
        <w:rPr>
          <w:b/>
          <w:bCs/>
          <w:sz w:val="22"/>
        </w:rPr>
        <w:t>Kültürel mirasın sunulması:</w:t>
      </w:r>
      <w:r w:rsidR="00BD739A" w:rsidRPr="003D0818">
        <w:rPr>
          <w:sz w:val="22"/>
        </w:rPr>
        <w:t xml:space="preserve"> </w:t>
      </w:r>
      <w:r w:rsidR="00A44332" w:rsidRPr="003D0818">
        <w:rPr>
          <w:sz w:val="22"/>
        </w:rPr>
        <w:t>Otel</w:t>
      </w:r>
      <w:r w:rsidR="00291CE9" w:rsidRPr="003D0818">
        <w:rPr>
          <w:sz w:val="22"/>
        </w:rPr>
        <w:t>imiz</w:t>
      </w:r>
      <w:r w:rsidR="00A63D82" w:rsidRPr="003D0818">
        <w:rPr>
          <w:sz w:val="22"/>
        </w:rPr>
        <w:t xml:space="preserve">, yerel halkının fikri mülkiyet haklarına saygı </w:t>
      </w:r>
      <w:r w:rsidR="004A3B9D" w:rsidRPr="003D0818">
        <w:rPr>
          <w:sz w:val="22"/>
        </w:rPr>
        <w:t>gösterir.</w:t>
      </w:r>
      <w:r w:rsidR="00A63D82" w:rsidRPr="003D0818">
        <w:rPr>
          <w:sz w:val="22"/>
        </w:rPr>
        <w:t xml:space="preserve"> </w:t>
      </w:r>
    </w:p>
    <w:p w14:paraId="531E5429" w14:textId="77777777" w:rsidR="00291CE9" w:rsidRPr="003D0818" w:rsidRDefault="00291CE9" w:rsidP="009E64E1">
      <w:pPr>
        <w:jc w:val="both"/>
        <w:rPr>
          <w:sz w:val="22"/>
        </w:rPr>
      </w:pPr>
    </w:p>
    <w:p w14:paraId="3ED7E389" w14:textId="2BBFEF70" w:rsidR="00A44332" w:rsidRPr="003D0818" w:rsidRDefault="004A3B9D" w:rsidP="009E64E1">
      <w:pPr>
        <w:jc w:val="both"/>
        <w:rPr>
          <w:sz w:val="22"/>
        </w:rPr>
      </w:pPr>
      <w:r w:rsidRPr="003D0818">
        <w:rPr>
          <w:sz w:val="22"/>
        </w:rPr>
        <w:t>G</w:t>
      </w:r>
      <w:r w:rsidR="00A63D82" w:rsidRPr="003D0818">
        <w:rPr>
          <w:sz w:val="22"/>
        </w:rPr>
        <w:t xml:space="preserve">eleneksel ve çağdaş yerel kültürün otantik unsurları </w:t>
      </w:r>
      <w:r w:rsidR="00291CE9" w:rsidRPr="003D0818">
        <w:rPr>
          <w:sz w:val="22"/>
        </w:rPr>
        <w:t>mutfağımızda</w:t>
      </w:r>
      <w:r w:rsidR="00A63D82" w:rsidRPr="003D0818">
        <w:rPr>
          <w:sz w:val="22"/>
        </w:rPr>
        <w:t>, tasarımı</w:t>
      </w:r>
      <w:r w:rsidR="00291CE9" w:rsidRPr="003D0818">
        <w:rPr>
          <w:sz w:val="22"/>
        </w:rPr>
        <w:t>mızda</w:t>
      </w:r>
      <w:r w:rsidR="00A63D82" w:rsidRPr="003D0818">
        <w:rPr>
          <w:sz w:val="22"/>
        </w:rPr>
        <w:t>, dekorasy</w:t>
      </w:r>
      <w:r w:rsidR="00291CE9" w:rsidRPr="003D0818">
        <w:rPr>
          <w:sz w:val="22"/>
        </w:rPr>
        <w:t>onda</w:t>
      </w:r>
      <w:r w:rsidR="00A63D82" w:rsidRPr="003D0818">
        <w:rPr>
          <w:sz w:val="22"/>
        </w:rPr>
        <w:t xml:space="preserve"> değerlendirir.</w:t>
      </w:r>
    </w:p>
    <w:p w14:paraId="01C62065" w14:textId="77777777" w:rsidR="00BD739A" w:rsidRPr="003D0818" w:rsidRDefault="00BD739A" w:rsidP="009E64E1">
      <w:pPr>
        <w:jc w:val="both"/>
        <w:rPr>
          <w:sz w:val="22"/>
        </w:rPr>
      </w:pPr>
    </w:p>
    <w:p w14:paraId="71DEB644" w14:textId="6AD1A374" w:rsidR="00CC4256" w:rsidRPr="003D0818" w:rsidRDefault="009777EF" w:rsidP="00906412">
      <w:pPr>
        <w:jc w:val="both"/>
        <w:rPr>
          <w:sz w:val="22"/>
        </w:rPr>
      </w:pPr>
      <w:r w:rsidRPr="003D0818">
        <w:rPr>
          <w:b/>
          <w:bCs/>
          <w:sz w:val="22"/>
        </w:rPr>
        <w:t>Eserler:</w:t>
      </w:r>
      <w:r w:rsidR="00BD739A" w:rsidRPr="003D0818">
        <w:rPr>
          <w:sz w:val="22"/>
        </w:rPr>
        <w:t xml:space="preserve"> </w:t>
      </w:r>
      <w:r w:rsidR="0015121D" w:rsidRPr="003D0818">
        <w:rPr>
          <w:sz w:val="22"/>
        </w:rPr>
        <w:t>Otelimiz</w:t>
      </w:r>
      <w:r w:rsidR="00F4182E" w:rsidRPr="003D0818">
        <w:rPr>
          <w:sz w:val="22"/>
        </w:rPr>
        <w:t>,</w:t>
      </w:r>
      <w:r w:rsidR="00CC4256" w:rsidRPr="003D0818">
        <w:rPr>
          <w:sz w:val="22"/>
        </w:rPr>
        <w:t xml:space="preserve"> </w:t>
      </w:r>
      <w:r w:rsidR="00F4182E" w:rsidRPr="003D0818">
        <w:rPr>
          <w:sz w:val="22"/>
        </w:rPr>
        <w:t>t</w:t>
      </w:r>
      <w:r w:rsidR="00CC4256" w:rsidRPr="003D0818">
        <w:rPr>
          <w:sz w:val="22"/>
        </w:rPr>
        <w:t>arihsel ve arkeolojik eserler</w:t>
      </w:r>
      <w:r w:rsidR="004A3B9D" w:rsidRPr="003D0818">
        <w:rPr>
          <w:sz w:val="22"/>
        </w:rPr>
        <w:t>i</w:t>
      </w:r>
      <w:r w:rsidR="00CC4256" w:rsidRPr="003D0818">
        <w:rPr>
          <w:sz w:val="22"/>
        </w:rPr>
        <w:t xml:space="preserve"> alıp </w:t>
      </w:r>
      <w:r w:rsidR="00F4182E" w:rsidRPr="003D0818">
        <w:rPr>
          <w:sz w:val="22"/>
        </w:rPr>
        <w:t>satmaz</w:t>
      </w:r>
      <w:r w:rsidR="004A3B9D" w:rsidRPr="003D0818">
        <w:rPr>
          <w:sz w:val="22"/>
        </w:rPr>
        <w:t>, ticaretine aracılık etmez</w:t>
      </w:r>
      <w:r w:rsidR="00F4182E" w:rsidRPr="003D0818">
        <w:rPr>
          <w:sz w:val="22"/>
        </w:rPr>
        <w:t xml:space="preserve"> ve </w:t>
      </w:r>
      <w:r w:rsidR="004A3B9D" w:rsidRPr="003D0818">
        <w:rPr>
          <w:sz w:val="22"/>
        </w:rPr>
        <w:t xml:space="preserve">bunları </w:t>
      </w:r>
      <w:r w:rsidR="00F4182E" w:rsidRPr="003D0818">
        <w:rPr>
          <w:sz w:val="22"/>
        </w:rPr>
        <w:t xml:space="preserve">sergilemez. </w:t>
      </w:r>
    </w:p>
    <w:p w14:paraId="5E1B8F1E" w14:textId="77777777" w:rsidR="00CC4256" w:rsidRPr="003D0818" w:rsidRDefault="00CC4256" w:rsidP="00906412">
      <w:pPr>
        <w:jc w:val="both"/>
        <w:rPr>
          <w:sz w:val="22"/>
        </w:rPr>
      </w:pPr>
    </w:p>
    <w:p w14:paraId="78669F70" w14:textId="6BD9B137" w:rsidR="0006535E" w:rsidRPr="003D0818" w:rsidRDefault="009777EF" w:rsidP="00906412">
      <w:pPr>
        <w:jc w:val="both"/>
        <w:rPr>
          <w:sz w:val="22"/>
        </w:rPr>
      </w:pPr>
      <w:r w:rsidRPr="003D0818">
        <w:rPr>
          <w:b/>
          <w:bCs/>
          <w:sz w:val="22"/>
        </w:rPr>
        <w:lastRenderedPageBreak/>
        <w:t>Sürdürülebilir yerel gastronominin tanıtımı:</w:t>
      </w:r>
      <w:r w:rsidR="00254B09" w:rsidRPr="003D0818">
        <w:rPr>
          <w:sz w:val="22"/>
        </w:rPr>
        <w:t xml:space="preserve"> </w:t>
      </w:r>
      <w:r w:rsidR="00696EAC" w:rsidRPr="003D0818">
        <w:rPr>
          <w:sz w:val="22"/>
        </w:rPr>
        <w:t>Otel</w:t>
      </w:r>
      <w:r w:rsidR="00E8045C" w:rsidRPr="003D0818">
        <w:rPr>
          <w:sz w:val="22"/>
        </w:rPr>
        <w:t>imiz</w:t>
      </w:r>
      <w:r w:rsidR="00696EAC" w:rsidRPr="003D0818">
        <w:rPr>
          <w:sz w:val="22"/>
        </w:rPr>
        <w:t xml:space="preserve"> </w:t>
      </w:r>
      <w:r w:rsidR="00225F5A" w:rsidRPr="003D0818">
        <w:rPr>
          <w:sz w:val="22"/>
        </w:rPr>
        <w:t xml:space="preserve">yerel ürünlerin tanıtılması ve tüketimine öncelik vermektedir. </w:t>
      </w:r>
      <w:r w:rsidR="0006535E" w:rsidRPr="003D0818">
        <w:rPr>
          <w:sz w:val="22"/>
        </w:rPr>
        <w:t>Tüm faaliyetlerinde gastronomide sürdürülebilirliği sağlamak için yenilikçi ve yaratıcı uygulamalar ortaya koy</w:t>
      </w:r>
      <w:r w:rsidR="00CB432F" w:rsidRPr="003D0818">
        <w:rPr>
          <w:sz w:val="22"/>
        </w:rPr>
        <w:t>maktadır</w:t>
      </w:r>
      <w:r w:rsidR="0006535E" w:rsidRPr="003D0818">
        <w:rPr>
          <w:sz w:val="22"/>
        </w:rPr>
        <w:t xml:space="preserve">. </w:t>
      </w:r>
    </w:p>
    <w:p w14:paraId="0FF0CBA2" w14:textId="77777777" w:rsidR="008458DD" w:rsidRPr="003D0818" w:rsidRDefault="008458DD" w:rsidP="00906412">
      <w:pPr>
        <w:jc w:val="both"/>
        <w:rPr>
          <w:sz w:val="22"/>
        </w:rPr>
      </w:pPr>
    </w:p>
    <w:p w14:paraId="6D8256DE" w14:textId="3BC2AE7B" w:rsidR="002273A8" w:rsidRPr="006615CB" w:rsidRDefault="00124255" w:rsidP="006615CB">
      <w:pPr>
        <w:pStyle w:val="Balk2"/>
        <w:rPr>
          <w:b/>
          <w:bCs/>
        </w:rPr>
      </w:pPr>
      <w:bookmarkStart w:id="7" w:name="_Toc127874234"/>
      <w:r w:rsidRPr="006615CB">
        <w:rPr>
          <w:b/>
          <w:bCs/>
        </w:rPr>
        <w:t>Enerji</w:t>
      </w:r>
      <w:r w:rsidR="00580A19" w:rsidRPr="006615CB">
        <w:rPr>
          <w:b/>
          <w:bCs/>
        </w:rPr>
        <w:t xml:space="preserve"> ve çevre</w:t>
      </w:r>
      <w:bookmarkEnd w:id="7"/>
    </w:p>
    <w:p w14:paraId="60E11B8D" w14:textId="77777777" w:rsidR="00123AC0" w:rsidRPr="003D0818" w:rsidRDefault="00123AC0" w:rsidP="00123AC0">
      <w:pPr>
        <w:rPr>
          <w:sz w:val="18"/>
          <w:szCs w:val="20"/>
        </w:rPr>
      </w:pPr>
    </w:p>
    <w:p w14:paraId="58A6B3F9" w14:textId="34EF1886" w:rsidR="00123AC0" w:rsidRPr="003D0818" w:rsidRDefault="00B44B64" w:rsidP="00123AC0">
      <w:pPr>
        <w:jc w:val="both"/>
        <w:rPr>
          <w:sz w:val="22"/>
        </w:rPr>
      </w:pPr>
      <w:r w:rsidRPr="006615CB">
        <w:rPr>
          <w:b/>
          <w:bCs/>
          <w:sz w:val="22"/>
        </w:rPr>
        <w:t>Enerji tasarrufu</w:t>
      </w:r>
      <w:r w:rsidRPr="003D0818">
        <w:rPr>
          <w:sz w:val="22"/>
        </w:rPr>
        <w:t>: Otelimizin</w:t>
      </w:r>
      <w:r w:rsidR="00123AC0" w:rsidRPr="003D0818">
        <w:rPr>
          <w:sz w:val="22"/>
        </w:rPr>
        <w:t xml:space="preserve"> enerji tasarrufu politika</w:t>
      </w:r>
      <w:r w:rsidRPr="003D0818">
        <w:rPr>
          <w:sz w:val="22"/>
        </w:rPr>
        <w:t>sı</w:t>
      </w:r>
      <w:r w:rsidR="00123AC0" w:rsidRPr="003D0818">
        <w:rPr>
          <w:sz w:val="22"/>
        </w:rPr>
        <w:t xml:space="preserve"> </w:t>
      </w:r>
      <w:r w:rsidR="006615CB">
        <w:rPr>
          <w:sz w:val="22"/>
        </w:rPr>
        <w:t>bulunmaktadır</w:t>
      </w:r>
      <w:r w:rsidR="00123AC0" w:rsidRPr="003D0818">
        <w:rPr>
          <w:sz w:val="22"/>
        </w:rPr>
        <w:t>. Politika, enerji tüketiminin düzenli ölçülmesini, izlenmesini, azaltılmasını ve yenilenebilir enerji kullanımını içermektedir.</w:t>
      </w:r>
    </w:p>
    <w:p w14:paraId="4DAA4CB6" w14:textId="77777777" w:rsidR="002877F2" w:rsidRPr="003D0818" w:rsidRDefault="002877F2" w:rsidP="00123AC0">
      <w:pPr>
        <w:jc w:val="both"/>
        <w:rPr>
          <w:sz w:val="22"/>
        </w:rPr>
      </w:pPr>
    </w:p>
    <w:p w14:paraId="0E534B86" w14:textId="545DE7D2" w:rsidR="00123AC0" w:rsidRPr="003D0818" w:rsidRDefault="002877F2" w:rsidP="00123AC0">
      <w:pPr>
        <w:jc w:val="both"/>
        <w:rPr>
          <w:sz w:val="22"/>
        </w:rPr>
      </w:pPr>
      <w:r w:rsidRPr="003D0818">
        <w:rPr>
          <w:sz w:val="22"/>
        </w:rPr>
        <w:t>Otelimiz mümkün olduğunca</w:t>
      </w:r>
      <w:r w:rsidR="00123AC0" w:rsidRPr="003D0818">
        <w:rPr>
          <w:sz w:val="22"/>
        </w:rPr>
        <w:t xml:space="preserve"> yenilenebilir enerji kullanımına </w:t>
      </w:r>
      <w:r w:rsidRPr="003D0818">
        <w:rPr>
          <w:sz w:val="22"/>
        </w:rPr>
        <w:t>öncelik vermektedir</w:t>
      </w:r>
      <w:r w:rsidR="00123AC0" w:rsidRPr="003D0818">
        <w:rPr>
          <w:sz w:val="22"/>
        </w:rPr>
        <w:t>.</w:t>
      </w:r>
    </w:p>
    <w:p w14:paraId="4134658F" w14:textId="77777777" w:rsidR="00523246" w:rsidRPr="003D0818" w:rsidRDefault="00523246" w:rsidP="00123AC0">
      <w:pPr>
        <w:jc w:val="both"/>
        <w:rPr>
          <w:sz w:val="22"/>
        </w:rPr>
      </w:pPr>
    </w:p>
    <w:p w14:paraId="2C851505" w14:textId="0E002889" w:rsidR="00123AC0" w:rsidRPr="003D0818" w:rsidRDefault="00523246" w:rsidP="00123AC0">
      <w:pPr>
        <w:jc w:val="both"/>
        <w:rPr>
          <w:sz w:val="22"/>
        </w:rPr>
      </w:pPr>
      <w:r w:rsidRPr="003D0818">
        <w:rPr>
          <w:sz w:val="22"/>
        </w:rPr>
        <w:t>Otelimiz</w:t>
      </w:r>
      <w:r w:rsidR="00123AC0" w:rsidRPr="003D0818">
        <w:rPr>
          <w:sz w:val="22"/>
        </w:rPr>
        <w:t xml:space="preserve"> enerji tüketimini enerji türüne göre gruplamaktadır, farklı birimlerin enerji tüketimleri izlenmektedir.</w:t>
      </w:r>
    </w:p>
    <w:p w14:paraId="5ADC7F2D" w14:textId="77777777" w:rsidR="00523246" w:rsidRPr="003D0818" w:rsidRDefault="00523246" w:rsidP="00123AC0">
      <w:pPr>
        <w:jc w:val="both"/>
        <w:rPr>
          <w:sz w:val="22"/>
        </w:rPr>
      </w:pPr>
    </w:p>
    <w:p w14:paraId="08842348" w14:textId="49970ACA" w:rsidR="00123AC0" w:rsidRPr="003D0818" w:rsidRDefault="00523246" w:rsidP="00123AC0">
      <w:pPr>
        <w:jc w:val="both"/>
        <w:rPr>
          <w:sz w:val="22"/>
        </w:rPr>
      </w:pPr>
      <w:r w:rsidRPr="003D0818">
        <w:rPr>
          <w:sz w:val="22"/>
        </w:rPr>
        <w:t>Otelimizde k</w:t>
      </w:r>
      <w:r w:rsidR="00123AC0" w:rsidRPr="003D0818">
        <w:rPr>
          <w:sz w:val="22"/>
        </w:rPr>
        <w:t>ullanılan toplam enerji türe göre ölçülmekte</w:t>
      </w:r>
      <w:r w:rsidRPr="003D0818">
        <w:rPr>
          <w:sz w:val="22"/>
        </w:rPr>
        <w:t>dir. Ölçüm için ekteki tablo kullanılmaktadır.</w:t>
      </w:r>
    </w:p>
    <w:p w14:paraId="1E7B0E97" w14:textId="77777777" w:rsidR="00523246" w:rsidRPr="003D0818" w:rsidRDefault="00523246" w:rsidP="00123AC0">
      <w:pPr>
        <w:jc w:val="both"/>
        <w:rPr>
          <w:sz w:val="22"/>
        </w:rPr>
      </w:pPr>
    </w:p>
    <w:p w14:paraId="504A390D" w14:textId="7D865B59" w:rsidR="00123AC0" w:rsidRDefault="00FE155D" w:rsidP="00123AC0">
      <w:pPr>
        <w:jc w:val="both"/>
        <w:rPr>
          <w:sz w:val="22"/>
        </w:rPr>
      </w:pPr>
      <w:r w:rsidRPr="003D0818">
        <w:rPr>
          <w:sz w:val="22"/>
        </w:rPr>
        <w:t>Otelimizin</w:t>
      </w:r>
      <w:r w:rsidR="00123AC0" w:rsidRPr="003D0818">
        <w:rPr>
          <w:sz w:val="22"/>
        </w:rPr>
        <w:t xml:space="preserve"> yenilebilir kaynaklardan elde ettiği </w:t>
      </w:r>
      <w:r w:rsidRPr="003D0818">
        <w:rPr>
          <w:sz w:val="22"/>
        </w:rPr>
        <w:t>enerji izlenmektedir.</w:t>
      </w:r>
    </w:p>
    <w:p w14:paraId="7E9045F1" w14:textId="77777777" w:rsidR="001C1BA9" w:rsidRDefault="001C1BA9" w:rsidP="00123AC0">
      <w:pPr>
        <w:jc w:val="both"/>
        <w:rPr>
          <w:sz w:val="22"/>
        </w:rPr>
      </w:pPr>
    </w:p>
    <w:p w14:paraId="25525F2B" w14:textId="111B8FAD" w:rsidR="001C1BA9" w:rsidRPr="00AC1711" w:rsidRDefault="001C1BA9" w:rsidP="00123AC0">
      <w:pPr>
        <w:jc w:val="both"/>
        <w:rPr>
          <w:b/>
          <w:bCs/>
          <w:color w:val="FF0000"/>
          <w:sz w:val="22"/>
        </w:rPr>
      </w:pPr>
      <w:r w:rsidRPr="00AC1711">
        <w:rPr>
          <w:b/>
          <w:bCs/>
          <w:color w:val="FF0000"/>
          <w:sz w:val="22"/>
        </w:rPr>
        <w:t xml:space="preserve">Elektrik tüketim </w:t>
      </w:r>
      <w:r w:rsidR="001A114D" w:rsidRPr="00AC1711">
        <w:rPr>
          <w:b/>
          <w:bCs/>
          <w:color w:val="FF0000"/>
          <w:sz w:val="22"/>
        </w:rPr>
        <w:t>takibi için Tablo-10 kullanılmaktadır.</w:t>
      </w:r>
    </w:p>
    <w:p w14:paraId="27DFCF14" w14:textId="3C7F2312" w:rsidR="001A114D" w:rsidRPr="00AC1711" w:rsidRDefault="001A114D" w:rsidP="00123AC0">
      <w:pPr>
        <w:jc w:val="both"/>
        <w:rPr>
          <w:b/>
          <w:bCs/>
          <w:color w:val="FF0000"/>
          <w:sz w:val="22"/>
        </w:rPr>
      </w:pPr>
      <w:r w:rsidRPr="00AC1711">
        <w:rPr>
          <w:b/>
          <w:bCs/>
          <w:color w:val="FF0000"/>
          <w:sz w:val="22"/>
        </w:rPr>
        <w:t>Topl</w:t>
      </w:r>
      <w:r w:rsidR="00AC1711" w:rsidRPr="00AC1711">
        <w:rPr>
          <w:b/>
          <w:bCs/>
          <w:color w:val="FF0000"/>
          <w:sz w:val="22"/>
        </w:rPr>
        <w:t>am enerji kullanımının takibi için Tablo-11 kullanılmaktadır.</w:t>
      </w:r>
    </w:p>
    <w:p w14:paraId="008211C3" w14:textId="77777777" w:rsidR="00FE155D" w:rsidRPr="003D0818" w:rsidRDefault="00FE155D" w:rsidP="00123AC0">
      <w:pPr>
        <w:jc w:val="both"/>
        <w:rPr>
          <w:sz w:val="22"/>
        </w:rPr>
      </w:pPr>
    </w:p>
    <w:p w14:paraId="1CDB4EBB" w14:textId="28CEA13C" w:rsidR="00123AC0" w:rsidRPr="003D0818" w:rsidRDefault="00FE155D" w:rsidP="00123AC0">
      <w:pPr>
        <w:jc w:val="both"/>
        <w:rPr>
          <w:sz w:val="22"/>
        </w:rPr>
      </w:pPr>
      <w:r w:rsidRPr="003D0818">
        <w:rPr>
          <w:sz w:val="22"/>
        </w:rPr>
        <w:t>Otelimiz</w:t>
      </w:r>
      <w:r w:rsidR="00123AC0" w:rsidRPr="003D0818">
        <w:rPr>
          <w:sz w:val="22"/>
        </w:rPr>
        <w:t>, enerji tüketiminin yüksek olduğu faaliyetleri belirlem</w:t>
      </w:r>
      <w:r w:rsidRPr="003D0818">
        <w:rPr>
          <w:sz w:val="22"/>
        </w:rPr>
        <w:t xml:space="preserve">ekte, bu </w:t>
      </w:r>
      <w:r w:rsidR="00BF1DF9" w:rsidRPr="003D0818">
        <w:rPr>
          <w:sz w:val="22"/>
        </w:rPr>
        <w:t>alan ve faaliyetlerde e</w:t>
      </w:r>
      <w:r w:rsidR="00123AC0" w:rsidRPr="003D0818">
        <w:rPr>
          <w:sz w:val="22"/>
        </w:rPr>
        <w:t>nerji tüketimini azaltmak için düzeltici önlemler planlamakta ve uygulamaktadır (ısı yalıtım sistemleri, enerji tüketim sınıfı bulunan cihazlardan düşük tüketimlilerin tercih edilmesi, akkor gibi yüksek enerji tüketimli aydınlatmalar yerine led ampullerin kullanımı vs.).</w:t>
      </w:r>
      <w:r w:rsidR="00BF1DF9" w:rsidRPr="003D0818">
        <w:rPr>
          <w:sz w:val="22"/>
        </w:rPr>
        <w:t xml:space="preserve"> Ayrıca otelimiz e</w:t>
      </w:r>
      <w:r w:rsidR="00123AC0" w:rsidRPr="003D0818">
        <w:rPr>
          <w:sz w:val="22"/>
        </w:rPr>
        <w:t>nerji tasarruflu ekipmanlar kullanmaktadır.</w:t>
      </w:r>
    </w:p>
    <w:p w14:paraId="6393DFDB" w14:textId="77777777" w:rsidR="00BF1DF9" w:rsidRPr="003D0818" w:rsidRDefault="00BF1DF9" w:rsidP="00123AC0">
      <w:pPr>
        <w:jc w:val="both"/>
        <w:rPr>
          <w:sz w:val="22"/>
        </w:rPr>
      </w:pPr>
    </w:p>
    <w:p w14:paraId="694DCE5C" w14:textId="45D68C35" w:rsidR="00123AC0" w:rsidRPr="003D0818" w:rsidRDefault="00BF1DF9" w:rsidP="00123AC0">
      <w:pPr>
        <w:jc w:val="both"/>
        <w:rPr>
          <w:sz w:val="22"/>
        </w:rPr>
      </w:pPr>
      <w:r w:rsidRPr="003D0818">
        <w:rPr>
          <w:sz w:val="22"/>
        </w:rPr>
        <w:t xml:space="preserve">Otelimiz </w:t>
      </w:r>
      <w:r w:rsidR="00123AC0" w:rsidRPr="003D0818">
        <w:rPr>
          <w:sz w:val="22"/>
        </w:rPr>
        <w:t xml:space="preserve">enerji tasarrufu konusunda çalışanlarını ve paydaşlarını bilgilendirmekte ve </w:t>
      </w:r>
      <w:r w:rsidR="006001DB" w:rsidRPr="003D0818">
        <w:rPr>
          <w:sz w:val="22"/>
        </w:rPr>
        <w:t>eğitmektedir.</w:t>
      </w:r>
    </w:p>
    <w:p w14:paraId="6E3607C0" w14:textId="77777777" w:rsidR="00456B13" w:rsidRPr="003D0818" w:rsidRDefault="00456B13" w:rsidP="00906412">
      <w:pPr>
        <w:jc w:val="both"/>
        <w:rPr>
          <w:sz w:val="22"/>
        </w:rPr>
      </w:pPr>
    </w:p>
    <w:p w14:paraId="7822B831" w14:textId="186434A3" w:rsidR="00B67A4B" w:rsidRPr="003757D2" w:rsidRDefault="00B67A4B" w:rsidP="003757D2">
      <w:pPr>
        <w:pStyle w:val="Balk2"/>
        <w:rPr>
          <w:b/>
          <w:bCs/>
        </w:rPr>
      </w:pPr>
      <w:bookmarkStart w:id="8" w:name="_Toc127874235"/>
      <w:r w:rsidRPr="003757D2">
        <w:rPr>
          <w:b/>
          <w:bCs/>
        </w:rPr>
        <w:t>Su yönetimi ve atık su</w:t>
      </w:r>
      <w:bookmarkEnd w:id="8"/>
    </w:p>
    <w:p w14:paraId="10DA7F13" w14:textId="77777777" w:rsidR="00B67A4B" w:rsidRPr="003D0818" w:rsidRDefault="00B67A4B" w:rsidP="005B46C8">
      <w:pPr>
        <w:jc w:val="both"/>
        <w:rPr>
          <w:sz w:val="22"/>
        </w:rPr>
      </w:pPr>
    </w:p>
    <w:p w14:paraId="55C4BE88" w14:textId="7D727346" w:rsidR="00B24146" w:rsidRPr="003D0818" w:rsidRDefault="00B24146" w:rsidP="00B24146">
      <w:pPr>
        <w:jc w:val="both"/>
        <w:rPr>
          <w:sz w:val="22"/>
        </w:rPr>
      </w:pPr>
      <w:r w:rsidRPr="003D0818">
        <w:rPr>
          <w:sz w:val="22"/>
        </w:rPr>
        <w:t>Otelimizin, su tasarrufu politikası bulunmaktadır. Politikamız, su tüketiminin düzenli ölçülmesini, izlenmesini, azaltılmasını içermektedir.</w:t>
      </w:r>
    </w:p>
    <w:p w14:paraId="3A9CE590" w14:textId="77777777" w:rsidR="00B24146" w:rsidRPr="003D0818" w:rsidRDefault="00B24146" w:rsidP="00B24146">
      <w:pPr>
        <w:jc w:val="both"/>
        <w:rPr>
          <w:sz w:val="22"/>
        </w:rPr>
      </w:pPr>
    </w:p>
    <w:p w14:paraId="32D69472" w14:textId="5EA5BCD5" w:rsidR="00A13418" w:rsidRPr="003D0818" w:rsidRDefault="00B24146" w:rsidP="00B24146">
      <w:pPr>
        <w:jc w:val="both"/>
        <w:rPr>
          <w:sz w:val="22"/>
        </w:rPr>
      </w:pPr>
      <w:r w:rsidRPr="003D0818">
        <w:rPr>
          <w:sz w:val="22"/>
        </w:rPr>
        <w:t>Otelimizin bulunduğu bölgede su riski durumu belirlenmiştir. Bunun için W</w:t>
      </w:r>
      <w:r w:rsidR="00A13418" w:rsidRPr="003D0818">
        <w:rPr>
          <w:sz w:val="22"/>
        </w:rPr>
        <w:t>orld Resources Institute tarafından hazırlanan Water Risk Atlas kullanılmaktadır.</w:t>
      </w:r>
      <w:r w:rsidRPr="003D0818">
        <w:rPr>
          <w:sz w:val="22"/>
        </w:rPr>
        <w:t xml:space="preserve"> </w:t>
      </w:r>
      <w:r w:rsidR="008D25AF" w:rsidRPr="003D0818">
        <w:rPr>
          <w:sz w:val="22"/>
        </w:rPr>
        <w:t xml:space="preserve">İlgili web sitesinin bağlantısı </w:t>
      </w:r>
      <w:hyperlink r:id="rId17" w:anchor="/?advanced=false&amp;basemap=hydro&amp;indicator=w_awr_def_tot_cat&amp;lat=39.031986028740086&amp;lng=30.190429687500004&amp;mapMode=view&amp;month=1&amp;opacity=0.5&amp;ponderation=DEF&amp;predefined=false&amp;projection=absolute&amp;scenario=optimistic&amp;scope=baseline&amp;threshold&amp;timeScale=annual&amp;ye" w:history="1">
        <w:r w:rsidR="008D25AF" w:rsidRPr="003D0818">
          <w:rPr>
            <w:rStyle w:val="Kpr"/>
            <w:sz w:val="22"/>
          </w:rPr>
          <w:t>burada</w:t>
        </w:r>
      </w:hyperlink>
      <w:r w:rsidR="008D25AF" w:rsidRPr="003D0818">
        <w:rPr>
          <w:sz w:val="22"/>
        </w:rPr>
        <w:t xml:space="preserve"> yer almaktadır.</w:t>
      </w:r>
    </w:p>
    <w:p w14:paraId="2471615A" w14:textId="77777777" w:rsidR="00A13418" w:rsidRPr="003D0818" w:rsidRDefault="00A13418" w:rsidP="00B24146">
      <w:pPr>
        <w:jc w:val="both"/>
        <w:rPr>
          <w:sz w:val="22"/>
        </w:rPr>
      </w:pPr>
    </w:p>
    <w:p w14:paraId="77CE3A20" w14:textId="113EAD84" w:rsidR="00B24146" w:rsidRPr="003D0818" w:rsidRDefault="00A13418" w:rsidP="00B24146">
      <w:pPr>
        <w:jc w:val="both"/>
        <w:rPr>
          <w:sz w:val="22"/>
        </w:rPr>
      </w:pPr>
      <w:r w:rsidRPr="003D0818">
        <w:rPr>
          <w:sz w:val="22"/>
        </w:rPr>
        <w:t>R</w:t>
      </w:r>
      <w:r w:rsidR="00B24146" w:rsidRPr="003D0818">
        <w:rPr>
          <w:sz w:val="22"/>
        </w:rPr>
        <w:t xml:space="preserve">isk analizinde </w:t>
      </w:r>
      <w:r w:rsidRPr="003D0818">
        <w:rPr>
          <w:sz w:val="22"/>
        </w:rPr>
        <w:t xml:space="preserve">su riski ayrıca </w:t>
      </w:r>
      <w:r w:rsidR="00B24146" w:rsidRPr="003D0818">
        <w:rPr>
          <w:sz w:val="22"/>
        </w:rPr>
        <w:t>değerlendirilmiştir, su yönetimi planı yapılmıştır.</w:t>
      </w:r>
      <w:r w:rsidR="00DF4BA8">
        <w:rPr>
          <w:sz w:val="22"/>
        </w:rPr>
        <w:t xml:space="preserve"> Bu plan, su kullanımının ölçümü ve takibi ile su</w:t>
      </w:r>
      <w:r w:rsidR="00D65415">
        <w:rPr>
          <w:sz w:val="22"/>
        </w:rPr>
        <w:t xml:space="preserve"> tüketiminin azaltılmasına</w:t>
      </w:r>
      <w:r w:rsidR="00DF4BA8">
        <w:rPr>
          <w:sz w:val="22"/>
        </w:rPr>
        <w:t xml:space="preserve"> yönelik hedef ve </w:t>
      </w:r>
      <w:r w:rsidR="00DF4BA8">
        <w:rPr>
          <w:sz w:val="22"/>
        </w:rPr>
        <w:lastRenderedPageBreak/>
        <w:t xml:space="preserve">raporlamaları içermektedir. </w:t>
      </w:r>
    </w:p>
    <w:p w14:paraId="0BBA1039" w14:textId="77777777" w:rsidR="00A13418" w:rsidRPr="003D0818" w:rsidRDefault="00A13418" w:rsidP="00B24146">
      <w:pPr>
        <w:jc w:val="both"/>
        <w:rPr>
          <w:sz w:val="22"/>
        </w:rPr>
      </w:pPr>
    </w:p>
    <w:p w14:paraId="3D98CBD8" w14:textId="0B333AC1" w:rsidR="00B24146" w:rsidRPr="003D0818" w:rsidRDefault="00FA5C1B" w:rsidP="00B24146">
      <w:pPr>
        <w:jc w:val="both"/>
        <w:rPr>
          <w:sz w:val="22"/>
        </w:rPr>
      </w:pPr>
      <w:r w:rsidRPr="003D0818">
        <w:rPr>
          <w:sz w:val="22"/>
        </w:rPr>
        <w:t>Otelimizin</w:t>
      </w:r>
      <w:r w:rsidR="00B24146" w:rsidRPr="003D0818">
        <w:rPr>
          <w:sz w:val="22"/>
        </w:rPr>
        <w:t xml:space="preserve"> su kullanım faaliyetleri nedeni ile deniz, göl gibi sularda yaşayan canlılar</w:t>
      </w:r>
      <w:r w:rsidRPr="003D0818">
        <w:rPr>
          <w:sz w:val="22"/>
        </w:rPr>
        <w:t xml:space="preserve"> zarar görmemektedir. Yine de bu canlıların</w:t>
      </w:r>
      <w:r w:rsidR="00B24146" w:rsidRPr="003D0818">
        <w:rPr>
          <w:sz w:val="22"/>
        </w:rPr>
        <w:t xml:space="preserve"> zarar görme ihtimali risk analizinde değerlendirilmiştir ve</w:t>
      </w:r>
      <w:r w:rsidR="00F0415B" w:rsidRPr="003D0818">
        <w:rPr>
          <w:sz w:val="22"/>
        </w:rPr>
        <w:t xml:space="preserve"> gerekli</w:t>
      </w:r>
      <w:r w:rsidR="00B24146" w:rsidRPr="003D0818">
        <w:rPr>
          <w:sz w:val="22"/>
        </w:rPr>
        <w:t xml:space="preserve"> önlemler alınmıştır.</w:t>
      </w:r>
    </w:p>
    <w:p w14:paraId="0790DA6E" w14:textId="77777777" w:rsidR="00F0415B" w:rsidRPr="003D0818" w:rsidRDefault="00F0415B" w:rsidP="00B24146">
      <w:pPr>
        <w:jc w:val="both"/>
        <w:rPr>
          <w:sz w:val="22"/>
        </w:rPr>
      </w:pPr>
    </w:p>
    <w:p w14:paraId="29D0FECD" w14:textId="46E32D47" w:rsidR="00B24146" w:rsidRPr="003D0818" w:rsidRDefault="00F0415B" w:rsidP="00B24146">
      <w:pPr>
        <w:jc w:val="both"/>
        <w:rPr>
          <w:sz w:val="22"/>
        </w:rPr>
      </w:pPr>
      <w:r w:rsidRPr="003D0818">
        <w:rPr>
          <w:sz w:val="22"/>
        </w:rPr>
        <w:t>Otelimiz</w:t>
      </w:r>
      <w:r w:rsidR="00B24146" w:rsidRPr="003D0818">
        <w:rPr>
          <w:sz w:val="22"/>
        </w:rPr>
        <w:t>, suyun kullanımında tüm yasal gereklilik ve düzenlemelere uymaktadır.</w:t>
      </w:r>
    </w:p>
    <w:p w14:paraId="62237E69" w14:textId="77777777" w:rsidR="00F0415B" w:rsidRPr="003D0818" w:rsidRDefault="00F0415B" w:rsidP="00B24146">
      <w:pPr>
        <w:jc w:val="both"/>
        <w:rPr>
          <w:sz w:val="22"/>
        </w:rPr>
      </w:pPr>
    </w:p>
    <w:p w14:paraId="51CBD670" w14:textId="74974EFF" w:rsidR="00B24146" w:rsidRPr="003D0818" w:rsidRDefault="00B24146" w:rsidP="00B24146">
      <w:pPr>
        <w:jc w:val="both"/>
        <w:rPr>
          <w:sz w:val="22"/>
        </w:rPr>
      </w:pPr>
      <w:r w:rsidRPr="003D0818">
        <w:rPr>
          <w:sz w:val="22"/>
        </w:rPr>
        <w:t xml:space="preserve">Su, </w:t>
      </w:r>
      <w:r w:rsidR="00F0415B" w:rsidRPr="003D0818">
        <w:rPr>
          <w:sz w:val="22"/>
        </w:rPr>
        <w:t xml:space="preserve">yasal </w:t>
      </w:r>
      <w:r w:rsidRPr="003D0818">
        <w:rPr>
          <w:sz w:val="22"/>
        </w:rPr>
        <w:t>ve sürdürülebilir bir kaynaktan gelmektedir</w:t>
      </w:r>
      <w:r w:rsidR="00F0415B" w:rsidRPr="003D0818">
        <w:rPr>
          <w:sz w:val="22"/>
        </w:rPr>
        <w:t xml:space="preserve">. Suyumuz </w:t>
      </w:r>
      <w:r w:rsidRPr="003D0818">
        <w:rPr>
          <w:sz w:val="22"/>
        </w:rPr>
        <w:t>şebeke suyu</w:t>
      </w:r>
      <w:r w:rsidR="007933D5" w:rsidRPr="003D0818">
        <w:rPr>
          <w:sz w:val="22"/>
        </w:rPr>
        <w:t xml:space="preserve"> veya izinli kuyu suyundan gelmektedir.</w:t>
      </w:r>
    </w:p>
    <w:p w14:paraId="0692D846" w14:textId="77777777" w:rsidR="007933D5" w:rsidRPr="003D0818" w:rsidRDefault="007933D5" w:rsidP="00B24146">
      <w:pPr>
        <w:jc w:val="both"/>
        <w:rPr>
          <w:sz w:val="22"/>
        </w:rPr>
      </w:pPr>
    </w:p>
    <w:p w14:paraId="610AAEE2" w14:textId="77777777" w:rsidR="000A4B7B" w:rsidRDefault="007933D5" w:rsidP="000A4B7B">
      <w:pPr>
        <w:jc w:val="both"/>
        <w:rPr>
          <w:sz w:val="22"/>
        </w:rPr>
      </w:pPr>
      <w:r w:rsidRPr="003D0818">
        <w:rPr>
          <w:sz w:val="22"/>
        </w:rPr>
        <w:t>Su tüketimimizi ölçmekteyiz.</w:t>
      </w:r>
      <w:r w:rsidR="004E348C" w:rsidRPr="003D0818">
        <w:rPr>
          <w:sz w:val="22"/>
        </w:rPr>
        <w:t xml:space="preserve"> Misafir veya geceleme başına</w:t>
      </w:r>
      <w:r w:rsidR="00B24146" w:rsidRPr="003D0818">
        <w:rPr>
          <w:sz w:val="22"/>
        </w:rPr>
        <w:t xml:space="preserve"> </w:t>
      </w:r>
      <w:r w:rsidR="004E348C" w:rsidRPr="003D0818">
        <w:rPr>
          <w:sz w:val="22"/>
        </w:rPr>
        <w:t>k</w:t>
      </w:r>
      <w:r w:rsidR="00B24146" w:rsidRPr="003D0818">
        <w:rPr>
          <w:sz w:val="22"/>
        </w:rPr>
        <w:t>ullanılan toplam su hesaplanmakta ve raporlanmaktadır.</w:t>
      </w:r>
      <w:r w:rsidR="000A4B7B" w:rsidRPr="003D0818">
        <w:rPr>
          <w:sz w:val="22"/>
        </w:rPr>
        <w:t xml:space="preserve"> Bu belgenin ekindeki dosya ölçüm için kullanılmaktadır.</w:t>
      </w:r>
    </w:p>
    <w:p w14:paraId="60BC41B0" w14:textId="77777777" w:rsidR="0039218B" w:rsidRDefault="0039218B" w:rsidP="000A4B7B">
      <w:pPr>
        <w:jc w:val="both"/>
        <w:rPr>
          <w:sz w:val="22"/>
        </w:rPr>
      </w:pPr>
    </w:p>
    <w:p w14:paraId="3C27A562" w14:textId="13E8A396" w:rsidR="0039218B" w:rsidRPr="0039218B" w:rsidRDefault="0039218B" w:rsidP="000A4B7B">
      <w:pPr>
        <w:jc w:val="both"/>
        <w:rPr>
          <w:b/>
          <w:bCs/>
          <w:color w:val="FF0000"/>
          <w:sz w:val="22"/>
        </w:rPr>
      </w:pPr>
      <w:r w:rsidRPr="0039218B">
        <w:rPr>
          <w:b/>
          <w:bCs/>
          <w:color w:val="FF0000"/>
          <w:sz w:val="22"/>
        </w:rPr>
        <w:t>Su tüketiminin ölçülmesi için Tablo-12 kullanılmaktadır.</w:t>
      </w:r>
    </w:p>
    <w:p w14:paraId="47678104" w14:textId="77777777" w:rsidR="004E348C" w:rsidRPr="003D0818" w:rsidRDefault="004E348C" w:rsidP="00B24146">
      <w:pPr>
        <w:jc w:val="both"/>
        <w:rPr>
          <w:sz w:val="22"/>
        </w:rPr>
      </w:pPr>
    </w:p>
    <w:p w14:paraId="0E516E69" w14:textId="517DCBBE" w:rsidR="00B24146" w:rsidRPr="003D0818" w:rsidRDefault="004E348C" w:rsidP="00B24146">
      <w:pPr>
        <w:jc w:val="both"/>
        <w:rPr>
          <w:sz w:val="22"/>
        </w:rPr>
      </w:pPr>
      <w:r w:rsidRPr="003D0818">
        <w:rPr>
          <w:sz w:val="22"/>
        </w:rPr>
        <w:t>S</w:t>
      </w:r>
      <w:r w:rsidR="00B24146" w:rsidRPr="003D0818">
        <w:rPr>
          <w:sz w:val="22"/>
        </w:rPr>
        <w:t>u tüketimini azaltma</w:t>
      </w:r>
      <w:r w:rsidRPr="003D0818">
        <w:rPr>
          <w:sz w:val="22"/>
        </w:rPr>
        <w:t xml:space="preserve"> hedeflerimiz bulunmaktadır. Buna yönelik olarak otelimiz</w:t>
      </w:r>
      <w:r w:rsidR="00B24146" w:rsidRPr="003D0818">
        <w:rPr>
          <w:sz w:val="22"/>
        </w:rPr>
        <w:t xml:space="preserve"> düzeltici önlemler planlamakta ve uygulamaktadır</w:t>
      </w:r>
      <w:r w:rsidR="00665445">
        <w:rPr>
          <w:sz w:val="22"/>
        </w:rPr>
        <w:t>.</w:t>
      </w:r>
      <w:r w:rsidR="00B24146" w:rsidRPr="003D0818">
        <w:rPr>
          <w:sz w:val="22"/>
        </w:rPr>
        <w:t xml:space="preserve"> </w:t>
      </w:r>
      <w:r w:rsidRPr="003D0818">
        <w:rPr>
          <w:sz w:val="22"/>
        </w:rPr>
        <w:t>Otelimizde s</w:t>
      </w:r>
      <w:r w:rsidR="00B24146" w:rsidRPr="003D0818">
        <w:rPr>
          <w:sz w:val="22"/>
        </w:rPr>
        <w:t>u tasarruflu ekipmanlar kullanılmaktadır.</w:t>
      </w:r>
      <w:r w:rsidR="00665445">
        <w:rPr>
          <w:sz w:val="22"/>
        </w:rPr>
        <w:t xml:space="preserve"> </w:t>
      </w:r>
      <w:r w:rsidR="00EB7FDD">
        <w:rPr>
          <w:sz w:val="22"/>
        </w:rPr>
        <w:t>Otelimizde ç</w:t>
      </w:r>
      <w:r w:rsidR="00665445">
        <w:rPr>
          <w:sz w:val="22"/>
        </w:rPr>
        <w:t>arşaf ve havlular</w:t>
      </w:r>
      <w:r w:rsidR="00EB7FDD">
        <w:rPr>
          <w:sz w:val="22"/>
        </w:rPr>
        <w:t>ın</w:t>
      </w:r>
      <w:r w:rsidR="00665445">
        <w:rPr>
          <w:sz w:val="22"/>
        </w:rPr>
        <w:t xml:space="preserve"> </w:t>
      </w:r>
      <w:r w:rsidR="00EB7FDD">
        <w:rPr>
          <w:sz w:val="22"/>
        </w:rPr>
        <w:t xml:space="preserve">misafir isteğine bağlı olarak değiştirilmesi gibi iyi uygulamalar kullanılmaktadır. </w:t>
      </w:r>
    </w:p>
    <w:p w14:paraId="354A7E46" w14:textId="77777777" w:rsidR="004E348C" w:rsidRPr="003D0818" w:rsidRDefault="004E348C" w:rsidP="00B24146">
      <w:pPr>
        <w:jc w:val="both"/>
        <w:rPr>
          <w:sz w:val="22"/>
        </w:rPr>
      </w:pPr>
    </w:p>
    <w:p w14:paraId="099D15FB" w14:textId="55643F10" w:rsidR="00E64BD3" w:rsidRPr="003D0818" w:rsidRDefault="004E348C" w:rsidP="00E64BD3">
      <w:pPr>
        <w:jc w:val="both"/>
        <w:rPr>
          <w:sz w:val="22"/>
        </w:rPr>
      </w:pPr>
      <w:r w:rsidRPr="003D0818">
        <w:rPr>
          <w:sz w:val="22"/>
        </w:rPr>
        <w:t>Otelimiz</w:t>
      </w:r>
      <w:r w:rsidR="00B24146" w:rsidRPr="003D0818">
        <w:rPr>
          <w:sz w:val="22"/>
        </w:rPr>
        <w:t xml:space="preserve"> su tasarrufu konusunda çalışanlarını ve paydaşlarını bilgilendirmekte ve yönlendirmektedir</w:t>
      </w:r>
      <w:r w:rsidRPr="003D0818">
        <w:rPr>
          <w:sz w:val="22"/>
        </w:rPr>
        <w:t>.</w:t>
      </w:r>
      <w:r w:rsidR="0039218B">
        <w:rPr>
          <w:sz w:val="22"/>
        </w:rPr>
        <w:t xml:space="preserve"> </w:t>
      </w:r>
      <w:r w:rsidR="00E64BD3" w:rsidRPr="003D0818">
        <w:rPr>
          <w:sz w:val="22"/>
        </w:rPr>
        <w:t>Otelimiz atık suyunun çevreye zarar vermemesi için tüm imkanlarını seferber etmektedir.</w:t>
      </w:r>
    </w:p>
    <w:p w14:paraId="32AFF09F" w14:textId="77777777" w:rsidR="00E64BD3" w:rsidRPr="003D0818" w:rsidRDefault="00E64BD3" w:rsidP="00E64BD3">
      <w:pPr>
        <w:jc w:val="both"/>
        <w:rPr>
          <w:sz w:val="22"/>
        </w:rPr>
      </w:pPr>
    </w:p>
    <w:p w14:paraId="0BCDE683" w14:textId="155D4F32" w:rsidR="00E64BD3" w:rsidRDefault="00E64BD3" w:rsidP="00E64BD3">
      <w:pPr>
        <w:jc w:val="both"/>
        <w:rPr>
          <w:sz w:val="22"/>
        </w:rPr>
      </w:pPr>
      <w:r w:rsidRPr="003D0818">
        <w:rPr>
          <w:sz w:val="22"/>
        </w:rPr>
        <w:t xml:space="preserve">Atık suyun bertarafı </w:t>
      </w:r>
      <w:r w:rsidR="00F23574" w:rsidRPr="003D0818">
        <w:rPr>
          <w:sz w:val="22"/>
        </w:rPr>
        <w:t>için yerel yönetimin belirlediği düzenlemelere uyulmaktadır.</w:t>
      </w:r>
      <w:r w:rsidRPr="003D0818">
        <w:rPr>
          <w:sz w:val="22"/>
        </w:rPr>
        <w:t xml:space="preserve"> </w:t>
      </w:r>
      <w:r w:rsidR="00F23574" w:rsidRPr="003D0818">
        <w:rPr>
          <w:sz w:val="22"/>
        </w:rPr>
        <w:t>Bu konuda y</w:t>
      </w:r>
      <w:r w:rsidRPr="003D0818">
        <w:rPr>
          <w:sz w:val="22"/>
        </w:rPr>
        <w:t xml:space="preserve">asal gerekliliklere </w:t>
      </w:r>
      <w:r w:rsidR="00724F9B" w:rsidRPr="003D0818">
        <w:rPr>
          <w:sz w:val="22"/>
        </w:rPr>
        <w:t>uyulmaktadır</w:t>
      </w:r>
      <w:r w:rsidRPr="003D0818">
        <w:rPr>
          <w:sz w:val="22"/>
        </w:rPr>
        <w:t>.</w:t>
      </w:r>
    </w:p>
    <w:p w14:paraId="67244F97" w14:textId="77777777" w:rsidR="00B67A4B" w:rsidRPr="003D0818" w:rsidRDefault="00B67A4B" w:rsidP="005B46C8">
      <w:pPr>
        <w:jc w:val="both"/>
        <w:rPr>
          <w:sz w:val="22"/>
        </w:rPr>
      </w:pPr>
    </w:p>
    <w:p w14:paraId="7BB5D560" w14:textId="4C624DA6" w:rsidR="00B67A4B" w:rsidRPr="00C95C5C" w:rsidRDefault="00B67A4B" w:rsidP="00C95C5C">
      <w:pPr>
        <w:pStyle w:val="Balk2"/>
        <w:rPr>
          <w:b/>
          <w:bCs/>
        </w:rPr>
      </w:pPr>
      <w:bookmarkStart w:id="9" w:name="_Toc127874236"/>
      <w:r w:rsidRPr="00C95C5C">
        <w:rPr>
          <w:b/>
          <w:bCs/>
        </w:rPr>
        <w:t>Gıda atığı ve katı atık</w:t>
      </w:r>
      <w:bookmarkEnd w:id="9"/>
    </w:p>
    <w:p w14:paraId="0D6DE133" w14:textId="77777777" w:rsidR="00724F9B" w:rsidRPr="003D0818" w:rsidRDefault="00724F9B" w:rsidP="00724F9B">
      <w:pPr>
        <w:rPr>
          <w:sz w:val="18"/>
          <w:szCs w:val="20"/>
        </w:rPr>
      </w:pPr>
    </w:p>
    <w:p w14:paraId="052F349A" w14:textId="37C75865" w:rsidR="0041224C" w:rsidRDefault="0041224C" w:rsidP="0041224C">
      <w:pPr>
        <w:jc w:val="both"/>
        <w:rPr>
          <w:sz w:val="22"/>
        </w:rPr>
      </w:pPr>
      <w:r w:rsidRPr="003D0818">
        <w:rPr>
          <w:sz w:val="22"/>
        </w:rPr>
        <w:t>Otelimizde bir Katı Atık Yönetim Planı vardır. Plan, atık üretiminin düzenli ölçülmesini, izlenmesini, atıkların azaltılmasını, yeniden kullanımını, geri dönüşümü ve atık bertarafını içermektedir.</w:t>
      </w:r>
    </w:p>
    <w:p w14:paraId="22113867" w14:textId="77777777" w:rsidR="00FE38F5" w:rsidRDefault="00FE38F5" w:rsidP="0041224C">
      <w:pPr>
        <w:jc w:val="both"/>
        <w:rPr>
          <w:sz w:val="22"/>
        </w:rPr>
      </w:pPr>
    </w:p>
    <w:p w14:paraId="603F0A21" w14:textId="395FA43F" w:rsidR="00FE38F5" w:rsidRPr="00FE38F5" w:rsidRDefault="00FE38F5" w:rsidP="0041224C">
      <w:pPr>
        <w:jc w:val="both"/>
        <w:rPr>
          <w:b/>
          <w:bCs/>
          <w:color w:val="FF0000"/>
          <w:sz w:val="22"/>
        </w:rPr>
      </w:pPr>
      <w:r w:rsidRPr="00FE38F5">
        <w:rPr>
          <w:b/>
          <w:bCs/>
          <w:color w:val="FF0000"/>
          <w:sz w:val="22"/>
        </w:rPr>
        <w:t>Atık takibi için Tablo-13 kullanılmaktadır.</w:t>
      </w:r>
    </w:p>
    <w:p w14:paraId="3CB6C57E" w14:textId="77777777" w:rsidR="0041224C" w:rsidRPr="003D0818" w:rsidRDefault="0041224C" w:rsidP="0041224C">
      <w:pPr>
        <w:jc w:val="both"/>
        <w:rPr>
          <w:sz w:val="22"/>
        </w:rPr>
      </w:pPr>
    </w:p>
    <w:p w14:paraId="7F019D1B" w14:textId="77777777" w:rsidR="0041224C" w:rsidRPr="003D0818" w:rsidRDefault="0041224C" w:rsidP="0041224C">
      <w:pPr>
        <w:jc w:val="both"/>
        <w:rPr>
          <w:sz w:val="22"/>
        </w:rPr>
      </w:pPr>
      <w:r w:rsidRPr="003D0818">
        <w:rPr>
          <w:sz w:val="22"/>
        </w:rPr>
        <w:t>Katı atıklar gıda, geri dönüşebilir, zehirli/tehlikeli ve organik gibi türlerine göre ayrıştırılmakta, ayrıştırılırken geri dönüşüm ve yeniden kullanım durumları gözetilmektedir.</w:t>
      </w:r>
    </w:p>
    <w:p w14:paraId="3DD29D93" w14:textId="77777777" w:rsidR="0041224C" w:rsidRPr="003D0818" w:rsidRDefault="0041224C" w:rsidP="0041224C">
      <w:pPr>
        <w:jc w:val="both"/>
        <w:rPr>
          <w:sz w:val="22"/>
        </w:rPr>
      </w:pPr>
    </w:p>
    <w:p w14:paraId="7BF5189B" w14:textId="440D0B0B" w:rsidR="0041224C" w:rsidRPr="003D0818" w:rsidRDefault="0041224C" w:rsidP="0041224C">
      <w:pPr>
        <w:jc w:val="both"/>
        <w:rPr>
          <w:sz w:val="22"/>
        </w:rPr>
      </w:pPr>
      <w:r w:rsidRPr="003D0818">
        <w:rPr>
          <w:sz w:val="22"/>
        </w:rPr>
        <w:t>Otelimiz atık yönetimi konusunda çalışanlarını ve paydaşlarını</w:t>
      </w:r>
      <w:r w:rsidR="00B53053" w:rsidRPr="003D0818">
        <w:rPr>
          <w:sz w:val="22"/>
        </w:rPr>
        <w:t xml:space="preserve"> düzenli olarak ve çeşitli görsel ve iletişim materyalleri ile</w:t>
      </w:r>
      <w:r w:rsidRPr="003D0818">
        <w:rPr>
          <w:sz w:val="22"/>
        </w:rPr>
        <w:t xml:space="preserve"> bilgilendirmekte ve yönlendirmektedir</w:t>
      </w:r>
      <w:r w:rsidR="00B53053" w:rsidRPr="003D0818">
        <w:rPr>
          <w:sz w:val="22"/>
        </w:rPr>
        <w:t>.</w:t>
      </w:r>
      <w:r w:rsidRPr="003D0818">
        <w:rPr>
          <w:sz w:val="22"/>
        </w:rPr>
        <w:t xml:space="preserve"> </w:t>
      </w:r>
    </w:p>
    <w:p w14:paraId="5D6509DB" w14:textId="77777777" w:rsidR="00B53053" w:rsidRPr="003D0818" w:rsidRDefault="00B53053" w:rsidP="0041224C">
      <w:pPr>
        <w:jc w:val="both"/>
        <w:rPr>
          <w:sz w:val="22"/>
        </w:rPr>
      </w:pPr>
    </w:p>
    <w:p w14:paraId="04BDDFA2" w14:textId="6562D36A" w:rsidR="0041224C" w:rsidRPr="003D0818" w:rsidRDefault="00B53053" w:rsidP="0041224C">
      <w:pPr>
        <w:jc w:val="both"/>
        <w:rPr>
          <w:sz w:val="22"/>
        </w:rPr>
      </w:pPr>
      <w:r w:rsidRPr="003D0818">
        <w:rPr>
          <w:sz w:val="22"/>
        </w:rPr>
        <w:t>Otelimizde türlerine göre a</w:t>
      </w:r>
      <w:r w:rsidR="0041224C" w:rsidRPr="003D0818">
        <w:rPr>
          <w:sz w:val="22"/>
        </w:rPr>
        <w:t xml:space="preserve">yrıştırılan katı atıklar yetkili </w:t>
      </w:r>
      <w:r w:rsidRPr="003D0818">
        <w:rPr>
          <w:sz w:val="22"/>
        </w:rPr>
        <w:t>ve</w:t>
      </w:r>
      <w:r w:rsidR="0041224C" w:rsidRPr="003D0818">
        <w:rPr>
          <w:sz w:val="22"/>
        </w:rPr>
        <w:t xml:space="preserve"> lisanslı firmalar tarafından alınmaktadır. </w:t>
      </w:r>
    </w:p>
    <w:p w14:paraId="3A4EEB46" w14:textId="77777777" w:rsidR="00B53053" w:rsidRPr="003D0818" w:rsidRDefault="00B53053" w:rsidP="0041224C">
      <w:pPr>
        <w:jc w:val="both"/>
        <w:rPr>
          <w:sz w:val="22"/>
        </w:rPr>
      </w:pPr>
    </w:p>
    <w:p w14:paraId="0338FDEE" w14:textId="0718523A" w:rsidR="0041224C" w:rsidRPr="003D0818" w:rsidRDefault="0041224C" w:rsidP="0041224C">
      <w:pPr>
        <w:jc w:val="both"/>
        <w:rPr>
          <w:sz w:val="22"/>
        </w:rPr>
      </w:pPr>
      <w:r w:rsidRPr="003D0818">
        <w:rPr>
          <w:sz w:val="22"/>
        </w:rPr>
        <w:t>Gıda atıkları da dahil olmak üzere katı atıklar türe göre ölçülmekte</w:t>
      </w:r>
      <w:r w:rsidR="00B53053" w:rsidRPr="003D0818">
        <w:rPr>
          <w:sz w:val="22"/>
        </w:rPr>
        <w:t>dir. Otelimizde</w:t>
      </w:r>
      <w:r w:rsidRPr="003D0818">
        <w:rPr>
          <w:sz w:val="22"/>
        </w:rPr>
        <w:t xml:space="preserve"> misafir</w:t>
      </w:r>
      <w:r w:rsidR="00B53053" w:rsidRPr="003D0818">
        <w:rPr>
          <w:sz w:val="22"/>
        </w:rPr>
        <w:t xml:space="preserve"> veya </w:t>
      </w:r>
      <w:r w:rsidRPr="003D0818">
        <w:rPr>
          <w:sz w:val="22"/>
        </w:rPr>
        <w:t xml:space="preserve">geceleme </w:t>
      </w:r>
      <w:r w:rsidR="00B53053" w:rsidRPr="003D0818">
        <w:rPr>
          <w:sz w:val="22"/>
        </w:rPr>
        <w:t>başına katı atık miktarı</w:t>
      </w:r>
      <w:r w:rsidRPr="003D0818">
        <w:rPr>
          <w:sz w:val="22"/>
        </w:rPr>
        <w:t xml:space="preserve"> hesaplanmakta ve raporlanmaktadır.</w:t>
      </w:r>
      <w:r w:rsidR="000A4B7B" w:rsidRPr="003D0818">
        <w:rPr>
          <w:sz w:val="22"/>
        </w:rPr>
        <w:t xml:space="preserve"> </w:t>
      </w:r>
    </w:p>
    <w:p w14:paraId="05411F0B" w14:textId="77777777" w:rsidR="00B53053" w:rsidRPr="003D0818" w:rsidRDefault="00B53053" w:rsidP="0041224C">
      <w:pPr>
        <w:jc w:val="both"/>
        <w:rPr>
          <w:sz w:val="22"/>
        </w:rPr>
      </w:pPr>
    </w:p>
    <w:p w14:paraId="0879C6F5" w14:textId="7F4DE204" w:rsidR="0041224C" w:rsidRPr="003D0818" w:rsidRDefault="00B53053" w:rsidP="0041224C">
      <w:pPr>
        <w:jc w:val="both"/>
        <w:rPr>
          <w:sz w:val="22"/>
        </w:rPr>
      </w:pPr>
      <w:r w:rsidRPr="003D0818">
        <w:rPr>
          <w:sz w:val="22"/>
        </w:rPr>
        <w:t>Otelimiz ayrıca</w:t>
      </w:r>
      <w:r w:rsidR="0041224C" w:rsidRPr="003D0818">
        <w:rPr>
          <w:sz w:val="22"/>
        </w:rPr>
        <w:t>,</w:t>
      </w:r>
      <w:r w:rsidRPr="003D0818">
        <w:rPr>
          <w:sz w:val="22"/>
        </w:rPr>
        <w:t xml:space="preserve"> katı</w:t>
      </w:r>
      <w:r w:rsidR="0041224C" w:rsidRPr="003D0818">
        <w:rPr>
          <w:sz w:val="22"/>
        </w:rPr>
        <w:t xml:space="preserve"> atık oluşumunun yüksek olduğu faaliyetleri ve risk alanlarını belirlemiştir. Gıda atıklarını ve israfı azaltmak için düzeltici önlemler planlamakta ve uygulamaktadır.</w:t>
      </w:r>
    </w:p>
    <w:p w14:paraId="24005E82" w14:textId="77777777" w:rsidR="00B53053" w:rsidRPr="003D0818" w:rsidRDefault="00B53053" w:rsidP="0041224C">
      <w:pPr>
        <w:jc w:val="both"/>
        <w:rPr>
          <w:sz w:val="22"/>
        </w:rPr>
      </w:pPr>
    </w:p>
    <w:p w14:paraId="7FEF1884" w14:textId="098FC345" w:rsidR="00724F9B" w:rsidRPr="003D0818" w:rsidRDefault="0041224C" w:rsidP="0041224C">
      <w:pPr>
        <w:jc w:val="both"/>
        <w:rPr>
          <w:sz w:val="22"/>
        </w:rPr>
      </w:pPr>
      <w:r w:rsidRPr="003D0818">
        <w:rPr>
          <w:sz w:val="22"/>
        </w:rPr>
        <w:t xml:space="preserve">Katı atık bertarafının yerel nüfus veya çevre üzerinde olumsuz bir etkisi </w:t>
      </w:r>
      <w:r w:rsidR="003D0818" w:rsidRPr="003D0818">
        <w:rPr>
          <w:sz w:val="22"/>
        </w:rPr>
        <w:t xml:space="preserve">olmaması hedeflenmektedir. </w:t>
      </w:r>
      <w:r w:rsidRPr="003D0818">
        <w:rPr>
          <w:sz w:val="22"/>
        </w:rPr>
        <w:t>Katı atık yönetimi ile ilgili "Sıfır Atık Yönetmeliği" mevzuatına uyum sağla</w:t>
      </w:r>
      <w:r w:rsidR="003D0818" w:rsidRPr="003D0818">
        <w:rPr>
          <w:sz w:val="22"/>
        </w:rPr>
        <w:t>n</w:t>
      </w:r>
      <w:r w:rsidRPr="003D0818">
        <w:rPr>
          <w:sz w:val="22"/>
        </w:rPr>
        <w:t>maktadır.</w:t>
      </w:r>
    </w:p>
    <w:p w14:paraId="0BA5E712" w14:textId="77777777" w:rsidR="00075507" w:rsidRPr="003D0818" w:rsidRDefault="00075507" w:rsidP="005B46C8">
      <w:pPr>
        <w:jc w:val="both"/>
        <w:rPr>
          <w:sz w:val="22"/>
        </w:rPr>
      </w:pPr>
    </w:p>
    <w:p w14:paraId="4B401460" w14:textId="088E2A54" w:rsidR="00EA3CF8" w:rsidRPr="003D0818" w:rsidRDefault="00EA3CF8" w:rsidP="00456B13">
      <w:pPr>
        <w:jc w:val="both"/>
        <w:rPr>
          <w:sz w:val="22"/>
        </w:rPr>
      </w:pPr>
    </w:p>
    <w:sectPr w:rsidR="00EA3CF8" w:rsidRPr="003D0818" w:rsidSect="005417FD">
      <w:headerReference w:type="even" r:id="rId18"/>
      <w:headerReference w:type="default" r:id="rId19"/>
      <w:footerReference w:type="even" r:id="rId20"/>
      <w:footerReference w:type="default" r:id="rId21"/>
      <w:headerReference w:type="first" r:id="rId22"/>
      <w:footerReference w:type="first" r:id="rId23"/>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CA17A9" w14:textId="77777777" w:rsidR="006C5843" w:rsidRDefault="006C5843" w:rsidP="00E574E4">
      <w:r>
        <w:separator/>
      </w:r>
    </w:p>
  </w:endnote>
  <w:endnote w:type="continuationSeparator" w:id="0">
    <w:p w14:paraId="71EFC475" w14:textId="77777777" w:rsidR="006C5843" w:rsidRDefault="006C5843" w:rsidP="00E574E4">
      <w:r>
        <w:continuationSeparator/>
      </w:r>
    </w:p>
  </w:endnote>
  <w:endnote w:type="continuationNotice" w:id="1">
    <w:p w14:paraId="2DC6D295" w14:textId="77777777" w:rsidR="006C5843" w:rsidRDefault="006C58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altName w:val="Calibri"/>
    <w:charset w:val="00"/>
    <w:family w:val="swiss"/>
    <w:pitch w:val="variable"/>
    <w:sig w:usb0="00000003" w:usb1="00000000" w:usb2="00000000" w:usb3="00000000" w:csb0="00000001" w:csb1="00000000"/>
  </w:font>
  <w:font w:name="Microsoft Sans Serif">
    <w:panose1 w:val="020B0604020202020204"/>
    <w:charset w:val="A2"/>
    <w:family w:val="swiss"/>
    <w:pitch w:val="variable"/>
    <w:sig w:usb0="E5002EFF" w:usb1="C000605B" w:usb2="00000029" w:usb3="00000000" w:csb0="000101FF" w:csb1="00000000"/>
  </w:font>
  <w:font w:name="Calibri">
    <w:panose1 w:val="020F0502020204030204"/>
    <w:charset w:val="A2"/>
    <w:family w:val="swiss"/>
    <w:pitch w:val="variable"/>
    <w:sig w:usb0="E4002EFF" w:usb1="C2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Nova">
    <w:altName w:val="Arial"/>
    <w:charset w:val="00"/>
    <w:family w:val="swiss"/>
    <w:pitch w:val="variable"/>
    <w:sig w:usb0="00000001" w:usb1="00000002"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2E4372" w14:textId="77777777" w:rsidR="00A30D89" w:rsidRDefault="00A30D89">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722806"/>
      <w:docPartObj>
        <w:docPartGallery w:val="Page Numbers (Bottom of Page)"/>
        <w:docPartUnique/>
      </w:docPartObj>
    </w:sdtPr>
    <w:sdtEndPr/>
    <w:sdtContent>
      <w:p w14:paraId="06FD7583" w14:textId="2D8FA642" w:rsidR="002B4311" w:rsidRDefault="002B4311">
        <w:pPr>
          <w:pStyle w:val="Altbilgi"/>
          <w:jc w:val="right"/>
        </w:pPr>
        <w:r>
          <w:fldChar w:fldCharType="begin"/>
        </w:r>
        <w:r>
          <w:instrText>PAGE   \* MERGEFORMAT</w:instrText>
        </w:r>
        <w:r>
          <w:fldChar w:fldCharType="separate"/>
        </w:r>
        <w:r w:rsidR="00A30D89">
          <w:rPr>
            <w:noProof/>
          </w:rPr>
          <w:t>1</w:t>
        </w:r>
        <w:r>
          <w:fldChar w:fldCharType="end"/>
        </w:r>
      </w:p>
    </w:sdtContent>
  </w:sdt>
  <w:p w14:paraId="711E0CD8" w14:textId="4629970F" w:rsidR="00212770" w:rsidRDefault="00390690">
    <w:pPr>
      <w:pStyle w:val="Altbilgi"/>
    </w:pPr>
    <w:r>
      <w:t>Hatırlatm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239915" w14:textId="77777777" w:rsidR="00A30D89" w:rsidRDefault="00A30D89">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853FA7" w14:textId="77777777" w:rsidR="006C5843" w:rsidRDefault="006C5843" w:rsidP="00E574E4">
      <w:r>
        <w:separator/>
      </w:r>
    </w:p>
  </w:footnote>
  <w:footnote w:type="continuationSeparator" w:id="0">
    <w:p w14:paraId="0DAB73BC" w14:textId="77777777" w:rsidR="006C5843" w:rsidRDefault="006C5843" w:rsidP="00E574E4">
      <w:r>
        <w:continuationSeparator/>
      </w:r>
    </w:p>
  </w:footnote>
  <w:footnote w:type="continuationNotice" w:id="1">
    <w:p w14:paraId="29DAC67D" w14:textId="77777777" w:rsidR="006C5843" w:rsidRDefault="006C584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25B14F" w14:textId="77777777" w:rsidR="00A30D89" w:rsidRDefault="00A30D89">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201" w:type="dxa"/>
      <w:tblInd w:w="-497" w:type="dxa"/>
      <w:tblCellMar>
        <w:left w:w="70" w:type="dxa"/>
        <w:right w:w="70" w:type="dxa"/>
      </w:tblCellMar>
      <w:tblLook w:val="04A0" w:firstRow="1" w:lastRow="0" w:firstColumn="1" w:lastColumn="0" w:noHBand="0" w:noVBand="1"/>
    </w:tblPr>
    <w:tblGrid>
      <w:gridCol w:w="3601"/>
      <w:gridCol w:w="3827"/>
      <w:gridCol w:w="1361"/>
      <w:gridCol w:w="1412"/>
    </w:tblGrid>
    <w:tr w:rsidR="002B4311" w:rsidRPr="000E32D2" w14:paraId="1CDC55ED" w14:textId="77777777" w:rsidTr="000E32D2">
      <w:trPr>
        <w:trHeight w:val="20"/>
      </w:trPr>
      <w:tc>
        <w:tcPr>
          <w:tcW w:w="3601" w:type="dxa"/>
          <w:vMerge w:val="restart"/>
          <w:tcBorders>
            <w:top w:val="single" w:sz="12" w:space="0" w:color="auto"/>
            <w:left w:val="single" w:sz="12" w:space="0" w:color="auto"/>
            <w:right w:val="single" w:sz="12" w:space="0" w:color="auto"/>
          </w:tcBorders>
          <w:shd w:val="clear" w:color="auto" w:fill="auto"/>
          <w:noWrap/>
          <w:vAlign w:val="center"/>
          <w:hideMark/>
        </w:tcPr>
        <w:p w14:paraId="4AC5D816" w14:textId="00253913" w:rsidR="002B4311" w:rsidRPr="000E32D2" w:rsidRDefault="00A30D89" w:rsidP="00C36489">
          <w:pPr>
            <w:rPr>
              <w:color w:val="000000"/>
              <w:sz w:val="18"/>
              <w:szCs w:val="18"/>
            </w:rPr>
          </w:pPr>
          <w:bookmarkStart w:id="10" w:name="_GoBack"/>
          <w:r w:rsidRPr="00A30D89">
            <w:rPr>
              <w:color w:val="000000"/>
              <w:sz w:val="18"/>
              <w:szCs w:val="18"/>
            </w:rPr>
            <w:drawing>
              <wp:inline distT="0" distB="0" distL="0" distR="0" wp14:anchorId="2F0B4E44" wp14:editId="23C3D62D">
                <wp:extent cx="2124074" cy="809625"/>
                <wp:effectExtent l="0" t="0" r="0" b="0"/>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124371" cy="809738"/>
                        </a:xfrm>
                        <a:prstGeom prst="rect">
                          <a:avLst/>
                        </a:prstGeom>
                      </pic:spPr>
                    </pic:pic>
                  </a:graphicData>
                </a:graphic>
              </wp:inline>
            </w:drawing>
          </w:r>
          <w:bookmarkEnd w:id="10"/>
        </w:p>
      </w:tc>
      <w:tc>
        <w:tcPr>
          <w:tcW w:w="3827" w:type="dxa"/>
          <w:vMerge w:val="restart"/>
          <w:tcBorders>
            <w:top w:val="single" w:sz="12" w:space="0" w:color="auto"/>
            <w:left w:val="nil"/>
            <w:right w:val="nil"/>
          </w:tcBorders>
          <w:shd w:val="clear" w:color="auto" w:fill="auto"/>
          <w:vAlign w:val="center"/>
          <w:hideMark/>
        </w:tcPr>
        <w:p w14:paraId="22FF9CC9" w14:textId="28DB6985" w:rsidR="002B4311" w:rsidRPr="000E32D2" w:rsidRDefault="002B4311" w:rsidP="002B4311">
          <w:pPr>
            <w:jc w:val="center"/>
            <w:rPr>
              <w:b/>
              <w:sz w:val="18"/>
              <w:szCs w:val="18"/>
            </w:rPr>
          </w:pPr>
          <w:r w:rsidRPr="000E32D2">
            <w:rPr>
              <w:b/>
              <w:sz w:val="18"/>
              <w:szCs w:val="18"/>
            </w:rPr>
            <w:t xml:space="preserve">SÜRDÜRÜLEBİLİRLİK </w:t>
          </w:r>
          <w:r w:rsidR="006407DA" w:rsidRPr="000E32D2">
            <w:rPr>
              <w:b/>
              <w:sz w:val="18"/>
              <w:szCs w:val="18"/>
            </w:rPr>
            <w:t xml:space="preserve">YÖNETİM SİSTEMİ </w:t>
          </w:r>
        </w:p>
      </w:tc>
      <w:tc>
        <w:tcPr>
          <w:tcW w:w="1361" w:type="dxa"/>
          <w:tcBorders>
            <w:top w:val="single" w:sz="12" w:space="0" w:color="auto"/>
            <w:left w:val="single" w:sz="12" w:space="0" w:color="auto"/>
            <w:bottom w:val="single" w:sz="2" w:space="0" w:color="auto"/>
            <w:right w:val="single" w:sz="2" w:space="0" w:color="auto"/>
          </w:tcBorders>
          <w:shd w:val="clear" w:color="auto" w:fill="auto"/>
          <w:noWrap/>
          <w:vAlign w:val="center"/>
          <w:hideMark/>
        </w:tcPr>
        <w:p w14:paraId="432E87DD" w14:textId="77777777" w:rsidR="002B4311" w:rsidRPr="000E32D2" w:rsidRDefault="002B4311" w:rsidP="002B4311">
          <w:pPr>
            <w:rPr>
              <w:color w:val="000000"/>
              <w:sz w:val="18"/>
              <w:szCs w:val="18"/>
            </w:rPr>
          </w:pPr>
          <w:r w:rsidRPr="000E32D2">
            <w:rPr>
              <w:color w:val="000000"/>
              <w:sz w:val="18"/>
              <w:szCs w:val="18"/>
            </w:rPr>
            <w:t>Doküman No</w:t>
          </w:r>
        </w:p>
      </w:tc>
      <w:tc>
        <w:tcPr>
          <w:tcW w:w="1412" w:type="dxa"/>
          <w:tcBorders>
            <w:top w:val="single" w:sz="12" w:space="0" w:color="auto"/>
            <w:left w:val="single" w:sz="2" w:space="0" w:color="auto"/>
            <w:bottom w:val="single" w:sz="2" w:space="0" w:color="auto"/>
            <w:right w:val="single" w:sz="12" w:space="0" w:color="auto"/>
          </w:tcBorders>
          <w:shd w:val="clear" w:color="auto" w:fill="auto"/>
          <w:noWrap/>
          <w:vAlign w:val="center"/>
          <w:hideMark/>
        </w:tcPr>
        <w:p w14:paraId="6B1EEFA4" w14:textId="580FC0B2" w:rsidR="002B4311" w:rsidRPr="000E32D2" w:rsidRDefault="006407DA" w:rsidP="002B4311">
          <w:pPr>
            <w:jc w:val="center"/>
            <w:rPr>
              <w:color w:val="000000"/>
              <w:sz w:val="18"/>
              <w:szCs w:val="18"/>
            </w:rPr>
          </w:pPr>
          <w:r w:rsidRPr="000E32D2">
            <w:rPr>
              <w:color w:val="000000"/>
              <w:sz w:val="18"/>
              <w:szCs w:val="18"/>
            </w:rPr>
            <w:t>0001</w:t>
          </w:r>
        </w:p>
      </w:tc>
    </w:tr>
    <w:tr w:rsidR="002B4311" w:rsidRPr="000E32D2" w14:paraId="0032DCF4" w14:textId="77777777" w:rsidTr="000E32D2">
      <w:trPr>
        <w:trHeight w:val="20"/>
      </w:trPr>
      <w:tc>
        <w:tcPr>
          <w:tcW w:w="3601" w:type="dxa"/>
          <w:vMerge/>
          <w:tcBorders>
            <w:top w:val="single" w:sz="12" w:space="0" w:color="auto"/>
            <w:left w:val="single" w:sz="12" w:space="0" w:color="auto"/>
            <w:right w:val="single" w:sz="12" w:space="0" w:color="auto"/>
          </w:tcBorders>
          <w:shd w:val="clear" w:color="auto" w:fill="auto"/>
          <w:noWrap/>
          <w:vAlign w:val="center"/>
        </w:tcPr>
        <w:p w14:paraId="4BD91593" w14:textId="77777777" w:rsidR="002B4311" w:rsidRPr="000E32D2" w:rsidRDefault="002B4311" w:rsidP="002B4311">
          <w:pPr>
            <w:jc w:val="center"/>
            <w:rPr>
              <w:noProof/>
              <w:color w:val="000000"/>
              <w:sz w:val="18"/>
              <w:szCs w:val="18"/>
            </w:rPr>
          </w:pPr>
        </w:p>
      </w:tc>
      <w:tc>
        <w:tcPr>
          <w:tcW w:w="3827" w:type="dxa"/>
          <w:vMerge/>
          <w:tcBorders>
            <w:top w:val="single" w:sz="12" w:space="0" w:color="auto"/>
            <w:left w:val="nil"/>
            <w:right w:val="nil"/>
          </w:tcBorders>
          <w:shd w:val="clear" w:color="auto" w:fill="auto"/>
          <w:vAlign w:val="center"/>
        </w:tcPr>
        <w:p w14:paraId="621D963F"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tcPr>
        <w:p w14:paraId="2419D3AB" w14:textId="77777777" w:rsidR="002B4311" w:rsidRPr="000E32D2" w:rsidRDefault="002B4311" w:rsidP="002B4311">
          <w:pPr>
            <w:rPr>
              <w:color w:val="000000"/>
              <w:sz w:val="18"/>
              <w:szCs w:val="18"/>
            </w:rPr>
          </w:pPr>
          <w:r w:rsidRPr="000E32D2">
            <w:rPr>
              <w:color w:val="000000"/>
              <w:sz w:val="18"/>
              <w:szCs w:val="18"/>
            </w:rPr>
            <w:t>Yayı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tcPr>
        <w:p w14:paraId="0DDA065D" w14:textId="7E9BE9BE" w:rsidR="002B4311" w:rsidRPr="000E32D2" w:rsidRDefault="002B4311" w:rsidP="002B4311">
          <w:pPr>
            <w:jc w:val="center"/>
            <w:rPr>
              <w:color w:val="000000"/>
              <w:sz w:val="18"/>
              <w:szCs w:val="18"/>
            </w:rPr>
          </w:pPr>
        </w:p>
      </w:tc>
    </w:tr>
    <w:tr w:rsidR="002B4311" w:rsidRPr="000E32D2" w14:paraId="6FBF1471" w14:textId="77777777" w:rsidTr="000E32D2">
      <w:trPr>
        <w:trHeight w:val="20"/>
      </w:trPr>
      <w:tc>
        <w:tcPr>
          <w:tcW w:w="3601" w:type="dxa"/>
          <w:vMerge/>
          <w:tcBorders>
            <w:left w:val="single" w:sz="12" w:space="0" w:color="auto"/>
            <w:right w:val="single" w:sz="12" w:space="0" w:color="auto"/>
          </w:tcBorders>
          <w:shd w:val="clear" w:color="auto" w:fill="auto"/>
          <w:noWrap/>
          <w:vAlign w:val="bottom"/>
          <w:hideMark/>
        </w:tcPr>
        <w:p w14:paraId="3A5334D6" w14:textId="77777777" w:rsidR="002B4311" w:rsidRPr="000E32D2" w:rsidRDefault="002B4311" w:rsidP="002B4311">
          <w:pPr>
            <w:rPr>
              <w:color w:val="000000"/>
              <w:sz w:val="18"/>
              <w:szCs w:val="18"/>
            </w:rPr>
          </w:pPr>
        </w:p>
      </w:tc>
      <w:tc>
        <w:tcPr>
          <w:tcW w:w="3827" w:type="dxa"/>
          <w:vMerge/>
          <w:tcBorders>
            <w:left w:val="single" w:sz="12" w:space="0" w:color="auto"/>
            <w:right w:val="single" w:sz="12" w:space="0" w:color="auto"/>
          </w:tcBorders>
          <w:vAlign w:val="center"/>
          <w:hideMark/>
        </w:tcPr>
        <w:p w14:paraId="251ED86D"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2B6197EE" w14:textId="77777777" w:rsidR="002B4311" w:rsidRPr="000E32D2" w:rsidRDefault="002B4311" w:rsidP="002B4311">
          <w:pPr>
            <w:rPr>
              <w:color w:val="000000"/>
              <w:sz w:val="18"/>
              <w:szCs w:val="18"/>
            </w:rPr>
          </w:pPr>
          <w:r w:rsidRPr="000E32D2">
            <w:rPr>
              <w:color w:val="000000"/>
              <w:sz w:val="18"/>
              <w:szCs w:val="18"/>
            </w:rPr>
            <w:t>Revizyon No</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5A0E4021" w14:textId="77777777" w:rsidR="002B4311" w:rsidRPr="000E32D2" w:rsidRDefault="002B4311" w:rsidP="002B4311">
          <w:pPr>
            <w:jc w:val="center"/>
            <w:rPr>
              <w:color w:val="000000"/>
              <w:sz w:val="18"/>
              <w:szCs w:val="18"/>
            </w:rPr>
          </w:pPr>
          <w:r w:rsidRPr="000E32D2">
            <w:rPr>
              <w:color w:val="000000"/>
              <w:sz w:val="18"/>
              <w:szCs w:val="18"/>
            </w:rPr>
            <w:t>01</w:t>
          </w:r>
        </w:p>
      </w:tc>
    </w:tr>
    <w:tr w:rsidR="002B4311" w:rsidRPr="000E32D2" w14:paraId="053DF6CB" w14:textId="77777777" w:rsidTr="000E32D2">
      <w:trPr>
        <w:trHeight w:val="20"/>
      </w:trPr>
      <w:tc>
        <w:tcPr>
          <w:tcW w:w="3601" w:type="dxa"/>
          <w:vMerge/>
          <w:tcBorders>
            <w:left w:val="single" w:sz="12" w:space="0" w:color="auto"/>
            <w:right w:val="single" w:sz="12" w:space="0" w:color="auto"/>
          </w:tcBorders>
          <w:shd w:val="clear" w:color="auto" w:fill="auto"/>
          <w:noWrap/>
          <w:vAlign w:val="bottom"/>
          <w:hideMark/>
        </w:tcPr>
        <w:p w14:paraId="108026D1" w14:textId="77777777" w:rsidR="002B4311" w:rsidRPr="000E32D2" w:rsidRDefault="002B4311" w:rsidP="002B4311">
          <w:pPr>
            <w:rPr>
              <w:color w:val="000000"/>
              <w:sz w:val="18"/>
              <w:szCs w:val="18"/>
            </w:rPr>
          </w:pPr>
        </w:p>
      </w:tc>
      <w:tc>
        <w:tcPr>
          <w:tcW w:w="3827" w:type="dxa"/>
          <w:vMerge/>
          <w:tcBorders>
            <w:left w:val="nil"/>
            <w:right w:val="nil"/>
          </w:tcBorders>
          <w:shd w:val="clear" w:color="auto" w:fill="auto"/>
          <w:vAlign w:val="center"/>
          <w:hideMark/>
        </w:tcPr>
        <w:p w14:paraId="1F5DEBD5"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712CFDED" w14:textId="77777777" w:rsidR="002B4311" w:rsidRPr="000E32D2" w:rsidRDefault="002B4311" w:rsidP="002B4311">
          <w:pPr>
            <w:rPr>
              <w:color w:val="000000"/>
              <w:sz w:val="18"/>
              <w:szCs w:val="18"/>
            </w:rPr>
          </w:pPr>
          <w:r w:rsidRPr="000E32D2">
            <w:rPr>
              <w:color w:val="000000"/>
              <w:sz w:val="18"/>
              <w:szCs w:val="18"/>
            </w:rPr>
            <w:t>Revizyo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66166C19" w14:textId="77777777" w:rsidR="002B4311" w:rsidRPr="000E32D2" w:rsidRDefault="002B4311" w:rsidP="002B4311">
          <w:pPr>
            <w:jc w:val="center"/>
            <w:rPr>
              <w:color w:val="000000"/>
              <w:sz w:val="18"/>
              <w:szCs w:val="18"/>
            </w:rPr>
          </w:pPr>
        </w:p>
      </w:tc>
    </w:tr>
    <w:tr w:rsidR="002B4311" w:rsidRPr="000E32D2" w14:paraId="18ED8534" w14:textId="77777777" w:rsidTr="000E32D2">
      <w:trPr>
        <w:trHeight w:val="20"/>
      </w:trPr>
      <w:tc>
        <w:tcPr>
          <w:tcW w:w="3601" w:type="dxa"/>
          <w:vMerge/>
          <w:tcBorders>
            <w:left w:val="single" w:sz="12" w:space="0" w:color="auto"/>
            <w:bottom w:val="single" w:sz="12" w:space="0" w:color="auto"/>
            <w:right w:val="single" w:sz="12" w:space="0" w:color="auto"/>
          </w:tcBorders>
          <w:shd w:val="clear" w:color="auto" w:fill="auto"/>
          <w:noWrap/>
          <w:vAlign w:val="bottom"/>
          <w:hideMark/>
        </w:tcPr>
        <w:p w14:paraId="353178F4" w14:textId="77777777" w:rsidR="002B4311" w:rsidRPr="000E32D2" w:rsidRDefault="002B4311" w:rsidP="002B4311">
          <w:pPr>
            <w:rPr>
              <w:color w:val="000000"/>
              <w:sz w:val="18"/>
              <w:szCs w:val="18"/>
            </w:rPr>
          </w:pPr>
        </w:p>
      </w:tc>
      <w:tc>
        <w:tcPr>
          <w:tcW w:w="3827" w:type="dxa"/>
          <w:vMerge/>
          <w:tcBorders>
            <w:left w:val="single" w:sz="12" w:space="0" w:color="auto"/>
            <w:bottom w:val="single" w:sz="12" w:space="0" w:color="auto"/>
            <w:right w:val="single" w:sz="12" w:space="0" w:color="auto"/>
          </w:tcBorders>
          <w:vAlign w:val="center"/>
          <w:hideMark/>
        </w:tcPr>
        <w:p w14:paraId="45F9ECC0" w14:textId="77777777" w:rsidR="002B4311" w:rsidRPr="000E32D2" w:rsidRDefault="002B4311" w:rsidP="002B4311">
          <w:pPr>
            <w:rPr>
              <w:b/>
              <w:bCs/>
              <w:color w:val="000000"/>
              <w:sz w:val="18"/>
              <w:szCs w:val="18"/>
            </w:rPr>
          </w:pPr>
        </w:p>
      </w:tc>
      <w:tc>
        <w:tcPr>
          <w:tcW w:w="1361" w:type="dxa"/>
          <w:tcBorders>
            <w:top w:val="single" w:sz="2" w:space="0" w:color="auto"/>
            <w:left w:val="single" w:sz="12" w:space="0" w:color="auto"/>
            <w:bottom w:val="single" w:sz="12" w:space="0" w:color="auto"/>
            <w:right w:val="single" w:sz="2" w:space="0" w:color="auto"/>
          </w:tcBorders>
          <w:shd w:val="clear" w:color="auto" w:fill="auto"/>
          <w:noWrap/>
          <w:vAlign w:val="center"/>
          <w:hideMark/>
        </w:tcPr>
        <w:p w14:paraId="1FFC5FDD" w14:textId="77777777" w:rsidR="002B4311" w:rsidRPr="000E32D2" w:rsidRDefault="002B4311" w:rsidP="002B4311">
          <w:pPr>
            <w:rPr>
              <w:color w:val="000000"/>
              <w:sz w:val="18"/>
              <w:szCs w:val="18"/>
            </w:rPr>
          </w:pPr>
          <w:r w:rsidRPr="000E32D2">
            <w:rPr>
              <w:color w:val="000000"/>
              <w:sz w:val="18"/>
              <w:szCs w:val="18"/>
            </w:rPr>
            <w:t>Sayfa No</w:t>
          </w:r>
        </w:p>
      </w:tc>
      <w:tc>
        <w:tcPr>
          <w:tcW w:w="1412" w:type="dxa"/>
          <w:tcBorders>
            <w:top w:val="single" w:sz="2" w:space="0" w:color="auto"/>
            <w:left w:val="single" w:sz="2" w:space="0" w:color="auto"/>
            <w:bottom w:val="single" w:sz="12" w:space="0" w:color="auto"/>
            <w:right w:val="single" w:sz="12" w:space="0" w:color="auto"/>
          </w:tcBorders>
          <w:shd w:val="clear" w:color="auto" w:fill="auto"/>
          <w:noWrap/>
          <w:vAlign w:val="center"/>
          <w:hideMark/>
        </w:tcPr>
        <w:p w14:paraId="2FF65A28" w14:textId="77777777" w:rsidR="002B4311" w:rsidRPr="000E32D2" w:rsidRDefault="002B4311" w:rsidP="002B4311">
          <w:pPr>
            <w:jc w:val="center"/>
            <w:rPr>
              <w:color w:val="000000"/>
              <w:sz w:val="18"/>
              <w:szCs w:val="18"/>
            </w:rPr>
          </w:pPr>
          <w:r w:rsidRPr="000E32D2">
            <w:rPr>
              <w:b/>
              <w:bCs/>
              <w:color w:val="000000"/>
              <w:sz w:val="18"/>
              <w:szCs w:val="18"/>
            </w:rPr>
            <w:fldChar w:fldCharType="begin"/>
          </w:r>
          <w:r w:rsidRPr="000E32D2">
            <w:rPr>
              <w:b/>
              <w:bCs/>
              <w:color w:val="000000"/>
              <w:sz w:val="18"/>
              <w:szCs w:val="18"/>
            </w:rPr>
            <w:instrText>PAGE  \* Arabic  \* MERGEFORMAT</w:instrText>
          </w:r>
          <w:r w:rsidRPr="000E32D2">
            <w:rPr>
              <w:b/>
              <w:bCs/>
              <w:color w:val="000000"/>
              <w:sz w:val="18"/>
              <w:szCs w:val="18"/>
            </w:rPr>
            <w:fldChar w:fldCharType="separate"/>
          </w:r>
          <w:r w:rsidR="00A30D89">
            <w:rPr>
              <w:b/>
              <w:bCs/>
              <w:noProof/>
              <w:color w:val="000000"/>
              <w:sz w:val="18"/>
              <w:szCs w:val="18"/>
            </w:rPr>
            <w:t>1</w:t>
          </w:r>
          <w:r w:rsidRPr="000E32D2">
            <w:rPr>
              <w:b/>
              <w:bCs/>
              <w:color w:val="000000"/>
              <w:sz w:val="18"/>
              <w:szCs w:val="18"/>
            </w:rPr>
            <w:fldChar w:fldCharType="end"/>
          </w:r>
          <w:r w:rsidRPr="000E32D2">
            <w:rPr>
              <w:b/>
              <w:bCs/>
              <w:color w:val="000000"/>
              <w:sz w:val="18"/>
              <w:szCs w:val="18"/>
            </w:rPr>
            <w:t xml:space="preserve"> / </w:t>
          </w:r>
          <w:r w:rsidR="00A94907" w:rsidRPr="000E32D2">
            <w:rPr>
              <w:sz w:val="18"/>
              <w:szCs w:val="18"/>
            </w:rPr>
            <w:fldChar w:fldCharType="begin"/>
          </w:r>
          <w:r w:rsidR="00A94907" w:rsidRPr="000E32D2">
            <w:rPr>
              <w:sz w:val="18"/>
              <w:szCs w:val="18"/>
            </w:rPr>
            <w:instrText>NUMPAGES  \* Arabic  \* MERGEFORMAT</w:instrText>
          </w:r>
          <w:r w:rsidR="00A94907" w:rsidRPr="000E32D2">
            <w:rPr>
              <w:sz w:val="18"/>
              <w:szCs w:val="18"/>
            </w:rPr>
            <w:fldChar w:fldCharType="separate"/>
          </w:r>
          <w:r w:rsidR="00A30D89" w:rsidRPr="00A30D89">
            <w:rPr>
              <w:b/>
              <w:bCs/>
              <w:noProof/>
              <w:color w:val="000000"/>
              <w:sz w:val="18"/>
              <w:szCs w:val="18"/>
            </w:rPr>
            <w:t>11</w:t>
          </w:r>
          <w:r w:rsidR="00A94907" w:rsidRPr="000E32D2">
            <w:rPr>
              <w:b/>
              <w:bCs/>
              <w:noProof/>
              <w:color w:val="000000"/>
              <w:sz w:val="18"/>
              <w:szCs w:val="18"/>
            </w:rPr>
            <w:fldChar w:fldCharType="end"/>
          </w:r>
        </w:p>
      </w:tc>
    </w:tr>
  </w:tbl>
  <w:p w14:paraId="70526878" w14:textId="77777777" w:rsidR="005417FD" w:rsidRDefault="005417FD">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E67599" w14:textId="77777777" w:rsidR="00A30D89" w:rsidRDefault="00A30D89">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E0B6C"/>
    <w:multiLevelType w:val="hybridMultilevel"/>
    <w:tmpl w:val="CE9E1C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nsid w:val="189D7B59"/>
    <w:multiLevelType w:val="hybridMultilevel"/>
    <w:tmpl w:val="9F90EDB4"/>
    <w:lvl w:ilvl="0" w:tplc="06C6497E">
      <w:start w:val="1"/>
      <w:numFmt w:val="decimal"/>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220B3A26"/>
    <w:multiLevelType w:val="hybridMultilevel"/>
    <w:tmpl w:val="175EF1C0"/>
    <w:lvl w:ilvl="0" w:tplc="12246CC2">
      <w:numFmt w:val="bullet"/>
      <w:lvlText w:val="•"/>
      <w:lvlJc w:val="left"/>
      <w:pPr>
        <w:ind w:left="952" w:hanging="360"/>
      </w:pPr>
      <w:rPr>
        <w:rFonts w:ascii="Microsoft Sans Serif" w:eastAsia="Microsoft Sans Serif" w:hAnsi="Microsoft Sans Serif" w:cs="Microsoft Sans Serif" w:hint="default"/>
        <w:w w:val="142"/>
        <w:sz w:val="18"/>
        <w:szCs w:val="18"/>
        <w:lang w:val="en-US" w:eastAsia="en-US" w:bidi="ar-SA"/>
      </w:rPr>
    </w:lvl>
    <w:lvl w:ilvl="1" w:tplc="E198034C">
      <w:numFmt w:val="bullet"/>
      <w:lvlText w:val="•"/>
      <w:lvlJc w:val="left"/>
      <w:pPr>
        <w:ind w:left="1752" w:hanging="360"/>
      </w:pPr>
      <w:rPr>
        <w:rFonts w:ascii="Microsoft Sans Serif" w:eastAsia="Microsoft Sans Serif" w:hAnsi="Microsoft Sans Serif" w:cs="Microsoft Sans Serif" w:hint="default"/>
        <w:w w:val="142"/>
        <w:sz w:val="18"/>
        <w:szCs w:val="18"/>
        <w:lang w:val="en-US" w:eastAsia="en-US" w:bidi="ar-SA"/>
      </w:rPr>
    </w:lvl>
    <w:lvl w:ilvl="2" w:tplc="F570631E">
      <w:numFmt w:val="bullet"/>
      <w:lvlText w:val="•"/>
      <w:lvlJc w:val="left"/>
      <w:pPr>
        <w:ind w:left="1760" w:hanging="360"/>
      </w:pPr>
      <w:rPr>
        <w:rFonts w:hint="default"/>
        <w:lang w:val="en-US" w:eastAsia="en-US" w:bidi="ar-SA"/>
      </w:rPr>
    </w:lvl>
    <w:lvl w:ilvl="3" w:tplc="FC5CF882">
      <w:numFmt w:val="bullet"/>
      <w:lvlText w:val="•"/>
      <w:lvlJc w:val="left"/>
      <w:pPr>
        <w:ind w:left="3028" w:hanging="360"/>
      </w:pPr>
      <w:rPr>
        <w:rFonts w:hint="default"/>
        <w:lang w:val="en-US" w:eastAsia="en-US" w:bidi="ar-SA"/>
      </w:rPr>
    </w:lvl>
    <w:lvl w:ilvl="4" w:tplc="2ED89C9E">
      <w:numFmt w:val="bullet"/>
      <w:lvlText w:val="•"/>
      <w:lvlJc w:val="left"/>
      <w:pPr>
        <w:ind w:left="4296" w:hanging="360"/>
      </w:pPr>
      <w:rPr>
        <w:rFonts w:hint="default"/>
        <w:lang w:val="en-US" w:eastAsia="en-US" w:bidi="ar-SA"/>
      </w:rPr>
    </w:lvl>
    <w:lvl w:ilvl="5" w:tplc="C3FE6C54">
      <w:numFmt w:val="bullet"/>
      <w:lvlText w:val="•"/>
      <w:lvlJc w:val="left"/>
      <w:pPr>
        <w:ind w:left="5564" w:hanging="360"/>
      </w:pPr>
      <w:rPr>
        <w:rFonts w:hint="default"/>
        <w:lang w:val="en-US" w:eastAsia="en-US" w:bidi="ar-SA"/>
      </w:rPr>
    </w:lvl>
    <w:lvl w:ilvl="6" w:tplc="2EEA2A92">
      <w:numFmt w:val="bullet"/>
      <w:lvlText w:val="•"/>
      <w:lvlJc w:val="left"/>
      <w:pPr>
        <w:ind w:left="6832" w:hanging="360"/>
      </w:pPr>
      <w:rPr>
        <w:rFonts w:hint="default"/>
        <w:lang w:val="en-US" w:eastAsia="en-US" w:bidi="ar-SA"/>
      </w:rPr>
    </w:lvl>
    <w:lvl w:ilvl="7" w:tplc="B04AB69E">
      <w:numFmt w:val="bullet"/>
      <w:lvlText w:val="•"/>
      <w:lvlJc w:val="left"/>
      <w:pPr>
        <w:ind w:left="8100" w:hanging="360"/>
      </w:pPr>
      <w:rPr>
        <w:rFonts w:hint="default"/>
        <w:lang w:val="en-US" w:eastAsia="en-US" w:bidi="ar-SA"/>
      </w:rPr>
    </w:lvl>
    <w:lvl w:ilvl="8" w:tplc="7666BA22">
      <w:numFmt w:val="bullet"/>
      <w:lvlText w:val="•"/>
      <w:lvlJc w:val="left"/>
      <w:pPr>
        <w:ind w:left="9369" w:hanging="360"/>
      </w:pPr>
      <w:rPr>
        <w:rFonts w:hint="default"/>
        <w:lang w:val="en-US" w:eastAsia="en-US" w:bidi="ar-SA"/>
      </w:rPr>
    </w:lvl>
  </w:abstractNum>
  <w:abstractNum w:abstractNumId="3">
    <w:nsid w:val="23896DE7"/>
    <w:multiLevelType w:val="hybridMultilevel"/>
    <w:tmpl w:val="2EE6BB7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nsid w:val="24132D44"/>
    <w:multiLevelType w:val="hybridMultilevel"/>
    <w:tmpl w:val="7130A57A"/>
    <w:lvl w:ilvl="0" w:tplc="FA7297B8">
      <w:start w:val="1"/>
      <w:numFmt w:val="decimal"/>
      <w:pStyle w:val="Balk2"/>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3BB4287E"/>
    <w:multiLevelType w:val="hybridMultilevel"/>
    <w:tmpl w:val="2D903F5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nsid w:val="3BC23C86"/>
    <w:multiLevelType w:val="hybridMultilevel"/>
    <w:tmpl w:val="BA42F364"/>
    <w:lvl w:ilvl="0" w:tplc="042C617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nsid w:val="414D79AF"/>
    <w:multiLevelType w:val="hybridMultilevel"/>
    <w:tmpl w:val="F29A81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4CC42F86"/>
    <w:multiLevelType w:val="hybridMultilevel"/>
    <w:tmpl w:val="B8E01B9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nsid w:val="5C446479"/>
    <w:multiLevelType w:val="hybridMultilevel"/>
    <w:tmpl w:val="884EA4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5D9F7080"/>
    <w:multiLevelType w:val="hybridMultilevel"/>
    <w:tmpl w:val="1514010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nsid w:val="688D467C"/>
    <w:multiLevelType w:val="hybridMultilevel"/>
    <w:tmpl w:val="D138FB7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nsid w:val="7EBC412E"/>
    <w:multiLevelType w:val="hybridMultilevel"/>
    <w:tmpl w:val="7EF8650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abstractNumId w:val="10"/>
  </w:num>
  <w:num w:numId="2">
    <w:abstractNumId w:val="11"/>
  </w:num>
  <w:num w:numId="3">
    <w:abstractNumId w:val="2"/>
  </w:num>
  <w:num w:numId="4">
    <w:abstractNumId w:val="3"/>
  </w:num>
  <w:num w:numId="5">
    <w:abstractNumId w:val="8"/>
  </w:num>
  <w:num w:numId="6">
    <w:abstractNumId w:val="0"/>
  </w:num>
  <w:num w:numId="7">
    <w:abstractNumId w:val="12"/>
  </w:num>
  <w:num w:numId="8">
    <w:abstractNumId w:val="5"/>
  </w:num>
  <w:num w:numId="9">
    <w:abstractNumId w:val="6"/>
  </w:num>
  <w:num w:numId="10">
    <w:abstractNumId w:val="9"/>
  </w:num>
  <w:num w:numId="11">
    <w:abstractNumId w:val="7"/>
  </w:num>
  <w:num w:numId="12">
    <w:abstractNumId w:val="4"/>
  </w:num>
  <w:num w:numId="13">
    <w:abstractNumId w:val="4"/>
  </w:num>
  <w:num w:numId="14">
    <w:abstractNumId w:val="4"/>
  </w:num>
  <w:num w:numId="15">
    <w:abstractNumId w:val="4"/>
  </w:num>
  <w:num w:numId="16">
    <w:abstractNumId w:val="4"/>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QxsTQysTQ0NbUwNTRU0lEKTi0uzszPAykwrwUAo9nBviwAAAA="/>
  </w:docVars>
  <w:rsids>
    <w:rsidRoot w:val="00B354F2"/>
    <w:rsid w:val="00000AD6"/>
    <w:rsid w:val="0000481D"/>
    <w:rsid w:val="000113A0"/>
    <w:rsid w:val="000172D6"/>
    <w:rsid w:val="000224FC"/>
    <w:rsid w:val="000265D1"/>
    <w:rsid w:val="00027772"/>
    <w:rsid w:val="00027EC4"/>
    <w:rsid w:val="00031519"/>
    <w:rsid w:val="00033695"/>
    <w:rsid w:val="00035EEA"/>
    <w:rsid w:val="00036450"/>
    <w:rsid w:val="000437CB"/>
    <w:rsid w:val="000543D1"/>
    <w:rsid w:val="00055C64"/>
    <w:rsid w:val="00057BF9"/>
    <w:rsid w:val="00063437"/>
    <w:rsid w:val="00063FC1"/>
    <w:rsid w:val="0006535E"/>
    <w:rsid w:val="000656E4"/>
    <w:rsid w:val="00065908"/>
    <w:rsid w:val="00070805"/>
    <w:rsid w:val="00072728"/>
    <w:rsid w:val="00073F86"/>
    <w:rsid w:val="00073FCB"/>
    <w:rsid w:val="00075507"/>
    <w:rsid w:val="00075D2B"/>
    <w:rsid w:val="00077527"/>
    <w:rsid w:val="00077C0A"/>
    <w:rsid w:val="00085687"/>
    <w:rsid w:val="0008721C"/>
    <w:rsid w:val="00094C20"/>
    <w:rsid w:val="00097279"/>
    <w:rsid w:val="000A1214"/>
    <w:rsid w:val="000A36BF"/>
    <w:rsid w:val="000A482E"/>
    <w:rsid w:val="000A4B7B"/>
    <w:rsid w:val="000A63D2"/>
    <w:rsid w:val="000B0AED"/>
    <w:rsid w:val="000B2979"/>
    <w:rsid w:val="000C49A2"/>
    <w:rsid w:val="000C4B11"/>
    <w:rsid w:val="000C6A0A"/>
    <w:rsid w:val="000D184D"/>
    <w:rsid w:val="000D2236"/>
    <w:rsid w:val="000D2988"/>
    <w:rsid w:val="000D31F4"/>
    <w:rsid w:val="000D3EE4"/>
    <w:rsid w:val="000D5CBF"/>
    <w:rsid w:val="000D76C6"/>
    <w:rsid w:val="000E1DA0"/>
    <w:rsid w:val="000E2976"/>
    <w:rsid w:val="000E32D2"/>
    <w:rsid w:val="000E3F14"/>
    <w:rsid w:val="000F2260"/>
    <w:rsid w:val="000F2FA1"/>
    <w:rsid w:val="000F4974"/>
    <w:rsid w:val="000F734A"/>
    <w:rsid w:val="00105250"/>
    <w:rsid w:val="0010779A"/>
    <w:rsid w:val="00115CA6"/>
    <w:rsid w:val="00116153"/>
    <w:rsid w:val="001170FA"/>
    <w:rsid w:val="00117CE9"/>
    <w:rsid w:val="00123AC0"/>
    <w:rsid w:val="00124255"/>
    <w:rsid w:val="00124F41"/>
    <w:rsid w:val="001256E4"/>
    <w:rsid w:val="00126BE3"/>
    <w:rsid w:val="0012797D"/>
    <w:rsid w:val="001337E7"/>
    <w:rsid w:val="001370B7"/>
    <w:rsid w:val="00141072"/>
    <w:rsid w:val="00142ADF"/>
    <w:rsid w:val="0015061F"/>
    <w:rsid w:val="0015082A"/>
    <w:rsid w:val="0015121D"/>
    <w:rsid w:val="00164248"/>
    <w:rsid w:val="00171FEB"/>
    <w:rsid w:val="00175365"/>
    <w:rsid w:val="001769FE"/>
    <w:rsid w:val="00176A14"/>
    <w:rsid w:val="00177A0B"/>
    <w:rsid w:val="001819F5"/>
    <w:rsid w:val="00185B5D"/>
    <w:rsid w:val="00185EA8"/>
    <w:rsid w:val="00185F39"/>
    <w:rsid w:val="00187D2F"/>
    <w:rsid w:val="00191225"/>
    <w:rsid w:val="00191DEC"/>
    <w:rsid w:val="00193F55"/>
    <w:rsid w:val="00195BBC"/>
    <w:rsid w:val="00196384"/>
    <w:rsid w:val="00197BED"/>
    <w:rsid w:val="001A0FDF"/>
    <w:rsid w:val="001A114D"/>
    <w:rsid w:val="001A2454"/>
    <w:rsid w:val="001A28BB"/>
    <w:rsid w:val="001A3525"/>
    <w:rsid w:val="001A7E6A"/>
    <w:rsid w:val="001B0793"/>
    <w:rsid w:val="001B0D6D"/>
    <w:rsid w:val="001B2659"/>
    <w:rsid w:val="001B2F89"/>
    <w:rsid w:val="001B3D94"/>
    <w:rsid w:val="001B51FB"/>
    <w:rsid w:val="001B5328"/>
    <w:rsid w:val="001B73FD"/>
    <w:rsid w:val="001C00C1"/>
    <w:rsid w:val="001C0793"/>
    <w:rsid w:val="001C1BA9"/>
    <w:rsid w:val="001C5167"/>
    <w:rsid w:val="001C5BD1"/>
    <w:rsid w:val="001C637D"/>
    <w:rsid w:val="001D2CC9"/>
    <w:rsid w:val="001D775C"/>
    <w:rsid w:val="001E1270"/>
    <w:rsid w:val="001E1519"/>
    <w:rsid w:val="001E1A43"/>
    <w:rsid w:val="001E2C98"/>
    <w:rsid w:val="001E790B"/>
    <w:rsid w:val="001F267D"/>
    <w:rsid w:val="001F3026"/>
    <w:rsid w:val="00210C31"/>
    <w:rsid w:val="00212770"/>
    <w:rsid w:val="00216D79"/>
    <w:rsid w:val="00220FC2"/>
    <w:rsid w:val="002241D5"/>
    <w:rsid w:val="0022542D"/>
    <w:rsid w:val="00225F5A"/>
    <w:rsid w:val="002273A8"/>
    <w:rsid w:val="00231426"/>
    <w:rsid w:val="00234B14"/>
    <w:rsid w:val="00235167"/>
    <w:rsid w:val="0023721A"/>
    <w:rsid w:val="00241A30"/>
    <w:rsid w:val="00241B45"/>
    <w:rsid w:val="002473BC"/>
    <w:rsid w:val="00251E15"/>
    <w:rsid w:val="00253A63"/>
    <w:rsid w:val="00254B09"/>
    <w:rsid w:val="00254BC2"/>
    <w:rsid w:val="0026338D"/>
    <w:rsid w:val="002654AA"/>
    <w:rsid w:val="002658E2"/>
    <w:rsid w:val="00265CB2"/>
    <w:rsid w:val="00266433"/>
    <w:rsid w:val="002677FD"/>
    <w:rsid w:val="002705E3"/>
    <w:rsid w:val="00274836"/>
    <w:rsid w:val="002857BD"/>
    <w:rsid w:val="002877F2"/>
    <w:rsid w:val="00287885"/>
    <w:rsid w:val="00291CE9"/>
    <w:rsid w:val="002931CE"/>
    <w:rsid w:val="00295313"/>
    <w:rsid w:val="00296AC8"/>
    <w:rsid w:val="002A07B6"/>
    <w:rsid w:val="002A276D"/>
    <w:rsid w:val="002A2B78"/>
    <w:rsid w:val="002A3E02"/>
    <w:rsid w:val="002A4614"/>
    <w:rsid w:val="002A53C9"/>
    <w:rsid w:val="002A736A"/>
    <w:rsid w:val="002B052D"/>
    <w:rsid w:val="002B1E80"/>
    <w:rsid w:val="002B4311"/>
    <w:rsid w:val="002C05B7"/>
    <w:rsid w:val="002C3EFD"/>
    <w:rsid w:val="002C619C"/>
    <w:rsid w:val="002D1EE7"/>
    <w:rsid w:val="002D3CA6"/>
    <w:rsid w:val="002D4D1A"/>
    <w:rsid w:val="002D643B"/>
    <w:rsid w:val="002E19AD"/>
    <w:rsid w:val="002E3967"/>
    <w:rsid w:val="002F0420"/>
    <w:rsid w:val="002F127A"/>
    <w:rsid w:val="002F1CB7"/>
    <w:rsid w:val="002F39CD"/>
    <w:rsid w:val="002F5330"/>
    <w:rsid w:val="00300079"/>
    <w:rsid w:val="00300793"/>
    <w:rsid w:val="00302297"/>
    <w:rsid w:val="003041F8"/>
    <w:rsid w:val="00305A50"/>
    <w:rsid w:val="00305ECD"/>
    <w:rsid w:val="003075EF"/>
    <w:rsid w:val="00310EC0"/>
    <w:rsid w:val="00313DB2"/>
    <w:rsid w:val="0031475E"/>
    <w:rsid w:val="00327FF6"/>
    <w:rsid w:val="00331888"/>
    <w:rsid w:val="003318E5"/>
    <w:rsid w:val="00334884"/>
    <w:rsid w:val="0034023F"/>
    <w:rsid w:val="00341749"/>
    <w:rsid w:val="0034505F"/>
    <w:rsid w:val="00346579"/>
    <w:rsid w:val="00346FC8"/>
    <w:rsid w:val="003563C8"/>
    <w:rsid w:val="0035721B"/>
    <w:rsid w:val="00360967"/>
    <w:rsid w:val="0036114F"/>
    <w:rsid w:val="00362598"/>
    <w:rsid w:val="00362E4D"/>
    <w:rsid w:val="003706A4"/>
    <w:rsid w:val="00372C9A"/>
    <w:rsid w:val="003757D2"/>
    <w:rsid w:val="00376E37"/>
    <w:rsid w:val="00380A9D"/>
    <w:rsid w:val="00384140"/>
    <w:rsid w:val="003867F2"/>
    <w:rsid w:val="00386922"/>
    <w:rsid w:val="00390690"/>
    <w:rsid w:val="0039218B"/>
    <w:rsid w:val="003921B5"/>
    <w:rsid w:val="00392C07"/>
    <w:rsid w:val="00397BAD"/>
    <w:rsid w:val="003A4431"/>
    <w:rsid w:val="003A6E91"/>
    <w:rsid w:val="003A7844"/>
    <w:rsid w:val="003A7CEC"/>
    <w:rsid w:val="003B6F2A"/>
    <w:rsid w:val="003C101F"/>
    <w:rsid w:val="003C102B"/>
    <w:rsid w:val="003C1BB8"/>
    <w:rsid w:val="003C2DCA"/>
    <w:rsid w:val="003C6D6C"/>
    <w:rsid w:val="003C701D"/>
    <w:rsid w:val="003D03C8"/>
    <w:rsid w:val="003D0818"/>
    <w:rsid w:val="003D77E2"/>
    <w:rsid w:val="003D7D98"/>
    <w:rsid w:val="003E2493"/>
    <w:rsid w:val="003E2BBE"/>
    <w:rsid w:val="003E66E4"/>
    <w:rsid w:val="003F1C72"/>
    <w:rsid w:val="003F4F9E"/>
    <w:rsid w:val="003F7A23"/>
    <w:rsid w:val="003F7B1C"/>
    <w:rsid w:val="00401BE6"/>
    <w:rsid w:val="0040351B"/>
    <w:rsid w:val="004035E0"/>
    <w:rsid w:val="004063A4"/>
    <w:rsid w:val="00407A27"/>
    <w:rsid w:val="0041224C"/>
    <w:rsid w:val="00412473"/>
    <w:rsid w:val="00412A95"/>
    <w:rsid w:val="004158B4"/>
    <w:rsid w:val="00416396"/>
    <w:rsid w:val="00427AFF"/>
    <w:rsid w:val="00430529"/>
    <w:rsid w:val="00432F8E"/>
    <w:rsid w:val="00433DDF"/>
    <w:rsid w:val="004346B4"/>
    <w:rsid w:val="00435C5C"/>
    <w:rsid w:val="004365A5"/>
    <w:rsid w:val="0044139F"/>
    <w:rsid w:val="00444C1F"/>
    <w:rsid w:val="00444FF2"/>
    <w:rsid w:val="00445B36"/>
    <w:rsid w:val="0044676A"/>
    <w:rsid w:val="004476CB"/>
    <w:rsid w:val="00450C6D"/>
    <w:rsid w:val="00454772"/>
    <w:rsid w:val="0045593C"/>
    <w:rsid w:val="004567F8"/>
    <w:rsid w:val="0045695C"/>
    <w:rsid w:val="00456981"/>
    <w:rsid w:val="00456B13"/>
    <w:rsid w:val="00457709"/>
    <w:rsid w:val="004578E5"/>
    <w:rsid w:val="00461BD4"/>
    <w:rsid w:val="00463787"/>
    <w:rsid w:val="004641CD"/>
    <w:rsid w:val="004663EE"/>
    <w:rsid w:val="00470ACC"/>
    <w:rsid w:val="00473F35"/>
    <w:rsid w:val="00474BC9"/>
    <w:rsid w:val="004759F3"/>
    <w:rsid w:val="0048143F"/>
    <w:rsid w:val="0048485E"/>
    <w:rsid w:val="00484ED9"/>
    <w:rsid w:val="0048732C"/>
    <w:rsid w:val="00487D64"/>
    <w:rsid w:val="004A1E3B"/>
    <w:rsid w:val="004A1F0E"/>
    <w:rsid w:val="004A2D55"/>
    <w:rsid w:val="004A3B9D"/>
    <w:rsid w:val="004A4216"/>
    <w:rsid w:val="004B27BB"/>
    <w:rsid w:val="004B3517"/>
    <w:rsid w:val="004B3910"/>
    <w:rsid w:val="004B6E2A"/>
    <w:rsid w:val="004B7989"/>
    <w:rsid w:val="004B7BFB"/>
    <w:rsid w:val="004D0312"/>
    <w:rsid w:val="004D36D9"/>
    <w:rsid w:val="004D457B"/>
    <w:rsid w:val="004E09FE"/>
    <w:rsid w:val="004E348C"/>
    <w:rsid w:val="004E37D8"/>
    <w:rsid w:val="004E52D3"/>
    <w:rsid w:val="004F1A9A"/>
    <w:rsid w:val="004F3820"/>
    <w:rsid w:val="004F680A"/>
    <w:rsid w:val="005006DA"/>
    <w:rsid w:val="00501485"/>
    <w:rsid w:val="00501DD4"/>
    <w:rsid w:val="0050203D"/>
    <w:rsid w:val="005028CE"/>
    <w:rsid w:val="00502C6C"/>
    <w:rsid w:val="005034DA"/>
    <w:rsid w:val="005036DE"/>
    <w:rsid w:val="00506D3E"/>
    <w:rsid w:val="00513218"/>
    <w:rsid w:val="00513E2B"/>
    <w:rsid w:val="00515EA6"/>
    <w:rsid w:val="00517052"/>
    <w:rsid w:val="00520F2A"/>
    <w:rsid w:val="005215B2"/>
    <w:rsid w:val="00522DEC"/>
    <w:rsid w:val="00523246"/>
    <w:rsid w:val="0052497E"/>
    <w:rsid w:val="00524AEC"/>
    <w:rsid w:val="005311A6"/>
    <w:rsid w:val="00533E02"/>
    <w:rsid w:val="00536876"/>
    <w:rsid w:val="005417FD"/>
    <w:rsid w:val="005477D2"/>
    <w:rsid w:val="00550B5F"/>
    <w:rsid w:val="00553A48"/>
    <w:rsid w:val="00556AED"/>
    <w:rsid w:val="00557E32"/>
    <w:rsid w:val="005617E2"/>
    <w:rsid w:val="005630A4"/>
    <w:rsid w:val="00563857"/>
    <w:rsid w:val="00566BA3"/>
    <w:rsid w:val="0057212C"/>
    <w:rsid w:val="00575B1C"/>
    <w:rsid w:val="00580A19"/>
    <w:rsid w:val="00581B96"/>
    <w:rsid w:val="005837B4"/>
    <w:rsid w:val="00583B0D"/>
    <w:rsid w:val="00583F3A"/>
    <w:rsid w:val="00584873"/>
    <w:rsid w:val="0059536E"/>
    <w:rsid w:val="00596C60"/>
    <w:rsid w:val="00596FE2"/>
    <w:rsid w:val="005B2064"/>
    <w:rsid w:val="005B2395"/>
    <w:rsid w:val="005B355B"/>
    <w:rsid w:val="005B46C8"/>
    <w:rsid w:val="005B6E2D"/>
    <w:rsid w:val="005B6EE5"/>
    <w:rsid w:val="005C446C"/>
    <w:rsid w:val="005C463B"/>
    <w:rsid w:val="005D14B1"/>
    <w:rsid w:val="005D33C8"/>
    <w:rsid w:val="005E54B0"/>
    <w:rsid w:val="005E5E7D"/>
    <w:rsid w:val="005F01AB"/>
    <w:rsid w:val="005F305C"/>
    <w:rsid w:val="005F36EC"/>
    <w:rsid w:val="005F5C23"/>
    <w:rsid w:val="005F5CEB"/>
    <w:rsid w:val="006001DB"/>
    <w:rsid w:val="00606548"/>
    <w:rsid w:val="006116D6"/>
    <w:rsid w:val="00614BA3"/>
    <w:rsid w:val="00616E2C"/>
    <w:rsid w:val="00617A7A"/>
    <w:rsid w:val="006218F0"/>
    <w:rsid w:val="00621CE1"/>
    <w:rsid w:val="00624383"/>
    <w:rsid w:val="00625F23"/>
    <w:rsid w:val="0063241E"/>
    <w:rsid w:val="0063497F"/>
    <w:rsid w:val="006360E8"/>
    <w:rsid w:val="006368A5"/>
    <w:rsid w:val="00637C27"/>
    <w:rsid w:val="006407DA"/>
    <w:rsid w:val="006442C6"/>
    <w:rsid w:val="00644BAD"/>
    <w:rsid w:val="00645D7F"/>
    <w:rsid w:val="00646BE9"/>
    <w:rsid w:val="00647368"/>
    <w:rsid w:val="00647807"/>
    <w:rsid w:val="006531F9"/>
    <w:rsid w:val="00654719"/>
    <w:rsid w:val="00655A76"/>
    <w:rsid w:val="00655C79"/>
    <w:rsid w:val="006579AB"/>
    <w:rsid w:val="006615CB"/>
    <w:rsid w:val="00661DDB"/>
    <w:rsid w:val="00665445"/>
    <w:rsid w:val="00670B5F"/>
    <w:rsid w:val="00671DDC"/>
    <w:rsid w:val="00682D90"/>
    <w:rsid w:val="00686927"/>
    <w:rsid w:val="00692351"/>
    <w:rsid w:val="006954F8"/>
    <w:rsid w:val="00695B5C"/>
    <w:rsid w:val="00696EAC"/>
    <w:rsid w:val="00696FE7"/>
    <w:rsid w:val="006A01DE"/>
    <w:rsid w:val="006A051C"/>
    <w:rsid w:val="006A14C3"/>
    <w:rsid w:val="006A1EB3"/>
    <w:rsid w:val="006A5D01"/>
    <w:rsid w:val="006A62ED"/>
    <w:rsid w:val="006B0A59"/>
    <w:rsid w:val="006B0BB9"/>
    <w:rsid w:val="006B41A7"/>
    <w:rsid w:val="006B5F76"/>
    <w:rsid w:val="006C0A4B"/>
    <w:rsid w:val="006C428C"/>
    <w:rsid w:val="006C5843"/>
    <w:rsid w:val="006C7770"/>
    <w:rsid w:val="006D3872"/>
    <w:rsid w:val="006D410A"/>
    <w:rsid w:val="006D4231"/>
    <w:rsid w:val="006D4AB3"/>
    <w:rsid w:val="006E1225"/>
    <w:rsid w:val="006E2D08"/>
    <w:rsid w:val="006E6FB5"/>
    <w:rsid w:val="006F0801"/>
    <w:rsid w:val="006F4A70"/>
    <w:rsid w:val="00700114"/>
    <w:rsid w:val="00701210"/>
    <w:rsid w:val="0070249C"/>
    <w:rsid w:val="00702530"/>
    <w:rsid w:val="007034D0"/>
    <w:rsid w:val="00704457"/>
    <w:rsid w:val="00705194"/>
    <w:rsid w:val="007057BA"/>
    <w:rsid w:val="00714344"/>
    <w:rsid w:val="007200F1"/>
    <w:rsid w:val="0072474B"/>
    <w:rsid w:val="00724F9B"/>
    <w:rsid w:val="0072542E"/>
    <w:rsid w:val="00730217"/>
    <w:rsid w:val="007326F3"/>
    <w:rsid w:val="00733D1F"/>
    <w:rsid w:val="00733FC8"/>
    <w:rsid w:val="0074021C"/>
    <w:rsid w:val="0074230D"/>
    <w:rsid w:val="0074349E"/>
    <w:rsid w:val="007455E3"/>
    <w:rsid w:val="007556F7"/>
    <w:rsid w:val="00756A1D"/>
    <w:rsid w:val="00756DAA"/>
    <w:rsid w:val="00756E47"/>
    <w:rsid w:val="007605B0"/>
    <w:rsid w:val="00763152"/>
    <w:rsid w:val="0076388E"/>
    <w:rsid w:val="00767E7B"/>
    <w:rsid w:val="00771668"/>
    <w:rsid w:val="00773F4E"/>
    <w:rsid w:val="0077469D"/>
    <w:rsid w:val="007771D4"/>
    <w:rsid w:val="00777BD9"/>
    <w:rsid w:val="00787888"/>
    <w:rsid w:val="007933D5"/>
    <w:rsid w:val="00795301"/>
    <w:rsid w:val="007972E7"/>
    <w:rsid w:val="00797E99"/>
    <w:rsid w:val="007A21D4"/>
    <w:rsid w:val="007A2B13"/>
    <w:rsid w:val="007A2B7C"/>
    <w:rsid w:val="007A32FD"/>
    <w:rsid w:val="007A65D7"/>
    <w:rsid w:val="007A72D6"/>
    <w:rsid w:val="007B10D5"/>
    <w:rsid w:val="007B1450"/>
    <w:rsid w:val="007B28CA"/>
    <w:rsid w:val="007B33C6"/>
    <w:rsid w:val="007B3FF5"/>
    <w:rsid w:val="007B4804"/>
    <w:rsid w:val="007C1D0D"/>
    <w:rsid w:val="007C4373"/>
    <w:rsid w:val="007C4EF3"/>
    <w:rsid w:val="007C5DCE"/>
    <w:rsid w:val="007C75F0"/>
    <w:rsid w:val="007D3E7E"/>
    <w:rsid w:val="007D62BB"/>
    <w:rsid w:val="007D698C"/>
    <w:rsid w:val="007E3B32"/>
    <w:rsid w:val="007E5433"/>
    <w:rsid w:val="007E69F2"/>
    <w:rsid w:val="007F026F"/>
    <w:rsid w:val="007F087C"/>
    <w:rsid w:val="00800DE9"/>
    <w:rsid w:val="008058F8"/>
    <w:rsid w:val="008066C2"/>
    <w:rsid w:val="008120C8"/>
    <w:rsid w:val="00814D76"/>
    <w:rsid w:val="00815C96"/>
    <w:rsid w:val="008242E7"/>
    <w:rsid w:val="00824421"/>
    <w:rsid w:val="008316D5"/>
    <w:rsid w:val="00833287"/>
    <w:rsid w:val="0083554D"/>
    <w:rsid w:val="00836AFD"/>
    <w:rsid w:val="00837010"/>
    <w:rsid w:val="0084266F"/>
    <w:rsid w:val="008437AC"/>
    <w:rsid w:val="008443F3"/>
    <w:rsid w:val="008458DD"/>
    <w:rsid w:val="00845E11"/>
    <w:rsid w:val="00850BED"/>
    <w:rsid w:val="008514F4"/>
    <w:rsid w:val="00851E64"/>
    <w:rsid w:val="00852037"/>
    <w:rsid w:val="00853967"/>
    <w:rsid w:val="0085471A"/>
    <w:rsid w:val="00856F3D"/>
    <w:rsid w:val="00862AE5"/>
    <w:rsid w:val="0086304B"/>
    <w:rsid w:val="0086367E"/>
    <w:rsid w:val="00863DCD"/>
    <w:rsid w:val="00864D20"/>
    <w:rsid w:val="0086585E"/>
    <w:rsid w:val="00876192"/>
    <w:rsid w:val="00877697"/>
    <w:rsid w:val="0088019C"/>
    <w:rsid w:val="00881978"/>
    <w:rsid w:val="00885173"/>
    <w:rsid w:val="00885CD3"/>
    <w:rsid w:val="00890FCD"/>
    <w:rsid w:val="00893699"/>
    <w:rsid w:val="0089401B"/>
    <w:rsid w:val="008961E5"/>
    <w:rsid w:val="008A0B96"/>
    <w:rsid w:val="008A12E9"/>
    <w:rsid w:val="008A2270"/>
    <w:rsid w:val="008B0F94"/>
    <w:rsid w:val="008B21D7"/>
    <w:rsid w:val="008B48C5"/>
    <w:rsid w:val="008B5A6A"/>
    <w:rsid w:val="008B5D40"/>
    <w:rsid w:val="008B62E7"/>
    <w:rsid w:val="008C0306"/>
    <w:rsid w:val="008C42E4"/>
    <w:rsid w:val="008C5DBC"/>
    <w:rsid w:val="008D0ECC"/>
    <w:rsid w:val="008D1F49"/>
    <w:rsid w:val="008D25AF"/>
    <w:rsid w:val="008D69CD"/>
    <w:rsid w:val="008F04AC"/>
    <w:rsid w:val="008F1000"/>
    <w:rsid w:val="008F4B31"/>
    <w:rsid w:val="008F7057"/>
    <w:rsid w:val="0090239E"/>
    <w:rsid w:val="00902928"/>
    <w:rsid w:val="00904A89"/>
    <w:rsid w:val="00906412"/>
    <w:rsid w:val="009076C6"/>
    <w:rsid w:val="00910223"/>
    <w:rsid w:val="00910B72"/>
    <w:rsid w:val="009117F5"/>
    <w:rsid w:val="009121A1"/>
    <w:rsid w:val="00912E6C"/>
    <w:rsid w:val="0091320D"/>
    <w:rsid w:val="009171B9"/>
    <w:rsid w:val="00925D05"/>
    <w:rsid w:val="00931478"/>
    <w:rsid w:val="009319CF"/>
    <w:rsid w:val="00934288"/>
    <w:rsid w:val="00934683"/>
    <w:rsid w:val="00936EA8"/>
    <w:rsid w:val="00943D91"/>
    <w:rsid w:val="009460AC"/>
    <w:rsid w:val="009502AB"/>
    <w:rsid w:val="0095109B"/>
    <w:rsid w:val="00955DA2"/>
    <w:rsid w:val="00961E75"/>
    <w:rsid w:val="00963A0D"/>
    <w:rsid w:val="00963DDB"/>
    <w:rsid w:val="00966A0C"/>
    <w:rsid w:val="00967482"/>
    <w:rsid w:val="00972CC5"/>
    <w:rsid w:val="00972E29"/>
    <w:rsid w:val="00974962"/>
    <w:rsid w:val="009777EF"/>
    <w:rsid w:val="00977B85"/>
    <w:rsid w:val="00981B95"/>
    <w:rsid w:val="00982633"/>
    <w:rsid w:val="00984C08"/>
    <w:rsid w:val="0099123C"/>
    <w:rsid w:val="009940C9"/>
    <w:rsid w:val="00995EC8"/>
    <w:rsid w:val="00996875"/>
    <w:rsid w:val="009970FE"/>
    <w:rsid w:val="009A1397"/>
    <w:rsid w:val="009A13D3"/>
    <w:rsid w:val="009A3DCF"/>
    <w:rsid w:val="009A4EA1"/>
    <w:rsid w:val="009A7C79"/>
    <w:rsid w:val="009B212E"/>
    <w:rsid w:val="009B2A87"/>
    <w:rsid w:val="009B2CA8"/>
    <w:rsid w:val="009B3BF9"/>
    <w:rsid w:val="009B4933"/>
    <w:rsid w:val="009B65BF"/>
    <w:rsid w:val="009B6EC6"/>
    <w:rsid w:val="009C2D9A"/>
    <w:rsid w:val="009C3940"/>
    <w:rsid w:val="009D6251"/>
    <w:rsid w:val="009D7916"/>
    <w:rsid w:val="009E0F9B"/>
    <w:rsid w:val="009E5132"/>
    <w:rsid w:val="009E64E1"/>
    <w:rsid w:val="009F04FE"/>
    <w:rsid w:val="009F0F35"/>
    <w:rsid w:val="009F134E"/>
    <w:rsid w:val="009F19DD"/>
    <w:rsid w:val="009F37FF"/>
    <w:rsid w:val="009F5264"/>
    <w:rsid w:val="009F5CFD"/>
    <w:rsid w:val="00A02821"/>
    <w:rsid w:val="00A12D4E"/>
    <w:rsid w:val="00A13418"/>
    <w:rsid w:val="00A162D7"/>
    <w:rsid w:val="00A23423"/>
    <w:rsid w:val="00A23DE8"/>
    <w:rsid w:val="00A2525E"/>
    <w:rsid w:val="00A26A78"/>
    <w:rsid w:val="00A30D89"/>
    <w:rsid w:val="00A37B3C"/>
    <w:rsid w:val="00A41746"/>
    <w:rsid w:val="00A42419"/>
    <w:rsid w:val="00A442BA"/>
    <w:rsid w:val="00A44332"/>
    <w:rsid w:val="00A4658F"/>
    <w:rsid w:val="00A53F20"/>
    <w:rsid w:val="00A54CDD"/>
    <w:rsid w:val="00A55C16"/>
    <w:rsid w:val="00A62CCC"/>
    <w:rsid w:val="00A62FAF"/>
    <w:rsid w:val="00A6314D"/>
    <w:rsid w:val="00A633CB"/>
    <w:rsid w:val="00A6343D"/>
    <w:rsid w:val="00A63869"/>
    <w:rsid w:val="00A63D82"/>
    <w:rsid w:val="00A6450B"/>
    <w:rsid w:val="00A652E4"/>
    <w:rsid w:val="00A65448"/>
    <w:rsid w:val="00A73F1E"/>
    <w:rsid w:val="00A76403"/>
    <w:rsid w:val="00A81023"/>
    <w:rsid w:val="00A827AA"/>
    <w:rsid w:val="00A8629C"/>
    <w:rsid w:val="00A866D0"/>
    <w:rsid w:val="00A94907"/>
    <w:rsid w:val="00A95C7A"/>
    <w:rsid w:val="00A97E07"/>
    <w:rsid w:val="00AA0096"/>
    <w:rsid w:val="00AA076F"/>
    <w:rsid w:val="00AA0E2A"/>
    <w:rsid w:val="00AA37E6"/>
    <w:rsid w:val="00AA5BD9"/>
    <w:rsid w:val="00AA6F61"/>
    <w:rsid w:val="00AB649C"/>
    <w:rsid w:val="00AC0171"/>
    <w:rsid w:val="00AC1160"/>
    <w:rsid w:val="00AC15DE"/>
    <w:rsid w:val="00AC1711"/>
    <w:rsid w:val="00AC27CD"/>
    <w:rsid w:val="00AC642D"/>
    <w:rsid w:val="00AC6D4D"/>
    <w:rsid w:val="00AD0021"/>
    <w:rsid w:val="00AD0204"/>
    <w:rsid w:val="00AD3B1C"/>
    <w:rsid w:val="00AD4E04"/>
    <w:rsid w:val="00AE1977"/>
    <w:rsid w:val="00AE1D53"/>
    <w:rsid w:val="00AE1F5A"/>
    <w:rsid w:val="00AE3DD0"/>
    <w:rsid w:val="00AE4E06"/>
    <w:rsid w:val="00AE6D0B"/>
    <w:rsid w:val="00AF2610"/>
    <w:rsid w:val="00B00F51"/>
    <w:rsid w:val="00B0122C"/>
    <w:rsid w:val="00B04F89"/>
    <w:rsid w:val="00B13F97"/>
    <w:rsid w:val="00B15A34"/>
    <w:rsid w:val="00B24146"/>
    <w:rsid w:val="00B272D8"/>
    <w:rsid w:val="00B30429"/>
    <w:rsid w:val="00B351FF"/>
    <w:rsid w:val="00B354F2"/>
    <w:rsid w:val="00B35E3B"/>
    <w:rsid w:val="00B378EF"/>
    <w:rsid w:val="00B37E08"/>
    <w:rsid w:val="00B44B64"/>
    <w:rsid w:val="00B53053"/>
    <w:rsid w:val="00B548C3"/>
    <w:rsid w:val="00B6017D"/>
    <w:rsid w:val="00B62B40"/>
    <w:rsid w:val="00B64455"/>
    <w:rsid w:val="00B658AE"/>
    <w:rsid w:val="00B67A4B"/>
    <w:rsid w:val="00B67FEB"/>
    <w:rsid w:val="00B73190"/>
    <w:rsid w:val="00B7675E"/>
    <w:rsid w:val="00B7683C"/>
    <w:rsid w:val="00B776AF"/>
    <w:rsid w:val="00B819EA"/>
    <w:rsid w:val="00B82431"/>
    <w:rsid w:val="00B85C5D"/>
    <w:rsid w:val="00B869F0"/>
    <w:rsid w:val="00B91CD1"/>
    <w:rsid w:val="00B92927"/>
    <w:rsid w:val="00B970AF"/>
    <w:rsid w:val="00BA0114"/>
    <w:rsid w:val="00BA447E"/>
    <w:rsid w:val="00BA54AC"/>
    <w:rsid w:val="00BA6C96"/>
    <w:rsid w:val="00BA760C"/>
    <w:rsid w:val="00BA797F"/>
    <w:rsid w:val="00BB3625"/>
    <w:rsid w:val="00BB59B6"/>
    <w:rsid w:val="00BC0942"/>
    <w:rsid w:val="00BC1590"/>
    <w:rsid w:val="00BC1947"/>
    <w:rsid w:val="00BC1A9E"/>
    <w:rsid w:val="00BC25D5"/>
    <w:rsid w:val="00BC417F"/>
    <w:rsid w:val="00BD0777"/>
    <w:rsid w:val="00BD11C0"/>
    <w:rsid w:val="00BD30B5"/>
    <w:rsid w:val="00BD5FF6"/>
    <w:rsid w:val="00BD72AC"/>
    <w:rsid w:val="00BD739A"/>
    <w:rsid w:val="00BD7E21"/>
    <w:rsid w:val="00BE0CF9"/>
    <w:rsid w:val="00BF1B28"/>
    <w:rsid w:val="00BF1DF9"/>
    <w:rsid w:val="00BF667D"/>
    <w:rsid w:val="00C068F6"/>
    <w:rsid w:val="00C16673"/>
    <w:rsid w:val="00C24909"/>
    <w:rsid w:val="00C25153"/>
    <w:rsid w:val="00C25824"/>
    <w:rsid w:val="00C2691A"/>
    <w:rsid w:val="00C2744B"/>
    <w:rsid w:val="00C36489"/>
    <w:rsid w:val="00C44BB9"/>
    <w:rsid w:val="00C50B77"/>
    <w:rsid w:val="00C51843"/>
    <w:rsid w:val="00C52D22"/>
    <w:rsid w:val="00C53DBD"/>
    <w:rsid w:val="00C55BF5"/>
    <w:rsid w:val="00C6068E"/>
    <w:rsid w:val="00C6116B"/>
    <w:rsid w:val="00C6145F"/>
    <w:rsid w:val="00C62718"/>
    <w:rsid w:val="00C71BA1"/>
    <w:rsid w:val="00C747D2"/>
    <w:rsid w:val="00C75F73"/>
    <w:rsid w:val="00C808AF"/>
    <w:rsid w:val="00C80967"/>
    <w:rsid w:val="00C81D7B"/>
    <w:rsid w:val="00C832F6"/>
    <w:rsid w:val="00C84931"/>
    <w:rsid w:val="00C84F9D"/>
    <w:rsid w:val="00C93D8E"/>
    <w:rsid w:val="00C95898"/>
    <w:rsid w:val="00C95C5C"/>
    <w:rsid w:val="00CA1D82"/>
    <w:rsid w:val="00CA3DD5"/>
    <w:rsid w:val="00CA508B"/>
    <w:rsid w:val="00CB166D"/>
    <w:rsid w:val="00CB19E5"/>
    <w:rsid w:val="00CB432F"/>
    <w:rsid w:val="00CB5D95"/>
    <w:rsid w:val="00CB75A3"/>
    <w:rsid w:val="00CB7C0F"/>
    <w:rsid w:val="00CC25D6"/>
    <w:rsid w:val="00CC4256"/>
    <w:rsid w:val="00CD1406"/>
    <w:rsid w:val="00CD34A3"/>
    <w:rsid w:val="00CD6A8F"/>
    <w:rsid w:val="00CD7F9D"/>
    <w:rsid w:val="00CE47BC"/>
    <w:rsid w:val="00CE4CBC"/>
    <w:rsid w:val="00CF02F0"/>
    <w:rsid w:val="00CF2189"/>
    <w:rsid w:val="00CF28EF"/>
    <w:rsid w:val="00CF4647"/>
    <w:rsid w:val="00CF5C91"/>
    <w:rsid w:val="00D00A0E"/>
    <w:rsid w:val="00D00C42"/>
    <w:rsid w:val="00D01730"/>
    <w:rsid w:val="00D03305"/>
    <w:rsid w:val="00D03513"/>
    <w:rsid w:val="00D0729A"/>
    <w:rsid w:val="00D13DB3"/>
    <w:rsid w:val="00D16657"/>
    <w:rsid w:val="00D2109A"/>
    <w:rsid w:val="00D22F15"/>
    <w:rsid w:val="00D2437F"/>
    <w:rsid w:val="00D2561A"/>
    <w:rsid w:val="00D26115"/>
    <w:rsid w:val="00D308E7"/>
    <w:rsid w:val="00D30A4E"/>
    <w:rsid w:val="00D30D25"/>
    <w:rsid w:val="00D3240C"/>
    <w:rsid w:val="00D37ED5"/>
    <w:rsid w:val="00D41428"/>
    <w:rsid w:val="00D429E4"/>
    <w:rsid w:val="00D42FAB"/>
    <w:rsid w:val="00D44FC0"/>
    <w:rsid w:val="00D46053"/>
    <w:rsid w:val="00D509B8"/>
    <w:rsid w:val="00D51FCE"/>
    <w:rsid w:val="00D54ACD"/>
    <w:rsid w:val="00D55300"/>
    <w:rsid w:val="00D61BA6"/>
    <w:rsid w:val="00D61D19"/>
    <w:rsid w:val="00D6210C"/>
    <w:rsid w:val="00D64B2F"/>
    <w:rsid w:val="00D65415"/>
    <w:rsid w:val="00D66474"/>
    <w:rsid w:val="00D6784F"/>
    <w:rsid w:val="00D678F3"/>
    <w:rsid w:val="00D7244B"/>
    <w:rsid w:val="00D7278E"/>
    <w:rsid w:val="00D727C1"/>
    <w:rsid w:val="00D73E30"/>
    <w:rsid w:val="00D7611D"/>
    <w:rsid w:val="00D76196"/>
    <w:rsid w:val="00D818F4"/>
    <w:rsid w:val="00D908EF"/>
    <w:rsid w:val="00D93007"/>
    <w:rsid w:val="00D93358"/>
    <w:rsid w:val="00D94101"/>
    <w:rsid w:val="00D9799C"/>
    <w:rsid w:val="00D97E68"/>
    <w:rsid w:val="00DA123F"/>
    <w:rsid w:val="00DA12C4"/>
    <w:rsid w:val="00DA4A7E"/>
    <w:rsid w:val="00DA4B04"/>
    <w:rsid w:val="00DB0A4B"/>
    <w:rsid w:val="00DB1060"/>
    <w:rsid w:val="00DC08E8"/>
    <w:rsid w:val="00DC6336"/>
    <w:rsid w:val="00DC740D"/>
    <w:rsid w:val="00DC7F56"/>
    <w:rsid w:val="00DD4B33"/>
    <w:rsid w:val="00DE1A77"/>
    <w:rsid w:val="00DE2FD9"/>
    <w:rsid w:val="00DE5594"/>
    <w:rsid w:val="00DE65F7"/>
    <w:rsid w:val="00DE7BA0"/>
    <w:rsid w:val="00DF2F90"/>
    <w:rsid w:val="00DF4BA8"/>
    <w:rsid w:val="00DF51CF"/>
    <w:rsid w:val="00E11CEF"/>
    <w:rsid w:val="00E14C9E"/>
    <w:rsid w:val="00E20F41"/>
    <w:rsid w:val="00E217E7"/>
    <w:rsid w:val="00E235EA"/>
    <w:rsid w:val="00E23860"/>
    <w:rsid w:val="00E4086F"/>
    <w:rsid w:val="00E42F44"/>
    <w:rsid w:val="00E45B10"/>
    <w:rsid w:val="00E45FF1"/>
    <w:rsid w:val="00E46220"/>
    <w:rsid w:val="00E4701D"/>
    <w:rsid w:val="00E55E23"/>
    <w:rsid w:val="00E574E4"/>
    <w:rsid w:val="00E6108A"/>
    <w:rsid w:val="00E62C7B"/>
    <w:rsid w:val="00E64BD3"/>
    <w:rsid w:val="00E64DD1"/>
    <w:rsid w:val="00E6517C"/>
    <w:rsid w:val="00E72C27"/>
    <w:rsid w:val="00E743AD"/>
    <w:rsid w:val="00E75391"/>
    <w:rsid w:val="00E76E4E"/>
    <w:rsid w:val="00E8045C"/>
    <w:rsid w:val="00E833A2"/>
    <w:rsid w:val="00E8529E"/>
    <w:rsid w:val="00E8676A"/>
    <w:rsid w:val="00E9032C"/>
    <w:rsid w:val="00E92102"/>
    <w:rsid w:val="00E9236A"/>
    <w:rsid w:val="00E953F3"/>
    <w:rsid w:val="00E9572C"/>
    <w:rsid w:val="00EA1F81"/>
    <w:rsid w:val="00EA37B6"/>
    <w:rsid w:val="00EA3CF8"/>
    <w:rsid w:val="00EA5756"/>
    <w:rsid w:val="00EA7A30"/>
    <w:rsid w:val="00EB3E73"/>
    <w:rsid w:val="00EB7FDD"/>
    <w:rsid w:val="00EC0788"/>
    <w:rsid w:val="00EC28FD"/>
    <w:rsid w:val="00EC552C"/>
    <w:rsid w:val="00ED0EF9"/>
    <w:rsid w:val="00ED1395"/>
    <w:rsid w:val="00EE1CD1"/>
    <w:rsid w:val="00EE44BC"/>
    <w:rsid w:val="00EE4770"/>
    <w:rsid w:val="00EE664A"/>
    <w:rsid w:val="00EE7D64"/>
    <w:rsid w:val="00EF053B"/>
    <w:rsid w:val="00EF4E80"/>
    <w:rsid w:val="00EF4FF1"/>
    <w:rsid w:val="00EF6C9F"/>
    <w:rsid w:val="00EF7A02"/>
    <w:rsid w:val="00F00A05"/>
    <w:rsid w:val="00F012CA"/>
    <w:rsid w:val="00F02CF2"/>
    <w:rsid w:val="00F02E6E"/>
    <w:rsid w:val="00F0415B"/>
    <w:rsid w:val="00F04985"/>
    <w:rsid w:val="00F04A6F"/>
    <w:rsid w:val="00F10B21"/>
    <w:rsid w:val="00F12E84"/>
    <w:rsid w:val="00F146FB"/>
    <w:rsid w:val="00F23574"/>
    <w:rsid w:val="00F23C35"/>
    <w:rsid w:val="00F2574F"/>
    <w:rsid w:val="00F30026"/>
    <w:rsid w:val="00F309E6"/>
    <w:rsid w:val="00F32EE7"/>
    <w:rsid w:val="00F3398D"/>
    <w:rsid w:val="00F4052C"/>
    <w:rsid w:val="00F4182E"/>
    <w:rsid w:val="00F500A4"/>
    <w:rsid w:val="00F51711"/>
    <w:rsid w:val="00F63669"/>
    <w:rsid w:val="00F63E66"/>
    <w:rsid w:val="00F63F08"/>
    <w:rsid w:val="00F66937"/>
    <w:rsid w:val="00F670EF"/>
    <w:rsid w:val="00F76EC6"/>
    <w:rsid w:val="00F7774B"/>
    <w:rsid w:val="00F9290B"/>
    <w:rsid w:val="00F9302C"/>
    <w:rsid w:val="00F96581"/>
    <w:rsid w:val="00FA0B1B"/>
    <w:rsid w:val="00FA44FE"/>
    <w:rsid w:val="00FA4791"/>
    <w:rsid w:val="00FA5C1B"/>
    <w:rsid w:val="00FA7BB7"/>
    <w:rsid w:val="00FB2505"/>
    <w:rsid w:val="00FB46FC"/>
    <w:rsid w:val="00FB5328"/>
    <w:rsid w:val="00FB6D4D"/>
    <w:rsid w:val="00FC1E12"/>
    <w:rsid w:val="00FC2D99"/>
    <w:rsid w:val="00FC394E"/>
    <w:rsid w:val="00FC4202"/>
    <w:rsid w:val="00FC648B"/>
    <w:rsid w:val="00FC6E84"/>
    <w:rsid w:val="00FD1DC3"/>
    <w:rsid w:val="00FD519E"/>
    <w:rsid w:val="00FE155D"/>
    <w:rsid w:val="00FE38F5"/>
    <w:rsid w:val="00FE6E01"/>
    <w:rsid w:val="00FF15D3"/>
    <w:rsid w:val="00FF3C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76F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2"/>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1"/>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customStyle="1" w:styleId="UnresolvedMention">
    <w:name w:val="Unresolved Mention"/>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 w:type="paragraph" w:styleId="BalonMetni">
    <w:name w:val="Balloon Text"/>
    <w:basedOn w:val="Normal"/>
    <w:link w:val="BalonMetniChar"/>
    <w:uiPriority w:val="99"/>
    <w:semiHidden/>
    <w:unhideWhenUsed/>
    <w:rsid w:val="001D2CC9"/>
    <w:rPr>
      <w:rFonts w:ascii="Tahoma" w:hAnsi="Tahoma" w:cs="Tahoma"/>
      <w:sz w:val="16"/>
      <w:szCs w:val="16"/>
    </w:rPr>
  </w:style>
  <w:style w:type="character" w:customStyle="1" w:styleId="BalonMetniChar">
    <w:name w:val="Balon Metni Char"/>
    <w:basedOn w:val="VarsaylanParagrafYazTipi"/>
    <w:link w:val="BalonMetni"/>
    <w:uiPriority w:val="99"/>
    <w:semiHidden/>
    <w:rsid w:val="001D2CC9"/>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2"/>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1"/>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customStyle="1" w:styleId="UnresolvedMention">
    <w:name w:val="Unresolved Mention"/>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 w:type="paragraph" w:styleId="BalonMetni">
    <w:name w:val="Balloon Text"/>
    <w:basedOn w:val="Normal"/>
    <w:link w:val="BalonMetniChar"/>
    <w:uiPriority w:val="99"/>
    <w:semiHidden/>
    <w:unhideWhenUsed/>
    <w:rsid w:val="001D2CC9"/>
    <w:rPr>
      <w:rFonts w:ascii="Tahoma" w:hAnsi="Tahoma" w:cs="Tahoma"/>
      <w:sz w:val="16"/>
      <w:szCs w:val="16"/>
    </w:rPr>
  </w:style>
  <w:style w:type="character" w:customStyle="1" w:styleId="BalonMetniChar">
    <w:name w:val="Balon Metni Char"/>
    <w:basedOn w:val="VarsaylanParagrafYazTipi"/>
    <w:link w:val="BalonMetni"/>
    <w:uiPriority w:val="99"/>
    <w:semiHidden/>
    <w:rsid w:val="001D2CC9"/>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8273249">
      <w:bodyDiv w:val="1"/>
      <w:marLeft w:val="0"/>
      <w:marRight w:val="0"/>
      <w:marTop w:val="0"/>
      <w:marBottom w:val="0"/>
      <w:divBdr>
        <w:top w:val="none" w:sz="0" w:space="0" w:color="auto"/>
        <w:left w:val="none" w:sz="0" w:space="0" w:color="auto"/>
        <w:bottom w:val="none" w:sz="0" w:space="0" w:color="auto"/>
        <w:right w:val="none" w:sz="0" w:space="0" w:color="auto"/>
      </w:divBdr>
    </w:div>
    <w:div w:id="135692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https://www.wri.org/applications/aqueduct/water-risk-atla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eması">
  <a:themeElements>
    <a:clrScheme name="KAPADOKYA2">
      <a:dk1>
        <a:sysClr val="windowText" lastClr="000000"/>
      </a:dk1>
      <a:lt1>
        <a:sysClr val="window" lastClr="FFFFFF"/>
      </a:lt1>
      <a:dk2>
        <a:srgbClr val="455F51"/>
      </a:dk2>
      <a:lt2>
        <a:srgbClr val="E3DED1"/>
      </a:lt2>
      <a:accent1>
        <a:srgbClr val="002855"/>
      </a:accent1>
      <a:accent2>
        <a:srgbClr val="00A1AA"/>
      </a:accent2>
      <a:accent3>
        <a:srgbClr val="F2A900"/>
      </a:accent3>
      <a:accent4>
        <a:srgbClr val="93328E"/>
      </a:accent4>
      <a:accent5>
        <a:srgbClr val="0072CE"/>
      </a:accent5>
      <a:accent6>
        <a:srgbClr val="CB333B"/>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4a1a248-4053-47e6-8397-13c6e7cde006">
      <Terms xmlns="http://schemas.microsoft.com/office/infopath/2007/PartnerControls"/>
    </lcf76f155ced4ddcb4097134ff3c332f>
    <TaxCatchAll xmlns="e5b60b7a-2c25-49d6-8e61-503f784f7c6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592982A6DAE7E341A49101C04423176C" ma:contentTypeVersion="15" ma:contentTypeDescription="Yeni belge oluşturun." ma:contentTypeScope="" ma:versionID="248181a61d386c42ab2c5641da6c95a4">
  <xsd:schema xmlns:xsd="http://www.w3.org/2001/XMLSchema" xmlns:xs="http://www.w3.org/2001/XMLSchema" xmlns:p="http://schemas.microsoft.com/office/2006/metadata/properties" xmlns:ns2="b4a1a248-4053-47e6-8397-13c6e7cde006" xmlns:ns3="e5b60b7a-2c25-49d6-8e61-503f784f7c68" targetNamespace="http://schemas.microsoft.com/office/2006/metadata/properties" ma:root="true" ma:fieldsID="ef326cf455b0c15489048196cde9c85f" ns2:_="" ns3:_="">
    <xsd:import namespace="b4a1a248-4053-47e6-8397-13c6e7cde006"/>
    <xsd:import namespace="e5b60b7a-2c25-49d6-8e61-503f784f7c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1a248-4053-47e6-8397-13c6e7cde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Resim Etiketleri" ma:readOnly="false" ma:fieldId="{5cf76f15-5ced-4ddc-b409-7134ff3c332f}" ma:taxonomyMulti="true" ma:sspId="e4be6e6b-d515-43d8-b1a3-9e38364de38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b60b7a-2c25-49d6-8e61-503f784f7c6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TaxCatchAll" ma:index="16" nillable="true" ma:displayName="Taxonomy Catch All Column" ma:hidden="true" ma:list="{473680b1-5482-4a14-8d41-90ba1c04069e}" ma:internalName="TaxCatchAll" ma:showField="CatchAllData" ma:web="e5b60b7a-2c25-49d6-8e61-503f784f7c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17B1C-A8B8-4FD7-B828-6C5C4AFDE5E2}">
  <ds:schemaRefs>
    <ds:schemaRef ds:uri="http://schemas.microsoft.com/sharepoint/v3/contenttype/forms"/>
  </ds:schemaRefs>
</ds:datastoreItem>
</file>

<file path=customXml/itemProps2.xml><?xml version="1.0" encoding="utf-8"?>
<ds:datastoreItem xmlns:ds="http://schemas.openxmlformats.org/officeDocument/2006/customXml" ds:itemID="{6566F726-96B4-4ACA-9F8A-41F398471C31}">
  <ds:schemaRefs>
    <ds:schemaRef ds:uri="http://schemas.microsoft.com/office/2006/metadata/properties"/>
    <ds:schemaRef ds:uri="http://schemas.microsoft.com/office/infopath/2007/PartnerControls"/>
    <ds:schemaRef ds:uri="b4a1a248-4053-47e6-8397-13c6e7cde006"/>
    <ds:schemaRef ds:uri="e5b60b7a-2c25-49d6-8e61-503f784f7c68"/>
  </ds:schemaRefs>
</ds:datastoreItem>
</file>

<file path=customXml/itemProps3.xml><?xml version="1.0" encoding="utf-8"?>
<ds:datastoreItem xmlns:ds="http://schemas.openxmlformats.org/officeDocument/2006/customXml" ds:itemID="{029DD7D8-3C88-48B8-A891-C73B91F3A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1a248-4053-47e6-8397-13c6e7cde006"/>
    <ds:schemaRef ds:uri="e5b60b7a-2c25-49d6-8e61-503f784f7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2EFB38-346F-49E8-BA6D-8EE500F5A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676</Words>
  <Characters>15257</Characters>
  <Application>Microsoft Office Word</Application>
  <DocSecurity>0</DocSecurity>
  <Lines>127</Lines>
  <Paragraphs>3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cu TEZCAN</dc:creator>
  <cp:lastModifiedBy>Hakkı Can CANTEZ</cp:lastModifiedBy>
  <cp:revision>2</cp:revision>
  <cp:lastPrinted>2022-10-21T20:55:00Z</cp:lastPrinted>
  <dcterms:created xsi:type="dcterms:W3CDTF">2026-03-24T09:47:00Z</dcterms:created>
  <dcterms:modified xsi:type="dcterms:W3CDTF">2026-03-24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982A6DAE7E341A49101C04423176C</vt:lpwstr>
  </property>
  <property fmtid="{D5CDD505-2E9C-101B-9397-08002B2CF9AE}" pid="3" name="MediaServiceImageTags">
    <vt:lpwstr/>
  </property>
</Properties>
</file>